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260C9" w14:textId="77777777" w:rsidR="00814C8C" w:rsidRDefault="00814C8C" w:rsidP="00814C8C">
      <w:r>
        <w:t>#include &lt;iostream&gt;</w:t>
      </w:r>
    </w:p>
    <w:p w14:paraId="4F17ADDA" w14:textId="77777777" w:rsidR="00814C8C" w:rsidRDefault="00814C8C" w:rsidP="00814C8C">
      <w:r>
        <w:t>#include&lt;cstdio&gt;</w:t>
      </w:r>
    </w:p>
    <w:p w14:paraId="5A755A31" w14:textId="77777777" w:rsidR="00814C8C" w:rsidRDefault="00814C8C" w:rsidP="00814C8C">
      <w:r>
        <w:t>#include &lt;GL/gl.h&gt;</w:t>
      </w:r>
    </w:p>
    <w:p w14:paraId="6311FF96" w14:textId="77777777" w:rsidR="00814C8C" w:rsidRDefault="00814C8C" w:rsidP="00814C8C">
      <w:r>
        <w:t>#include &lt;GL/glut.h&gt;</w:t>
      </w:r>
    </w:p>
    <w:p w14:paraId="44870C03" w14:textId="77777777" w:rsidR="00814C8C" w:rsidRDefault="00814C8C" w:rsidP="00814C8C">
      <w:r>
        <w:t>#include &lt;math.h&gt;</w:t>
      </w:r>
    </w:p>
    <w:p w14:paraId="0BE4A5DC" w14:textId="77777777" w:rsidR="00814C8C" w:rsidRDefault="00814C8C" w:rsidP="00814C8C">
      <w:r>
        <w:t>#include&lt;Windows.h&gt;</w:t>
      </w:r>
    </w:p>
    <w:p w14:paraId="5DBBA96F" w14:textId="77777777" w:rsidR="00814C8C" w:rsidRDefault="00814C8C" w:rsidP="00814C8C">
      <w:r>
        <w:t>#include&lt;MMSystem.h&gt;</w:t>
      </w:r>
    </w:p>
    <w:p w14:paraId="035FF03A" w14:textId="77777777" w:rsidR="00814C8C" w:rsidRDefault="00814C8C" w:rsidP="00814C8C">
      <w:r>
        <w:t>#include&lt;iostream&gt;</w:t>
      </w:r>
    </w:p>
    <w:p w14:paraId="128F9FF0" w14:textId="77777777" w:rsidR="00814C8C" w:rsidRDefault="00814C8C" w:rsidP="00814C8C">
      <w:r>
        <w:t>GLfloat position = 1.2f;</w:t>
      </w:r>
    </w:p>
    <w:p w14:paraId="2AF77CE0" w14:textId="77777777" w:rsidR="00814C8C" w:rsidRDefault="00814C8C" w:rsidP="00814C8C">
      <w:r>
        <w:t>GLfloat position2 = -0.2f;</w:t>
      </w:r>
    </w:p>
    <w:p w14:paraId="737E6A2C" w14:textId="77777777" w:rsidR="00814C8C" w:rsidRDefault="00814C8C" w:rsidP="00814C8C">
      <w:r>
        <w:t>GLfloat position3 = 2.5f;</w:t>
      </w:r>
    </w:p>
    <w:p w14:paraId="53BC2127" w14:textId="77777777" w:rsidR="00814C8C" w:rsidRDefault="00814C8C" w:rsidP="00814C8C">
      <w:r>
        <w:t>GLfloat position4 = 0.0f;</w:t>
      </w:r>
    </w:p>
    <w:p w14:paraId="7350C914" w14:textId="77777777" w:rsidR="00814C8C" w:rsidRDefault="00814C8C" w:rsidP="00814C8C">
      <w:r>
        <w:t>GLfloat position5 = 1.2f;</w:t>
      </w:r>
    </w:p>
    <w:p w14:paraId="7D3F0464" w14:textId="77777777" w:rsidR="00814C8C" w:rsidRDefault="00814C8C" w:rsidP="00814C8C">
      <w:r>
        <w:t>GLfloat position6 = -1.5f;</w:t>
      </w:r>
    </w:p>
    <w:p w14:paraId="7598618B" w14:textId="77777777" w:rsidR="00814C8C" w:rsidRDefault="00814C8C" w:rsidP="00814C8C">
      <w:r>
        <w:t>GLfloat position7 = 0.0f;</w:t>
      </w:r>
    </w:p>
    <w:p w14:paraId="71E2FD04" w14:textId="77777777" w:rsidR="00814C8C" w:rsidRDefault="00814C8C" w:rsidP="00814C8C">
      <w:r>
        <w:t>GLfloat speed = 0.025f;</w:t>
      </w:r>
    </w:p>
    <w:p w14:paraId="2C117578" w14:textId="77777777" w:rsidR="00814C8C" w:rsidRDefault="00814C8C" w:rsidP="00814C8C">
      <w:r>
        <w:t>GLfloat speed2 = 0.02f;</w:t>
      </w:r>
    </w:p>
    <w:p w14:paraId="34D44F8A" w14:textId="77777777" w:rsidR="00814C8C" w:rsidRDefault="00814C8C" w:rsidP="00814C8C">
      <w:r>
        <w:t>GLfloat speed3 = 0.01f;</w:t>
      </w:r>
    </w:p>
    <w:p w14:paraId="4FFC3DE5" w14:textId="77777777" w:rsidR="00814C8C" w:rsidRDefault="00814C8C" w:rsidP="00814C8C">
      <w:r>
        <w:t>GLfloat speed4 = 0.032f;</w:t>
      </w:r>
    </w:p>
    <w:p w14:paraId="1ADF4F16" w14:textId="77777777" w:rsidR="00814C8C" w:rsidRDefault="00814C8C" w:rsidP="00814C8C">
      <w:r>
        <w:t>GLfloat speed5 = 0.029;</w:t>
      </w:r>
    </w:p>
    <w:p w14:paraId="03E9D11E" w14:textId="77777777" w:rsidR="00814C8C" w:rsidRDefault="00814C8C" w:rsidP="00814C8C">
      <w:r>
        <w:t>GLfloat a =0.0f;</w:t>
      </w:r>
    </w:p>
    <w:p w14:paraId="3C08225F" w14:textId="77777777" w:rsidR="00814C8C" w:rsidRDefault="00814C8C" w:rsidP="00814C8C">
      <w:r>
        <w:t>int r=135;int g=206;int b=250;int n;</w:t>
      </w:r>
    </w:p>
    <w:p w14:paraId="1F1B7260" w14:textId="77777777" w:rsidR="00814C8C" w:rsidRDefault="00814C8C" w:rsidP="00814C8C">
      <w:r>
        <w:t>int s=127;int e=234;int m=230;</w:t>
      </w:r>
    </w:p>
    <w:p w14:paraId="7AFF9ADF" w14:textId="77777777" w:rsidR="00814C8C" w:rsidRDefault="00814C8C" w:rsidP="00814C8C">
      <w:r>
        <w:t>int l=19;int i=30;int h=100;</w:t>
      </w:r>
    </w:p>
    <w:p w14:paraId="3AE56096" w14:textId="77777777" w:rsidR="00814C8C" w:rsidRDefault="00814C8C" w:rsidP="00814C8C">
      <w:r>
        <w:t>int k=0,o=0;</w:t>
      </w:r>
    </w:p>
    <w:p w14:paraId="0CB732D6" w14:textId="77777777" w:rsidR="00814C8C" w:rsidRDefault="00814C8C" w:rsidP="00814C8C">
      <w:r>
        <w:t>bool onOff;</w:t>
      </w:r>
    </w:p>
    <w:p w14:paraId="6B25F523" w14:textId="77777777" w:rsidR="00814C8C" w:rsidRDefault="00814C8C" w:rsidP="00814C8C">
      <w:r>
        <w:t>bool rainday = false;</w:t>
      </w:r>
    </w:p>
    <w:p w14:paraId="2A3A1ECD" w14:textId="77777777" w:rsidR="00814C8C" w:rsidRDefault="00814C8C" w:rsidP="00814C8C">
      <w:r>
        <w:t>float _rain = 0.0f;</w:t>
      </w:r>
    </w:p>
    <w:p w14:paraId="12BC6548" w14:textId="77777777" w:rsidR="00814C8C" w:rsidRDefault="00814C8C" w:rsidP="00814C8C">
      <w:r>
        <w:t>int wave_count=1;</w:t>
      </w:r>
    </w:p>
    <w:p w14:paraId="60864795" w14:textId="77777777" w:rsidR="00814C8C" w:rsidRDefault="00814C8C" w:rsidP="00814C8C">
      <w:r>
        <w:lastRenderedPageBreak/>
        <w:t>GLfloat flagPos_X=0.35f;</w:t>
      </w:r>
    </w:p>
    <w:p w14:paraId="1A750376" w14:textId="77777777" w:rsidR="00814C8C" w:rsidRDefault="00814C8C" w:rsidP="00814C8C">
      <w:r>
        <w:t>GLfloat flagPos_Y=0.55f;</w:t>
      </w:r>
    </w:p>
    <w:p w14:paraId="161281AA" w14:textId="77777777" w:rsidR="00814C8C" w:rsidRDefault="00814C8C" w:rsidP="00814C8C">
      <w:r>
        <w:t>GLfloat flagPos_Y2=0.40f,</w:t>
      </w:r>
    </w:p>
    <w:p w14:paraId="5F050849" w14:textId="77777777" w:rsidR="00814C8C" w:rsidRDefault="00814C8C" w:rsidP="00814C8C">
      <w:r>
        <w:t>circlePos_Y=0.475f,</w:t>
      </w:r>
    </w:p>
    <w:p w14:paraId="5F1BB4D4" w14:textId="77777777" w:rsidR="00814C8C" w:rsidRDefault="00814C8C" w:rsidP="00814C8C">
      <w:r>
        <w:t>circlePos_X=0.270f;</w:t>
      </w:r>
    </w:p>
    <w:p w14:paraId="44F520D3" w14:textId="77777777" w:rsidR="00814C8C" w:rsidRDefault="00814C8C" w:rsidP="00814C8C"/>
    <w:p w14:paraId="0AF92981" w14:textId="77777777" w:rsidR="00814C8C" w:rsidRDefault="00814C8C" w:rsidP="00814C8C">
      <w:r>
        <w:t>//GLfloat rain_position1 = -0.10f;</w:t>
      </w:r>
    </w:p>
    <w:p w14:paraId="13B9EE17" w14:textId="77777777" w:rsidR="00814C8C" w:rsidRDefault="00814C8C" w:rsidP="00814C8C">
      <w:r>
        <w:t>//GLfloat rain_speed1 = 0.1f;</w:t>
      </w:r>
    </w:p>
    <w:p w14:paraId="5EEFB2FC" w14:textId="77777777" w:rsidR="00814C8C" w:rsidRDefault="00814C8C" w:rsidP="00814C8C">
      <w:r>
        <w:t>//GLfloat rain_position2 = -0.10f;</w:t>
      </w:r>
    </w:p>
    <w:p w14:paraId="2CB24417" w14:textId="77777777" w:rsidR="00814C8C" w:rsidRDefault="00814C8C" w:rsidP="00814C8C">
      <w:r>
        <w:t>//GLfloat rain_speed2 = 0.1f;</w:t>
      </w:r>
    </w:p>
    <w:p w14:paraId="4DEAF854" w14:textId="77777777" w:rsidR="00814C8C" w:rsidRDefault="00814C8C" w:rsidP="00814C8C">
      <w:r>
        <w:t>/*void rain_update1(int value) {</w:t>
      </w:r>
    </w:p>
    <w:p w14:paraId="4A457D6A" w14:textId="77777777" w:rsidR="00814C8C" w:rsidRDefault="00814C8C" w:rsidP="00814C8C">
      <w:r>
        <w:t xml:space="preserve">    if(rain_position1 &lt;-1.0)</w:t>
      </w:r>
    </w:p>
    <w:p w14:paraId="66E92F9C" w14:textId="77777777" w:rsidR="00814C8C" w:rsidRDefault="00814C8C" w:rsidP="00814C8C">
      <w:r>
        <w:t xml:space="preserve">    rain_position1 = 1.0f;</w:t>
      </w:r>
    </w:p>
    <w:p w14:paraId="1AD4674A" w14:textId="77777777" w:rsidR="00814C8C" w:rsidRDefault="00814C8C" w:rsidP="00814C8C">
      <w:r>
        <w:t xml:space="preserve">    rain_position1 -= rain_speed1;</w:t>
      </w:r>
    </w:p>
    <w:p w14:paraId="618B3FC6" w14:textId="77777777" w:rsidR="00814C8C" w:rsidRDefault="00814C8C" w:rsidP="00814C8C">
      <w:r>
        <w:tab/>
        <w:t>glutPostRedisplay();</w:t>
      </w:r>
    </w:p>
    <w:p w14:paraId="361A6A1E" w14:textId="77777777" w:rsidR="00814C8C" w:rsidRDefault="00814C8C" w:rsidP="00814C8C">
      <w:r>
        <w:tab/>
        <w:t>glutTimerFunc(200, rain_update1, 0);</w:t>
      </w:r>
    </w:p>
    <w:p w14:paraId="2E65DCE9" w14:textId="77777777" w:rsidR="00814C8C" w:rsidRDefault="00814C8C" w:rsidP="00814C8C">
      <w:r>
        <w:t>}</w:t>
      </w:r>
    </w:p>
    <w:p w14:paraId="14D8B296" w14:textId="77777777" w:rsidR="00814C8C" w:rsidRDefault="00814C8C" w:rsidP="00814C8C">
      <w:r>
        <w:t>void rain_update2(int value) {</w:t>
      </w:r>
    </w:p>
    <w:p w14:paraId="5847D319" w14:textId="77777777" w:rsidR="00814C8C" w:rsidRDefault="00814C8C" w:rsidP="00814C8C">
      <w:r>
        <w:t xml:space="preserve">    if(rain_position2 &lt;-1.0)</w:t>
      </w:r>
    </w:p>
    <w:p w14:paraId="567A3F2C" w14:textId="77777777" w:rsidR="00814C8C" w:rsidRDefault="00814C8C" w:rsidP="00814C8C">
      <w:r>
        <w:t xml:space="preserve">    rain_position2 = 1.0f;</w:t>
      </w:r>
    </w:p>
    <w:p w14:paraId="2AD653B3" w14:textId="77777777" w:rsidR="00814C8C" w:rsidRDefault="00814C8C" w:rsidP="00814C8C">
      <w:r>
        <w:t xml:space="preserve">    rain_position2 -= rain_speed2;</w:t>
      </w:r>
    </w:p>
    <w:p w14:paraId="7B55D643" w14:textId="77777777" w:rsidR="00814C8C" w:rsidRDefault="00814C8C" w:rsidP="00814C8C">
      <w:r>
        <w:tab/>
        <w:t>glutPostRedisplay();</w:t>
      </w:r>
    </w:p>
    <w:p w14:paraId="2709B92F" w14:textId="77777777" w:rsidR="00814C8C" w:rsidRDefault="00814C8C" w:rsidP="00814C8C">
      <w:r>
        <w:tab/>
        <w:t>glutTimerFunc(100, rain_update2, 0);</w:t>
      </w:r>
    </w:p>
    <w:p w14:paraId="3B1208D5" w14:textId="77777777" w:rsidR="00814C8C" w:rsidRDefault="00814C8C" w:rsidP="00814C8C">
      <w:r>
        <w:t>}*/</w:t>
      </w:r>
    </w:p>
    <w:p w14:paraId="3DE9952B" w14:textId="77777777" w:rsidR="00814C8C" w:rsidRDefault="00814C8C" w:rsidP="00814C8C"/>
    <w:p w14:paraId="450C5887" w14:textId="77777777" w:rsidR="00814C8C" w:rsidRDefault="00814C8C" w:rsidP="00814C8C">
      <w:r>
        <w:t>void update(int value) {</w:t>
      </w:r>
    </w:p>
    <w:p w14:paraId="05AD1EF2" w14:textId="77777777" w:rsidR="00814C8C" w:rsidRDefault="00814C8C" w:rsidP="00814C8C">
      <w:r>
        <w:t xml:space="preserve">    if(position &gt; 1.2f)</w:t>
      </w:r>
    </w:p>
    <w:p w14:paraId="5D88CC9B" w14:textId="77777777" w:rsidR="00814C8C" w:rsidRDefault="00814C8C" w:rsidP="00814C8C">
      <w:r>
        <w:t xml:space="preserve">    position = -2.0f;</w:t>
      </w:r>
    </w:p>
    <w:p w14:paraId="641E33F8" w14:textId="77777777" w:rsidR="00814C8C" w:rsidRDefault="00814C8C" w:rsidP="00814C8C">
      <w:r>
        <w:t xml:space="preserve">    position += speed;</w:t>
      </w:r>
    </w:p>
    <w:p w14:paraId="75BC8CE1" w14:textId="77777777" w:rsidR="00814C8C" w:rsidRDefault="00814C8C" w:rsidP="00814C8C">
      <w:r>
        <w:lastRenderedPageBreak/>
        <w:tab/>
        <w:t>glutPostRedisplay();</w:t>
      </w:r>
    </w:p>
    <w:p w14:paraId="5D758122" w14:textId="77777777" w:rsidR="00814C8C" w:rsidRDefault="00814C8C" w:rsidP="00814C8C">
      <w:r>
        <w:tab/>
        <w:t>glutTimerFunc(100, update, 0);</w:t>
      </w:r>
    </w:p>
    <w:p w14:paraId="7FE7D6AE" w14:textId="77777777" w:rsidR="00814C8C" w:rsidRDefault="00814C8C" w:rsidP="00814C8C">
      <w:r>
        <w:t>}</w:t>
      </w:r>
    </w:p>
    <w:p w14:paraId="7C23CF89" w14:textId="77777777" w:rsidR="00814C8C" w:rsidRDefault="00814C8C" w:rsidP="00814C8C">
      <w:r>
        <w:t>void updateSun(int value) {</w:t>
      </w:r>
    </w:p>
    <w:p w14:paraId="04DDC491" w14:textId="77777777" w:rsidR="00814C8C" w:rsidRDefault="00814C8C" w:rsidP="00814C8C">
      <w:r>
        <w:t xml:space="preserve">    if(position2 &gt; 0.7f)</w:t>
      </w:r>
    </w:p>
    <w:p w14:paraId="4ACAA3A6" w14:textId="77777777" w:rsidR="00814C8C" w:rsidRDefault="00814C8C" w:rsidP="00814C8C">
      <w:r>
        <w:t xml:space="preserve">    speed2=0.0f;</w:t>
      </w:r>
    </w:p>
    <w:p w14:paraId="5AF50141" w14:textId="77777777" w:rsidR="00814C8C" w:rsidRDefault="00814C8C" w:rsidP="00814C8C">
      <w:r>
        <w:t xml:space="preserve">    else</w:t>
      </w:r>
    </w:p>
    <w:p w14:paraId="043DEE50" w14:textId="77777777" w:rsidR="00814C8C" w:rsidRDefault="00814C8C" w:rsidP="00814C8C">
      <w:r>
        <w:t xml:space="preserve">    position2 += speed2;</w:t>
      </w:r>
    </w:p>
    <w:p w14:paraId="56EC226B" w14:textId="77777777" w:rsidR="00814C8C" w:rsidRDefault="00814C8C" w:rsidP="00814C8C">
      <w:r>
        <w:tab/>
        <w:t>glutPostRedisplay();</w:t>
      </w:r>
    </w:p>
    <w:p w14:paraId="3BF134EB" w14:textId="77777777" w:rsidR="00814C8C" w:rsidRDefault="00814C8C" w:rsidP="00814C8C">
      <w:r>
        <w:tab/>
        <w:t>glutTimerFunc(100, updateSun, 0);</w:t>
      </w:r>
    </w:p>
    <w:p w14:paraId="2F87F13E" w14:textId="77777777" w:rsidR="00814C8C" w:rsidRDefault="00814C8C" w:rsidP="00814C8C">
      <w:r>
        <w:t>}</w:t>
      </w:r>
    </w:p>
    <w:p w14:paraId="0D3E9126" w14:textId="77777777" w:rsidR="00814C8C" w:rsidRDefault="00814C8C" w:rsidP="00814C8C">
      <w:r>
        <w:t>void updateCloud1(int value) {</w:t>
      </w:r>
    </w:p>
    <w:p w14:paraId="34530611" w14:textId="77777777" w:rsidR="00814C8C" w:rsidRDefault="00814C8C" w:rsidP="00814C8C">
      <w:r>
        <w:t xml:space="preserve">    if(position3 &gt; 1.2f)</w:t>
      </w:r>
    </w:p>
    <w:p w14:paraId="701C9AE8" w14:textId="77777777" w:rsidR="00814C8C" w:rsidRDefault="00814C8C" w:rsidP="00814C8C">
      <w:r>
        <w:t xml:space="preserve">    position3=-1.8f;</w:t>
      </w:r>
    </w:p>
    <w:p w14:paraId="146FA33B" w14:textId="77777777" w:rsidR="00814C8C" w:rsidRDefault="00814C8C" w:rsidP="00814C8C">
      <w:r>
        <w:t xml:space="preserve">    position3 += speed3;</w:t>
      </w:r>
    </w:p>
    <w:p w14:paraId="19D5C61C" w14:textId="77777777" w:rsidR="00814C8C" w:rsidRDefault="00814C8C" w:rsidP="00814C8C">
      <w:r>
        <w:tab/>
        <w:t>glutPostRedisplay();</w:t>
      </w:r>
    </w:p>
    <w:p w14:paraId="391DD213" w14:textId="77777777" w:rsidR="00814C8C" w:rsidRDefault="00814C8C" w:rsidP="00814C8C">
      <w:r>
        <w:tab/>
        <w:t>glutTimerFunc(100, updateCloud1, 0);</w:t>
      </w:r>
    </w:p>
    <w:p w14:paraId="4810FBB1" w14:textId="77777777" w:rsidR="00814C8C" w:rsidRDefault="00814C8C" w:rsidP="00814C8C">
      <w:r>
        <w:t>}</w:t>
      </w:r>
    </w:p>
    <w:p w14:paraId="4E949881" w14:textId="77777777" w:rsidR="00814C8C" w:rsidRDefault="00814C8C" w:rsidP="00814C8C">
      <w:r>
        <w:t>void updateFlag(int value){</w:t>
      </w:r>
    </w:p>
    <w:p w14:paraId="35AB7996" w14:textId="77777777" w:rsidR="00814C8C" w:rsidRDefault="00814C8C" w:rsidP="00814C8C">
      <w:r>
        <w:t xml:space="preserve">    if(wave_count&gt;=1){</w:t>
      </w:r>
    </w:p>
    <w:p w14:paraId="0E64387A" w14:textId="77777777" w:rsidR="00814C8C" w:rsidRDefault="00814C8C" w:rsidP="00814C8C">
      <w:r>
        <w:t xml:space="preserve">    flagPos_X=flagPos_X+0.015f;</w:t>
      </w:r>
    </w:p>
    <w:p w14:paraId="35D750A6" w14:textId="77777777" w:rsidR="00814C8C" w:rsidRDefault="00814C8C" w:rsidP="00814C8C">
      <w:r>
        <w:t xml:space="preserve">    flagPos_Y2=flagPos_Y2+0.005f;</w:t>
      </w:r>
    </w:p>
    <w:p w14:paraId="203DD037" w14:textId="77777777" w:rsidR="00814C8C" w:rsidRDefault="00814C8C" w:rsidP="00814C8C">
      <w:r>
        <w:t xml:space="preserve">    flagPos_Y=flagPos_Y-0.01f;</w:t>
      </w:r>
    </w:p>
    <w:p w14:paraId="7E6994A2" w14:textId="77777777" w:rsidR="00814C8C" w:rsidRDefault="00814C8C" w:rsidP="00814C8C">
      <w:r>
        <w:t xml:space="preserve">    circlePos_Y=circlePos_Y-0.012f;</w:t>
      </w:r>
    </w:p>
    <w:p w14:paraId="33781612" w14:textId="77777777" w:rsidR="00814C8C" w:rsidRDefault="00814C8C" w:rsidP="00814C8C">
      <w:r>
        <w:t xml:space="preserve">    circlePos_X=circlePos_X+0.015f;</w:t>
      </w:r>
    </w:p>
    <w:p w14:paraId="20F376E6" w14:textId="77777777" w:rsidR="00814C8C" w:rsidRDefault="00814C8C" w:rsidP="00814C8C">
      <w:r>
        <w:t xml:space="preserve">    wave_count--;</w:t>
      </w:r>
    </w:p>
    <w:p w14:paraId="37251E89" w14:textId="77777777" w:rsidR="00814C8C" w:rsidRDefault="00814C8C" w:rsidP="00814C8C">
      <w:r>
        <w:t xml:space="preserve">    }</w:t>
      </w:r>
    </w:p>
    <w:p w14:paraId="26114477" w14:textId="77777777" w:rsidR="00814C8C" w:rsidRDefault="00814C8C" w:rsidP="00814C8C">
      <w:r>
        <w:t xml:space="preserve">    else{</w:t>
      </w:r>
    </w:p>
    <w:p w14:paraId="7F7C42C6" w14:textId="77777777" w:rsidR="00814C8C" w:rsidRDefault="00814C8C" w:rsidP="00814C8C">
      <w:r>
        <w:t xml:space="preserve">    flagPos_X=0.35f;</w:t>
      </w:r>
    </w:p>
    <w:p w14:paraId="5D1A92F3" w14:textId="77777777" w:rsidR="00814C8C" w:rsidRDefault="00814C8C" w:rsidP="00814C8C">
      <w:r>
        <w:lastRenderedPageBreak/>
        <w:t xml:space="preserve">    flagPos_Y2=flagPos_Y2-0.005f;</w:t>
      </w:r>
    </w:p>
    <w:p w14:paraId="5F845934" w14:textId="77777777" w:rsidR="00814C8C" w:rsidRDefault="00814C8C" w:rsidP="00814C8C">
      <w:r>
        <w:t xml:space="preserve">    flagPos_Y=flagPos_Y+0.01f;</w:t>
      </w:r>
    </w:p>
    <w:p w14:paraId="735F136D" w14:textId="77777777" w:rsidR="00814C8C" w:rsidRDefault="00814C8C" w:rsidP="00814C8C">
      <w:r>
        <w:t xml:space="preserve">    circlePos_Y=circlePos_Y+0.012f;</w:t>
      </w:r>
    </w:p>
    <w:p w14:paraId="21794040" w14:textId="77777777" w:rsidR="00814C8C" w:rsidRDefault="00814C8C" w:rsidP="00814C8C">
      <w:r>
        <w:t xml:space="preserve">    circlePos_X=circlePos_X-0.015f;</w:t>
      </w:r>
    </w:p>
    <w:p w14:paraId="43A29045" w14:textId="77777777" w:rsidR="00814C8C" w:rsidRDefault="00814C8C" w:rsidP="00814C8C">
      <w:r>
        <w:t xml:space="preserve">    wave_count++;</w:t>
      </w:r>
    </w:p>
    <w:p w14:paraId="4E8589AC" w14:textId="77777777" w:rsidR="00814C8C" w:rsidRDefault="00814C8C" w:rsidP="00814C8C">
      <w:r>
        <w:t xml:space="preserve">    }</w:t>
      </w:r>
    </w:p>
    <w:p w14:paraId="73FF66D2" w14:textId="77777777" w:rsidR="00814C8C" w:rsidRDefault="00814C8C" w:rsidP="00814C8C">
      <w:r>
        <w:t xml:space="preserve">    glutPostRedisplay();</w:t>
      </w:r>
    </w:p>
    <w:p w14:paraId="2818703D" w14:textId="77777777" w:rsidR="00814C8C" w:rsidRDefault="00814C8C" w:rsidP="00814C8C">
      <w:r>
        <w:t xml:space="preserve">    glutTimerFunc(800,updateFlag,0);</w:t>
      </w:r>
    </w:p>
    <w:p w14:paraId="4C96A801" w14:textId="77777777" w:rsidR="00814C8C" w:rsidRDefault="00814C8C" w:rsidP="00814C8C">
      <w:r>
        <w:t>}</w:t>
      </w:r>
    </w:p>
    <w:p w14:paraId="4AB81205" w14:textId="77777777" w:rsidR="00814C8C" w:rsidRDefault="00814C8C" w:rsidP="00814C8C">
      <w:r>
        <w:t>void init() {</w:t>
      </w:r>
    </w:p>
    <w:p w14:paraId="129813A0" w14:textId="77777777" w:rsidR="00814C8C" w:rsidRDefault="00814C8C" w:rsidP="00814C8C">
      <w:r>
        <w:t xml:space="preserve">   glClearColor(0.0f, 0.0f, 0.0f, 1.0f);</w:t>
      </w:r>
    </w:p>
    <w:p w14:paraId="6F359160" w14:textId="77777777" w:rsidR="00814C8C" w:rsidRDefault="00814C8C" w:rsidP="00814C8C">
      <w:r>
        <w:t>}</w:t>
      </w:r>
    </w:p>
    <w:p w14:paraId="75170F2D" w14:textId="77777777" w:rsidR="00814C8C" w:rsidRDefault="00814C8C" w:rsidP="00814C8C">
      <w:r>
        <w:t>void handleMouse(int button, int state, int x, int y) {</w:t>
      </w:r>
    </w:p>
    <w:p w14:paraId="10AE2291" w14:textId="77777777" w:rsidR="00814C8C" w:rsidRDefault="00814C8C" w:rsidP="00814C8C">
      <w:r>
        <w:tab/>
        <w:t>if (button == GLUT_LEFT_BUTTON)</w:t>
      </w:r>
    </w:p>
    <w:p w14:paraId="0370D9D7" w14:textId="77777777" w:rsidR="00814C8C" w:rsidRDefault="00814C8C" w:rsidP="00814C8C">
      <w:r>
        <w:tab/>
        <w:t>{</w:t>
      </w:r>
    </w:p>
    <w:p w14:paraId="1B61B352" w14:textId="77777777" w:rsidR="00814C8C" w:rsidRDefault="00814C8C" w:rsidP="00814C8C">
      <w:r>
        <w:tab/>
      </w:r>
      <w:r>
        <w:tab/>
        <w:t>if (state == GLUT_DOWN)</w:t>
      </w:r>
    </w:p>
    <w:p w14:paraId="0E291CB2" w14:textId="77777777" w:rsidR="00814C8C" w:rsidRDefault="00814C8C" w:rsidP="00814C8C">
      <w:r>
        <w:tab/>
      </w:r>
      <w:r>
        <w:tab/>
        <w:t>{</w:t>
      </w:r>
    </w:p>
    <w:p w14:paraId="5A3E8C37" w14:textId="77777777" w:rsidR="00814C8C" w:rsidRDefault="00814C8C" w:rsidP="00814C8C">
      <w:r>
        <w:tab/>
      </w:r>
      <w:r>
        <w:tab/>
      </w:r>
      <w:r>
        <w:tab/>
        <w:t>speed += 0.1f;</w:t>
      </w:r>
    </w:p>
    <w:p w14:paraId="2C95F29F" w14:textId="77777777" w:rsidR="00814C8C" w:rsidRDefault="00814C8C" w:rsidP="00814C8C">
      <w:r>
        <w:tab/>
      </w:r>
      <w:r>
        <w:tab/>
      </w:r>
      <w:r>
        <w:tab/>
        <w:t>printf("clicked at (%d, %d)\n", x, y);</w:t>
      </w:r>
    </w:p>
    <w:p w14:paraId="0F899309" w14:textId="77777777" w:rsidR="00814C8C" w:rsidRDefault="00814C8C" w:rsidP="00814C8C">
      <w:r>
        <w:tab/>
      </w:r>
      <w:r>
        <w:tab/>
        <w:t>}</w:t>
      </w:r>
    </w:p>
    <w:p w14:paraId="2BDA6882" w14:textId="77777777" w:rsidR="00814C8C" w:rsidRDefault="00814C8C" w:rsidP="00814C8C">
      <w:r>
        <w:tab/>
        <w:t>}</w:t>
      </w:r>
    </w:p>
    <w:p w14:paraId="74E80B74" w14:textId="77777777" w:rsidR="00814C8C" w:rsidRDefault="00814C8C" w:rsidP="00814C8C">
      <w:r>
        <w:tab/>
        <w:t>glutPostRedisplay();</w:t>
      </w:r>
    </w:p>
    <w:p w14:paraId="050C653E" w14:textId="77777777" w:rsidR="00814C8C" w:rsidRDefault="00814C8C" w:rsidP="00814C8C">
      <w:r>
        <w:t>}</w:t>
      </w:r>
    </w:p>
    <w:p w14:paraId="4794B7FE" w14:textId="77777777" w:rsidR="00814C8C" w:rsidRDefault="00814C8C" w:rsidP="00814C8C">
      <w:r>
        <w:t>void updateCar(int value) {</w:t>
      </w:r>
    </w:p>
    <w:p w14:paraId="2F635527" w14:textId="77777777" w:rsidR="00814C8C" w:rsidRDefault="00814C8C" w:rsidP="00814C8C">
      <w:r>
        <w:t xml:space="preserve">    if(position5 &gt; 1.2f)</w:t>
      </w:r>
    </w:p>
    <w:p w14:paraId="10C696C2" w14:textId="77777777" w:rsidR="00814C8C" w:rsidRDefault="00814C8C" w:rsidP="00814C8C">
      <w:r>
        <w:t xml:space="preserve">    position5 = -2.0f;</w:t>
      </w:r>
    </w:p>
    <w:p w14:paraId="2D923EEF" w14:textId="77777777" w:rsidR="00814C8C" w:rsidRDefault="00814C8C" w:rsidP="00814C8C">
      <w:r>
        <w:t xml:space="preserve">    position5 += speed4;</w:t>
      </w:r>
    </w:p>
    <w:p w14:paraId="5E8521FA" w14:textId="77777777" w:rsidR="00814C8C" w:rsidRDefault="00814C8C" w:rsidP="00814C8C">
      <w:r>
        <w:tab/>
        <w:t>glutPostRedisplay();</w:t>
      </w:r>
    </w:p>
    <w:p w14:paraId="347554C7" w14:textId="77777777" w:rsidR="00814C8C" w:rsidRDefault="00814C8C" w:rsidP="00814C8C">
      <w:r>
        <w:tab/>
        <w:t>glutTimerFunc(100, updateCar, 0);</w:t>
      </w:r>
    </w:p>
    <w:p w14:paraId="144231C9" w14:textId="77777777" w:rsidR="00814C8C" w:rsidRDefault="00814C8C" w:rsidP="00814C8C">
      <w:r>
        <w:lastRenderedPageBreak/>
        <w:t>}</w:t>
      </w:r>
    </w:p>
    <w:p w14:paraId="4A7C972E" w14:textId="77777777" w:rsidR="00814C8C" w:rsidRDefault="00814C8C" w:rsidP="00814C8C">
      <w:r>
        <w:t>void updateCar2(int value) {</w:t>
      </w:r>
    </w:p>
    <w:p w14:paraId="28C08B2A" w14:textId="77777777" w:rsidR="00814C8C" w:rsidRDefault="00814C8C" w:rsidP="00814C8C">
      <w:r>
        <w:t xml:space="preserve">    if(position6 &lt; -2.0)</w:t>
      </w:r>
    </w:p>
    <w:p w14:paraId="7DA7A0B9" w14:textId="77777777" w:rsidR="00814C8C" w:rsidRDefault="00814C8C" w:rsidP="00814C8C">
      <w:r>
        <w:t xml:space="preserve">    position6 = 1.2f;</w:t>
      </w:r>
    </w:p>
    <w:p w14:paraId="22CDCA93" w14:textId="77777777" w:rsidR="00814C8C" w:rsidRDefault="00814C8C" w:rsidP="00814C8C">
      <w:r>
        <w:t xml:space="preserve">    position6 -= speed5;</w:t>
      </w:r>
    </w:p>
    <w:p w14:paraId="4BE13C7F" w14:textId="77777777" w:rsidR="00814C8C" w:rsidRDefault="00814C8C" w:rsidP="00814C8C">
      <w:r>
        <w:tab/>
        <w:t>glutPostRedisplay();</w:t>
      </w:r>
    </w:p>
    <w:p w14:paraId="1ADABED6" w14:textId="77777777" w:rsidR="00814C8C" w:rsidRDefault="00814C8C" w:rsidP="00814C8C">
      <w:r>
        <w:tab/>
        <w:t>glutTimerFunc(100, updateCar2, 0);</w:t>
      </w:r>
    </w:p>
    <w:p w14:paraId="54D7E465" w14:textId="77777777" w:rsidR="00814C8C" w:rsidRDefault="00814C8C" w:rsidP="00814C8C">
      <w:r>
        <w:t>}</w:t>
      </w:r>
    </w:p>
    <w:p w14:paraId="7961C98F" w14:textId="77777777" w:rsidR="00814C8C" w:rsidRDefault="00814C8C" w:rsidP="00814C8C">
      <w:r>
        <w:t>void human(int value) {</w:t>
      </w:r>
    </w:p>
    <w:p w14:paraId="377E6F1B" w14:textId="77777777" w:rsidR="00814C8C" w:rsidRDefault="00814C8C" w:rsidP="00814C8C">
      <w:r>
        <w:t xml:space="preserve">    if(position7 &lt; -2.0)</w:t>
      </w:r>
    </w:p>
    <w:p w14:paraId="087937E7" w14:textId="77777777" w:rsidR="00814C8C" w:rsidRDefault="00814C8C" w:rsidP="00814C8C">
      <w:r>
        <w:t xml:space="preserve">    position7 = 2.0f;</w:t>
      </w:r>
    </w:p>
    <w:p w14:paraId="2D624B45" w14:textId="77777777" w:rsidR="00814C8C" w:rsidRDefault="00814C8C" w:rsidP="00814C8C">
      <w:r>
        <w:t xml:space="preserve">    position7 -= speed5;</w:t>
      </w:r>
    </w:p>
    <w:p w14:paraId="2EEE724E" w14:textId="77777777" w:rsidR="00814C8C" w:rsidRDefault="00814C8C" w:rsidP="00814C8C">
      <w:r>
        <w:tab/>
        <w:t>glutPostRedisplay();</w:t>
      </w:r>
    </w:p>
    <w:p w14:paraId="0CA3E4D1" w14:textId="77777777" w:rsidR="00814C8C" w:rsidRDefault="00814C8C" w:rsidP="00814C8C">
      <w:r>
        <w:tab/>
        <w:t>glutTimerFunc(100, human, 0);</w:t>
      </w:r>
    </w:p>
    <w:p w14:paraId="068DEE89" w14:textId="77777777" w:rsidR="00814C8C" w:rsidRDefault="00814C8C" w:rsidP="00814C8C">
      <w:r>
        <w:t>}</w:t>
      </w:r>
    </w:p>
    <w:p w14:paraId="0E04B1A0" w14:textId="77777777" w:rsidR="00814C8C" w:rsidRDefault="00814C8C" w:rsidP="00814C8C">
      <w:r>
        <w:t>void Rain(int value){</w:t>
      </w:r>
    </w:p>
    <w:p w14:paraId="651EEEE9" w14:textId="77777777" w:rsidR="00814C8C" w:rsidRDefault="00814C8C" w:rsidP="00814C8C">
      <w:r>
        <w:t xml:space="preserve">    if(rainday){</w:t>
      </w:r>
    </w:p>
    <w:p w14:paraId="6EC04BCA" w14:textId="77777777" w:rsidR="00814C8C" w:rsidRDefault="00814C8C" w:rsidP="00814C8C">
      <w:r>
        <w:t xml:space="preserve">    _rain += 0.5f;</w:t>
      </w:r>
    </w:p>
    <w:p w14:paraId="62287AD8" w14:textId="77777777" w:rsidR="00814C8C" w:rsidRDefault="00814C8C" w:rsidP="00814C8C">
      <w:r>
        <w:t xml:space="preserve">    glBegin(GL_POINTS);</w:t>
      </w:r>
    </w:p>
    <w:p w14:paraId="45FD910D" w14:textId="77777777" w:rsidR="00814C8C" w:rsidRDefault="00814C8C" w:rsidP="00814C8C">
      <w:r>
        <w:t xml:space="preserve">    for(int i=1;i&lt;=5000;i++)</w:t>
      </w:r>
    </w:p>
    <w:p w14:paraId="2BB27EBC" w14:textId="77777777" w:rsidR="00814C8C" w:rsidRDefault="00814C8C" w:rsidP="00814C8C">
      <w:r>
        <w:t xml:space="preserve">    {</w:t>
      </w:r>
    </w:p>
    <w:p w14:paraId="79B4B20F" w14:textId="77777777" w:rsidR="00814C8C" w:rsidRDefault="00814C8C" w:rsidP="00814C8C">
      <w:r>
        <w:t xml:space="preserve">        int x=rand(),y=rand();</w:t>
      </w:r>
    </w:p>
    <w:p w14:paraId="241FD965" w14:textId="77777777" w:rsidR="00814C8C" w:rsidRDefault="00814C8C" w:rsidP="00814C8C">
      <w:r>
        <w:t xml:space="preserve">        x%=1000; y%=1000;</w:t>
      </w:r>
    </w:p>
    <w:p w14:paraId="74E3B98D" w14:textId="77777777" w:rsidR="00814C8C" w:rsidRDefault="00814C8C" w:rsidP="00814C8C">
      <w:r>
        <w:t xml:space="preserve">        glBegin(GL_LINES);</w:t>
      </w:r>
    </w:p>
    <w:p w14:paraId="5F524976" w14:textId="77777777" w:rsidR="00814C8C" w:rsidRDefault="00814C8C" w:rsidP="00814C8C">
      <w:r>
        <w:t xml:space="preserve">        glColor3f(1.0, 1.0, 1.0);</w:t>
      </w:r>
    </w:p>
    <w:p w14:paraId="72D91BCA" w14:textId="77777777" w:rsidR="00814C8C" w:rsidRDefault="00814C8C" w:rsidP="00814C8C">
      <w:r>
        <w:t xml:space="preserve">        glVertex2d(x,y);</w:t>
      </w:r>
    </w:p>
    <w:p w14:paraId="0E0C121E" w14:textId="77777777" w:rsidR="00814C8C" w:rsidRDefault="00814C8C" w:rsidP="00814C8C">
      <w:r>
        <w:t xml:space="preserve">        glVertex2d(x-3,y-3);</w:t>
      </w:r>
    </w:p>
    <w:p w14:paraId="001FB496" w14:textId="77777777" w:rsidR="00814C8C" w:rsidRDefault="00814C8C" w:rsidP="00814C8C">
      <w:r>
        <w:t xml:space="preserve">        glEnd();</w:t>
      </w:r>
    </w:p>
    <w:p w14:paraId="5B5F8DFF" w14:textId="77777777" w:rsidR="00814C8C" w:rsidRDefault="00814C8C" w:rsidP="00814C8C">
      <w:r>
        <w:t xml:space="preserve">    }</w:t>
      </w:r>
    </w:p>
    <w:p w14:paraId="7BD74F9E" w14:textId="77777777" w:rsidR="00814C8C" w:rsidRDefault="00814C8C" w:rsidP="00814C8C">
      <w:r>
        <w:lastRenderedPageBreak/>
        <w:tab/>
        <w:t>glutPostRedisplay();</w:t>
      </w:r>
    </w:p>
    <w:p w14:paraId="0E1662C7" w14:textId="77777777" w:rsidR="00814C8C" w:rsidRDefault="00814C8C" w:rsidP="00814C8C">
      <w:r>
        <w:tab/>
        <w:t>glutTimerFunc(10, Rain, 0);</w:t>
      </w:r>
    </w:p>
    <w:p w14:paraId="0BD821DF" w14:textId="77777777" w:rsidR="00814C8C" w:rsidRDefault="00814C8C" w:rsidP="00814C8C">
      <w:r>
        <w:t xml:space="preserve">    glFlush();</w:t>
      </w:r>
    </w:p>
    <w:p w14:paraId="7D98169D" w14:textId="77777777" w:rsidR="00814C8C" w:rsidRDefault="00814C8C" w:rsidP="00814C8C"/>
    <w:p w14:paraId="4EA8847D" w14:textId="77777777" w:rsidR="00814C8C" w:rsidRDefault="00814C8C" w:rsidP="00814C8C">
      <w:r>
        <w:t>}</w:t>
      </w:r>
    </w:p>
    <w:p w14:paraId="31EF8834" w14:textId="77777777" w:rsidR="00814C8C" w:rsidRDefault="00814C8C" w:rsidP="00814C8C">
      <w:r>
        <w:t>}</w:t>
      </w:r>
    </w:p>
    <w:p w14:paraId="4D48EFBB" w14:textId="77777777" w:rsidR="00814C8C" w:rsidRDefault="00814C8C" w:rsidP="00814C8C">
      <w:r>
        <w:t>void handleKeypress(unsigned char key, int x, int y) {</w:t>
      </w:r>
    </w:p>
    <w:p w14:paraId="0221C5A9" w14:textId="77777777" w:rsidR="00814C8C" w:rsidRDefault="00814C8C" w:rsidP="00814C8C">
      <w:r>
        <w:tab/>
        <w:t>switch (key) {</w:t>
      </w:r>
    </w:p>
    <w:p w14:paraId="64A88702" w14:textId="77777777" w:rsidR="00814C8C" w:rsidRDefault="00814C8C" w:rsidP="00814C8C">
      <w:r>
        <w:t>case 'a':</w:t>
      </w:r>
    </w:p>
    <w:p w14:paraId="305054C9" w14:textId="77777777" w:rsidR="00814C8C" w:rsidRDefault="00814C8C" w:rsidP="00814C8C">
      <w:r>
        <w:t xml:space="preserve">    speed= 0.0f;</w:t>
      </w:r>
    </w:p>
    <w:p w14:paraId="14D17392" w14:textId="77777777" w:rsidR="00814C8C" w:rsidRDefault="00814C8C" w:rsidP="00814C8C">
      <w:r>
        <w:t xml:space="preserve">    break;</w:t>
      </w:r>
    </w:p>
    <w:p w14:paraId="424B65A1" w14:textId="77777777" w:rsidR="00814C8C" w:rsidRDefault="00814C8C" w:rsidP="00814C8C">
      <w:r>
        <w:t>case 'w':</w:t>
      </w:r>
    </w:p>
    <w:p w14:paraId="6186B72A" w14:textId="77777777" w:rsidR="00814C8C" w:rsidRDefault="00814C8C" w:rsidP="00814C8C">
      <w:r>
        <w:t xml:space="preserve">    speed += 0.01f;</w:t>
      </w:r>
    </w:p>
    <w:p w14:paraId="082DB2C2" w14:textId="77777777" w:rsidR="00814C8C" w:rsidRDefault="00814C8C" w:rsidP="00814C8C">
      <w:r>
        <w:t xml:space="preserve">    break;</w:t>
      </w:r>
    </w:p>
    <w:p w14:paraId="5C2F708D" w14:textId="77777777" w:rsidR="00814C8C" w:rsidRDefault="00814C8C" w:rsidP="00814C8C">
      <w:r>
        <w:t xml:space="preserve">    case 'q':</w:t>
      </w:r>
    </w:p>
    <w:p w14:paraId="22FDB448" w14:textId="77777777" w:rsidR="00814C8C" w:rsidRDefault="00814C8C" w:rsidP="00814C8C">
      <w:r>
        <w:t xml:space="preserve">    speed -= 0.01f;</w:t>
      </w:r>
    </w:p>
    <w:p w14:paraId="79F9E693" w14:textId="77777777" w:rsidR="00814C8C" w:rsidRDefault="00814C8C" w:rsidP="00814C8C">
      <w:r>
        <w:t xml:space="preserve">    break;</w:t>
      </w:r>
    </w:p>
    <w:p w14:paraId="030F8CFE" w14:textId="77777777" w:rsidR="00814C8C" w:rsidRDefault="00814C8C" w:rsidP="00814C8C">
      <w:r>
        <w:t>case 'n':</w:t>
      </w:r>
    </w:p>
    <w:p w14:paraId="06A09BDB" w14:textId="77777777" w:rsidR="00814C8C" w:rsidRDefault="00814C8C" w:rsidP="00814C8C">
      <w:r>
        <w:t xml:space="preserve">     r=25;</w:t>
      </w:r>
    </w:p>
    <w:p w14:paraId="5A87E126" w14:textId="77777777" w:rsidR="00814C8C" w:rsidRDefault="00814C8C" w:rsidP="00814C8C">
      <w:r>
        <w:t xml:space="preserve">     g=25;</w:t>
      </w:r>
    </w:p>
    <w:p w14:paraId="29D54F4E" w14:textId="77777777" w:rsidR="00814C8C" w:rsidRDefault="00814C8C" w:rsidP="00814C8C">
      <w:r>
        <w:t xml:space="preserve">     b=112;</w:t>
      </w:r>
    </w:p>
    <w:p w14:paraId="77502C17" w14:textId="77777777" w:rsidR="00814C8C" w:rsidRDefault="00814C8C" w:rsidP="00814C8C">
      <w:r>
        <w:t xml:space="preserve">     position2=-0.2;</w:t>
      </w:r>
    </w:p>
    <w:p w14:paraId="59B85681" w14:textId="77777777" w:rsidR="00814C8C" w:rsidRDefault="00814C8C" w:rsidP="00814C8C">
      <w:r>
        <w:t xml:space="preserve">     speed2=0.02;</w:t>
      </w:r>
    </w:p>
    <w:p w14:paraId="0FDB7F4A" w14:textId="77777777" w:rsidR="00814C8C" w:rsidRDefault="00814C8C" w:rsidP="00814C8C">
      <w:r>
        <w:t xml:space="preserve">     n=255;</w:t>
      </w:r>
    </w:p>
    <w:p w14:paraId="72AEE6FD" w14:textId="77777777" w:rsidR="00814C8C" w:rsidRDefault="00814C8C" w:rsidP="00814C8C">
      <w:r>
        <w:t xml:space="preserve">     s=0;</w:t>
      </w:r>
    </w:p>
    <w:p w14:paraId="3AE05F16" w14:textId="77777777" w:rsidR="00814C8C" w:rsidRDefault="00814C8C" w:rsidP="00814C8C">
      <w:r>
        <w:t xml:space="preserve">     e=105;</w:t>
      </w:r>
    </w:p>
    <w:p w14:paraId="4CACAD7A" w14:textId="77777777" w:rsidR="00814C8C" w:rsidRDefault="00814C8C" w:rsidP="00814C8C">
      <w:r>
        <w:t xml:space="preserve">     m=148;</w:t>
      </w:r>
    </w:p>
    <w:p w14:paraId="1787FD09" w14:textId="77777777" w:rsidR="00814C8C" w:rsidRDefault="00814C8C" w:rsidP="00814C8C">
      <w:r>
        <w:t xml:space="preserve">     l=255;</w:t>
      </w:r>
    </w:p>
    <w:p w14:paraId="57030255" w14:textId="77777777" w:rsidR="00814C8C" w:rsidRDefault="00814C8C" w:rsidP="00814C8C">
      <w:r>
        <w:t xml:space="preserve">     i=255;</w:t>
      </w:r>
    </w:p>
    <w:p w14:paraId="297D5C55" w14:textId="77777777" w:rsidR="00814C8C" w:rsidRDefault="00814C8C" w:rsidP="00814C8C">
      <w:r>
        <w:lastRenderedPageBreak/>
        <w:t xml:space="preserve">     h=0;</w:t>
      </w:r>
    </w:p>
    <w:p w14:paraId="494C0078" w14:textId="77777777" w:rsidR="00814C8C" w:rsidRDefault="00814C8C" w:rsidP="00814C8C">
      <w:r>
        <w:t xml:space="preserve">     k=255;</w:t>
      </w:r>
    </w:p>
    <w:p w14:paraId="03BAE266" w14:textId="77777777" w:rsidR="00814C8C" w:rsidRDefault="00814C8C" w:rsidP="00814C8C">
      <w:r>
        <w:t xml:space="preserve">     o=255;</w:t>
      </w:r>
    </w:p>
    <w:p w14:paraId="338C1EA0" w14:textId="77777777" w:rsidR="00814C8C" w:rsidRDefault="00814C8C" w:rsidP="00814C8C">
      <w:r>
        <w:t xml:space="preserve">     break;</w:t>
      </w:r>
    </w:p>
    <w:p w14:paraId="217FA31D" w14:textId="77777777" w:rsidR="00814C8C" w:rsidRDefault="00814C8C" w:rsidP="00814C8C">
      <w:r>
        <w:t>case 'd':</w:t>
      </w:r>
    </w:p>
    <w:p w14:paraId="38A151D9" w14:textId="77777777" w:rsidR="00814C8C" w:rsidRDefault="00814C8C" w:rsidP="00814C8C">
      <w:r>
        <w:t xml:space="preserve">     r=135;</w:t>
      </w:r>
    </w:p>
    <w:p w14:paraId="1FCDC228" w14:textId="77777777" w:rsidR="00814C8C" w:rsidRDefault="00814C8C" w:rsidP="00814C8C">
      <w:r>
        <w:t xml:space="preserve">     g=206;</w:t>
      </w:r>
    </w:p>
    <w:p w14:paraId="339E4795" w14:textId="77777777" w:rsidR="00814C8C" w:rsidRDefault="00814C8C" w:rsidP="00814C8C">
      <w:r>
        <w:t xml:space="preserve">     b=250;</w:t>
      </w:r>
    </w:p>
    <w:p w14:paraId="5A2CEACE" w14:textId="77777777" w:rsidR="00814C8C" w:rsidRDefault="00814C8C" w:rsidP="00814C8C">
      <w:r>
        <w:t xml:space="preserve">     position2=-0.2;</w:t>
      </w:r>
    </w:p>
    <w:p w14:paraId="0838CC36" w14:textId="77777777" w:rsidR="00814C8C" w:rsidRDefault="00814C8C" w:rsidP="00814C8C">
      <w:r>
        <w:t xml:space="preserve">     position3=-0.2;</w:t>
      </w:r>
    </w:p>
    <w:p w14:paraId="05FEF243" w14:textId="77777777" w:rsidR="00814C8C" w:rsidRDefault="00814C8C" w:rsidP="00814C8C">
      <w:r>
        <w:t xml:space="preserve">     speed2=0.02;</w:t>
      </w:r>
    </w:p>
    <w:p w14:paraId="20A0A220" w14:textId="77777777" w:rsidR="00814C8C" w:rsidRDefault="00814C8C" w:rsidP="00814C8C">
      <w:r>
        <w:t xml:space="preserve">     n=0;</w:t>
      </w:r>
    </w:p>
    <w:p w14:paraId="4D78586D" w14:textId="77777777" w:rsidR="00814C8C" w:rsidRDefault="00814C8C" w:rsidP="00814C8C">
      <w:r>
        <w:t xml:space="preserve">     s=127;</w:t>
      </w:r>
    </w:p>
    <w:p w14:paraId="1CE52D49" w14:textId="77777777" w:rsidR="00814C8C" w:rsidRDefault="00814C8C" w:rsidP="00814C8C">
      <w:r>
        <w:t xml:space="preserve">     e=234;</w:t>
      </w:r>
    </w:p>
    <w:p w14:paraId="1F06FB46" w14:textId="77777777" w:rsidR="00814C8C" w:rsidRDefault="00814C8C" w:rsidP="00814C8C">
      <w:r>
        <w:t xml:space="preserve">     m=230;</w:t>
      </w:r>
    </w:p>
    <w:p w14:paraId="69E27748" w14:textId="77777777" w:rsidR="00814C8C" w:rsidRDefault="00814C8C" w:rsidP="00814C8C">
      <w:r>
        <w:t xml:space="preserve">     l=19;</w:t>
      </w:r>
    </w:p>
    <w:p w14:paraId="3006F09B" w14:textId="77777777" w:rsidR="00814C8C" w:rsidRDefault="00814C8C" w:rsidP="00814C8C">
      <w:r>
        <w:t xml:space="preserve">     i=30;</w:t>
      </w:r>
    </w:p>
    <w:p w14:paraId="15492FEB" w14:textId="77777777" w:rsidR="00814C8C" w:rsidRDefault="00814C8C" w:rsidP="00814C8C">
      <w:r>
        <w:t xml:space="preserve">     h=100;</w:t>
      </w:r>
    </w:p>
    <w:p w14:paraId="33C01A65" w14:textId="77777777" w:rsidR="00814C8C" w:rsidRDefault="00814C8C" w:rsidP="00814C8C">
      <w:r>
        <w:t xml:space="preserve">     k=0;</w:t>
      </w:r>
    </w:p>
    <w:p w14:paraId="6BC16E3A" w14:textId="77777777" w:rsidR="00814C8C" w:rsidRDefault="00814C8C" w:rsidP="00814C8C">
      <w:r>
        <w:t xml:space="preserve">     o=0;</w:t>
      </w:r>
    </w:p>
    <w:p w14:paraId="76AEA998" w14:textId="77777777" w:rsidR="00814C8C" w:rsidRDefault="00814C8C" w:rsidP="00814C8C">
      <w:r>
        <w:t xml:space="preserve">     break;</w:t>
      </w:r>
    </w:p>
    <w:p w14:paraId="25AD163F" w14:textId="77777777" w:rsidR="00814C8C" w:rsidRDefault="00814C8C" w:rsidP="00814C8C">
      <w:r>
        <w:t>case 'r':</w:t>
      </w:r>
    </w:p>
    <w:p w14:paraId="7C3B2342" w14:textId="77777777" w:rsidR="00814C8C" w:rsidRDefault="00814C8C" w:rsidP="00814C8C">
      <w:r>
        <w:t xml:space="preserve">    rainday = true;</w:t>
      </w:r>
    </w:p>
    <w:p w14:paraId="03C499E9" w14:textId="77777777" w:rsidR="00814C8C" w:rsidRDefault="00814C8C" w:rsidP="00814C8C">
      <w:r>
        <w:t xml:space="preserve">    r=25;</w:t>
      </w:r>
    </w:p>
    <w:p w14:paraId="285127BC" w14:textId="77777777" w:rsidR="00814C8C" w:rsidRDefault="00814C8C" w:rsidP="00814C8C">
      <w:r>
        <w:t xml:space="preserve">    g=25;</w:t>
      </w:r>
    </w:p>
    <w:p w14:paraId="4C6E1197" w14:textId="77777777" w:rsidR="00814C8C" w:rsidRDefault="00814C8C" w:rsidP="00814C8C">
      <w:r>
        <w:t xml:space="preserve">    b=112;</w:t>
      </w:r>
    </w:p>
    <w:p w14:paraId="35A5B3D5" w14:textId="77777777" w:rsidR="00814C8C" w:rsidRDefault="00814C8C" w:rsidP="00814C8C">
      <w:r>
        <w:t xml:space="preserve">    Rain(_rain);</w:t>
      </w:r>
    </w:p>
    <w:p w14:paraId="30F0D463" w14:textId="77777777" w:rsidR="00814C8C" w:rsidRDefault="00814C8C" w:rsidP="00814C8C">
      <w:r>
        <w:t xml:space="preserve">    sndPlaySound("rain.wav",SND_ASYNC|SND_LOOP);</w:t>
      </w:r>
    </w:p>
    <w:p w14:paraId="2210A3EC" w14:textId="77777777" w:rsidR="00814C8C" w:rsidRDefault="00814C8C" w:rsidP="00814C8C">
      <w:r>
        <w:t xml:space="preserve">    break;</w:t>
      </w:r>
    </w:p>
    <w:p w14:paraId="736D52EC" w14:textId="77777777" w:rsidR="00814C8C" w:rsidRDefault="00814C8C" w:rsidP="00814C8C">
      <w:r>
        <w:lastRenderedPageBreak/>
        <w:t>case 's':</w:t>
      </w:r>
    </w:p>
    <w:p w14:paraId="44131ECC" w14:textId="77777777" w:rsidR="00814C8C" w:rsidRDefault="00814C8C" w:rsidP="00814C8C">
      <w:r>
        <w:t xml:space="preserve">    rainday = false;</w:t>
      </w:r>
    </w:p>
    <w:p w14:paraId="2C9143B7" w14:textId="77777777" w:rsidR="00814C8C" w:rsidRDefault="00814C8C" w:rsidP="00814C8C">
      <w:r>
        <w:t xml:space="preserve">    sndPlaySound(NULL,SND_ASYNC);</w:t>
      </w:r>
    </w:p>
    <w:p w14:paraId="5BDF8185" w14:textId="77777777" w:rsidR="00814C8C" w:rsidRDefault="00814C8C" w:rsidP="00814C8C">
      <w:r>
        <w:t xml:space="preserve">    sndPlaySound("PurboDigonte.wav",SND_ASYNC|SND_LOOP);</w:t>
      </w:r>
    </w:p>
    <w:p w14:paraId="2878B471" w14:textId="77777777" w:rsidR="00814C8C" w:rsidRDefault="00814C8C" w:rsidP="00814C8C">
      <w:r>
        <w:t xml:space="preserve">    break;</w:t>
      </w:r>
    </w:p>
    <w:p w14:paraId="39AF26D2" w14:textId="77777777" w:rsidR="00814C8C" w:rsidRDefault="00814C8C" w:rsidP="00814C8C">
      <w:r>
        <w:t>case 27:     // ESC key</w:t>
      </w:r>
    </w:p>
    <w:p w14:paraId="0F7122FB" w14:textId="77777777" w:rsidR="00814C8C" w:rsidRDefault="00814C8C" w:rsidP="00814C8C">
      <w:r>
        <w:t xml:space="preserve">    exit(0);</w:t>
      </w:r>
    </w:p>
    <w:p w14:paraId="02579EC0" w14:textId="77777777" w:rsidR="00814C8C" w:rsidRDefault="00814C8C" w:rsidP="00814C8C">
      <w:r>
        <w:t xml:space="preserve">    break;</w:t>
      </w:r>
    </w:p>
    <w:p w14:paraId="7671DBA0" w14:textId="77777777" w:rsidR="00814C8C" w:rsidRDefault="00814C8C" w:rsidP="00814C8C">
      <w:r>
        <w:tab/>
        <w:t>default:</w:t>
      </w:r>
    </w:p>
    <w:p w14:paraId="09038BF5" w14:textId="77777777" w:rsidR="00814C8C" w:rsidRDefault="00814C8C" w:rsidP="00814C8C">
      <w:r>
        <w:tab/>
        <w:t>break;</w:t>
      </w:r>
    </w:p>
    <w:p w14:paraId="681CDFBD" w14:textId="77777777" w:rsidR="00814C8C" w:rsidRDefault="00814C8C" w:rsidP="00814C8C">
      <w:r>
        <w:tab/>
        <w:t>}</w:t>
      </w:r>
    </w:p>
    <w:p w14:paraId="36C0362B" w14:textId="77777777" w:rsidR="00814C8C" w:rsidRDefault="00814C8C" w:rsidP="00814C8C">
      <w:r>
        <w:t>glutPostRedisplay();</w:t>
      </w:r>
    </w:p>
    <w:p w14:paraId="06EAE7AA" w14:textId="77777777" w:rsidR="00814C8C" w:rsidRDefault="00814C8C" w:rsidP="00814C8C">
      <w:r>
        <w:tab/>
        <w:t>}</w:t>
      </w:r>
    </w:p>
    <w:p w14:paraId="7CC628A4" w14:textId="77777777" w:rsidR="00814C8C" w:rsidRDefault="00814C8C" w:rsidP="00814C8C">
      <w:r>
        <w:t>void display() {</w:t>
      </w:r>
    </w:p>
    <w:p w14:paraId="59120B25" w14:textId="77777777" w:rsidR="00814C8C" w:rsidRDefault="00814C8C" w:rsidP="00814C8C">
      <w:r>
        <w:t xml:space="preserve">   glClear(GL_COLOR_BUFFER_BIT);</w:t>
      </w:r>
    </w:p>
    <w:p w14:paraId="2442761E" w14:textId="77777777" w:rsidR="00814C8C" w:rsidRDefault="00814C8C" w:rsidP="00814C8C">
      <w:r>
        <w:t xml:space="preserve">   glLoadIdentity();</w:t>
      </w:r>
    </w:p>
    <w:p w14:paraId="24BA110D" w14:textId="77777777" w:rsidR="00814C8C" w:rsidRDefault="00814C8C" w:rsidP="00814C8C"/>
    <w:p w14:paraId="112CE363" w14:textId="77777777" w:rsidR="00814C8C" w:rsidRDefault="00814C8C" w:rsidP="00814C8C">
      <w:r>
        <w:t>//********************************Sky***********************************//</w:t>
      </w:r>
    </w:p>
    <w:p w14:paraId="021C0145" w14:textId="77777777" w:rsidR="00814C8C" w:rsidRDefault="00814C8C" w:rsidP="00814C8C">
      <w:r>
        <w:t xml:space="preserve">    glPushMatrix();</w:t>
      </w:r>
    </w:p>
    <w:p w14:paraId="07695F4E" w14:textId="77777777" w:rsidR="00814C8C" w:rsidRDefault="00814C8C" w:rsidP="00814C8C">
      <w:r>
        <w:t xml:space="preserve">    glTranslatef(a,0.0f, 0.0f);</w:t>
      </w:r>
    </w:p>
    <w:p w14:paraId="7079DF65" w14:textId="77777777" w:rsidR="00814C8C" w:rsidRDefault="00814C8C" w:rsidP="00814C8C">
      <w:r>
        <w:t xml:space="preserve">    glBegin(GL_POLYGON);//SKY</w:t>
      </w:r>
    </w:p>
    <w:p w14:paraId="0E7C0F09" w14:textId="77777777" w:rsidR="00814C8C" w:rsidRDefault="00814C8C" w:rsidP="00814C8C">
      <w:r>
        <w:t xml:space="preserve">    glColor3ub(r,g,b);</w:t>
      </w:r>
    </w:p>
    <w:p w14:paraId="48597F72" w14:textId="77777777" w:rsidR="00814C8C" w:rsidRDefault="00814C8C" w:rsidP="00814C8C">
      <w:r>
        <w:t xml:space="preserve">    glVertex2f(1.0f, 0.0f);</w:t>
      </w:r>
    </w:p>
    <w:p w14:paraId="2C7B1494" w14:textId="77777777" w:rsidR="00814C8C" w:rsidRDefault="00814C8C" w:rsidP="00814C8C">
      <w:r>
        <w:t xml:space="preserve">    glVertex2f(1.0f, 1.0f);</w:t>
      </w:r>
    </w:p>
    <w:p w14:paraId="08D13548" w14:textId="77777777" w:rsidR="00814C8C" w:rsidRDefault="00814C8C" w:rsidP="00814C8C">
      <w:r>
        <w:t xml:space="preserve">    glVertex2f(-1.0f, 1.0f);</w:t>
      </w:r>
    </w:p>
    <w:p w14:paraId="5CF5B185" w14:textId="77777777" w:rsidR="00814C8C" w:rsidRDefault="00814C8C" w:rsidP="00814C8C">
      <w:r>
        <w:t xml:space="preserve">    glVertex2f(-1.0f, 0.0f);</w:t>
      </w:r>
    </w:p>
    <w:p w14:paraId="58A81527" w14:textId="77777777" w:rsidR="00814C8C" w:rsidRDefault="00814C8C" w:rsidP="00814C8C">
      <w:r>
        <w:t xml:space="preserve">    glEnd();</w:t>
      </w:r>
    </w:p>
    <w:p w14:paraId="43407134" w14:textId="77777777" w:rsidR="00814C8C" w:rsidRDefault="00814C8C" w:rsidP="00814C8C">
      <w:r>
        <w:t xml:space="preserve">    glPopMatrix();</w:t>
      </w:r>
    </w:p>
    <w:p w14:paraId="1A43B148" w14:textId="77777777" w:rsidR="00814C8C" w:rsidRDefault="00814C8C" w:rsidP="00814C8C">
      <w:r>
        <w:t>//****************************************************************//</w:t>
      </w:r>
    </w:p>
    <w:p w14:paraId="31F4E562" w14:textId="77777777" w:rsidR="00814C8C" w:rsidRDefault="00814C8C" w:rsidP="00814C8C"/>
    <w:p w14:paraId="1B10AC5B" w14:textId="77777777" w:rsidR="00814C8C" w:rsidRDefault="00814C8C" w:rsidP="00814C8C">
      <w:r>
        <w:t>//***************************Sun &amp; Moon*************************//</w:t>
      </w:r>
    </w:p>
    <w:p w14:paraId="69B0EB09" w14:textId="77777777" w:rsidR="00814C8C" w:rsidRDefault="00814C8C" w:rsidP="00814C8C"/>
    <w:p w14:paraId="43359927" w14:textId="77777777" w:rsidR="00814C8C" w:rsidRDefault="00814C8C" w:rsidP="00814C8C">
      <w:r>
        <w:t xml:space="preserve">    glPushMatrix();</w:t>
      </w:r>
    </w:p>
    <w:p w14:paraId="7A4141AF" w14:textId="77777777" w:rsidR="00814C8C" w:rsidRDefault="00814C8C" w:rsidP="00814C8C">
      <w:r>
        <w:t xml:space="preserve">    glTranslatef(0.4f,position2, 0.0f);</w:t>
      </w:r>
    </w:p>
    <w:p w14:paraId="3481D295" w14:textId="77777777" w:rsidR="00814C8C" w:rsidRDefault="00814C8C" w:rsidP="00814C8C">
      <w:r>
        <w:t xml:space="preserve">    glColor3ub(255,255,n);</w:t>
      </w:r>
    </w:p>
    <w:p w14:paraId="73786947" w14:textId="77777777" w:rsidR="00814C8C" w:rsidRDefault="00814C8C" w:rsidP="00814C8C">
      <w:r>
        <w:t xml:space="preserve">    glutSolidSphere(0.15,30,15);</w:t>
      </w:r>
    </w:p>
    <w:p w14:paraId="6D6BD01C" w14:textId="77777777" w:rsidR="00814C8C" w:rsidRDefault="00814C8C" w:rsidP="00814C8C">
      <w:r>
        <w:t xml:space="preserve">    glPopMatrix();</w:t>
      </w:r>
    </w:p>
    <w:p w14:paraId="5C1BC42C" w14:textId="77777777" w:rsidR="00814C8C" w:rsidRDefault="00814C8C" w:rsidP="00814C8C"/>
    <w:p w14:paraId="3041AB85" w14:textId="77777777" w:rsidR="00814C8C" w:rsidRDefault="00814C8C" w:rsidP="00814C8C">
      <w:r>
        <w:t>//****************************************************************//</w:t>
      </w:r>
    </w:p>
    <w:p w14:paraId="625DD77E" w14:textId="77777777" w:rsidR="00814C8C" w:rsidRDefault="00814C8C" w:rsidP="00814C8C"/>
    <w:p w14:paraId="4520F63B" w14:textId="77777777" w:rsidR="00814C8C" w:rsidRDefault="00814C8C" w:rsidP="00814C8C">
      <w:r>
        <w:t xml:space="preserve">  glBegin(GL_TRIANGLES);//.........................................Tree</w:t>
      </w:r>
    </w:p>
    <w:p w14:paraId="1C932022" w14:textId="77777777" w:rsidR="00814C8C" w:rsidRDefault="00814C8C" w:rsidP="00814C8C">
      <w:r>
        <w:t xml:space="preserve">      glColor3ub(52 ,176 ,21);</w:t>
      </w:r>
    </w:p>
    <w:p w14:paraId="53448501" w14:textId="77777777" w:rsidR="00814C8C" w:rsidRDefault="00814C8C" w:rsidP="00814C8C">
      <w:r>
        <w:t xml:space="preserve">      glVertex2f(-0.85f, 0.7f);</w:t>
      </w:r>
    </w:p>
    <w:p w14:paraId="06AF4A3D" w14:textId="77777777" w:rsidR="00814C8C" w:rsidRDefault="00814C8C" w:rsidP="00814C8C">
      <w:r>
        <w:t xml:space="preserve">      glVertex2f(-0.9f, 0.6f);</w:t>
      </w:r>
    </w:p>
    <w:p w14:paraId="0DBFB598" w14:textId="77777777" w:rsidR="00814C8C" w:rsidRDefault="00814C8C" w:rsidP="00814C8C">
      <w:r>
        <w:t xml:space="preserve">      glVertex2f(-0.8f, 0.6f);</w:t>
      </w:r>
    </w:p>
    <w:p w14:paraId="0EA63AE0" w14:textId="77777777" w:rsidR="00814C8C" w:rsidRDefault="00814C8C" w:rsidP="00814C8C">
      <w:r>
        <w:t xml:space="preserve">   glEnd();</w:t>
      </w:r>
    </w:p>
    <w:p w14:paraId="1A2D4EC3" w14:textId="77777777" w:rsidR="00814C8C" w:rsidRDefault="00814C8C" w:rsidP="00814C8C"/>
    <w:p w14:paraId="573348D5" w14:textId="77777777" w:rsidR="00814C8C" w:rsidRDefault="00814C8C" w:rsidP="00814C8C">
      <w:r>
        <w:t xml:space="preserve">      glBegin(GL_QUADS);</w:t>
      </w:r>
    </w:p>
    <w:p w14:paraId="657E03D8" w14:textId="77777777" w:rsidR="00814C8C" w:rsidRDefault="00814C8C" w:rsidP="00814C8C">
      <w:r>
        <w:t xml:space="preserve">      glColor3ub(52 ,176 ,21);</w:t>
      </w:r>
    </w:p>
    <w:p w14:paraId="2E6667F6" w14:textId="77777777" w:rsidR="00814C8C" w:rsidRDefault="00814C8C" w:rsidP="00814C8C">
      <w:r>
        <w:t xml:space="preserve">      glVertex2f(-0.875, 0.6f);</w:t>
      </w:r>
    </w:p>
    <w:p w14:paraId="29AF10D3" w14:textId="77777777" w:rsidR="00814C8C" w:rsidRDefault="00814C8C" w:rsidP="00814C8C">
      <w:r>
        <w:t xml:space="preserve">      glVertex2f(-0.9f, 0.5f);</w:t>
      </w:r>
    </w:p>
    <w:p w14:paraId="3C253AEE" w14:textId="77777777" w:rsidR="00814C8C" w:rsidRDefault="00814C8C" w:rsidP="00814C8C">
      <w:r>
        <w:t xml:space="preserve">      glVertex2f(-0.8f, 0.5f);</w:t>
      </w:r>
    </w:p>
    <w:p w14:paraId="7B5292DA" w14:textId="77777777" w:rsidR="00814C8C" w:rsidRDefault="00814C8C" w:rsidP="00814C8C">
      <w:r>
        <w:t xml:space="preserve">      glVertex2f(-0.825f, 0.6f);</w:t>
      </w:r>
    </w:p>
    <w:p w14:paraId="29D89F98" w14:textId="77777777" w:rsidR="00814C8C" w:rsidRDefault="00814C8C" w:rsidP="00814C8C"/>
    <w:p w14:paraId="766F615B" w14:textId="77777777" w:rsidR="00814C8C" w:rsidRDefault="00814C8C" w:rsidP="00814C8C">
      <w:r>
        <w:t xml:space="preserve">      glColor3ub(52 ,176 ,21);</w:t>
      </w:r>
    </w:p>
    <w:p w14:paraId="29F6E9C7" w14:textId="77777777" w:rsidR="00814C8C" w:rsidRDefault="00814C8C" w:rsidP="00814C8C">
      <w:r>
        <w:t xml:space="preserve">      glVertex2f(-0.875, 0.5f);</w:t>
      </w:r>
    </w:p>
    <w:p w14:paraId="00734BBE" w14:textId="77777777" w:rsidR="00814C8C" w:rsidRDefault="00814C8C" w:rsidP="00814C8C">
      <w:r>
        <w:t xml:space="preserve">      glVertex2f(-0.9f, 0.4f);</w:t>
      </w:r>
    </w:p>
    <w:p w14:paraId="622D6055" w14:textId="77777777" w:rsidR="00814C8C" w:rsidRDefault="00814C8C" w:rsidP="00814C8C">
      <w:r>
        <w:t xml:space="preserve">      glVertex2f(-0.8f, 0.4f);</w:t>
      </w:r>
    </w:p>
    <w:p w14:paraId="01D59272" w14:textId="77777777" w:rsidR="00814C8C" w:rsidRDefault="00814C8C" w:rsidP="00814C8C">
      <w:r>
        <w:lastRenderedPageBreak/>
        <w:t xml:space="preserve">      glVertex2f(-0.825f, 0.5f);</w:t>
      </w:r>
    </w:p>
    <w:p w14:paraId="795FDE20" w14:textId="77777777" w:rsidR="00814C8C" w:rsidRDefault="00814C8C" w:rsidP="00814C8C">
      <w:r>
        <w:t xml:space="preserve">    glEnd();</w:t>
      </w:r>
    </w:p>
    <w:p w14:paraId="6DD9731A" w14:textId="77777777" w:rsidR="00814C8C" w:rsidRDefault="00814C8C" w:rsidP="00814C8C">
      <w:r>
        <w:t xml:space="preserve">      glBegin(GL_QUADS);</w:t>
      </w:r>
    </w:p>
    <w:p w14:paraId="4A219891" w14:textId="77777777" w:rsidR="00814C8C" w:rsidRDefault="00814C8C" w:rsidP="00814C8C">
      <w:r>
        <w:t xml:space="preserve">      glColor3ub(122 ,80 ,60);</w:t>
      </w:r>
    </w:p>
    <w:p w14:paraId="05E6D0B7" w14:textId="77777777" w:rsidR="00814C8C" w:rsidRDefault="00814C8C" w:rsidP="00814C8C">
      <w:r>
        <w:t xml:space="preserve">      glVertex2f(-.86f, 0.4f);</w:t>
      </w:r>
    </w:p>
    <w:p w14:paraId="02E1AE63" w14:textId="77777777" w:rsidR="00814C8C" w:rsidRDefault="00814C8C" w:rsidP="00814C8C">
      <w:r>
        <w:t xml:space="preserve">      glVertex2f(-.86f, 0.2f);</w:t>
      </w:r>
    </w:p>
    <w:p w14:paraId="26EBBE65" w14:textId="77777777" w:rsidR="00814C8C" w:rsidRDefault="00814C8C" w:rsidP="00814C8C">
      <w:r>
        <w:t xml:space="preserve">      glVertex2f(-.84f, 0.2f);</w:t>
      </w:r>
    </w:p>
    <w:p w14:paraId="3CF3E589" w14:textId="77777777" w:rsidR="00814C8C" w:rsidRDefault="00814C8C" w:rsidP="00814C8C">
      <w:r>
        <w:t xml:space="preserve">      glVertex2f(-.84f, 0.4f);</w:t>
      </w:r>
    </w:p>
    <w:p w14:paraId="73B99621" w14:textId="77777777" w:rsidR="00814C8C" w:rsidRDefault="00814C8C" w:rsidP="00814C8C"/>
    <w:p w14:paraId="31C15644" w14:textId="77777777" w:rsidR="00814C8C" w:rsidRDefault="00814C8C" w:rsidP="00814C8C">
      <w:r>
        <w:t xml:space="preserve">      glEnd();</w:t>
      </w:r>
    </w:p>
    <w:p w14:paraId="6117464B" w14:textId="77777777" w:rsidR="00814C8C" w:rsidRDefault="00814C8C" w:rsidP="00814C8C"/>
    <w:p w14:paraId="54F0920C" w14:textId="77777777" w:rsidR="00814C8C" w:rsidRDefault="00814C8C" w:rsidP="00814C8C">
      <w:r>
        <w:t xml:space="preserve">      glBegin(GL_TRIANGLES);//...............................................Tree</w:t>
      </w:r>
    </w:p>
    <w:p w14:paraId="2C1FB84B" w14:textId="77777777" w:rsidR="00814C8C" w:rsidRDefault="00814C8C" w:rsidP="00814C8C">
      <w:r>
        <w:t xml:space="preserve">      glColor3ub(52 ,176 ,21);</w:t>
      </w:r>
    </w:p>
    <w:p w14:paraId="57EDD83B" w14:textId="77777777" w:rsidR="00814C8C" w:rsidRDefault="00814C8C" w:rsidP="00814C8C">
      <w:r>
        <w:t xml:space="preserve">      glVertex2f(-0.15f, 0.6f);</w:t>
      </w:r>
    </w:p>
    <w:p w14:paraId="5A8D381B" w14:textId="77777777" w:rsidR="00814C8C" w:rsidRDefault="00814C8C" w:rsidP="00814C8C">
      <w:r>
        <w:t xml:space="preserve">      glVertex2f(-0.2f, 0.5f);</w:t>
      </w:r>
    </w:p>
    <w:p w14:paraId="76AE5A7E" w14:textId="77777777" w:rsidR="00814C8C" w:rsidRDefault="00814C8C" w:rsidP="00814C8C">
      <w:r>
        <w:t xml:space="preserve">      glVertex2f(-0.1f, 0.5f);</w:t>
      </w:r>
    </w:p>
    <w:p w14:paraId="19D28930" w14:textId="77777777" w:rsidR="00814C8C" w:rsidRDefault="00814C8C" w:rsidP="00814C8C">
      <w:r>
        <w:t xml:space="preserve">   glEnd();</w:t>
      </w:r>
    </w:p>
    <w:p w14:paraId="3CE5C231" w14:textId="77777777" w:rsidR="00814C8C" w:rsidRDefault="00814C8C" w:rsidP="00814C8C"/>
    <w:p w14:paraId="55579DC7" w14:textId="77777777" w:rsidR="00814C8C" w:rsidRDefault="00814C8C" w:rsidP="00814C8C">
      <w:r>
        <w:t xml:space="preserve">      glBegin(GL_QUADS);</w:t>
      </w:r>
    </w:p>
    <w:p w14:paraId="1D4CBC2D" w14:textId="77777777" w:rsidR="00814C8C" w:rsidRDefault="00814C8C" w:rsidP="00814C8C">
      <w:r>
        <w:t xml:space="preserve">      glColor3ub(52 ,176 ,21);</w:t>
      </w:r>
    </w:p>
    <w:p w14:paraId="23DBDEDE" w14:textId="77777777" w:rsidR="00814C8C" w:rsidRDefault="00814C8C" w:rsidP="00814C8C">
      <w:r>
        <w:t xml:space="preserve">      glVertex2f(-0.175, 0.5f);</w:t>
      </w:r>
    </w:p>
    <w:p w14:paraId="4501C04B" w14:textId="77777777" w:rsidR="00814C8C" w:rsidRDefault="00814C8C" w:rsidP="00814C8C">
      <w:r>
        <w:t xml:space="preserve">      glVertex2f(-0.2f, 0.4f);</w:t>
      </w:r>
    </w:p>
    <w:p w14:paraId="6F3AC852" w14:textId="77777777" w:rsidR="00814C8C" w:rsidRDefault="00814C8C" w:rsidP="00814C8C">
      <w:r>
        <w:t xml:space="preserve">      glVertex2f(-0.1f, 0.4f);</w:t>
      </w:r>
    </w:p>
    <w:p w14:paraId="3D23F224" w14:textId="77777777" w:rsidR="00814C8C" w:rsidRDefault="00814C8C" w:rsidP="00814C8C">
      <w:r>
        <w:t xml:space="preserve">      glVertex2f(-0.125f, 0.5f);</w:t>
      </w:r>
    </w:p>
    <w:p w14:paraId="270D2EC3" w14:textId="77777777" w:rsidR="00814C8C" w:rsidRDefault="00814C8C" w:rsidP="00814C8C"/>
    <w:p w14:paraId="3FC7C6F5" w14:textId="77777777" w:rsidR="00814C8C" w:rsidRDefault="00814C8C" w:rsidP="00814C8C">
      <w:r>
        <w:t xml:space="preserve">      glColor3ub(52 ,176 ,21);</w:t>
      </w:r>
    </w:p>
    <w:p w14:paraId="6E286FDB" w14:textId="77777777" w:rsidR="00814C8C" w:rsidRDefault="00814C8C" w:rsidP="00814C8C">
      <w:r>
        <w:t xml:space="preserve">      glVertex2f(-0.175, 0.4f);</w:t>
      </w:r>
    </w:p>
    <w:p w14:paraId="20581002" w14:textId="77777777" w:rsidR="00814C8C" w:rsidRDefault="00814C8C" w:rsidP="00814C8C">
      <w:r>
        <w:t xml:space="preserve">      glVertex2f(-0.2f, 0.3f);</w:t>
      </w:r>
    </w:p>
    <w:p w14:paraId="6D6AE27B" w14:textId="77777777" w:rsidR="00814C8C" w:rsidRDefault="00814C8C" w:rsidP="00814C8C">
      <w:r>
        <w:t xml:space="preserve">      glVertex2f(-0.1f, 0.3f);</w:t>
      </w:r>
    </w:p>
    <w:p w14:paraId="387F8D02" w14:textId="77777777" w:rsidR="00814C8C" w:rsidRDefault="00814C8C" w:rsidP="00814C8C">
      <w:r>
        <w:lastRenderedPageBreak/>
        <w:t xml:space="preserve">      glVertex2f(-0.125f, 0.4f);</w:t>
      </w:r>
    </w:p>
    <w:p w14:paraId="1051572D" w14:textId="77777777" w:rsidR="00814C8C" w:rsidRDefault="00814C8C" w:rsidP="00814C8C">
      <w:r>
        <w:t xml:space="preserve">    glEnd();</w:t>
      </w:r>
    </w:p>
    <w:p w14:paraId="1B8A1DD6" w14:textId="77777777" w:rsidR="00814C8C" w:rsidRDefault="00814C8C" w:rsidP="00814C8C">
      <w:r>
        <w:t xml:space="preserve">      glBegin(GL_QUADS);</w:t>
      </w:r>
    </w:p>
    <w:p w14:paraId="1CA74EF8" w14:textId="77777777" w:rsidR="00814C8C" w:rsidRDefault="00814C8C" w:rsidP="00814C8C">
      <w:r>
        <w:t xml:space="preserve">      glColor3ub(122 ,80 ,60);</w:t>
      </w:r>
    </w:p>
    <w:p w14:paraId="598D4AB9" w14:textId="77777777" w:rsidR="00814C8C" w:rsidRDefault="00814C8C" w:rsidP="00814C8C">
      <w:r>
        <w:t xml:space="preserve">      glVertex2f(-.16f, 0.3f);</w:t>
      </w:r>
    </w:p>
    <w:p w14:paraId="1C7871C0" w14:textId="77777777" w:rsidR="00814C8C" w:rsidRDefault="00814C8C" w:rsidP="00814C8C">
      <w:r>
        <w:t xml:space="preserve">      glVertex2f(-.16f, 0.1f);</w:t>
      </w:r>
    </w:p>
    <w:p w14:paraId="53B0A4B8" w14:textId="77777777" w:rsidR="00814C8C" w:rsidRDefault="00814C8C" w:rsidP="00814C8C">
      <w:r>
        <w:t xml:space="preserve">      glVertex2f(-.14f, 0.1f);</w:t>
      </w:r>
    </w:p>
    <w:p w14:paraId="3AAC1C1B" w14:textId="77777777" w:rsidR="00814C8C" w:rsidRDefault="00814C8C" w:rsidP="00814C8C">
      <w:r>
        <w:t xml:space="preserve">      glVertex2f(-.14f, 0.3f);</w:t>
      </w:r>
    </w:p>
    <w:p w14:paraId="77BF1BE9" w14:textId="77777777" w:rsidR="00814C8C" w:rsidRDefault="00814C8C" w:rsidP="00814C8C"/>
    <w:p w14:paraId="799EAD41" w14:textId="77777777" w:rsidR="00814C8C" w:rsidRDefault="00814C8C" w:rsidP="00814C8C">
      <w:r>
        <w:t xml:space="preserve">      glEnd();</w:t>
      </w:r>
    </w:p>
    <w:p w14:paraId="5769A14E" w14:textId="77777777" w:rsidR="00814C8C" w:rsidRDefault="00814C8C" w:rsidP="00814C8C"/>
    <w:p w14:paraId="0A5E0F92" w14:textId="77777777" w:rsidR="00814C8C" w:rsidRDefault="00814C8C" w:rsidP="00814C8C"/>
    <w:p w14:paraId="55880C89" w14:textId="77777777" w:rsidR="00814C8C" w:rsidRDefault="00814C8C" w:rsidP="00814C8C">
      <w:r>
        <w:t xml:space="preserve">      glBegin(GL_TRIANGLES);//........................................Tree</w:t>
      </w:r>
    </w:p>
    <w:p w14:paraId="5F55BBF5" w14:textId="77777777" w:rsidR="00814C8C" w:rsidRDefault="00814C8C" w:rsidP="00814C8C">
      <w:r>
        <w:t xml:space="preserve">      glColor3ub(52 ,176 ,21);</w:t>
      </w:r>
    </w:p>
    <w:p w14:paraId="77189E30" w14:textId="77777777" w:rsidR="00814C8C" w:rsidRDefault="00814C8C" w:rsidP="00814C8C">
      <w:r>
        <w:t xml:space="preserve">      glVertex2f(0.6f, 0.6f);</w:t>
      </w:r>
    </w:p>
    <w:p w14:paraId="06797EC4" w14:textId="77777777" w:rsidR="00814C8C" w:rsidRDefault="00814C8C" w:rsidP="00814C8C">
      <w:r>
        <w:t xml:space="preserve">      glVertex2f(0.55f, 0.5f);</w:t>
      </w:r>
    </w:p>
    <w:p w14:paraId="7E00EB42" w14:textId="77777777" w:rsidR="00814C8C" w:rsidRDefault="00814C8C" w:rsidP="00814C8C">
      <w:r>
        <w:t xml:space="preserve">      glVertex2f(0.65f, 0.5f);</w:t>
      </w:r>
    </w:p>
    <w:p w14:paraId="044E3CD0" w14:textId="77777777" w:rsidR="00814C8C" w:rsidRDefault="00814C8C" w:rsidP="00814C8C">
      <w:r>
        <w:t xml:space="preserve">   glEnd();</w:t>
      </w:r>
    </w:p>
    <w:p w14:paraId="487FB886" w14:textId="77777777" w:rsidR="00814C8C" w:rsidRDefault="00814C8C" w:rsidP="00814C8C"/>
    <w:p w14:paraId="66D6D906" w14:textId="77777777" w:rsidR="00814C8C" w:rsidRDefault="00814C8C" w:rsidP="00814C8C">
      <w:r>
        <w:t xml:space="preserve">      glBegin(GL_QUADS);</w:t>
      </w:r>
    </w:p>
    <w:p w14:paraId="5B50AE0B" w14:textId="77777777" w:rsidR="00814C8C" w:rsidRDefault="00814C8C" w:rsidP="00814C8C">
      <w:r>
        <w:t xml:space="preserve">      glColor3ub(52 ,176 ,21);</w:t>
      </w:r>
    </w:p>
    <w:p w14:paraId="4131C74B" w14:textId="77777777" w:rsidR="00814C8C" w:rsidRDefault="00814C8C" w:rsidP="00814C8C">
      <w:r>
        <w:t xml:space="preserve">      glVertex2f(0.575, 0.5f);</w:t>
      </w:r>
    </w:p>
    <w:p w14:paraId="2DB76648" w14:textId="77777777" w:rsidR="00814C8C" w:rsidRDefault="00814C8C" w:rsidP="00814C8C">
      <w:r>
        <w:t xml:space="preserve">      glVertex2f(0.55f, 0.4f);</w:t>
      </w:r>
    </w:p>
    <w:p w14:paraId="6FDBB06B" w14:textId="77777777" w:rsidR="00814C8C" w:rsidRDefault="00814C8C" w:rsidP="00814C8C">
      <w:r>
        <w:t xml:space="preserve">      glVertex2f(0.65f, 0.4f);</w:t>
      </w:r>
    </w:p>
    <w:p w14:paraId="5A0BF806" w14:textId="77777777" w:rsidR="00814C8C" w:rsidRDefault="00814C8C" w:rsidP="00814C8C">
      <w:r>
        <w:t xml:space="preserve">      glVertex2f(0.625f, 0.5f);</w:t>
      </w:r>
    </w:p>
    <w:p w14:paraId="1836E176" w14:textId="77777777" w:rsidR="00814C8C" w:rsidRDefault="00814C8C" w:rsidP="00814C8C"/>
    <w:p w14:paraId="0C743932" w14:textId="77777777" w:rsidR="00814C8C" w:rsidRDefault="00814C8C" w:rsidP="00814C8C">
      <w:r>
        <w:t xml:space="preserve">      glColor3ub(52 ,176 ,21);</w:t>
      </w:r>
    </w:p>
    <w:p w14:paraId="61C2F805" w14:textId="77777777" w:rsidR="00814C8C" w:rsidRDefault="00814C8C" w:rsidP="00814C8C">
      <w:r>
        <w:t xml:space="preserve">      glVertex2f(0.575, 0.4f);</w:t>
      </w:r>
    </w:p>
    <w:p w14:paraId="0FB1D540" w14:textId="77777777" w:rsidR="00814C8C" w:rsidRDefault="00814C8C" w:rsidP="00814C8C">
      <w:r>
        <w:t xml:space="preserve">      glVertex2f(0.55f, 0.3f);</w:t>
      </w:r>
    </w:p>
    <w:p w14:paraId="344EAE46" w14:textId="77777777" w:rsidR="00814C8C" w:rsidRDefault="00814C8C" w:rsidP="00814C8C">
      <w:r>
        <w:lastRenderedPageBreak/>
        <w:t xml:space="preserve">      glVertex2f(0.65f, 0.3f);</w:t>
      </w:r>
    </w:p>
    <w:p w14:paraId="49808BD8" w14:textId="77777777" w:rsidR="00814C8C" w:rsidRDefault="00814C8C" w:rsidP="00814C8C">
      <w:r>
        <w:t xml:space="preserve">      glVertex2f(0.625f, 0.4f);</w:t>
      </w:r>
    </w:p>
    <w:p w14:paraId="6381C432" w14:textId="77777777" w:rsidR="00814C8C" w:rsidRDefault="00814C8C" w:rsidP="00814C8C">
      <w:r>
        <w:t xml:space="preserve">    glEnd();</w:t>
      </w:r>
    </w:p>
    <w:p w14:paraId="04508D22" w14:textId="77777777" w:rsidR="00814C8C" w:rsidRDefault="00814C8C" w:rsidP="00814C8C">
      <w:r>
        <w:t xml:space="preserve">      glBegin(GL_QUADS);</w:t>
      </w:r>
    </w:p>
    <w:p w14:paraId="2142F219" w14:textId="77777777" w:rsidR="00814C8C" w:rsidRDefault="00814C8C" w:rsidP="00814C8C">
      <w:r>
        <w:t xml:space="preserve">      glColor3ub(122 ,80 ,60);</w:t>
      </w:r>
    </w:p>
    <w:p w14:paraId="204E6B05" w14:textId="77777777" w:rsidR="00814C8C" w:rsidRDefault="00814C8C" w:rsidP="00814C8C">
      <w:r>
        <w:t xml:space="preserve">      glVertex2f(.59f, 0.3f);</w:t>
      </w:r>
    </w:p>
    <w:p w14:paraId="7B6C72A8" w14:textId="77777777" w:rsidR="00814C8C" w:rsidRDefault="00814C8C" w:rsidP="00814C8C">
      <w:r>
        <w:t xml:space="preserve">      glVertex2f(.59f, 0.1f);</w:t>
      </w:r>
    </w:p>
    <w:p w14:paraId="0A77A10E" w14:textId="77777777" w:rsidR="00814C8C" w:rsidRDefault="00814C8C" w:rsidP="00814C8C">
      <w:r>
        <w:t xml:space="preserve">      glVertex2f(.61f, 0.1f);</w:t>
      </w:r>
    </w:p>
    <w:p w14:paraId="2A6A39AE" w14:textId="77777777" w:rsidR="00814C8C" w:rsidRDefault="00814C8C" w:rsidP="00814C8C">
      <w:r>
        <w:t xml:space="preserve">      glVertex2f(.61f, 0.3f);</w:t>
      </w:r>
    </w:p>
    <w:p w14:paraId="48338667" w14:textId="77777777" w:rsidR="00814C8C" w:rsidRDefault="00814C8C" w:rsidP="00814C8C"/>
    <w:p w14:paraId="7BB7EE1D" w14:textId="77777777" w:rsidR="00814C8C" w:rsidRDefault="00814C8C" w:rsidP="00814C8C">
      <w:r>
        <w:t xml:space="preserve">      glEnd();</w:t>
      </w:r>
    </w:p>
    <w:p w14:paraId="5A36C06D" w14:textId="77777777" w:rsidR="00814C8C" w:rsidRDefault="00814C8C" w:rsidP="00814C8C"/>
    <w:p w14:paraId="0180F30A" w14:textId="77777777" w:rsidR="00814C8C" w:rsidRDefault="00814C8C" w:rsidP="00814C8C"/>
    <w:p w14:paraId="4AF86727" w14:textId="77777777" w:rsidR="00814C8C" w:rsidRDefault="00814C8C" w:rsidP="00814C8C">
      <w:r>
        <w:t xml:space="preserve">    glBegin(GL_TRIANGLES);//.......................................Tree</w:t>
      </w:r>
    </w:p>
    <w:p w14:paraId="369A1691" w14:textId="77777777" w:rsidR="00814C8C" w:rsidRDefault="00814C8C" w:rsidP="00814C8C">
      <w:r>
        <w:t xml:space="preserve">      glColor3ub(52 ,176 ,21);</w:t>
      </w:r>
    </w:p>
    <w:p w14:paraId="50607DFC" w14:textId="77777777" w:rsidR="00814C8C" w:rsidRDefault="00814C8C" w:rsidP="00814C8C">
      <w:r>
        <w:t xml:space="preserve">      glVertex2f(0.9f, 0.6f);</w:t>
      </w:r>
    </w:p>
    <w:p w14:paraId="20CE0710" w14:textId="77777777" w:rsidR="00814C8C" w:rsidRDefault="00814C8C" w:rsidP="00814C8C">
      <w:r>
        <w:t xml:space="preserve">      glVertex2f(0.85f, 0.5f);</w:t>
      </w:r>
    </w:p>
    <w:p w14:paraId="1AF1B47A" w14:textId="77777777" w:rsidR="00814C8C" w:rsidRDefault="00814C8C" w:rsidP="00814C8C">
      <w:r>
        <w:t xml:space="preserve">      glVertex2f(0.95f, 0.5f);</w:t>
      </w:r>
    </w:p>
    <w:p w14:paraId="45A5609F" w14:textId="77777777" w:rsidR="00814C8C" w:rsidRDefault="00814C8C" w:rsidP="00814C8C">
      <w:r>
        <w:t xml:space="preserve">   glEnd();</w:t>
      </w:r>
    </w:p>
    <w:p w14:paraId="7478855B" w14:textId="77777777" w:rsidR="00814C8C" w:rsidRDefault="00814C8C" w:rsidP="00814C8C"/>
    <w:p w14:paraId="4EA0ECD8" w14:textId="77777777" w:rsidR="00814C8C" w:rsidRDefault="00814C8C" w:rsidP="00814C8C">
      <w:r>
        <w:t xml:space="preserve">      glBegin(GL_QUADS);</w:t>
      </w:r>
    </w:p>
    <w:p w14:paraId="0EAAECD1" w14:textId="77777777" w:rsidR="00814C8C" w:rsidRDefault="00814C8C" w:rsidP="00814C8C">
      <w:r>
        <w:t xml:space="preserve">      glColor3ub(52 ,176 ,21);</w:t>
      </w:r>
    </w:p>
    <w:p w14:paraId="4E4BD94E" w14:textId="77777777" w:rsidR="00814C8C" w:rsidRDefault="00814C8C" w:rsidP="00814C8C">
      <w:r>
        <w:t xml:space="preserve">      glVertex2f(0.875, 0.5f);</w:t>
      </w:r>
    </w:p>
    <w:p w14:paraId="4EDC54D6" w14:textId="77777777" w:rsidR="00814C8C" w:rsidRDefault="00814C8C" w:rsidP="00814C8C">
      <w:r>
        <w:t xml:space="preserve">      glVertex2f(0.85f, 0.4f);</w:t>
      </w:r>
    </w:p>
    <w:p w14:paraId="75AF64DD" w14:textId="77777777" w:rsidR="00814C8C" w:rsidRDefault="00814C8C" w:rsidP="00814C8C">
      <w:r>
        <w:t xml:space="preserve">      glVertex2f(0.95f, 0.4f);</w:t>
      </w:r>
    </w:p>
    <w:p w14:paraId="64BD6B4B" w14:textId="77777777" w:rsidR="00814C8C" w:rsidRDefault="00814C8C" w:rsidP="00814C8C">
      <w:r>
        <w:t xml:space="preserve">      glVertex2f(0.925f, 0.5f);</w:t>
      </w:r>
    </w:p>
    <w:p w14:paraId="51CA0392" w14:textId="77777777" w:rsidR="00814C8C" w:rsidRDefault="00814C8C" w:rsidP="00814C8C"/>
    <w:p w14:paraId="4DF7E463" w14:textId="77777777" w:rsidR="00814C8C" w:rsidRDefault="00814C8C" w:rsidP="00814C8C">
      <w:r>
        <w:t xml:space="preserve">      glColor3ub(52 ,176 ,21);</w:t>
      </w:r>
    </w:p>
    <w:p w14:paraId="3A017678" w14:textId="77777777" w:rsidR="00814C8C" w:rsidRDefault="00814C8C" w:rsidP="00814C8C">
      <w:r>
        <w:t xml:space="preserve">      glVertex2f(0.875, 0.4f);</w:t>
      </w:r>
    </w:p>
    <w:p w14:paraId="652A9E87" w14:textId="77777777" w:rsidR="00814C8C" w:rsidRDefault="00814C8C" w:rsidP="00814C8C">
      <w:r>
        <w:lastRenderedPageBreak/>
        <w:t xml:space="preserve">      glVertex2f(0.85f, 0.3f);</w:t>
      </w:r>
    </w:p>
    <w:p w14:paraId="2F107F14" w14:textId="77777777" w:rsidR="00814C8C" w:rsidRDefault="00814C8C" w:rsidP="00814C8C">
      <w:r>
        <w:t xml:space="preserve">      glVertex2f(0.95f, 0.3f);</w:t>
      </w:r>
    </w:p>
    <w:p w14:paraId="26E7FA88" w14:textId="77777777" w:rsidR="00814C8C" w:rsidRDefault="00814C8C" w:rsidP="00814C8C">
      <w:r>
        <w:t xml:space="preserve">      glVertex2f(0.925f, 0.4f);</w:t>
      </w:r>
    </w:p>
    <w:p w14:paraId="2C830C33" w14:textId="77777777" w:rsidR="00814C8C" w:rsidRDefault="00814C8C" w:rsidP="00814C8C">
      <w:r>
        <w:t xml:space="preserve">    glEnd();</w:t>
      </w:r>
    </w:p>
    <w:p w14:paraId="3A77BD5F" w14:textId="77777777" w:rsidR="00814C8C" w:rsidRDefault="00814C8C" w:rsidP="00814C8C">
      <w:r>
        <w:t xml:space="preserve">      glBegin(GL_QUADS);</w:t>
      </w:r>
    </w:p>
    <w:p w14:paraId="1EA8ABDF" w14:textId="77777777" w:rsidR="00814C8C" w:rsidRDefault="00814C8C" w:rsidP="00814C8C">
      <w:r>
        <w:t xml:space="preserve">      glColor3ub(122 ,80 ,60);</w:t>
      </w:r>
    </w:p>
    <w:p w14:paraId="47D652FE" w14:textId="77777777" w:rsidR="00814C8C" w:rsidRDefault="00814C8C" w:rsidP="00814C8C">
      <w:r>
        <w:t xml:space="preserve">      glVertex2f(.89f, 0.3f);</w:t>
      </w:r>
    </w:p>
    <w:p w14:paraId="043AB0F8" w14:textId="77777777" w:rsidR="00814C8C" w:rsidRDefault="00814C8C" w:rsidP="00814C8C">
      <w:r>
        <w:t xml:space="preserve">      glVertex2f(.89f, 0.2f);</w:t>
      </w:r>
    </w:p>
    <w:p w14:paraId="5AA3D3A3" w14:textId="77777777" w:rsidR="00814C8C" w:rsidRDefault="00814C8C" w:rsidP="00814C8C">
      <w:r>
        <w:t xml:space="preserve">      glVertex2f(.91f, 0.2f);</w:t>
      </w:r>
    </w:p>
    <w:p w14:paraId="59FB013C" w14:textId="77777777" w:rsidR="00814C8C" w:rsidRDefault="00814C8C" w:rsidP="00814C8C">
      <w:r>
        <w:t xml:space="preserve">      glVertex2f(.91f, 0.3f);</w:t>
      </w:r>
    </w:p>
    <w:p w14:paraId="0D6B3FA7" w14:textId="77777777" w:rsidR="00814C8C" w:rsidRDefault="00814C8C" w:rsidP="00814C8C"/>
    <w:p w14:paraId="6675AFE0" w14:textId="77777777" w:rsidR="00814C8C" w:rsidRDefault="00814C8C" w:rsidP="00814C8C">
      <w:r>
        <w:t xml:space="preserve">      glEnd();</w:t>
      </w:r>
    </w:p>
    <w:p w14:paraId="4BE905C8" w14:textId="77777777" w:rsidR="00814C8C" w:rsidRDefault="00814C8C" w:rsidP="00814C8C"/>
    <w:p w14:paraId="458FA897" w14:textId="77777777" w:rsidR="00814C8C" w:rsidRDefault="00814C8C" w:rsidP="00814C8C"/>
    <w:p w14:paraId="33438804" w14:textId="77777777" w:rsidR="00814C8C" w:rsidRDefault="00814C8C" w:rsidP="00814C8C">
      <w:r>
        <w:t>//*******************************************//</w:t>
      </w:r>
    </w:p>
    <w:p w14:paraId="40C5CF27" w14:textId="77777777" w:rsidR="00814C8C" w:rsidRDefault="00814C8C" w:rsidP="00814C8C"/>
    <w:p w14:paraId="7FA8F2DD" w14:textId="77777777" w:rsidR="00814C8C" w:rsidRDefault="00814C8C" w:rsidP="00814C8C">
      <w:r>
        <w:t xml:space="preserve">   glBegin(GL_POLYGON);//Mountains 134 201 100</w:t>
      </w:r>
    </w:p>
    <w:p w14:paraId="0F7A177A" w14:textId="77777777" w:rsidR="00814C8C" w:rsidRDefault="00814C8C" w:rsidP="00814C8C">
      <w:r>
        <w:t xml:space="preserve">   glColor3ub(134,201,100);</w:t>
      </w:r>
    </w:p>
    <w:p w14:paraId="59E35B4A" w14:textId="77777777" w:rsidR="00814C8C" w:rsidRDefault="00814C8C" w:rsidP="00814C8C">
      <w:r>
        <w:t xml:space="preserve">   glVertex2f(1.2f, 0.0f);</w:t>
      </w:r>
    </w:p>
    <w:p w14:paraId="02321A07" w14:textId="77777777" w:rsidR="00814C8C" w:rsidRDefault="00814C8C" w:rsidP="00814C8C">
      <w:r>
        <w:t xml:space="preserve">   glVertex2f(0.97f, 0.4f);</w:t>
      </w:r>
    </w:p>
    <w:p w14:paraId="571D207C" w14:textId="77777777" w:rsidR="00814C8C" w:rsidRDefault="00814C8C" w:rsidP="00814C8C">
      <w:r>
        <w:t xml:space="preserve">   glVertex2f(0.8f, 0.0f);</w:t>
      </w:r>
    </w:p>
    <w:p w14:paraId="137419C2" w14:textId="77777777" w:rsidR="00814C8C" w:rsidRDefault="00814C8C" w:rsidP="00814C8C">
      <w:r>
        <w:t xml:space="preserve">   glEnd();</w:t>
      </w:r>
    </w:p>
    <w:p w14:paraId="680CD063" w14:textId="77777777" w:rsidR="00814C8C" w:rsidRDefault="00814C8C" w:rsidP="00814C8C">
      <w:r>
        <w:t xml:space="preserve">   glBegin(GL_POLYGON);//Mountains small 134,201,100</w:t>
      </w:r>
    </w:p>
    <w:p w14:paraId="4EA3468C" w14:textId="77777777" w:rsidR="00814C8C" w:rsidRDefault="00814C8C" w:rsidP="00814C8C">
      <w:r>
        <w:t xml:space="preserve">   glColor3ub(134,201,100);</w:t>
      </w:r>
    </w:p>
    <w:p w14:paraId="68D647DE" w14:textId="77777777" w:rsidR="00814C8C" w:rsidRDefault="00814C8C" w:rsidP="00814C8C">
      <w:r>
        <w:t xml:space="preserve">   glVertex2f(1.0f, 0.0f);</w:t>
      </w:r>
    </w:p>
    <w:p w14:paraId="7F8FF5C6" w14:textId="77777777" w:rsidR="00814C8C" w:rsidRDefault="00814C8C" w:rsidP="00814C8C">
      <w:r>
        <w:t xml:space="preserve">   glVertex2f(0.8f, 0.6f);</w:t>
      </w:r>
    </w:p>
    <w:p w14:paraId="50D49CDF" w14:textId="77777777" w:rsidR="00814C8C" w:rsidRDefault="00814C8C" w:rsidP="00814C8C">
      <w:r>
        <w:t xml:space="preserve">   glVertex2f(0.6f, 0.0f);</w:t>
      </w:r>
    </w:p>
    <w:p w14:paraId="0792FF3E" w14:textId="77777777" w:rsidR="00814C8C" w:rsidRDefault="00814C8C" w:rsidP="00814C8C">
      <w:r>
        <w:t xml:space="preserve">   glEnd();</w:t>
      </w:r>
    </w:p>
    <w:p w14:paraId="2D56940A" w14:textId="77777777" w:rsidR="00814C8C" w:rsidRDefault="00814C8C" w:rsidP="00814C8C"/>
    <w:p w14:paraId="6D7A050B" w14:textId="77777777" w:rsidR="00814C8C" w:rsidRDefault="00814C8C" w:rsidP="00814C8C">
      <w:r>
        <w:lastRenderedPageBreak/>
        <w:t>//*******************************************//</w:t>
      </w:r>
    </w:p>
    <w:p w14:paraId="7D2066C9" w14:textId="77777777" w:rsidR="00814C8C" w:rsidRDefault="00814C8C" w:rsidP="00814C8C">
      <w:r>
        <w:t xml:space="preserve">   glBegin(GL_TRIANGLES);//.........................................Tree</w:t>
      </w:r>
    </w:p>
    <w:p w14:paraId="5F142D85" w14:textId="77777777" w:rsidR="00814C8C" w:rsidRDefault="00814C8C" w:rsidP="00814C8C">
      <w:r>
        <w:t xml:space="preserve">      glColor3ub(52 ,176 ,21);</w:t>
      </w:r>
    </w:p>
    <w:p w14:paraId="242334F0" w14:textId="77777777" w:rsidR="00814C8C" w:rsidRDefault="00814C8C" w:rsidP="00814C8C">
      <w:r>
        <w:t xml:space="preserve">      glVertex2f(0.8f, 0.3f);</w:t>
      </w:r>
    </w:p>
    <w:p w14:paraId="75B2AB0F" w14:textId="77777777" w:rsidR="00814C8C" w:rsidRDefault="00814C8C" w:rsidP="00814C8C">
      <w:r>
        <w:t xml:space="preserve">      glVertex2f(0.75f, 0.07f);</w:t>
      </w:r>
    </w:p>
    <w:p w14:paraId="6259506A" w14:textId="77777777" w:rsidR="00814C8C" w:rsidRDefault="00814C8C" w:rsidP="00814C8C">
      <w:r>
        <w:t xml:space="preserve">      glVertex2f(0.85f, 0.07f);</w:t>
      </w:r>
    </w:p>
    <w:p w14:paraId="176ED6FD" w14:textId="77777777" w:rsidR="00814C8C" w:rsidRDefault="00814C8C" w:rsidP="00814C8C">
      <w:r>
        <w:t xml:space="preserve">   glEnd();</w:t>
      </w:r>
    </w:p>
    <w:p w14:paraId="123A71A5" w14:textId="77777777" w:rsidR="00814C8C" w:rsidRDefault="00814C8C" w:rsidP="00814C8C"/>
    <w:p w14:paraId="6726703A" w14:textId="77777777" w:rsidR="00814C8C" w:rsidRDefault="00814C8C" w:rsidP="00814C8C">
      <w:r>
        <w:t xml:space="preserve">      glBegin(GL_QUADS);</w:t>
      </w:r>
    </w:p>
    <w:p w14:paraId="48AC3E22" w14:textId="77777777" w:rsidR="00814C8C" w:rsidRDefault="00814C8C" w:rsidP="00814C8C">
      <w:r>
        <w:t xml:space="preserve">      glColor3ub(122 ,80 ,60);</w:t>
      </w:r>
    </w:p>
    <w:p w14:paraId="12D868C2" w14:textId="77777777" w:rsidR="00814C8C" w:rsidRDefault="00814C8C" w:rsidP="00814C8C">
      <w:r>
        <w:t xml:space="preserve">      glVertex2f(.79f, 0.07f);</w:t>
      </w:r>
    </w:p>
    <w:p w14:paraId="13379C1E" w14:textId="77777777" w:rsidR="00814C8C" w:rsidRDefault="00814C8C" w:rsidP="00814C8C">
      <w:r>
        <w:t xml:space="preserve">      glVertex2f(.79f, 0.0f);</w:t>
      </w:r>
    </w:p>
    <w:p w14:paraId="576CE2DE" w14:textId="77777777" w:rsidR="00814C8C" w:rsidRDefault="00814C8C" w:rsidP="00814C8C">
      <w:r>
        <w:t xml:space="preserve">      glVertex2f(.81f, 0.0f);</w:t>
      </w:r>
    </w:p>
    <w:p w14:paraId="074852CB" w14:textId="77777777" w:rsidR="00814C8C" w:rsidRDefault="00814C8C" w:rsidP="00814C8C">
      <w:r>
        <w:t xml:space="preserve">      glVertex2f(.81f, 0.07f);</w:t>
      </w:r>
    </w:p>
    <w:p w14:paraId="7C9CD7AF" w14:textId="77777777" w:rsidR="00814C8C" w:rsidRDefault="00814C8C" w:rsidP="00814C8C"/>
    <w:p w14:paraId="280B5FA5" w14:textId="77777777" w:rsidR="00814C8C" w:rsidRDefault="00814C8C" w:rsidP="00814C8C">
      <w:r>
        <w:t xml:space="preserve">      glEnd();</w:t>
      </w:r>
    </w:p>
    <w:p w14:paraId="5760F536" w14:textId="77777777" w:rsidR="00814C8C" w:rsidRDefault="00814C8C" w:rsidP="00814C8C">
      <w:r>
        <w:t>//*******************************************//</w:t>
      </w:r>
    </w:p>
    <w:p w14:paraId="3DAC0244" w14:textId="77777777" w:rsidR="00814C8C" w:rsidRDefault="00814C8C" w:rsidP="00814C8C"/>
    <w:p w14:paraId="0ADFC8E4" w14:textId="77777777" w:rsidR="00814C8C" w:rsidRDefault="00814C8C" w:rsidP="00814C8C">
      <w:r>
        <w:t xml:space="preserve">   glBegin(GL_POLYGON);//Mountains 96,142,107</w:t>
      </w:r>
    </w:p>
    <w:p w14:paraId="462A92AB" w14:textId="77777777" w:rsidR="00814C8C" w:rsidRDefault="00814C8C" w:rsidP="00814C8C">
      <w:r>
        <w:t xml:space="preserve">   glColor3ub(96,142,107);</w:t>
      </w:r>
    </w:p>
    <w:p w14:paraId="6A497AAB" w14:textId="77777777" w:rsidR="00814C8C" w:rsidRDefault="00814C8C" w:rsidP="00814C8C">
      <w:r>
        <w:t xml:space="preserve">   glVertex2f(0.7f, 0.0f);</w:t>
      </w:r>
    </w:p>
    <w:p w14:paraId="1FF3D614" w14:textId="77777777" w:rsidR="00814C8C" w:rsidRDefault="00814C8C" w:rsidP="00814C8C">
      <w:r>
        <w:t xml:space="preserve">   glVertex2f(0.55f, 0.4f);</w:t>
      </w:r>
    </w:p>
    <w:p w14:paraId="68687C94" w14:textId="77777777" w:rsidR="00814C8C" w:rsidRDefault="00814C8C" w:rsidP="00814C8C">
      <w:r>
        <w:t xml:space="preserve">   glVertex2f(0.4f, 0.0f);</w:t>
      </w:r>
    </w:p>
    <w:p w14:paraId="0B802644" w14:textId="77777777" w:rsidR="00814C8C" w:rsidRDefault="00814C8C" w:rsidP="00814C8C">
      <w:r>
        <w:t xml:space="preserve">   glEnd();</w:t>
      </w:r>
    </w:p>
    <w:p w14:paraId="4E48B2C7" w14:textId="77777777" w:rsidR="00814C8C" w:rsidRDefault="00814C8C" w:rsidP="00814C8C">
      <w:r>
        <w:t xml:space="preserve">   glBegin(GL_POLYGON);//Mountains small 96 142 107</w:t>
      </w:r>
    </w:p>
    <w:p w14:paraId="55FF5F59" w14:textId="77777777" w:rsidR="00814C8C" w:rsidRDefault="00814C8C" w:rsidP="00814C8C">
      <w:r>
        <w:t xml:space="preserve">   glColor3ub(96,142,107);</w:t>
      </w:r>
    </w:p>
    <w:p w14:paraId="40F9B81E" w14:textId="77777777" w:rsidR="00814C8C" w:rsidRDefault="00814C8C" w:rsidP="00814C8C">
      <w:r>
        <w:t xml:space="preserve">   glVertex2f(.45f, 0.0f);</w:t>
      </w:r>
    </w:p>
    <w:p w14:paraId="4719281F" w14:textId="77777777" w:rsidR="00814C8C" w:rsidRDefault="00814C8C" w:rsidP="00814C8C">
      <w:r>
        <w:t xml:space="preserve">   glVertex2f(0.35f, 0.3f);</w:t>
      </w:r>
    </w:p>
    <w:p w14:paraId="2B250335" w14:textId="77777777" w:rsidR="00814C8C" w:rsidRDefault="00814C8C" w:rsidP="00814C8C">
      <w:r>
        <w:t xml:space="preserve">   glVertex2f(0.25f, 0.0f);</w:t>
      </w:r>
    </w:p>
    <w:p w14:paraId="45F8C8D8" w14:textId="77777777" w:rsidR="00814C8C" w:rsidRDefault="00814C8C" w:rsidP="00814C8C">
      <w:r>
        <w:lastRenderedPageBreak/>
        <w:t xml:space="preserve">   glEnd();</w:t>
      </w:r>
    </w:p>
    <w:p w14:paraId="743DCFF8" w14:textId="77777777" w:rsidR="00814C8C" w:rsidRDefault="00814C8C" w:rsidP="00814C8C"/>
    <w:p w14:paraId="02606491" w14:textId="77777777" w:rsidR="00814C8C" w:rsidRDefault="00814C8C" w:rsidP="00814C8C">
      <w:r>
        <w:t xml:space="preserve">   //*******************************************//</w:t>
      </w:r>
    </w:p>
    <w:p w14:paraId="46FED1BD" w14:textId="77777777" w:rsidR="00814C8C" w:rsidRDefault="00814C8C" w:rsidP="00814C8C">
      <w:r>
        <w:t xml:space="preserve">    glBegin(GL_TRIANGLES);//..............................................Tree</w:t>
      </w:r>
    </w:p>
    <w:p w14:paraId="38C108F1" w14:textId="77777777" w:rsidR="00814C8C" w:rsidRDefault="00814C8C" w:rsidP="00814C8C">
      <w:r>
        <w:t xml:space="preserve">      glColor3ub(52 ,176 ,21);</w:t>
      </w:r>
    </w:p>
    <w:p w14:paraId="6080E8C1" w14:textId="77777777" w:rsidR="00814C8C" w:rsidRDefault="00814C8C" w:rsidP="00814C8C">
      <w:r>
        <w:t xml:space="preserve">      glVertex2f(0.4f, 0.25f);</w:t>
      </w:r>
    </w:p>
    <w:p w14:paraId="4C6E20D5" w14:textId="77777777" w:rsidR="00814C8C" w:rsidRDefault="00814C8C" w:rsidP="00814C8C">
      <w:r>
        <w:t xml:space="preserve">      glVertex2f(0.35f, 0.05f);</w:t>
      </w:r>
    </w:p>
    <w:p w14:paraId="37EE7AB9" w14:textId="77777777" w:rsidR="00814C8C" w:rsidRDefault="00814C8C" w:rsidP="00814C8C">
      <w:r>
        <w:t xml:space="preserve">      glVertex2f(0.45f, 0.05f);</w:t>
      </w:r>
    </w:p>
    <w:p w14:paraId="52E6E1E6" w14:textId="77777777" w:rsidR="00814C8C" w:rsidRDefault="00814C8C" w:rsidP="00814C8C">
      <w:r>
        <w:t xml:space="preserve">   glEnd();</w:t>
      </w:r>
    </w:p>
    <w:p w14:paraId="7E751476" w14:textId="77777777" w:rsidR="00814C8C" w:rsidRDefault="00814C8C" w:rsidP="00814C8C"/>
    <w:p w14:paraId="6C9EDFE3" w14:textId="77777777" w:rsidR="00814C8C" w:rsidRDefault="00814C8C" w:rsidP="00814C8C">
      <w:r>
        <w:t xml:space="preserve">      glBegin(GL_QUADS);</w:t>
      </w:r>
    </w:p>
    <w:p w14:paraId="25FFEC65" w14:textId="77777777" w:rsidR="00814C8C" w:rsidRDefault="00814C8C" w:rsidP="00814C8C">
      <w:r>
        <w:t xml:space="preserve">      glColor3ub(122 ,80 ,60);</w:t>
      </w:r>
    </w:p>
    <w:p w14:paraId="661CABF1" w14:textId="77777777" w:rsidR="00814C8C" w:rsidRDefault="00814C8C" w:rsidP="00814C8C">
      <w:r>
        <w:t xml:space="preserve">      glVertex2f(.39f, 0.05f);</w:t>
      </w:r>
    </w:p>
    <w:p w14:paraId="74FD20CD" w14:textId="77777777" w:rsidR="00814C8C" w:rsidRDefault="00814C8C" w:rsidP="00814C8C">
      <w:r>
        <w:t xml:space="preserve">      glVertex2f(.39f, 0.0f);</w:t>
      </w:r>
    </w:p>
    <w:p w14:paraId="2DE05A06" w14:textId="77777777" w:rsidR="00814C8C" w:rsidRDefault="00814C8C" w:rsidP="00814C8C">
      <w:r>
        <w:t xml:space="preserve">      glVertex2f(.41f, 0.0f);</w:t>
      </w:r>
    </w:p>
    <w:p w14:paraId="12EA7445" w14:textId="77777777" w:rsidR="00814C8C" w:rsidRDefault="00814C8C" w:rsidP="00814C8C">
      <w:r>
        <w:t xml:space="preserve">      glVertex2f(.41f, 0.05f);</w:t>
      </w:r>
    </w:p>
    <w:p w14:paraId="477B379C" w14:textId="77777777" w:rsidR="00814C8C" w:rsidRDefault="00814C8C" w:rsidP="00814C8C"/>
    <w:p w14:paraId="5D112C85" w14:textId="77777777" w:rsidR="00814C8C" w:rsidRDefault="00814C8C" w:rsidP="00814C8C">
      <w:r>
        <w:t xml:space="preserve">      glEnd();</w:t>
      </w:r>
    </w:p>
    <w:p w14:paraId="76E5C3C7" w14:textId="77777777" w:rsidR="00814C8C" w:rsidRDefault="00814C8C" w:rsidP="00814C8C">
      <w:r>
        <w:t xml:space="preserve">   //*******************************************//</w:t>
      </w:r>
    </w:p>
    <w:p w14:paraId="6794A4D9" w14:textId="77777777" w:rsidR="00814C8C" w:rsidRDefault="00814C8C" w:rsidP="00814C8C"/>
    <w:p w14:paraId="4C8506E7" w14:textId="77777777" w:rsidR="00814C8C" w:rsidRDefault="00814C8C" w:rsidP="00814C8C">
      <w:r>
        <w:t xml:space="preserve">   glBegin(GL_POLYGON);//Mountains small 134 201 100</w:t>
      </w:r>
    </w:p>
    <w:p w14:paraId="26669F3D" w14:textId="77777777" w:rsidR="00814C8C" w:rsidRDefault="00814C8C" w:rsidP="00814C8C">
      <w:r>
        <w:t xml:space="preserve">   glColor3ub(134,201,100);</w:t>
      </w:r>
    </w:p>
    <w:p w14:paraId="49F7C066" w14:textId="77777777" w:rsidR="00814C8C" w:rsidRDefault="00814C8C" w:rsidP="00814C8C">
      <w:r>
        <w:t xml:space="preserve">   glVertex2f(.3f, 0.0f);</w:t>
      </w:r>
    </w:p>
    <w:p w14:paraId="409CEFB5" w14:textId="77777777" w:rsidR="00814C8C" w:rsidRDefault="00814C8C" w:rsidP="00814C8C">
      <w:r>
        <w:t xml:space="preserve">   glVertex2f(0.15f, 0.4f);</w:t>
      </w:r>
    </w:p>
    <w:p w14:paraId="5FA4C6BF" w14:textId="77777777" w:rsidR="00814C8C" w:rsidRDefault="00814C8C" w:rsidP="00814C8C">
      <w:r>
        <w:t xml:space="preserve">   glVertex2f(0.0f, 0.0f);</w:t>
      </w:r>
    </w:p>
    <w:p w14:paraId="4F697EFA" w14:textId="77777777" w:rsidR="00814C8C" w:rsidRDefault="00814C8C" w:rsidP="00814C8C">
      <w:r>
        <w:t xml:space="preserve">   glEnd();</w:t>
      </w:r>
    </w:p>
    <w:p w14:paraId="1D3924C0" w14:textId="77777777" w:rsidR="00814C8C" w:rsidRDefault="00814C8C" w:rsidP="00814C8C">
      <w:r>
        <w:t xml:space="preserve">   glBegin(GL_POLYGON);//Mountains medium 134 201 100</w:t>
      </w:r>
    </w:p>
    <w:p w14:paraId="34438AC1" w14:textId="77777777" w:rsidR="00814C8C" w:rsidRDefault="00814C8C" w:rsidP="00814C8C">
      <w:r>
        <w:t xml:space="preserve">   glColor3ub(134,201,100);</w:t>
      </w:r>
    </w:p>
    <w:p w14:paraId="1E2EE003" w14:textId="77777777" w:rsidR="00814C8C" w:rsidRDefault="00814C8C" w:rsidP="00814C8C">
      <w:r>
        <w:t xml:space="preserve">   glVertex2f(.1f, 0.0f);</w:t>
      </w:r>
    </w:p>
    <w:p w14:paraId="07549B06" w14:textId="77777777" w:rsidR="00814C8C" w:rsidRDefault="00814C8C" w:rsidP="00814C8C">
      <w:r>
        <w:lastRenderedPageBreak/>
        <w:t xml:space="preserve">   glVertex2f(-.05f, 0.45f);</w:t>
      </w:r>
    </w:p>
    <w:p w14:paraId="53CBF70A" w14:textId="77777777" w:rsidR="00814C8C" w:rsidRDefault="00814C8C" w:rsidP="00814C8C">
      <w:r>
        <w:t xml:space="preserve">   glVertex2f(-.2f, 0.0f);</w:t>
      </w:r>
    </w:p>
    <w:p w14:paraId="52D12DDF" w14:textId="77777777" w:rsidR="00814C8C" w:rsidRDefault="00814C8C" w:rsidP="00814C8C">
      <w:r>
        <w:t xml:space="preserve">   glEnd();</w:t>
      </w:r>
    </w:p>
    <w:p w14:paraId="3DD9ABCA" w14:textId="77777777" w:rsidR="00814C8C" w:rsidRDefault="00814C8C" w:rsidP="00814C8C"/>
    <w:p w14:paraId="62A02DD0" w14:textId="77777777" w:rsidR="00814C8C" w:rsidRDefault="00814C8C" w:rsidP="00814C8C">
      <w:r>
        <w:t xml:space="preserve">   glBegin(GL_POLYGON);//Mountains</w:t>
      </w:r>
    </w:p>
    <w:p w14:paraId="360A5EB4" w14:textId="77777777" w:rsidR="00814C8C" w:rsidRDefault="00814C8C" w:rsidP="00814C8C">
      <w:r>
        <w:t xml:space="preserve">   glColor3ub(96,142,107);</w:t>
      </w:r>
    </w:p>
    <w:p w14:paraId="46DFE693" w14:textId="77777777" w:rsidR="00814C8C" w:rsidRDefault="00814C8C" w:rsidP="00814C8C">
      <w:r>
        <w:t xml:space="preserve">   glVertex2f(-.055f, 0.0f);</w:t>
      </w:r>
    </w:p>
    <w:p w14:paraId="169D5E4F" w14:textId="77777777" w:rsidR="00814C8C" w:rsidRDefault="00814C8C" w:rsidP="00814C8C">
      <w:r>
        <w:t xml:space="preserve">   glVertex2f(-0.325f, 0.6f);</w:t>
      </w:r>
    </w:p>
    <w:p w14:paraId="2E37CC6D" w14:textId="77777777" w:rsidR="00814C8C" w:rsidRDefault="00814C8C" w:rsidP="00814C8C">
      <w:r>
        <w:t xml:space="preserve">   glVertex2f(-.55f, 0.0f);</w:t>
      </w:r>
    </w:p>
    <w:p w14:paraId="2DAA2F44" w14:textId="77777777" w:rsidR="00814C8C" w:rsidRDefault="00814C8C" w:rsidP="00814C8C">
      <w:r>
        <w:t xml:space="preserve">   glEnd();</w:t>
      </w:r>
    </w:p>
    <w:p w14:paraId="74E409FC" w14:textId="77777777" w:rsidR="00814C8C" w:rsidRDefault="00814C8C" w:rsidP="00814C8C"/>
    <w:p w14:paraId="6B5FF0EB" w14:textId="77777777" w:rsidR="00814C8C" w:rsidRDefault="00814C8C" w:rsidP="00814C8C">
      <w:r>
        <w:t xml:space="preserve">   //*******************************************//</w:t>
      </w:r>
    </w:p>
    <w:p w14:paraId="5AAA689F" w14:textId="77777777" w:rsidR="00814C8C" w:rsidRDefault="00814C8C" w:rsidP="00814C8C">
      <w:r>
        <w:t xml:space="preserve">    glBegin(GL_TRIANGLES);//..........................................Tree</w:t>
      </w:r>
    </w:p>
    <w:p w14:paraId="567C8256" w14:textId="77777777" w:rsidR="00814C8C" w:rsidRDefault="00814C8C" w:rsidP="00814C8C">
      <w:r>
        <w:t xml:space="preserve">      glColor3ub(52 ,176 ,21);</w:t>
      </w:r>
    </w:p>
    <w:p w14:paraId="01A110A3" w14:textId="77777777" w:rsidR="00814C8C" w:rsidRDefault="00814C8C" w:rsidP="00814C8C">
      <w:r>
        <w:t xml:space="preserve">      glVertex2f(-0.45f, 0.5f);</w:t>
      </w:r>
    </w:p>
    <w:p w14:paraId="1B07E634" w14:textId="77777777" w:rsidR="00814C8C" w:rsidRDefault="00814C8C" w:rsidP="00814C8C">
      <w:r>
        <w:t xml:space="preserve">      glVertex2f(-0.5f, 0.4f);</w:t>
      </w:r>
    </w:p>
    <w:p w14:paraId="19171A15" w14:textId="77777777" w:rsidR="00814C8C" w:rsidRDefault="00814C8C" w:rsidP="00814C8C">
      <w:r>
        <w:t xml:space="preserve">      glVertex2f(-0.4f, 0.4f);</w:t>
      </w:r>
    </w:p>
    <w:p w14:paraId="265057A8" w14:textId="77777777" w:rsidR="00814C8C" w:rsidRDefault="00814C8C" w:rsidP="00814C8C">
      <w:r>
        <w:t xml:space="preserve">   glEnd();</w:t>
      </w:r>
    </w:p>
    <w:p w14:paraId="733F96D1" w14:textId="77777777" w:rsidR="00814C8C" w:rsidRDefault="00814C8C" w:rsidP="00814C8C"/>
    <w:p w14:paraId="6989BCC2" w14:textId="77777777" w:rsidR="00814C8C" w:rsidRDefault="00814C8C" w:rsidP="00814C8C">
      <w:r>
        <w:t xml:space="preserve">      glBegin(GL_QUADS);</w:t>
      </w:r>
    </w:p>
    <w:p w14:paraId="641B4534" w14:textId="77777777" w:rsidR="00814C8C" w:rsidRDefault="00814C8C" w:rsidP="00814C8C">
      <w:r>
        <w:t xml:space="preserve">      glColor3ub(52 ,176 ,21);</w:t>
      </w:r>
    </w:p>
    <w:p w14:paraId="053AB6DC" w14:textId="77777777" w:rsidR="00814C8C" w:rsidRDefault="00814C8C" w:rsidP="00814C8C">
      <w:r>
        <w:t xml:space="preserve">      glVertex2f(-0.475, 0.4f);</w:t>
      </w:r>
    </w:p>
    <w:p w14:paraId="3885B6AB" w14:textId="77777777" w:rsidR="00814C8C" w:rsidRDefault="00814C8C" w:rsidP="00814C8C">
      <w:r>
        <w:t xml:space="preserve">      glVertex2f(-0.5f, 0.3f);</w:t>
      </w:r>
    </w:p>
    <w:p w14:paraId="7CBD800E" w14:textId="77777777" w:rsidR="00814C8C" w:rsidRDefault="00814C8C" w:rsidP="00814C8C">
      <w:r>
        <w:t xml:space="preserve">      glVertex2f(-0.4f, 0.3f);</w:t>
      </w:r>
    </w:p>
    <w:p w14:paraId="0CE6934C" w14:textId="77777777" w:rsidR="00814C8C" w:rsidRDefault="00814C8C" w:rsidP="00814C8C">
      <w:r>
        <w:t xml:space="preserve">      glVertex2f(-0.425f, 0.4f);</w:t>
      </w:r>
    </w:p>
    <w:p w14:paraId="04AD87FB" w14:textId="77777777" w:rsidR="00814C8C" w:rsidRDefault="00814C8C" w:rsidP="00814C8C"/>
    <w:p w14:paraId="10465299" w14:textId="77777777" w:rsidR="00814C8C" w:rsidRDefault="00814C8C" w:rsidP="00814C8C">
      <w:r>
        <w:t xml:space="preserve">      glColor3ub(52 ,176 ,21);</w:t>
      </w:r>
    </w:p>
    <w:p w14:paraId="74DB63B6" w14:textId="77777777" w:rsidR="00814C8C" w:rsidRDefault="00814C8C" w:rsidP="00814C8C">
      <w:r>
        <w:t xml:space="preserve">      glVertex2f(-0.475, 0.3f);</w:t>
      </w:r>
    </w:p>
    <w:p w14:paraId="1F8D3CCC" w14:textId="77777777" w:rsidR="00814C8C" w:rsidRDefault="00814C8C" w:rsidP="00814C8C">
      <w:r>
        <w:t xml:space="preserve">      glVertex2f(-0.5f, 0.2f);</w:t>
      </w:r>
    </w:p>
    <w:p w14:paraId="0862255F" w14:textId="77777777" w:rsidR="00814C8C" w:rsidRDefault="00814C8C" w:rsidP="00814C8C">
      <w:r>
        <w:lastRenderedPageBreak/>
        <w:t xml:space="preserve">      glVertex2f(-0.4f, 0.2f);</w:t>
      </w:r>
    </w:p>
    <w:p w14:paraId="38405706" w14:textId="77777777" w:rsidR="00814C8C" w:rsidRDefault="00814C8C" w:rsidP="00814C8C">
      <w:r>
        <w:t xml:space="preserve">      glVertex2f(-0.425f, 0.3f);</w:t>
      </w:r>
    </w:p>
    <w:p w14:paraId="17574CC9" w14:textId="77777777" w:rsidR="00814C8C" w:rsidRDefault="00814C8C" w:rsidP="00814C8C">
      <w:r>
        <w:t xml:space="preserve">    glEnd();</w:t>
      </w:r>
    </w:p>
    <w:p w14:paraId="0B297910" w14:textId="77777777" w:rsidR="00814C8C" w:rsidRDefault="00814C8C" w:rsidP="00814C8C"/>
    <w:p w14:paraId="51161D93" w14:textId="77777777" w:rsidR="00814C8C" w:rsidRDefault="00814C8C" w:rsidP="00814C8C">
      <w:r>
        <w:t xml:space="preserve">      glBegin(GL_QUADS);</w:t>
      </w:r>
    </w:p>
    <w:p w14:paraId="5879642C" w14:textId="77777777" w:rsidR="00814C8C" w:rsidRDefault="00814C8C" w:rsidP="00814C8C">
      <w:r>
        <w:t xml:space="preserve">      glColor3ub(122 ,80 ,60);</w:t>
      </w:r>
    </w:p>
    <w:p w14:paraId="4404C8AC" w14:textId="77777777" w:rsidR="00814C8C" w:rsidRDefault="00814C8C" w:rsidP="00814C8C">
      <w:r>
        <w:t xml:space="preserve">      glVertex2f(-.46f, 0.2f);</w:t>
      </w:r>
    </w:p>
    <w:p w14:paraId="06933C6A" w14:textId="77777777" w:rsidR="00814C8C" w:rsidRDefault="00814C8C" w:rsidP="00814C8C">
      <w:r>
        <w:t xml:space="preserve">      glVertex2f(-.46f, 0.0f);</w:t>
      </w:r>
    </w:p>
    <w:p w14:paraId="59815E63" w14:textId="77777777" w:rsidR="00814C8C" w:rsidRDefault="00814C8C" w:rsidP="00814C8C">
      <w:r>
        <w:t xml:space="preserve">      glVertex2f(-.44f, 0.0f);</w:t>
      </w:r>
    </w:p>
    <w:p w14:paraId="530ED86D" w14:textId="77777777" w:rsidR="00814C8C" w:rsidRDefault="00814C8C" w:rsidP="00814C8C">
      <w:r>
        <w:t xml:space="preserve">      glVertex2f(-.44f, 0.2f);</w:t>
      </w:r>
    </w:p>
    <w:p w14:paraId="7B91ACFA" w14:textId="77777777" w:rsidR="00814C8C" w:rsidRDefault="00814C8C" w:rsidP="00814C8C"/>
    <w:p w14:paraId="1EA5FBCB" w14:textId="77777777" w:rsidR="00814C8C" w:rsidRDefault="00814C8C" w:rsidP="00814C8C">
      <w:r>
        <w:t xml:space="preserve">      glEnd();</w:t>
      </w:r>
    </w:p>
    <w:p w14:paraId="60B94FB8" w14:textId="77777777" w:rsidR="00814C8C" w:rsidRDefault="00814C8C" w:rsidP="00814C8C">
      <w:r>
        <w:t xml:space="preserve">   //*******************************************//</w:t>
      </w:r>
    </w:p>
    <w:p w14:paraId="40342FCB" w14:textId="77777777" w:rsidR="00814C8C" w:rsidRDefault="00814C8C" w:rsidP="00814C8C">
      <w:r>
        <w:t xml:space="preserve">   glBegin(GL_POLYGON);//Mountains</w:t>
      </w:r>
    </w:p>
    <w:p w14:paraId="2D1A5271" w14:textId="77777777" w:rsidR="00814C8C" w:rsidRDefault="00814C8C" w:rsidP="00814C8C">
      <w:r>
        <w:t xml:space="preserve">   glColor3ub(96,142,107);</w:t>
      </w:r>
    </w:p>
    <w:p w14:paraId="65D98EC4" w14:textId="77777777" w:rsidR="00814C8C" w:rsidRDefault="00814C8C" w:rsidP="00814C8C">
      <w:r>
        <w:t xml:space="preserve">   glVertex2f(-.45f, 0.0f);</w:t>
      </w:r>
    </w:p>
    <w:p w14:paraId="6646ED9C" w14:textId="77777777" w:rsidR="00814C8C" w:rsidRDefault="00814C8C" w:rsidP="00814C8C">
      <w:r>
        <w:t xml:space="preserve">   glVertex2f(-0.6f, 0.4f);</w:t>
      </w:r>
    </w:p>
    <w:p w14:paraId="4A1675E7" w14:textId="77777777" w:rsidR="00814C8C" w:rsidRDefault="00814C8C" w:rsidP="00814C8C">
      <w:r>
        <w:t xml:space="preserve">   glVertex2f(-.75f, 0.0f);</w:t>
      </w:r>
    </w:p>
    <w:p w14:paraId="5AB5FEE6" w14:textId="77777777" w:rsidR="00814C8C" w:rsidRDefault="00814C8C" w:rsidP="00814C8C">
      <w:r>
        <w:t xml:space="preserve">   glEnd();</w:t>
      </w:r>
    </w:p>
    <w:p w14:paraId="1300B18C" w14:textId="77777777" w:rsidR="00814C8C" w:rsidRDefault="00814C8C" w:rsidP="00814C8C"/>
    <w:p w14:paraId="1CA8023B" w14:textId="77777777" w:rsidR="00814C8C" w:rsidRDefault="00814C8C" w:rsidP="00814C8C">
      <w:r>
        <w:t xml:space="preserve">   glBegin(GL_POLYGON);//Mountains</w:t>
      </w:r>
    </w:p>
    <w:p w14:paraId="746A5803" w14:textId="77777777" w:rsidR="00814C8C" w:rsidRDefault="00814C8C" w:rsidP="00814C8C">
      <w:r>
        <w:t xml:space="preserve">   glColor3ub(134,201,100);</w:t>
      </w:r>
    </w:p>
    <w:p w14:paraId="2EBF6F57" w14:textId="77777777" w:rsidR="00814C8C" w:rsidRDefault="00814C8C" w:rsidP="00814C8C">
      <w:r>
        <w:t xml:space="preserve">   glVertex2f(-.65f, 0.0f);</w:t>
      </w:r>
    </w:p>
    <w:p w14:paraId="011F2703" w14:textId="77777777" w:rsidR="00814C8C" w:rsidRDefault="00814C8C" w:rsidP="00814C8C">
      <w:r>
        <w:t xml:space="preserve">   glVertex2f(-0.8f, 0.45f);</w:t>
      </w:r>
    </w:p>
    <w:p w14:paraId="23285FBB" w14:textId="77777777" w:rsidR="00814C8C" w:rsidRDefault="00814C8C" w:rsidP="00814C8C">
      <w:r>
        <w:t xml:space="preserve">   glVertex2f(-.95f, 0.0f);</w:t>
      </w:r>
    </w:p>
    <w:p w14:paraId="5EED40E8" w14:textId="77777777" w:rsidR="00814C8C" w:rsidRDefault="00814C8C" w:rsidP="00814C8C">
      <w:r>
        <w:t xml:space="preserve">   glEnd();</w:t>
      </w:r>
    </w:p>
    <w:p w14:paraId="4EDFDD8F" w14:textId="77777777" w:rsidR="00814C8C" w:rsidRDefault="00814C8C" w:rsidP="00814C8C"/>
    <w:p w14:paraId="7D438DDD" w14:textId="77777777" w:rsidR="00814C8C" w:rsidRDefault="00814C8C" w:rsidP="00814C8C"/>
    <w:p w14:paraId="23A64C1A" w14:textId="77777777" w:rsidR="00814C8C" w:rsidRDefault="00814C8C" w:rsidP="00814C8C">
      <w:r>
        <w:t xml:space="preserve">   //*******************************************//</w:t>
      </w:r>
    </w:p>
    <w:p w14:paraId="3DC23BD1" w14:textId="77777777" w:rsidR="00814C8C" w:rsidRDefault="00814C8C" w:rsidP="00814C8C">
      <w:r>
        <w:lastRenderedPageBreak/>
        <w:t xml:space="preserve">   glBegin(GL_TRIANGLES);//.................................................Tree</w:t>
      </w:r>
    </w:p>
    <w:p w14:paraId="5F7D8782" w14:textId="77777777" w:rsidR="00814C8C" w:rsidRDefault="00814C8C" w:rsidP="00814C8C">
      <w:r>
        <w:t xml:space="preserve">      glColor3ub(52 ,176 ,21);</w:t>
      </w:r>
    </w:p>
    <w:p w14:paraId="6DC4641C" w14:textId="77777777" w:rsidR="00814C8C" w:rsidRDefault="00814C8C" w:rsidP="00814C8C">
      <w:r>
        <w:t xml:space="preserve">      glVertex2f(-0.7f, 0.3f);</w:t>
      </w:r>
    </w:p>
    <w:p w14:paraId="224176DE" w14:textId="77777777" w:rsidR="00814C8C" w:rsidRDefault="00814C8C" w:rsidP="00814C8C">
      <w:r>
        <w:t xml:space="preserve">      glVertex2f(-0.75f, 0.07f);</w:t>
      </w:r>
    </w:p>
    <w:p w14:paraId="4479DD51" w14:textId="77777777" w:rsidR="00814C8C" w:rsidRDefault="00814C8C" w:rsidP="00814C8C">
      <w:r>
        <w:t xml:space="preserve">      glVertex2f(-0.65f, 0.07f);</w:t>
      </w:r>
    </w:p>
    <w:p w14:paraId="122C4EE2" w14:textId="77777777" w:rsidR="00814C8C" w:rsidRDefault="00814C8C" w:rsidP="00814C8C">
      <w:r>
        <w:t xml:space="preserve">   glEnd();</w:t>
      </w:r>
    </w:p>
    <w:p w14:paraId="48DB0181" w14:textId="77777777" w:rsidR="00814C8C" w:rsidRDefault="00814C8C" w:rsidP="00814C8C"/>
    <w:p w14:paraId="14D57DB2" w14:textId="77777777" w:rsidR="00814C8C" w:rsidRDefault="00814C8C" w:rsidP="00814C8C">
      <w:r>
        <w:t xml:space="preserve">      glBegin(GL_QUADS);</w:t>
      </w:r>
    </w:p>
    <w:p w14:paraId="5D43C23F" w14:textId="77777777" w:rsidR="00814C8C" w:rsidRDefault="00814C8C" w:rsidP="00814C8C">
      <w:r>
        <w:t xml:space="preserve">      glColor3ub(122 ,80 ,60);</w:t>
      </w:r>
    </w:p>
    <w:p w14:paraId="0B7FC7A7" w14:textId="77777777" w:rsidR="00814C8C" w:rsidRDefault="00814C8C" w:rsidP="00814C8C">
      <w:r>
        <w:t xml:space="preserve">      glVertex2f(-.71f, 0.07f);</w:t>
      </w:r>
    </w:p>
    <w:p w14:paraId="401B0033" w14:textId="77777777" w:rsidR="00814C8C" w:rsidRDefault="00814C8C" w:rsidP="00814C8C">
      <w:r>
        <w:t xml:space="preserve">      glVertex2f(-.71f, 0.0f);</w:t>
      </w:r>
    </w:p>
    <w:p w14:paraId="66E376A6" w14:textId="77777777" w:rsidR="00814C8C" w:rsidRDefault="00814C8C" w:rsidP="00814C8C">
      <w:r>
        <w:t xml:space="preserve">      glVertex2f(-.69f, 0.0f);</w:t>
      </w:r>
    </w:p>
    <w:p w14:paraId="3F4B9B24" w14:textId="77777777" w:rsidR="00814C8C" w:rsidRDefault="00814C8C" w:rsidP="00814C8C">
      <w:r>
        <w:t xml:space="preserve">      glVertex2f(-.69f, 0.07f);</w:t>
      </w:r>
    </w:p>
    <w:p w14:paraId="528B8FF0" w14:textId="77777777" w:rsidR="00814C8C" w:rsidRDefault="00814C8C" w:rsidP="00814C8C"/>
    <w:p w14:paraId="4F1DDE8D" w14:textId="77777777" w:rsidR="00814C8C" w:rsidRDefault="00814C8C" w:rsidP="00814C8C">
      <w:r>
        <w:t xml:space="preserve">      glEnd();</w:t>
      </w:r>
    </w:p>
    <w:p w14:paraId="47EFA46F" w14:textId="77777777" w:rsidR="00814C8C" w:rsidRDefault="00814C8C" w:rsidP="00814C8C">
      <w:r>
        <w:t>//*******************************************//</w:t>
      </w:r>
    </w:p>
    <w:p w14:paraId="4F840EAA" w14:textId="77777777" w:rsidR="00814C8C" w:rsidRDefault="00814C8C" w:rsidP="00814C8C"/>
    <w:p w14:paraId="18336F85" w14:textId="77777777" w:rsidR="00814C8C" w:rsidRDefault="00814C8C" w:rsidP="00814C8C">
      <w:r>
        <w:t xml:space="preserve">   glBegin(GL_POLYGON);//Mountains small 96 142 107</w:t>
      </w:r>
    </w:p>
    <w:p w14:paraId="0849FA0A" w14:textId="77777777" w:rsidR="00814C8C" w:rsidRDefault="00814C8C" w:rsidP="00814C8C">
      <w:r>
        <w:t xml:space="preserve">   glColor3ub(134,201,100);</w:t>
      </w:r>
    </w:p>
    <w:p w14:paraId="190A185E" w14:textId="77777777" w:rsidR="00814C8C" w:rsidRDefault="00814C8C" w:rsidP="00814C8C">
      <w:r>
        <w:t xml:space="preserve">   glVertex2f(-.8f, 0.0f);</w:t>
      </w:r>
    </w:p>
    <w:p w14:paraId="3355939C" w14:textId="77777777" w:rsidR="00814C8C" w:rsidRDefault="00814C8C" w:rsidP="00814C8C">
      <w:r>
        <w:t xml:space="preserve">   glVertex2f(-0.95f, 0.55f);</w:t>
      </w:r>
    </w:p>
    <w:p w14:paraId="750C89C1" w14:textId="77777777" w:rsidR="00814C8C" w:rsidRDefault="00814C8C" w:rsidP="00814C8C">
      <w:r>
        <w:t xml:space="preserve">   glVertex2f(-1.1f, 0.0f);</w:t>
      </w:r>
    </w:p>
    <w:p w14:paraId="7D0DB941" w14:textId="77777777" w:rsidR="00814C8C" w:rsidRDefault="00814C8C" w:rsidP="00814C8C">
      <w:r>
        <w:t xml:space="preserve">   glEnd();</w:t>
      </w:r>
    </w:p>
    <w:p w14:paraId="1288F478" w14:textId="77777777" w:rsidR="00814C8C" w:rsidRDefault="00814C8C" w:rsidP="00814C8C">
      <w:r>
        <w:t xml:space="preserve">   glBegin(GL_POLYGON);//Fornt</w:t>
      </w:r>
    </w:p>
    <w:p w14:paraId="2B174AD4" w14:textId="77777777" w:rsidR="00814C8C" w:rsidRDefault="00814C8C" w:rsidP="00814C8C">
      <w:r>
        <w:t xml:space="preserve">   glColor3ub(s,e,m);</w:t>
      </w:r>
    </w:p>
    <w:p w14:paraId="379E7970" w14:textId="77777777" w:rsidR="00814C8C" w:rsidRDefault="00814C8C" w:rsidP="00814C8C">
      <w:r>
        <w:t xml:space="preserve">   glVertex2f(1.0f, -0.0f);</w:t>
      </w:r>
    </w:p>
    <w:p w14:paraId="55A59008" w14:textId="77777777" w:rsidR="00814C8C" w:rsidRDefault="00814C8C" w:rsidP="00814C8C">
      <w:r>
        <w:t xml:space="preserve">   glVertex2f(1.0f, -1.0f);</w:t>
      </w:r>
    </w:p>
    <w:p w14:paraId="4B9374A6" w14:textId="77777777" w:rsidR="00814C8C" w:rsidRDefault="00814C8C" w:rsidP="00814C8C">
      <w:r>
        <w:t xml:space="preserve">   glVertex2f(-1.0f, -1.0f);</w:t>
      </w:r>
    </w:p>
    <w:p w14:paraId="72EED3CD" w14:textId="77777777" w:rsidR="00814C8C" w:rsidRDefault="00814C8C" w:rsidP="00814C8C">
      <w:r>
        <w:t xml:space="preserve">   glVertex2f(-1.0f, -0.0f);</w:t>
      </w:r>
    </w:p>
    <w:p w14:paraId="4F4054F6" w14:textId="77777777" w:rsidR="00814C8C" w:rsidRDefault="00814C8C" w:rsidP="00814C8C">
      <w:r>
        <w:lastRenderedPageBreak/>
        <w:t xml:space="preserve">   glEnd();</w:t>
      </w:r>
    </w:p>
    <w:p w14:paraId="72083403" w14:textId="77777777" w:rsidR="00814C8C" w:rsidRDefault="00814C8C" w:rsidP="00814C8C">
      <w:r>
        <w:t xml:space="preserve">   glPushMatrix();</w:t>
      </w:r>
    </w:p>
    <w:p w14:paraId="3FC03E57" w14:textId="77777777" w:rsidR="00814C8C" w:rsidRDefault="00814C8C" w:rsidP="00814C8C"/>
    <w:p w14:paraId="4D247522" w14:textId="77777777" w:rsidR="00814C8C" w:rsidRDefault="00814C8C" w:rsidP="00814C8C">
      <w:r>
        <w:t>//************************************************Lamp(From Left to Right)***********************//</w:t>
      </w:r>
    </w:p>
    <w:p w14:paraId="0AAE77EA" w14:textId="77777777" w:rsidR="00814C8C" w:rsidRDefault="00814C8C" w:rsidP="00814C8C">
      <w:r>
        <w:t xml:space="preserve">       glBegin(GL_POLYGON);//lamp 1 stand</w:t>
      </w:r>
    </w:p>
    <w:p w14:paraId="623B0853" w14:textId="77777777" w:rsidR="00814C8C" w:rsidRDefault="00814C8C" w:rsidP="00814C8C">
      <w:r>
        <w:t xml:space="preserve">       glColor3ub(193 ,205 ,193);</w:t>
      </w:r>
    </w:p>
    <w:p w14:paraId="0DBB3A76" w14:textId="77777777" w:rsidR="00814C8C" w:rsidRDefault="00814C8C" w:rsidP="00814C8C">
      <w:r>
        <w:t xml:space="preserve">       glVertex2f(.910f, 0.15f);</w:t>
      </w:r>
    </w:p>
    <w:p w14:paraId="62BE8054" w14:textId="77777777" w:rsidR="00814C8C" w:rsidRDefault="00814C8C" w:rsidP="00814C8C">
      <w:r>
        <w:t xml:space="preserve">       glVertex2f(.910f, 0.0f);</w:t>
      </w:r>
    </w:p>
    <w:p w14:paraId="414E10F3" w14:textId="77777777" w:rsidR="00814C8C" w:rsidRDefault="00814C8C" w:rsidP="00814C8C">
      <w:r>
        <w:t xml:space="preserve">       glVertex2f(.9f, 0.0f);</w:t>
      </w:r>
    </w:p>
    <w:p w14:paraId="6AED0C79" w14:textId="77777777" w:rsidR="00814C8C" w:rsidRDefault="00814C8C" w:rsidP="00814C8C">
      <w:r>
        <w:t xml:space="preserve">       glVertex2f(.9f, 0.15f);</w:t>
      </w:r>
    </w:p>
    <w:p w14:paraId="230461C3" w14:textId="77777777" w:rsidR="00814C8C" w:rsidRDefault="00814C8C" w:rsidP="00814C8C">
      <w:r>
        <w:t xml:space="preserve">       glEnd();</w:t>
      </w:r>
    </w:p>
    <w:p w14:paraId="7A274D94" w14:textId="77777777" w:rsidR="00814C8C" w:rsidRDefault="00814C8C" w:rsidP="00814C8C">
      <w:r>
        <w:t xml:space="preserve">       glBegin(GL_QUADS);//lamp 1 top</w:t>
      </w:r>
    </w:p>
    <w:p w14:paraId="50D81B81" w14:textId="77777777" w:rsidR="00814C8C" w:rsidRDefault="00814C8C" w:rsidP="00814C8C">
      <w:r>
        <w:t xml:space="preserve">       glColor3ub(k,o,10);</w:t>
      </w:r>
    </w:p>
    <w:p w14:paraId="0DA3FDB5" w14:textId="77777777" w:rsidR="00814C8C" w:rsidRDefault="00814C8C" w:rsidP="00814C8C">
      <w:r>
        <w:t xml:space="preserve">       glVertex2f(.90f, 0.15f);</w:t>
      </w:r>
    </w:p>
    <w:p w14:paraId="6748B40F" w14:textId="77777777" w:rsidR="00814C8C" w:rsidRDefault="00814C8C" w:rsidP="00814C8C">
      <w:r>
        <w:t xml:space="preserve">       glVertex2f(.91f, 0.15f);</w:t>
      </w:r>
    </w:p>
    <w:p w14:paraId="6B30A333" w14:textId="77777777" w:rsidR="00814C8C" w:rsidRDefault="00814C8C" w:rsidP="00814C8C">
      <w:r>
        <w:t xml:space="preserve">       glVertex2f(.93f, 0.2f);</w:t>
      </w:r>
    </w:p>
    <w:p w14:paraId="43F1D01E" w14:textId="77777777" w:rsidR="00814C8C" w:rsidRDefault="00814C8C" w:rsidP="00814C8C">
      <w:r>
        <w:t xml:space="preserve">       glVertex2f(.880f, 0.2f);</w:t>
      </w:r>
    </w:p>
    <w:p w14:paraId="2EC9DAA7" w14:textId="77777777" w:rsidR="00814C8C" w:rsidRDefault="00814C8C" w:rsidP="00814C8C">
      <w:r>
        <w:t xml:space="preserve">       glEnd();</w:t>
      </w:r>
    </w:p>
    <w:p w14:paraId="10D604A6" w14:textId="77777777" w:rsidR="00814C8C" w:rsidRDefault="00814C8C" w:rsidP="00814C8C">
      <w:r>
        <w:t xml:space="preserve">       glBegin(GL_POLYGON);//lamp 2 stand</w:t>
      </w:r>
    </w:p>
    <w:p w14:paraId="7D7D0ED2" w14:textId="77777777" w:rsidR="00814C8C" w:rsidRDefault="00814C8C" w:rsidP="00814C8C">
      <w:r>
        <w:t xml:space="preserve">       glColor3ub(210,210,210);</w:t>
      </w:r>
    </w:p>
    <w:p w14:paraId="41AE892C" w14:textId="77777777" w:rsidR="00814C8C" w:rsidRDefault="00814C8C" w:rsidP="00814C8C">
      <w:r>
        <w:t xml:space="preserve">       glVertex2f(.610f, 0.15f);</w:t>
      </w:r>
    </w:p>
    <w:p w14:paraId="5FD132A0" w14:textId="77777777" w:rsidR="00814C8C" w:rsidRDefault="00814C8C" w:rsidP="00814C8C">
      <w:r>
        <w:t xml:space="preserve">       glVertex2f(.610f, 0.0f);</w:t>
      </w:r>
    </w:p>
    <w:p w14:paraId="77901590" w14:textId="77777777" w:rsidR="00814C8C" w:rsidRDefault="00814C8C" w:rsidP="00814C8C">
      <w:r>
        <w:t xml:space="preserve">       glVertex2f(.6f, 0.0f);</w:t>
      </w:r>
    </w:p>
    <w:p w14:paraId="6D9835AA" w14:textId="77777777" w:rsidR="00814C8C" w:rsidRDefault="00814C8C" w:rsidP="00814C8C">
      <w:r>
        <w:t xml:space="preserve">       glVertex2f(.6f, 0.15f);</w:t>
      </w:r>
    </w:p>
    <w:p w14:paraId="034F9A72" w14:textId="77777777" w:rsidR="00814C8C" w:rsidRDefault="00814C8C" w:rsidP="00814C8C">
      <w:r>
        <w:t xml:space="preserve">       glEnd();</w:t>
      </w:r>
    </w:p>
    <w:p w14:paraId="1FE4B93E" w14:textId="77777777" w:rsidR="00814C8C" w:rsidRDefault="00814C8C" w:rsidP="00814C8C">
      <w:r>
        <w:t xml:space="preserve">       glBegin(GL_POLYGON);//lamp 2 top</w:t>
      </w:r>
    </w:p>
    <w:p w14:paraId="24A35159" w14:textId="77777777" w:rsidR="00814C8C" w:rsidRDefault="00814C8C" w:rsidP="00814C8C">
      <w:r>
        <w:t xml:space="preserve">       glColor3ub(k,o,10);</w:t>
      </w:r>
    </w:p>
    <w:p w14:paraId="28749B4D" w14:textId="77777777" w:rsidR="00814C8C" w:rsidRDefault="00814C8C" w:rsidP="00814C8C">
      <w:r>
        <w:t xml:space="preserve">       glVertex2f(.580f, 0.2f);</w:t>
      </w:r>
    </w:p>
    <w:p w14:paraId="1C7695E4" w14:textId="77777777" w:rsidR="00814C8C" w:rsidRDefault="00814C8C" w:rsidP="00814C8C">
      <w:r>
        <w:lastRenderedPageBreak/>
        <w:t xml:space="preserve">       glVertex2f(.60f, 0.15f);</w:t>
      </w:r>
    </w:p>
    <w:p w14:paraId="0C611928" w14:textId="77777777" w:rsidR="00814C8C" w:rsidRDefault="00814C8C" w:rsidP="00814C8C">
      <w:r>
        <w:t xml:space="preserve">       glVertex2f(.61f, 0.15f);</w:t>
      </w:r>
    </w:p>
    <w:p w14:paraId="040ED865" w14:textId="77777777" w:rsidR="00814C8C" w:rsidRDefault="00814C8C" w:rsidP="00814C8C">
      <w:r>
        <w:t xml:space="preserve">       glVertex2f(.63f, 0.2f);</w:t>
      </w:r>
    </w:p>
    <w:p w14:paraId="48904B65" w14:textId="77777777" w:rsidR="00814C8C" w:rsidRDefault="00814C8C" w:rsidP="00814C8C">
      <w:r>
        <w:t xml:space="preserve">       glEnd();</w:t>
      </w:r>
    </w:p>
    <w:p w14:paraId="62A93E14" w14:textId="77777777" w:rsidR="00814C8C" w:rsidRDefault="00814C8C" w:rsidP="00814C8C">
      <w:r>
        <w:t xml:space="preserve">       glBegin(GL_POLYGON);//lamp 3 stand</w:t>
      </w:r>
    </w:p>
    <w:p w14:paraId="11BF5DAF" w14:textId="77777777" w:rsidR="00814C8C" w:rsidRDefault="00814C8C" w:rsidP="00814C8C">
      <w:r>
        <w:t xml:space="preserve">       glColor3ub(193 ,205 ,193);</w:t>
      </w:r>
    </w:p>
    <w:p w14:paraId="7579C2EF" w14:textId="77777777" w:rsidR="00814C8C" w:rsidRDefault="00814C8C" w:rsidP="00814C8C">
      <w:r>
        <w:t xml:space="preserve">       glVertex2f(.310f, 0.15f);</w:t>
      </w:r>
    </w:p>
    <w:p w14:paraId="5B384C26" w14:textId="77777777" w:rsidR="00814C8C" w:rsidRDefault="00814C8C" w:rsidP="00814C8C">
      <w:r>
        <w:t xml:space="preserve">       glVertex2f(.310f, 0.0f);</w:t>
      </w:r>
    </w:p>
    <w:p w14:paraId="19CE3B6D" w14:textId="77777777" w:rsidR="00814C8C" w:rsidRDefault="00814C8C" w:rsidP="00814C8C">
      <w:r>
        <w:t xml:space="preserve">       glVertex2f(.3f, 0.0f);</w:t>
      </w:r>
    </w:p>
    <w:p w14:paraId="17CA9479" w14:textId="77777777" w:rsidR="00814C8C" w:rsidRDefault="00814C8C" w:rsidP="00814C8C">
      <w:r>
        <w:t xml:space="preserve">       glVertex2f(.3f, 0.15f);</w:t>
      </w:r>
    </w:p>
    <w:p w14:paraId="51AEB18F" w14:textId="77777777" w:rsidR="00814C8C" w:rsidRDefault="00814C8C" w:rsidP="00814C8C">
      <w:r>
        <w:t xml:space="preserve">       glEnd();</w:t>
      </w:r>
    </w:p>
    <w:p w14:paraId="35DE9F5B" w14:textId="77777777" w:rsidR="00814C8C" w:rsidRDefault="00814C8C" w:rsidP="00814C8C">
      <w:r>
        <w:t xml:space="preserve">        glBegin(GL_POLYGON);//lamp 3 top</w:t>
      </w:r>
    </w:p>
    <w:p w14:paraId="389428D2" w14:textId="77777777" w:rsidR="00814C8C" w:rsidRDefault="00814C8C" w:rsidP="00814C8C">
      <w:r>
        <w:t xml:space="preserve">        glColor3ub(k,o,10);</w:t>
      </w:r>
    </w:p>
    <w:p w14:paraId="26EED410" w14:textId="77777777" w:rsidR="00814C8C" w:rsidRDefault="00814C8C" w:rsidP="00814C8C">
      <w:r>
        <w:t xml:space="preserve">        glVertex2f(.280f, 0.2f);</w:t>
      </w:r>
    </w:p>
    <w:p w14:paraId="334A2023" w14:textId="77777777" w:rsidR="00814C8C" w:rsidRDefault="00814C8C" w:rsidP="00814C8C">
      <w:r>
        <w:t xml:space="preserve">        glVertex2f(.30f, 0.15f);</w:t>
      </w:r>
    </w:p>
    <w:p w14:paraId="3DBFACA4" w14:textId="77777777" w:rsidR="00814C8C" w:rsidRDefault="00814C8C" w:rsidP="00814C8C">
      <w:r>
        <w:t xml:space="preserve">        glVertex2f(.31f, 0.15f);</w:t>
      </w:r>
    </w:p>
    <w:p w14:paraId="7D4EE5D1" w14:textId="77777777" w:rsidR="00814C8C" w:rsidRDefault="00814C8C" w:rsidP="00814C8C">
      <w:r>
        <w:t xml:space="preserve">        glVertex2f(.33f, 0.2f);</w:t>
      </w:r>
    </w:p>
    <w:p w14:paraId="56D385C0" w14:textId="77777777" w:rsidR="00814C8C" w:rsidRDefault="00814C8C" w:rsidP="00814C8C">
      <w:r>
        <w:t xml:space="preserve">        glEnd();</w:t>
      </w:r>
    </w:p>
    <w:p w14:paraId="0BBEF649" w14:textId="77777777" w:rsidR="00814C8C" w:rsidRDefault="00814C8C" w:rsidP="00814C8C">
      <w:r>
        <w:t xml:space="preserve">        glBegin(GL_POLYGON);//lamp 4 stand</w:t>
      </w:r>
    </w:p>
    <w:p w14:paraId="37FB18B3" w14:textId="77777777" w:rsidR="00814C8C" w:rsidRDefault="00814C8C" w:rsidP="00814C8C">
      <w:r>
        <w:t xml:space="preserve">        glColor3ub(193 ,205 ,193);</w:t>
      </w:r>
    </w:p>
    <w:p w14:paraId="36EF5E20" w14:textId="77777777" w:rsidR="00814C8C" w:rsidRDefault="00814C8C" w:rsidP="00814C8C">
      <w:r>
        <w:t xml:space="preserve">        glVertex2f(-.310f, 0.15f);</w:t>
      </w:r>
    </w:p>
    <w:p w14:paraId="17FAB5F6" w14:textId="77777777" w:rsidR="00814C8C" w:rsidRDefault="00814C8C" w:rsidP="00814C8C">
      <w:r>
        <w:t xml:space="preserve">        glVertex2f(-.310f, 0.0f);</w:t>
      </w:r>
    </w:p>
    <w:p w14:paraId="08236B06" w14:textId="77777777" w:rsidR="00814C8C" w:rsidRDefault="00814C8C" w:rsidP="00814C8C">
      <w:r>
        <w:t xml:space="preserve">        glVertex2f(-.30f, 0.0f);</w:t>
      </w:r>
    </w:p>
    <w:p w14:paraId="51CD71B0" w14:textId="77777777" w:rsidR="00814C8C" w:rsidRDefault="00814C8C" w:rsidP="00814C8C">
      <w:r>
        <w:t xml:space="preserve">        glVertex2f(-.30f, 0.15f);</w:t>
      </w:r>
    </w:p>
    <w:p w14:paraId="518F42BB" w14:textId="77777777" w:rsidR="00814C8C" w:rsidRDefault="00814C8C" w:rsidP="00814C8C">
      <w:r>
        <w:t xml:space="preserve">        glEnd();</w:t>
      </w:r>
    </w:p>
    <w:p w14:paraId="7FFFD8F2" w14:textId="77777777" w:rsidR="00814C8C" w:rsidRDefault="00814C8C" w:rsidP="00814C8C">
      <w:r>
        <w:t xml:space="preserve">        glBegin(GL_POLYGON);//lamp 4 top</w:t>
      </w:r>
    </w:p>
    <w:p w14:paraId="1532B407" w14:textId="77777777" w:rsidR="00814C8C" w:rsidRDefault="00814C8C" w:rsidP="00814C8C">
      <w:r>
        <w:t xml:space="preserve">        glColor3ub(k,o,10);</w:t>
      </w:r>
    </w:p>
    <w:p w14:paraId="55312A9D" w14:textId="77777777" w:rsidR="00814C8C" w:rsidRDefault="00814C8C" w:rsidP="00814C8C">
      <w:r>
        <w:t xml:space="preserve">        glVertex2f(-.280f, 0.2f);</w:t>
      </w:r>
    </w:p>
    <w:p w14:paraId="5A3C9A1B" w14:textId="77777777" w:rsidR="00814C8C" w:rsidRDefault="00814C8C" w:rsidP="00814C8C">
      <w:r>
        <w:t xml:space="preserve">        glVertex2f(-.30f, 0.15f);</w:t>
      </w:r>
    </w:p>
    <w:p w14:paraId="61F0EC2D" w14:textId="77777777" w:rsidR="00814C8C" w:rsidRDefault="00814C8C" w:rsidP="00814C8C">
      <w:r>
        <w:lastRenderedPageBreak/>
        <w:t xml:space="preserve">        glVertex2f(-.31f, 0.15f);</w:t>
      </w:r>
    </w:p>
    <w:p w14:paraId="72A1698A" w14:textId="77777777" w:rsidR="00814C8C" w:rsidRDefault="00814C8C" w:rsidP="00814C8C">
      <w:r>
        <w:t xml:space="preserve">        glVertex2f(-.33f, 0.2f);</w:t>
      </w:r>
    </w:p>
    <w:p w14:paraId="355AC241" w14:textId="77777777" w:rsidR="00814C8C" w:rsidRDefault="00814C8C" w:rsidP="00814C8C">
      <w:r>
        <w:t xml:space="preserve">        glEnd();</w:t>
      </w:r>
    </w:p>
    <w:p w14:paraId="75DAF979" w14:textId="77777777" w:rsidR="00814C8C" w:rsidRDefault="00814C8C" w:rsidP="00814C8C">
      <w:r>
        <w:t xml:space="preserve">        glBegin(GL_POLYGON);//lamp 5 stand</w:t>
      </w:r>
    </w:p>
    <w:p w14:paraId="6CA18A32" w14:textId="77777777" w:rsidR="00814C8C" w:rsidRDefault="00814C8C" w:rsidP="00814C8C">
      <w:r>
        <w:t xml:space="preserve">        glColor3ub(210,210,210);</w:t>
      </w:r>
    </w:p>
    <w:p w14:paraId="0C3F8818" w14:textId="77777777" w:rsidR="00814C8C" w:rsidRDefault="00814C8C" w:rsidP="00814C8C">
      <w:r>
        <w:t xml:space="preserve">        glVertex2f(-.610f, 0.15f);</w:t>
      </w:r>
    </w:p>
    <w:p w14:paraId="7C54B1CB" w14:textId="77777777" w:rsidR="00814C8C" w:rsidRDefault="00814C8C" w:rsidP="00814C8C">
      <w:r>
        <w:t xml:space="preserve">        glVertex2f(-.610f, 0.0f);</w:t>
      </w:r>
    </w:p>
    <w:p w14:paraId="5835B7F9" w14:textId="77777777" w:rsidR="00814C8C" w:rsidRDefault="00814C8C" w:rsidP="00814C8C">
      <w:r>
        <w:t xml:space="preserve">        glVertex2f(-.60f, 0.0f);</w:t>
      </w:r>
    </w:p>
    <w:p w14:paraId="1FDFB5C8" w14:textId="77777777" w:rsidR="00814C8C" w:rsidRDefault="00814C8C" w:rsidP="00814C8C">
      <w:r>
        <w:t xml:space="preserve">        glVertex2f(-.60f, 0.15f);</w:t>
      </w:r>
    </w:p>
    <w:p w14:paraId="644D89D4" w14:textId="77777777" w:rsidR="00814C8C" w:rsidRDefault="00814C8C" w:rsidP="00814C8C">
      <w:r>
        <w:t xml:space="preserve">        glEnd();</w:t>
      </w:r>
    </w:p>
    <w:p w14:paraId="0DAD717F" w14:textId="77777777" w:rsidR="00814C8C" w:rsidRDefault="00814C8C" w:rsidP="00814C8C">
      <w:r>
        <w:t xml:space="preserve">        glBegin(GL_POLYGON);//lamp 5 top</w:t>
      </w:r>
    </w:p>
    <w:p w14:paraId="51E7C2B1" w14:textId="77777777" w:rsidR="00814C8C" w:rsidRDefault="00814C8C" w:rsidP="00814C8C">
      <w:r>
        <w:t xml:space="preserve">        glColor3ub(k,o,10);</w:t>
      </w:r>
    </w:p>
    <w:p w14:paraId="4324EAED" w14:textId="77777777" w:rsidR="00814C8C" w:rsidRDefault="00814C8C" w:rsidP="00814C8C">
      <w:r>
        <w:t xml:space="preserve">        glVertex2f(-.580f, 0.2f);</w:t>
      </w:r>
    </w:p>
    <w:p w14:paraId="7A554BC7" w14:textId="77777777" w:rsidR="00814C8C" w:rsidRDefault="00814C8C" w:rsidP="00814C8C">
      <w:r>
        <w:t xml:space="preserve">        glVertex2f(-.60f, 0.15f);</w:t>
      </w:r>
    </w:p>
    <w:p w14:paraId="35490EA6" w14:textId="77777777" w:rsidR="00814C8C" w:rsidRDefault="00814C8C" w:rsidP="00814C8C">
      <w:r>
        <w:t xml:space="preserve">        glVertex2f(-.61f, 0.15f);</w:t>
      </w:r>
    </w:p>
    <w:p w14:paraId="4EC3CBCC" w14:textId="77777777" w:rsidR="00814C8C" w:rsidRDefault="00814C8C" w:rsidP="00814C8C">
      <w:r>
        <w:t xml:space="preserve">        glVertex2f(-.63f, 0.2f);</w:t>
      </w:r>
    </w:p>
    <w:p w14:paraId="486E349D" w14:textId="77777777" w:rsidR="00814C8C" w:rsidRDefault="00814C8C" w:rsidP="00814C8C">
      <w:r>
        <w:t xml:space="preserve">        glEnd();</w:t>
      </w:r>
    </w:p>
    <w:p w14:paraId="46E54D44" w14:textId="77777777" w:rsidR="00814C8C" w:rsidRDefault="00814C8C" w:rsidP="00814C8C">
      <w:r>
        <w:t xml:space="preserve">        glBegin(GL_POLYGON);//lamp 6 stand</w:t>
      </w:r>
    </w:p>
    <w:p w14:paraId="65D2088F" w14:textId="77777777" w:rsidR="00814C8C" w:rsidRDefault="00814C8C" w:rsidP="00814C8C">
      <w:r>
        <w:t xml:space="preserve">        glColor3ub(193 ,205 ,193);</w:t>
      </w:r>
    </w:p>
    <w:p w14:paraId="459F5481" w14:textId="77777777" w:rsidR="00814C8C" w:rsidRDefault="00814C8C" w:rsidP="00814C8C">
      <w:r>
        <w:t xml:space="preserve">        glVertex2f(-.910f, 0.15f);</w:t>
      </w:r>
    </w:p>
    <w:p w14:paraId="0C79AAB0" w14:textId="77777777" w:rsidR="00814C8C" w:rsidRDefault="00814C8C" w:rsidP="00814C8C">
      <w:r>
        <w:t xml:space="preserve">        glVertex2f(-.910f, 0.0f);</w:t>
      </w:r>
    </w:p>
    <w:p w14:paraId="3295E2E7" w14:textId="77777777" w:rsidR="00814C8C" w:rsidRDefault="00814C8C" w:rsidP="00814C8C">
      <w:r>
        <w:t xml:space="preserve">        glVertex2f(-.90f, 0.0f);</w:t>
      </w:r>
    </w:p>
    <w:p w14:paraId="3B2E7DE7" w14:textId="77777777" w:rsidR="00814C8C" w:rsidRDefault="00814C8C" w:rsidP="00814C8C">
      <w:r>
        <w:t xml:space="preserve">        glVertex2f(-.90f, 0.15f);</w:t>
      </w:r>
    </w:p>
    <w:p w14:paraId="01A0D36D" w14:textId="77777777" w:rsidR="00814C8C" w:rsidRDefault="00814C8C" w:rsidP="00814C8C">
      <w:r>
        <w:t xml:space="preserve">        glEnd();</w:t>
      </w:r>
    </w:p>
    <w:p w14:paraId="11DB9B2C" w14:textId="77777777" w:rsidR="00814C8C" w:rsidRDefault="00814C8C" w:rsidP="00814C8C">
      <w:r>
        <w:t xml:space="preserve">        glBegin(GL_POLYGON);//lamp 6 top</w:t>
      </w:r>
    </w:p>
    <w:p w14:paraId="30DC9EA9" w14:textId="77777777" w:rsidR="00814C8C" w:rsidRDefault="00814C8C" w:rsidP="00814C8C">
      <w:r>
        <w:t xml:space="preserve">        glColor3ub(k,o,10);</w:t>
      </w:r>
    </w:p>
    <w:p w14:paraId="1ABF76CD" w14:textId="77777777" w:rsidR="00814C8C" w:rsidRDefault="00814C8C" w:rsidP="00814C8C">
      <w:r>
        <w:t xml:space="preserve">        glVertex2f(-.880f, 0.2f);</w:t>
      </w:r>
    </w:p>
    <w:p w14:paraId="3E3D578C" w14:textId="77777777" w:rsidR="00814C8C" w:rsidRDefault="00814C8C" w:rsidP="00814C8C">
      <w:r>
        <w:t xml:space="preserve">        glVertex2f(-.90f, 0.15f);</w:t>
      </w:r>
    </w:p>
    <w:p w14:paraId="5254797A" w14:textId="77777777" w:rsidR="00814C8C" w:rsidRDefault="00814C8C" w:rsidP="00814C8C">
      <w:r>
        <w:t xml:space="preserve">        glVertex2f(-.91f, 0.15f);</w:t>
      </w:r>
    </w:p>
    <w:p w14:paraId="0DC516CA" w14:textId="77777777" w:rsidR="00814C8C" w:rsidRDefault="00814C8C" w:rsidP="00814C8C">
      <w:r>
        <w:lastRenderedPageBreak/>
        <w:t xml:space="preserve">        glVertex2f(-.93f, 0.2f);</w:t>
      </w:r>
    </w:p>
    <w:p w14:paraId="5D07F236" w14:textId="77777777" w:rsidR="00814C8C" w:rsidRDefault="00814C8C" w:rsidP="00814C8C">
      <w:r>
        <w:t xml:space="preserve">        glEnd();</w:t>
      </w:r>
    </w:p>
    <w:p w14:paraId="14E3EF9D" w14:textId="77777777" w:rsidR="00814C8C" w:rsidRDefault="00814C8C" w:rsidP="00814C8C">
      <w:r>
        <w:t xml:space="preserve">        glPopMatrix();</w:t>
      </w:r>
    </w:p>
    <w:p w14:paraId="076C2664" w14:textId="77777777" w:rsidR="00814C8C" w:rsidRDefault="00814C8C" w:rsidP="00814C8C"/>
    <w:p w14:paraId="5B098153" w14:textId="77777777" w:rsidR="00814C8C" w:rsidRDefault="00814C8C" w:rsidP="00814C8C">
      <w:r>
        <w:t>//***********************************************************************************//</w:t>
      </w:r>
    </w:p>
    <w:p w14:paraId="16B3336F" w14:textId="77777777" w:rsidR="00814C8C" w:rsidRDefault="00814C8C" w:rsidP="00814C8C"/>
    <w:p w14:paraId="73C8DA79" w14:textId="77777777" w:rsidR="00814C8C" w:rsidRDefault="00814C8C" w:rsidP="00814C8C">
      <w:r>
        <w:t>//********************************************Tree***********************************//</w:t>
      </w:r>
    </w:p>
    <w:p w14:paraId="7B725A26" w14:textId="77777777" w:rsidR="00814C8C" w:rsidRDefault="00814C8C" w:rsidP="00814C8C">
      <w:r>
        <w:t xml:space="preserve">      glBegin(GL_TRIANGLES);//.........................................Tree</w:t>
      </w:r>
    </w:p>
    <w:p w14:paraId="6CF9704B" w14:textId="77777777" w:rsidR="00814C8C" w:rsidRDefault="00814C8C" w:rsidP="00814C8C">
      <w:r>
        <w:t xml:space="preserve">      glColor3ub(52 ,176 ,21);</w:t>
      </w:r>
    </w:p>
    <w:p w14:paraId="3855DD44" w14:textId="77777777" w:rsidR="00814C8C" w:rsidRDefault="00814C8C" w:rsidP="00814C8C">
      <w:r>
        <w:t xml:space="preserve">      glVertex2f(0.8f, 0.3f);</w:t>
      </w:r>
    </w:p>
    <w:p w14:paraId="51164275" w14:textId="77777777" w:rsidR="00814C8C" w:rsidRDefault="00814C8C" w:rsidP="00814C8C">
      <w:r>
        <w:t xml:space="preserve">      glVertex2f(0.75f, 0.07f);</w:t>
      </w:r>
    </w:p>
    <w:p w14:paraId="5E006AA7" w14:textId="77777777" w:rsidR="00814C8C" w:rsidRDefault="00814C8C" w:rsidP="00814C8C">
      <w:r>
        <w:t xml:space="preserve">      glVertex2f(0.85f, 0.07f);</w:t>
      </w:r>
    </w:p>
    <w:p w14:paraId="510874F0" w14:textId="77777777" w:rsidR="00814C8C" w:rsidRDefault="00814C8C" w:rsidP="00814C8C">
      <w:r>
        <w:t xml:space="preserve">      glEnd();</w:t>
      </w:r>
    </w:p>
    <w:p w14:paraId="4C7B0715" w14:textId="77777777" w:rsidR="00814C8C" w:rsidRDefault="00814C8C" w:rsidP="00814C8C">
      <w:r>
        <w:t xml:space="preserve">      glBegin(GL_QUADS);</w:t>
      </w:r>
    </w:p>
    <w:p w14:paraId="26CBA00D" w14:textId="77777777" w:rsidR="00814C8C" w:rsidRDefault="00814C8C" w:rsidP="00814C8C">
      <w:r>
        <w:t xml:space="preserve">      glColor3ub(122 ,80 ,60);</w:t>
      </w:r>
    </w:p>
    <w:p w14:paraId="6CC7CA04" w14:textId="77777777" w:rsidR="00814C8C" w:rsidRDefault="00814C8C" w:rsidP="00814C8C">
      <w:r>
        <w:t xml:space="preserve">      glVertex2f(.79f, 0.07f);</w:t>
      </w:r>
    </w:p>
    <w:p w14:paraId="479DFD9A" w14:textId="77777777" w:rsidR="00814C8C" w:rsidRDefault="00814C8C" w:rsidP="00814C8C">
      <w:r>
        <w:t xml:space="preserve">      glVertex2f(.79f, 0.0f);</w:t>
      </w:r>
    </w:p>
    <w:p w14:paraId="1316EA6B" w14:textId="77777777" w:rsidR="00814C8C" w:rsidRDefault="00814C8C" w:rsidP="00814C8C">
      <w:r>
        <w:t xml:space="preserve">      glVertex2f(.81f, 0.0f);</w:t>
      </w:r>
    </w:p>
    <w:p w14:paraId="712BCCCE" w14:textId="77777777" w:rsidR="00814C8C" w:rsidRDefault="00814C8C" w:rsidP="00814C8C">
      <w:r>
        <w:t xml:space="preserve">      glVertex2f(.81f, 0.07f);</w:t>
      </w:r>
    </w:p>
    <w:p w14:paraId="385CF50B" w14:textId="77777777" w:rsidR="00814C8C" w:rsidRDefault="00814C8C" w:rsidP="00814C8C">
      <w:r>
        <w:t xml:space="preserve">      glEnd();</w:t>
      </w:r>
    </w:p>
    <w:p w14:paraId="61318AB9" w14:textId="77777777" w:rsidR="00814C8C" w:rsidRDefault="00814C8C" w:rsidP="00814C8C"/>
    <w:p w14:paraId="44A3D258" w14:textId="77777777" w:rsidR="00814C8C" w:rsidRDefault="00814C8C" w:rsidP="00814C8C">
      <w:r>
        <w:t xml:space="preserve">      glBegin(GL_TRIANGLES);//..............................................Tree</w:t>
      </w:r>
    </w:p>
    <w:p w14:paraId="5BC94C77" w14:textId="77777777" w:rsidR="00814C8C" w:rsidRDefault="00814C8C" w:rsidP="00814C8C">
      <w:r>
        <w:t xml:space="preserve">      glColor3ub(52 ,176 ,21);</w:t>
      </w:r>
    </w:p>
    <w:p w14:paraId="54874A8B" w14:textId="77777777" w:rsidR="00814C8C" w:rsidRDefault="00814C8C" w:rsidP="00814C8C">
      <w:r>
        <w:t xml:space="preserve">      glVertex2f(0.4f, 0.3f);</w:t>
      </w:r>
    </w:p>
    <w:p w14:paraId="6543A41D" w14:textId="77777777" w:rsidR="00814C8C" w:rsidRDefault="00814C8C" w:rsidP="00814C8C">
      <w:r>
        <w:t xml:space="preserve">      glVertex2f(0.35f, 0.05f);</w:t>
      </w:r>
    </w:p>
    <w:p w14:paraId="6EFBE2C5" w14:textId="77777777" w:rsidR="00814C8C" w:rsidRDefault="00814C8C" w:rsidP="00814C8C">
      <w:r>
        <w:t xml:space="preserve">      glVertex2f(0.45f, 0.05f);</w:t>
      </w:r>
    </w:p>
    <w:p w14:paraId="50379188" w14:textId="77777777" w:rsidR="00814C8C" w:rsidRDefault="00814C8C" w:rsidP="00814C8C">
      <w:r>
        <w:t xml:space="preserve">      glEnd();</w:t>
      </w:r>
    </w:p>
    <w:p w14:paraId="7ED6F2E2" w14:textId="77777777" w:rsidR="00814C8C" w:rsidRDefault="00814C8C" w:rsidP="00814C8C">
      <w:r>
        <w:lastRenderedPageBreak/>
        <w:t xml:space="preserve">      glBegin(GL_QUADS);</w:t>
      </w:r>
    </w:p>
    <w:p w14:paraId="1730B832" w14:textId="77777777" w:rsidR="00814C8C" w:rsidRDefault="00814C8C" w:rsidP="00814C8C">
      <w:r>
        <w:t xml:space="preserve">      glColor3ub(122 ,80 ,60);</w:t>
      </w:r>
    </w:p>
    <w:p w14:paraId="431725D0" w14:textId="77777777" w:rsidR="00814C8C" w:rsidRDefault="00814C8C" w:rsidP="00814C8C">
      <w:r>
        <w:t xml:space="preserve">      glVertex2f(.39f, 0.05f);</w:t>
      </w:r>
    </w:p>
    <w:p w14:paraId="6A12799F" w14:textId="77777777" w:rsidR="00814C8C" w:rsidRDefault="00814C8C" w:rsidP="00814C8C">
      <w:r>
        <w:t xml:space="preserve">      glVertex2f(.39f, 0.0f);</w:t>
      </w:r>
    </w:p>
    <w:p w14:paraId="61D0B987" w14:textId="77777777" w:rsidR="00814C8C" w:rsidRDefault="00814C8C" w:rsidP="00814C8C">
      <w:r>
        <w:t xml:space="preserve">      glVertex2f(.41f, 0.0f);</w:t>
      </w:r>
    </w:p>
    <w:p w14:paraId="1F6A580C" w14:textId="77777777" w:rsidR="00814C8C" w:rsidRDefault="00814C8C" w:rsidP="00814C8C">
      <w:r>
        <w:t xml:space="preserve">      glVertex2f(.41f, 0.05f);</w:t>
      </w:r>
    </w:p>
    <w:p w14:paraId="4DC07C55" w14:textId="77777777" w:rsidR="00814C8C" w:rsidRDefault="00814C8C" w:rsidP="00814C8C">
      <w:r>
        <w:t xml:space="preserve">      glEnd();</w:t>
      </w:r>
    </w:p>
    <w:p w14:paraId="6C6E96A7" w14:textId="77777777" w:rsidR="00814C8C" w:rsidRDefault="00814C8C" w:rsidP="00814C8C"/>
    <w:p w14:paraId="69967356" w14:textId="77777777" w:rsidR="00814C8C" w:rsidRDefault="00814C8C" w:rsidP="00814C8C">
      <w:r>
        <w:t xml:space="preserve">      glBegin(GL_QUADS);//..........................................Tree</w:t>
      </w:r>
    </w:p>
    <w:p w14:paraId="4BD38F05" w14:textId="77777777" w:rsidR="00814C8C" w:rsidRDefault="00814C8C" w:rsidP="00814C8C">
      <w:r>
        <w:t xml:space="preserve">      glColor3ub(122 ,80 ,60);</w:t>
      </w:r>
    </w:p>
    <w:p w14:paraId="0E22986C" w14:textId="77777777" w:rsidR="00814C8C" w:rsidRDefault="00814C8C" w:rsidP="00814C8C">
      <w:r>
        <w:t xml:space="preserve">      glVertex2f(-.46f, 0.2f);</w:t>
      </w:r>
    </w:p>
    <w:p w14:paraId="603E2666" w14:textId="77777777" w:rsidR="00814C8C" w:rsidRDefault="00814C8C" w:rsidP="00814C8C">
      <w:r>
        <w:t xml:space="preserve">      glVertex2f(-.46f, 0.0f);</w:t>
      </w:r>
    </w:p>
    <w:p w14:paraId="4B53F59D" w14:textId="77777777" w:rsidR="00814C8C" w:rsidRDefault="00814C8C" w:rsidP="00814C8C">
      <w:r>
        <w:t xml:space="preserve">      glVertex2f(-.44f, 0.0f);</w:t>
      </w:r>
    </w:p>
    <w:p w14:paraId="6F026AB7" w14:textId="77777777" w:rsidR="00814C8C" w:rsidRDefault="00814C8C" w:rsidP="00814C8C">
      <w:r>
        <w:t xml:space="preserve">      glVertex2f(-.44f, 0.2f);</w:t>
      </w:r>
    </w:p>
    <w:p w14:paraId="4AC4D0C9" w14:textId="77777777" w:rsidR="00814C8C" w:rsidRDefault="00814C8C" w:rsidP="00814C8C">
      <w:r>
        <w:t xml:space="preserve">      glEnd();</w:t>
      </w:r>
    </w:p>
    <w:p w14:paraId="7B8A94D8" w14:textId="77777777" w:rsidR="00814C8C" w:rsidRDefault="00814C8C" w:rsidP="00814C8C">
      <w:r>
        <w:t xml:space="preserve">      glBegin(GL_TRIANGLES);</w:t>
      </w:r>
    </w:p>
    <w:p w14:paraId="0E7D1CE8" w14:textId="77777777" w:rsidR="00814C8C" w:rsidRDefault="00814C8C" w:rsidP="00814C8C">
      <w:r>
        <w:t xml:space="preserve">      glColor3ub(52 ,176 ,21);</w:t>
      </w:r>
    </w:p>
    <w:p w14:paraId="70CA9C43" w14:textId="77777777" w:rsidR="00814C8C" w:rsidRDefault="00814C8C" w:rsidP="00814C8C">
      <w:r>
        <w:t xml:space="preserve">      glVertex2f(-0.45f, 0.3f);</w:t>
      </w:r>
    </w:p>
    <w:p w14:paraId="27D9A815" w14:textId="77777777" w:rsidR="00814C8C" w:rsidRDefault="00814C8C" w:rsidP="00814C8C">
      <w:r>
        <w:t xml:space="preserve">      glVertex2f(-0.5f, 0.05f);</w:t>
      </w:r>
    </w:p>
    <w:p w14:paraId="6411FD47" w14:textId="77777777" w:rsidR="00814C8C" w:rsidRDefault="00814C8C" w:rsidP="00814C8C">
      <w:r>
        <w:t xml:space="preserve">      glVertex2f(-0.4f, 0.05f);</w:t>
      </w:r>
    </w:p>
    <w:p w14:paraId="212E69DB" w14:textId="77777777" w:rsidR="00814C8C" w:rsidRDefault="00814C8C" w:rsidP="00814C8C">
      <w:r>
        <w:t xml:space="preserve">      glEnd();</w:t>
      </w:r>
    </w:p>
    <w:p w14:paraId="0C9FC0F7" w14:textId="77777777" w:rsidR="00814C8C" w:rsidRDefault="00814C8C" w:rsidP="00814C8C"/>
    <w:p w14:paraId="67BA855E" w14:textId="77777777" w:rsidR="00814C8C" w:rsidRDefault="00814C8C" w:rsidP="00814C8C">
      <w:r>
        <w:t xml:space="preserve">      glBegin(GL_TRIANGLES);//.................................................Tree</w:t>
      </w:r>
    </w:p>
    <w:p w14:paraId="799B457B" w14:textId="77777777" w:rsidR="00814C8C" w:rsidRDefault="00814C8C" w:rsidP="00814C8C">
      <w:r>
        <w:t xml:space="preserve">      glColor3ub(52 ,176 ,21);</w:t>
      </w:r>
    </w:p>
    <w:p w14:paraId="54C573D2" w14:textId="77777777" w:rsidR="00814C8C" w:rsidRDefault="00814C8C" w:rsidP="00814C8C">
      <w:r>
        <w:t xml:space="preserve">      glVertex2f(-0.7f, 0.3f);</w:t>
      </w:r>
    </w:p>
    <w:p w14:paraId="35F92E1C" w14:textId="77777777" w:rsidR="00814C8C" w:rsidRDefault="00814C8C" w:rsidP="00814C8C">
      <w:r>
        <w:t xml:space="preserve">      glVertex2f(-0.75f, 0.07f);</w:t>
      </w:r>
    </w:p>
    <w:p w14:paraId="336AB473" w14:textId="77777777" w:rsidR="00814C8C" w:rsidRDefault="00814C8C" w:rsidP="00814C8C">
      <w:r>
        <w:t xml:space="preserve">      glVertex2f(-0.65f, 0.07f);</w:t>
      </w:r>
    </w:p>
    <w:p w14:paraId="1F99762C" w14:textId="77777777" w:rsidR="00814C8C" w:rsidRDefault="00814C8C" w:rsidP="00814C8C">
      <w:r>
        <w:t xml:space="preserve">      glEnd();</w:t>
      </w:r>
    </w:p>
    <w:p w14:paraId="5D573A05" w14:textId="77777777" w:rsidR="00814C8C" w:rsidRDefault="00814C8C" w:rsidP="00814C8C">
      <w:r>
        <w:t xml:space="preserve">      glBegin(GL_QUADS);</w:t>
      </w:r>
    </w:p>
    <w:p w14:paraId="7659A8F4" w14:textId="77777777" w:rsidR="00814C8C" w:rsidRDefault="00814C8C" w:rsidP="00814C8C">
      <w:r>
        <w:lastRenderedPageBreak/>
        <w:t xml:space="preserve">      glColor3ub(122 ,80 ,60);</w:t>
      </w:r>
    </w:p>
    <w:p w14:paraId="68B3A25B" w14:textId="77777777" w:rsidR="00814C8C" w:rsidRDefault="00814C8C" w:rsidP="00814C8C">
      <w:r>
        <w:t xml:space="preserve">      glVertex2f(-.71f, 0.07f);</w:t>
      </w:r>
    </w:p>
    <w:p w14:paraId="4E6877DE" w14:textId="77777777" w:rsidR="00814C8C" w:rsidRDefault="00814C8C" w:rsidP="00814C8C">
      <w:r>
        <w:t xml:space="preserve">      glVertex2f(-.71f, 0.0f);</w:t>
      </w:r>
    </w:p>
    <w:p w14:paraId="18CB4E53" w14:textId="77777777" w:rsidR="00814C8C" w:rsidRDefault="00814C8C" w:rsidP="00814C8C">
      <w:r>
        <w:t xml:space="preserve">      glVertex2f(-.69f, 0.0f);</w:t>
      </w:r>
    </w:p>
    <w:p w14:paraId="4A88955A" w14:textId="77777777" w:rsidR="00814C8C" w:rsidRDefault="00814C8C" w:rsidP="00814C8C">
      <w:r>
        <w:t xml:space="preserve">      glVertex2f(-.69f, 0.07f);</w:t>
      </w:r>
    </w:p>
    <w:p w14:paraId="74D6774F" w14:textId="77777777" w:rsidR="00814C8C" w:rsidRDefault="00814C8C" w:rsidP="00814C8C">
      <w:r>
        <w:t xml:space="preserve">      glEnd();</w:t>
      </w:r>
    </w:p>
    <w:p w14:paraId="62ABF4D4" w14:textId="77777777" w:rsidR="00814C8C" w:rsidRDefault="00814C8C" w:rsidP="00814C8C">
      <w:r>
        <w:t>//******************************************************************************************************//</w:t>
      </w:r>
    </w:p>
    <w:p w14:paraId="79DC4ED7" w14:textId="77777777" w:rsidR="00814C8C" w:rsidRDefault="00814C8C" w:rsidP="00814C8C"/>
    <w:p w14:paraId="13C9888B" w14:textId="77777777" w:rsidR="00814C8C" w:rsidRDefault="00814C8C" w:rsidP="00814C8C">
      <w:r>
        <w:t>//******************************************************cloud******************************************//</w:t>
      </w:r>
    </w:p>
    <w:p w14:paraId="3587E87B" w14:textId="77777777" w:rsidR="00814C8C" w:rsidRDefault="00814C8C" w:rsidP="00814C8C">
      <w:r>
        <w:t xml:space="preserve">    glPushMatrix(); //cloud</w:t>
      </w:r>
    </w:p>
    <w:p w14:paraId="39EE8210" w14:textId="77777777" w:rsidR="00814C8C" w:rsidRDefault="00814C8C" w:rsidP="00814C8C">
      <w:r>
        <w:t xml:space="preserve">    glTranslatef(position3, 0.2f, 0);</w:t>
      </w:r>
    </w:p>
    <w:p w14:paraId="0E006F51" w14:textId="77777777" w:rsidR="00814C8C" w:rsidRDefault="00814C8C" w:rsidP="00814C8C">
      <w:r>
        <w:t xml:space="preserve">    glPushMatrix();</w:t>
      </w:r>
    </w:p>
    <w:p w14:paraId="41BB1F30" w14:textId="77777777" w:rsidR="00814C8C" w:rsidRDefault="00814C8C" w:rsidP="00814C8C">
      <w:r>
        <w:t xml:space="preserve">    glTranslatef(0.5, 0.5f, 0);</w:t>
      </w:r>
    </w:p>
    <w:p w14:paraId="42A84715" w14:textId="77777777" w:rsidR="00814C8C" w:rsidRDefault="00814C8C" w:rsidP="00814C8C">
      <w:r>
        <w:t xml:space="preserve">    glColor3ub(255,255,255);</w:t>
      </w:r>
    </w:p>
    <w:p w14:paraId="4CBBD7E1" w14:textId="77777777" w:rsidR="00814C8C" w:rsidRDefault="00814C8C" w:rsidP="00814C8C">
      <w:r>
        <w:t xml:space="preserve">    glutSolidSphere(0.021,30,15);</w:t>
      </w:r>
    </w:p>
    <w:p w14:paraId="5D55B81D" w14:textId="77777777" w:rsidR="00814C8C" w:rsidRDefault="00814C8C" w:rsidP="00814C8C">
      <w:r>
        <w:t xml:space="preserve">    glPopMatrix();</w:t>
      </w:r>
    </w:p>
    <w:p w14:paraId="3C852786" w14:textId="77777777" w:rsidR="00814C8C" w:rsidRDefault="00814C8C" w:rsidP="00814C8C">
      <w:r>
        <w:t xml:space="preserve">    glPushMatrix();</w:t>
      </w:r>
    </w:p>
    <w:p w14:paraId="5B4A043D" w14:textId="77777777" w:rsidR="00814C8C" w:rsidRDefault="00814C8C" w:rsidP="00814C8C">
      <w:r>
        <w:t xml:space="preserve">    glTranslatef(0.52f, 0.5f, 0);</w:t>
      </w:r>
    </w:p>
    <w:p w14:paraId="419179B8" w14:textId="77777777" w:rsidR="00814C8C" w:rsidRDefault="00814C8C" w:rsidP="00814C8C">
      <w:r>
        <w:t xml:space="preserve">    glColor3ub(255,255,255);</w:t>
      </w:r>
    </w:p>
    <w:p w14:paraId="04F74E5B" w14:textId="77777777" w:rsidR="00814C8C" w:rsidRDefault="00814C8C" w:rsidP="00814C8C">
      <w:r>
        <w:t xml:space="preserve">    glutSolidSphere(0.026,30,15); //cloud</w:t>
      </w:r>
    </w:p>
    <w:p w14:paraId="1E85A99D" w14:textId="77777777" w:rsidR="00814C8C" w:rsidRDefault="00814C8C" w:rsidP="00814C8C">
      <w:r>
        <w:t xml:space="preserve">    glPopMatrix();</w:t>
      </w:r>
    </w:p>
    <w:p w14:paraId="08C8BA7D" w14:textId="77777777" w:rsidR="00814C8C" w:rsidRDefault="00814C8C" w:rsidP="00814C8C">
      <w:r>
        <w:t xml:space="preserve">    glPushMatrix();</w:t>
      </w:r>
    </w:p>
    <w:p w14:paraId="17A707B5" w14:textId="77777777" w:rsidR="00814C8C" w:rsidRDefault="00814C8C" w:rsidP="00814C8C">
      <w:r>
        <w:t xml:space="preserve">    glTranslatef(0.54f, 0.5f, 0);</w:t>
      </w:r>
    </w:p>
    <w:p w14:paraId="7DDF6A5D" w14:textId="77777777" w:rsidR="00814C8C" w:rsidRDefault="00814C8C" w:rsidP="00814C8C">
      <w:r>
        <w:t xml:space="preserve">    glColor3ub(255,255,255);</w:t>
      </w:r>
    </w:p>
    <w:p w14:paraId="7F007A27" w14:textId="77777777" w:rsidR="00814C8C" w:rsidRDefault="00814C8C" w:rsidP="00814C8C">
      <w:r>
        <w:t xml:space="preserve">    glutSolidSphere(0.021,30,15); //cloud</w:t>
      </w:r>
    </w:p>
    <w:p w14:paraId="505B1A7C" w14:textId="77777777" w:rsidR="00814C8C" w:rsidRDefault="00814C8C" w:rsidP="00814C8C">
      <w:r>
        <w:t xml:space="preserve">    glPopMatrix();</w:t>
      </w:r>
    </w:p>
    <w:p w14:paraId="5213EBAD" w14:textId="77777777" w:rsidR="00814C8C" w:rsidRDefault="00814C8C" w:rsidP="00814C8C">
      <w:r>
        <w:t xml:space="preserve">    glPopMatrix();</w:t>
      </w:r>
    </w:p>
    <w:p w14:paraId="61452383" w14:textId="77777777" w:rsidR="00814C8C" w:rsidRDefault="00814C8C" w:rsidP="00814C8C">
      <w:r>
        <w:lastRenderedPageBreak/>
        <w:t xml:space="preserve">    glPushMatrix();</w:t>
      </w:r>
    </w:p>
    <w:p w14:paraId="3470465C" w14:textId="77777777" w:rsidR="00814C8C" w:rsidRDefault="00814C8C" w:rsidP="00814C8C">
      <w:r>
        <w:t xml:space="preserve">    glTranslatef(position3, 0.25f, 0);</w:t>
      </w:r>
    </w:p>
    <w:p w14:paraId="5248153B" w14:textId="77777777" w:rsidR="00814C8C" w:rsidRDefault="00814C8C" w:rsidP="00814C8C">
      <w:r>
        <w:t xml:space="preserve">    glPushMatrix();</w:t>
      </w:r>
    </w:p>
    <w:p w14:paraId="32636229" w14:textId="77777777" w:rsidR="00814C8C" w:rsidRDefault="00814C8C" w:rsidP="00814C8C">
      <w:r>
        <w:t xml:space="preserve">    glTranslatef(0.6f, 0.55f, 0);</w:t>
      </w:r>
    </w:p>
    <w:p w14:paraId="29B97DB0" w14:textId="77777777" w:rsidR="00814C8C" w:rsidRDefault="00814C8C" w:rsidP="00814C8C">
      <w:r>
        <w:t xml:space="preserve">    glColor3ub(255,255,255);</w:t>
      </w:r>
    </w:p>
    <w:p w14:paraId="4C1784A8" w14:textId="77777777" w:rsidR="00814C8C" w:rsidRDefault="00814C8C" w:rsidP="00814C8C">
      <w:r>
        <w:t xml:space="preserve">    glutSolidSphere(0.021,30,15);</w:t>
      </w:r>
    </w:p>
    <w:p w14:paraId="3D48F1F4" w14:textId="77777777" w:rsidR="00814C8C" w:rsidRDefault="00814C8C" w:rsidP="00814C8C">
      <w:r>
        <w:t xml:space="preserve">    glPopMatrix();</w:t>
      </w:r>
    </w:p>
    <w:p w14:paraId="3276FE13" w14:textId="77777777" w:rsidR="00814C8C" w:rsidRDefault="00814C8C" w:rsidP="00814C8C">
      <w:r>
        <w:t xml:space="preserve">    glPushMatrix();</w:t>
      </w:r>
    </w:p>
    <w:p w14:paraId="19FDEFFA" w14:textId="77777777" w:rsidR="00814C8C" w:rsidRDefault="00814C8C" w:rsidP="00814C8C">
      <w:r>
        <w:t xml:space="preserve">    glTranslatef(0.62f, 0.55f, 0);</w:t>
      </w:r>
    </w:p>
    <w:p w14:paraId="3DEC11D4" w14:textId="77777777" w:rsidR="00814C8C" w:rsidRDefault="00814C8C" w:rsidP="00814C8C">
      <w:r>
        <w:t xml:space="preserve">    glColor3ub(255,255,255);</w:t>
      </w:r>
    </w:p>
    <w:p w14:paraId="2474BAD9" w14:textId="77777777" w:rsidR="00814C8C" w:rsidRDefault="00814C8C" w:rsidP="00814C8C">
      <w:r>
        <w:t xml:space="preserve">    glutSolidSphere(0.026,30,15);</w:t>
      </w:r>
    </w:p>
    <w:p w14:paraId="2D30DF97" w14:textId="77777777" w:rsidR="00814C8C" w:rsidRDefault="00814C8C" w:rsidP="00814C8C">
      <w:r>
        <w:t xml:space="preserve">    glPopMatrix();</w:t>
      </w:r>
    </w:p>
    <w:p w14:paraId="46FE65A4" w14:textId="77777777" w:rsidR="00814C8C" w:rsidRDefault="00814C8C" w:rsidP="00814C8C">
      <w:r>
        <w:t xml:space="preserve">    glPushMatrix();</w:t>
      </w:r>
    </w:p>
    <w:p w14:paraId="288E30DA" w14:textId="77777777" w:rsidR="00814C8C" w:rsidRDefault="00814C8C" w:rsidP="00814C8C">
      <w:r>
        <w:t xml:space="preserve">    glTranslatef(0.64f, 0.55f, 0);</w:t>
      </w:r>
    </w:p>
    <w:p w14:paraId="71F4E0BA" w14:textId="77777777" w:rsidR="00814C8C" w:rsidRDefault="00814C8C" w:rsidP="00814C8C">
      <w:r>
        <w:t xml:space="preserve">    glColor3ub(255,255,255);</w:t>
      </w:r>
    </w:p>
    <w:p w14:paraId="5A5E2EFD" w14:textId="77777777" w:rsidR="00814C8C" w:rsidRDefault="00814C8C" w:rsidP="00814C8C">
      <w:r>
        <w:t xml:space="preserve">    glutSolidSphere(0.021,30,15);</w:t>
      </w:r>
    </w:p>
    <w:p w14:paraId="6A3D7DA5" w14:textId="77777777" w:rsidR="00814C8C" w:rsidRDefault="00814C8C" w:rsidP="00814C8C">
      <w:r>
        <w:t xml:space="preserve">    glPopMatrix();</w:t>
      </w:r>
    </w:p>
    <w:p w14:paraId="540A05B2" w14:textId="77777777" w:rsidR="00814C8C" w:rsidRDefault="00814C8C" w:rsidP="00814C8C">
      <w:r>
        <w:t xml:space="preserve">    glPopMatrix();</w:t>
      </w:r>
    </w:p>
    <w:p w14:paraId="1F8966F1" w14:textId="77777777" w:rsidR="00814C8C" w:rsidRDefault="00814C8C" w:rsidP="00814C8C">
      <w:r>
        <w:t xml:space="preserve">    glPushMatrix();</w:t>
      </w:r>
    </w:p>
    <w:p w14:paraId="753EE6E4" w14:textId="77777777" w:rsidR="00814C8C" w:rsidRDefault="00814C8C" w:rsidP="00814C8C">
      <w:r>
        <w:t xml:space="preserve">    glTranslatef(position3, 0.25f, 0);</w:t>
      </w:r>
    </w:p>
    <w:p w14:paraId="092CB3A4" w14:textId="77777777" w:rsidR="00814C8C" w:rsidRDefault="00814C8C" w:rsidP="00814C8C">
      <w:r>
        <w:t xml:space="preserve">    glPushMatrix();</w:t>
      </w:r>
    </w:p>
    <w:p w14:paraId="12F442F8" w14:textId="77777777" w:rsidR="00814C8C" w:rsidRDefault="00814C8C" w:rsidP="00814C8C">
      <w:r>
        <w:t xml:space="preserve">    glTranslatef(0.4f, 0.55f, 0);</w:t>
      </w:r>
    </w:p>
    <w:p w14:paraId="3FB9D3E6" w14:textId="77777777" w:rsidR="00814C8C" w:rsidRDefault="00814C8C" w:rsidP="00814C8C">
      <w:r>
        <w:t xml:space="preserve">    glColor3ub(255,255,255);</w:t>
      </w:r>
    </w:p>
    <w:p w14:paraId="5702F40C" w14:textId="77777777" w:rsidR="00814C8C" w:rsidRDefault="00814C8C" w:rsidP="00814C8C">
      <w:r>
        <w:t xml:space="preserve">    glutSolidSphere(0.021,30,15);</w:t>
      </w:r>
    </w:p>
    <w:p w14:paraId="275953DE" w14:textId="77777777" w:rsidR="00814C8C" w:rsidRDefault="00814C8C" w:rsidP="00814C8C">
      <w:r>
        <w:t xml:space="preserve">    glPopMatrix();</w:t>
      </w:r>
    </w:p>
    <w:p w14:paraId="28F32785" w14:textId="77777777" w:rsidR="00814C8C" w:rsidRDefault="00814C8C" w:rsidP="00814C8C">
      <w:r>
        <w:t xml:space="preserve">    glPushMatrix();</w:t>
      </w:r>
    </w:p>
    <w:p w14:paraId="133FD1D1" w14:textId="77777777" w:rsidR="00814C8C" w:rsidRDefault="00814C8C" w:rsidP="00814C8C">
      <w:r>
        <w:t xml:space="preserve">    glTranslatef(0.42f, 0.55f, 0); //cloud</w:t>
      </w:r>
    </w:p>
    <w:p w14:paraId="1260F0C2" w14:textId="77777777" w:rsidR="00814C8C" w:rsidRDefault="00814C8C" w:rsidP="00814C8C">
      <w:r>
        <w:t xml:space="preserve">    glColor3ub(255,255,255);</w:t>
      </w:r>
    </w:p>
    <w:p w14:paraId="2C00EDF0" w14:textId="77777777" w:rsidR="00814C8C" w:rsidRDefault="00814C8C" w:rsidP="00814C8C">
      <w:r>
        <w:t xml:space="preserve">    glutSolidSphere(0.026,30,15);</w:t>
      </w:r>
    </w:p>
    <w:p w14:paraId="3AB4D127" w14:textId="77777777" w:rsidR="00814C8C" w:rsidRDefault="00814C8C" w:rsidP="00814C8C">
      <w:r>
        <w:lastRenderedPageBreak/>
        <w:t xml:space="preserve">    glPopMatrix();</w:t>
      </w:r>
    </w:p>
    <w:p w14:paraId="45C88B27" w14:textId="77777777" w:rsidR="00814C8C" w:rsidRDefault="00814C8C" w:rsidP="00814C8C">
      <w:r>
        <w:t xml:space="preserve">    glPushMatrix();</w:t>
      </w:r>
    </w:p>
    <w:p w14:paraId="398F23AC" w14:textId="77777777" w:rsidR="00814C8C" w:rsidRDefault="00814C8C" w:rsidP="00814C8C">
      <w:r>
        <w:t xml:space="preserve">    glTranslatef(0.44f, 0.55f, 0);//cloud</w:t>
      </w:r>
    </w:p>
    <w:p w14:paraId="4358426B" w14:textId="77777777" w:rsidR="00814C8C" w:rsidRDefault="00814C8C" w:rsidP="00814C8C">
      <w:r>
        <w:t xml:space="preserve">    glColor3ub(255,255,255);</w:t>
      </w:r>
    </w:p>
    <w:p w14:paraId="2BF8E0E8" w14:textId="77777777" w:rsidR="00814C8C" w:rsidRDefault="00814C8C" w:rsidP="00814C8C">
      <w:r>
        <w:t xml:space="preserve">    glutSolidSphere(0.021,30,15);</w:t>
      </w:r>
    </w:p>
    <w:p w14:paraId="05D8FC8D" w14:textId="77777777" w:rsidR="00814C8C" w:rsidRDefault="00814C8C" w:rsidP="00814C8C">
      <w:r>
        <w:t xml:space="preserve">    glPopMatrix();</w:t>
      </w:r>
    </w:p>
    <w:p w14:paraId="705D5FA6" w14:textId="77777777" w:rsidR="00814C8C" w:rsidRDefault="00814C8C" w:rsidP="00814C8C">
      <w:r>
        <w:t xml:space="preserve">    glPushMatrix();</w:t>
      </w:r>
    </w:p>
    <w:p w14:paraId="492B4682" w14:textId="77777777" w:rsidR="00814C8C" w:rsidRDefault="00814C8C" w:rsidP="00814C8C">
      <w:r>
        <w:t xml:space="preserve">    glTranslatef(-0.2f, 0.30f, 0);//cloud</w:t>
      </w:r>
    </w:p>
    <w:p w14:paraId="1C3CD5F3" w14:textId="77777777" w:rsidR="00814C8C" w:rsidRDefault="00814C8C" w:rsidP="00814C8C">
      <w:r>
        <w:t xml:space="preserve">    glColor3ub(255,255,255);</w:t>
      </w:r>
    </w:p>
    <w:p w14:paraId="64E89441" w14:textId="77777777" w:rsidR="00814C8C" w:rsidRDefault="00814C8C" w:rsidP="00814C8C">
      <w:r>
        <w:t xml:space="preserve">    glutSolidSphere(0.021,30,15);</w:t>
      </w:r>
    </w:p>
    <w:p w14:paraId="498C7EAB" w14:textId="77777777" w:rsidR="00814C8C" w:rsidRDefault="00814C8C" w:rsidP="00814C8C">
      <w:r>
        <w:t xml:space="preserve">    glPopMatrix();</w:t>
      </w:r>
    </w:p>
    <w:p w14:paraId="2DE44608" w14:textId="77777777" w:rsidR="00814C8C" w:rsidRDefault="00814C8C" w:rsidP="00814C8C">
      <w:r>
        <w:t xml:space="preserve">    glPushMatrix();</w:t>
      </w:r>
    </w:p>
    <w:p w14:paraId="295F6791" w14:textId="77777777" w:rsidR="00814C8C" w:rsidRDefault="00814C8C" w:rsidP="00814C8C">
      <w:r>
        <w:t xml:space="preserve">    glTranslatef(-0.22f, 0.30f, 0);//cloud</w:t>
      </w:r>
    </w:p>
    <w:p w14:paraId="4C14E42A" w14:textId="77777777" w:rsidR="00814C8C" w:rsidRDefault="00814C8C" w:rsidP="00814C8C">
      <w:r>
        <w:t xml:space="preserve">    glColor3ub(255,255,255);</w:t>
      </w:r>
    </w:p>
    <w:p w14:paraId="58820BD4" w14:textId="77777777" w:rsidR="00814C8C" w:rsidRDefault="00814C8C" w:rsidP="00814C8C">
      <w:r>
        <w:t xml:space="preserve">    glutSolidSphere(0.026,30,15);</w:t>
      </w:r>
    </w:p>
    <w:p w14:paraId="100CA56D" w14:textId="77777777" w:rsidR="00814C8C" w:rsidRDefault="00814C8C" w:rsidP="00814C8C">
      <w:r>
        <w:t xml:space="preserve">    glPopMatrix();</w:t>
      </w:r>
    </w:p>
    <w:p w14:paraId="5032FF2B" w14:textId="77777777" w:rsidR="00814C8C" w:rsidRDefault="00814C8C" w:rsidP="00814C8C">
      <w:r>
        <w:t xml:space="preserve">    glPushMatrix();</w:t>
      </w:r>
    </w:p>
    <w:p w14:paraId="4F73F3C8" w14:textId="77777777" w:rsidR="00814C8C" w:rsidRDefault="00814C8C" w:rsidP="00814C8C">
      <w:r>
        <w:t xml:space="preserve">    glTranslatef(-0.24f, 0.30f, 0);</w:t>
      </w:r>
    </w:p>
    <w:p w14:paraId="2E5C0D5C" w14:textId="77777777" w:rsidR="00814C8C" w:rsidRDefault="00814C8C" w:rsidP="00814C8C">
      <w:r>
        <w:t xml:space="preserve">    glColor3ub(255,255,255);</w:t>
      </w:r>
    </w:p>
    <w:p w14:paraId="1C7943C3" w14:textId="77777777" w:rsidR="00814C8C" w:rsidRDefault="00814C8C" w:rsidP="00814C8C">
      <w:r>
        <w:t xml:space="preserve">    glutSolidSphere(0.021,30,15);</w:t>
      </w:r>
    </w:p>
    <w:p w14:paraId="7329524C" w14:textId="77777777" w:rsidR="00814C8C" w:rsidRDefault="00814C8C" w:rsidP="00814C8C">
      <w:r>
        <w:t xml:space="preserve">    glPopMatrix();</w:t>
      </w:r>
    </w:p>
    <w:p w14:paraId="1347323C" w14:textId="77777777" w:rsidR="00814C8C" w:rsidRDefault="00814C8C" w:rsidP="00814C8C">
      <w:r>
        <w:t xml:space="preserve">    glPushMatrix();</w:t>
      </w:r>
    </w:p>
    <w:p w14:paraId="2D5EEEC1" w14:textId="77777777" w:rsidR="00814C8C" w:rsidRDefault="00814C8C" w:rsidP="00814C8C">
      <w:r>
        <w:t xml:space="preserve">    glTranslatef(-0.4f, 0.20f, 0);</w:t>
      </w:r>
    </w:p>
    <w:p w14:paraId="2DFA3C7A" w14:textId="77777777" w:rsidR="00814C8C" w:rsidRDefault="00814C8C" w:rsidP="00814C8C">
      <w:r>
        <w:t xml:space="preserve">    glColor3ub(255,255,255);</w:t>
      </w:r>
    </w:p>
    <w:p w14:paraId="73EEF068" w14:textId="77777777" w:rsidR="00814C8C" w:rsidRDefault="00814C8C" w:rsidP="00814C8C">
      <w:r>
        <w:t xml:space="preserve">    glutSolidSphere(0.021,30,15);</w:t>
      </w:r>
    </w:p>
    <w:p w14:paraId="3089A8B0" w14:textId="77777777" w:rsidR="00814C8C" w:rsidRDefault="00814C8C" w:rsidP="00814C8C">
      <w:r>
        <w:t xml:space="preserve">    glPopMatrix();</w:t>
      </w:r>
    </w:p>
    <w:p w14:paraId="2C1938C9" w14:textId="77777777" w:rsidR="00814C8C" w:rsidRDefault="00814C8C" w:rsidP="00814C8C">
      <w:r>
        <w:t xml:space="preserve">    glPushMatrix();</w:t>
      </w:r>
    </w:p>
    <w:p w14:paraId="5EA4507B" w14:textId="77777777" w:rsidR="00814C8C" w:rsidRDefault="00814C8C" w:rsidP="00814C8C">
      <w:r>
        <w:t xml:space="preserve">    glTranslatef(-0.42f, 0.20f, 0);</w:t>
      </w:r>
    </w:p>
    <w:p w14:paraId="60B07A3D" w14:textId="77777777" w:rsidR="00814C8C" w:rsidRDefault="00814C8C" w:rsidP="00814C8C">
      <w:r>
        <w:t xml:space="preserve">    glColor3ub(255,255,255);</w:t>
      </w:r>
    </w:p>
    <w:p w14:paraId="6D4E6427" w14:textId="77777777" w:rsidR="00814C8C" w:rsidRDefault="00814C8C" w:rsidP="00814C8C">
      <w:r>
        <w:lastRenderedPageBreak/>
        <w:t xml:space="preserve">    glutSolidSphere(0.026,30,15);</w:t>
      </w:r>
    </w:p>
    <w:p w14:paraId="73651EE1" w14:textId="77777777" w:rsidR="00814C8C" w:rsidRDefault="00814C8C" w:rsidP="00814C8C">
      <w:r>
        <w:t xml:space="preserve">    glPopMatrix();</w:t>
      </w:r>
    </w:p>
    <w:p w14:paraId="095EA18A" w14:textId="77777777" w:rsidR="00814C8C" w:rsidRDefault="00814C8C" w:rsidP="00814C8C">
      <w:r>
        <w:t xml:space="preserve">    glPushMatrix();</w:t>
      </w:r>
    </w:p>
    <w:p w14:paraId="0E67F218" w14:textId="77777777" w:rsidR="00814C8C" w:rsidRDefault="00814C8C" w:rsidP="00814C8C">
      <w:r>
        <w:t xml:space="preserve">    glTranslatef(-0.44f, 0.20f, 0);</w:t>
      </w:r>
    </w:p>
    <w:p w14:paraId="44BF36B8" w14:textId="77777777" w:rsidR="00814C8C" w:rsidRDefault="00814C8C" w:rsidP="00814C8C">
      <w:r>
        <w:t xml:space="preserve">    glColor3ub(255,255,255);</w:t>
      </w:r>
    </w:p>
    <w:p w14:paraId="76A30CED" w14:textId="77777777" w:rsidR="00814C8C" w:rsidRDefault="00814C8C" w:rsidP="00814C8C">
      <w:r>
        <w:t xml:space="preserve">    glutSolidSphere(0.021,30,15);</w:t>
      </w:r>
    </w:p>
    <w:p w14:paraId="6833E95D" w14:textId="77777777" w:rsidR="00814C8C" w:rsidRDefault="00814C8C" w:rsidP="00814C8C">
      <w:r>
        <w:t xml:space="preserve">    glPopMatrix();</w:t>
      </w:r>
    </w:p>
    <w:p w14:paraId="2A8C8BFF" w14:textId="77777777" w:rsidR="00814C8C" w:rsidRDefault="00814C8C" w:rsidP="00814C8C">
      <w:r>
        <w:t xml:space="preserve">    glPushMatrix();</w:t>
      </w:r>
    </w:p>
    <w:p w14:paraId="6CE38F19" w14:textId="77777777" w:rsidR="00814C8C" w:rsidRDefault="00814C8C" w:rsidP="00814C8C">
      <w:r>
        <w:t xml:space="preserve">    glTranslatef(-0.6f, 0.25f, 0);</w:t>
      </w:r>
    </w:p>
    <w:p w14:paraId="70F5ADA3" w14:textId="77777777" w:rsidR="00814C8C" w:rsidRDefault="00814C8C" w:rsidP="00814C8C">
      <w:r>
        <w:t xml:space="preserve">    glColor3ub(255,255,255);</w:t>
      </w:r>
    </w:p>
    <w:p w14:paraId="1C133449" w14:textId="77777777" w:rsidR="00814C8C" w:rsidRDefault="00814C8C" w:rsidP="00814C8C">
      <w:r>
        <w:t xml:space="preserve">    glutSolidSphere(0.021,30,15);</w:t>
      </w:r>
    </w:p>
    <w:p w14:paraId="27C9A7EB" w14:textId="77777777" w:rsidR="00814C8C" w:rsidRDefault="00814C8C" w:rsidP="00814C8C">
      <w:r>
        <w:t xml:space="preserve">    glPopMatrix();</w:t>
      </w:r>
    </w:p>
    <w:p w14:paraId="7E3B9C36" w14:textId="77777777" w:rsidR="00814C8C" w:rsidRDefault="00814C8C" w:rsidP="00814C8C">
      <w:r>
        <w:t xml:space="preserve">    glPushMatrix();</w:t>
      </w:r>
    </w:p>
    <w:p w14:paraId="4FE4CC83" w14:textId="77777777" w:rsidR="00814C8C" w:rsidRDefault="00814C8C" w:rsidP="00814C8C">
      <w:r>
        <w:t xml:space="preserve">    glTranslatef(-0.62f, 0.25f, 0);</w:t>
      </w:r>
    </w:p>
    <w:p w14:paraId="17869209" w14:textId="77777777" w:rsidR="00814C8C" w:rsidRDefault="00814C8C" w:rsidP="00814C8C">
      <w:r>
        <w:t xml:space="preserve">    glColor3ub(255,255,255);</w:t>
      </w:r>
    </w:p>
    <w:p w14:paraId="209D31F2" w14:textId="77777777" w:rsidR="00814C8C" w:rsidRDefault="00814C8C" w:rsidP="00814C8C">
      <w:r>
        <w:t xml:space="preserve">    glutSolidSphere(0.026,30,15);</w:t>
      </w:r>
    </w:p>
    <w:p w14:paraId="4991E01D" w14:textId="77777777" w:rsidR="00814C8C" w:rsidRDefault="00814C8C" w:rsidP="00814C8C">
      <w:r>
        <w:t xml:space="preserve">    glPopMatrix();</w:t>
      </w:r>
    </w:p>
    <w:p w14:paraId="7C4F9225" w14:textId="77777777" w:rsidR="00814C8C" w:rsidRDefault="00814C8C" w:rsidP="00814C8C">
      <w:r>
        <w:t xml:space="preserve">    glPushMatrix();</w:t>
      </w:r>
    </w:p>
    <w:p w14:paraId="13A69EF0" w14:textId="77777777" w:rsidR="00814C8C" w:rsidRDefault="00814C8C" w:rsidP="00814C8C">
      <w:r>
        <w:t xml:space="preserve">    glTranslatef(-0.64f, 0.25f, 0);</w:t>
      </w:r>
    </w:p>
    <w:p w14:paraId="7A2C1CA6" w14:textId="77777777" w:rsidR="00814C8C" w:rsidRDefault="00814C8C" w:rsidP="00814C8C">
      <w:r>
        <w:t xml:space="preserve">    glColor3ub(255,255,255);</w:t>
      </w:r>
    </w:p>
    <w:p w14:paraId="095406BE" w14:textId="77777777" w:rsidR="00814C8C" w:rsidRDefault="00814C8C" w:rsidP="00814C8C">
      <w:r>
        <w:t xml:space="preserve">    glutSolidSphere(0.021,30,15);</w:t>
      </w:r>
    </w:p>
    <w:p w14:paraId="77935301" w14:textId="77777777" w:rsidR="00814C8C" w:rsidRDefault="00814C8C" w:rsidP="00814C8C">
      <w:r>
        <w:t xml:space="preserve">    glPopMatrix();</w:t>
      </w:r>
    </w:p>
    <w:p w14:paraId="69E43F1A" w14:textId="77777777" w:rsidR="00814C8C" w:rsidRDefault="00814C8C" w:rsidP="00814C8C">
      <w:r>
        <w:t xml:space="preserve">    glPopMatrix();</w:t>
      </w:r>
    </w:p>
    <w:p w14:paraId="7455BE74" w14:textId="77777777" w:rsidR="00814C8C" w:rsidRDefault="00814C8C" w:rsidP="00814C8C">
      <w:r>
        <w:t xml:space="preserve">    glEnd();</w:t>
      </w:r>
    </w:p>
    <w:p w14:paraId="18786B91" w14:textId="77777777" w:rsidR="00814C8C" w:rsidRDefault="00814C8C" w:rsidP="00814C8C">
      <w:r>
        <w:t>//*********************************************************************//</w:t>
      </w:r>
    </w:p>
    <w:p w14:paraId="5EC3643A" w14:textId="77777777" w:rsidR="00814C8C" w:rsidRDefault="00814C8C" w:rsidP="00814C8C"/>
    <w:p w14:paraId="08E8FB03" w14:textId="77777777" w:rsidR="00814C8C" w:rsidRDefault="00814C8C" w:rsidP="00814C8C">
      <w:r>
        <w:t>//**********************ShiriShowdho****************************190 211//</w:t>
      </w:r>
    </w:p>
    <w:p w14:paraId="6CF251D1" w14:textId="77777777" w:rsidR="00814C8C" w:rsidRDefault="00814C8C" w:rsidP="00814C8C">
      <w:r>
        <w:t xml:space="preserve">       glBegin(GL_TRIANGLES);//shritishowdho1</w:t>
      </w:r>
    </w:p>
    <w:p w14:paraId="2739B3D1" w14:textId="77777777" w:rsidR="00814C8C" w:rsidRDefault="00814C8C" w:rsidP="00814C8C">
      <w:r>
        <w:t xml:space="preserve">       glColor3ub(190,190,190);</w:t>
      </w:r>
    </w:p>
    <w:p w14:paraId="6BB41A30" w14:textId="77777777" w:rsidR="00814C8C" w:rsidRDefault="00814C8C" w:rsidP="00814C8C">
      <w:r>
        <w:lastRenderedPageBreak/>
        <w:t xml:space="preserve">       glVertex2f(-.35f, 0.0f);</w:t>
      </w:r>
    </w:p>
    <w:p w14:paraId="775D854A" w14:textId="77777777" w:rsidR="00814C8C" w:rsidRDefault="00814C8C" w:rsidP="00814C8C">
      <w:r>
        <w:t xml:space="preserve">       glVertex2f(.35f, 0.0f);</w:t>
      </w:r>
    </w:p>
    <w:p w14:paraId="59CF70C7" w14:textId="77777777" w:rsidR="00814C8C" w:rsidRDefault="00814C8C" w:rsidP="00814C8C">
      <w:r>
        <w:t xml:space="preserve">       glVertex2f(0.0f, 0.1f);</w:t>
      </w:r>
    </w:p>
    <w:p w14:paraId="062656BE" w14:textId="77777777" w:rsidR="00814C8C" w:rsidRDefault="00814C8C" w:rsidP="00814C8C">
      <w:r>
        <w:t xml:space="preserve">       glEnd();</w:t>
      </w:r>
    </w:p>
    <w:p w14:paraId="07DA5F57" w14:textId="77777777" w:rsidR="00814C8C" w:rsidRDefault="00814C8C" w:rsidP="00814C8C"/>
    <w:p w14:paraId="5F883571" w14:textId="77777777" w:rsidR="00814C8C" w:rsidRDefault="00814C8C" w:rsidP="00814C8C">
      <w:r>
        <w:t xml:space="preserve">       glBegin(GL_TRIANGLES);//shritishowdho1</w:t>
      </w:r>
    </w:p>
    <w:p w14:paraId="077709AB" w14:textId="77777777" w:rsidR="00814C8C" w:rsidRDefault="00814C8C" w:rsidP="00814C8C">
      <w:r>
        <w:t xml:space="preserve">       glColor3ub(211,211,211);</w:t>
      </w:r>
    </w:p>
    <w:p w14:paraId="7CBAA1E2" w14:textId="77777777" w:rsidR="00814C8C" w:rsidRDefault="00814C8C" w:rsidP="00814C8C">
      <w:r>
        <w:t xml:space="preserve">       glVertex2f(-.30f, 0.0f);</w:t>
      </w:r>
    </w:p>
    <w:p w14:paraId="1EE16738" w14:textId="77777777" w:rsidR="00814C8C" w:rsidRDefault="00814C8C" w:rsidP="00814C8C">
      <w:r>
        <w:t xml:space="preserve">       glVertex2f(.30f, 0.0f);</w:t>
      </w:r>
    </w:p>
    <w:p w14:paraId="48419C98" w14:textId="77777777" w:rsidR="00814C8C" w:rsidRDefault="00814C8C" w:rsidP="00814C8C">
      <w:r>
        <w:t xml:space="preserve">       glVertex2f(0.0f, 0.2f);</w:t>
      </w:r>
    </w:p>
    <w:p w14:paraId="1821577A" w14:textId="77777777" w:rsidR="00814C8C" w:rsidRDefault="00814C8C" w:rsidP="00814C8C">
      <w:r>
        <w:t xml:space="preserve">       glEnd();</w:t>
      </w:r>
    </w:p>
    <w:p w14:paraId="52259825" w14:textId="77777777" w:rsidR="00814C8C" w:rsidRDefault="00814C8C" w:rsidP="00814C8C"/>
    <w:p w14:paraId="074A9F75" w14:textId="77777777" w:rsidR="00814C8C" w:rsidRDefault="00814C8C" w:rsidP="00814C8C">
      <w:r>
        <w:t xml:space="preserve">       glBegin(GL_TRIANGLES);//shritishowdho1</w:t>
      </w:r>
    </w:p>
    <w:p w14:paraId="54D40114" w14:textId="77777777" w:rsidR="00814C8C" w:rsidRDefault="00814C8C" w:rsidP="00814C8C">
      <w:r>
        <w:t xml:space="preserve">       glColor3ub(190,190,190);</w:t>
      </w:r>
    </w:p>
    <w:p w14:paraId="643A313C" w14:textId="77777777" w:rsidR="00814C8C" w:rsidRDefault="00814C8C" w:rsidP="00814C8C">
      <w:r>
        <w:t xml:space="preserve">       glVertex2f(-.25f, 0.0f);</w:t>
      </w:r>
    </w:p>
    <w:p w14:paraId="277FA3E3" w14:textId="77777777" w:rsidR="00814C8C" w:rsidRDefault="00814C8C" w:rsidP="00814C8C">
      <w:r>
        <w:t xml:space="preserve">       glVertex2f(.25f, 0.0f);</w:t>
      </w:r>
    </w:p>
    <w:p w14:paraId="66BF142E" w14:textId="77777777" w:rsidR="00814C8C" w:rsidRDefault="00814C8C" w:rsidP="00814C8C">
      <w:r>
        <w:t xml:space="preserve">       glVertex2f(0.0f, 0.3f);</w:t>
      </w:r>
    </w:p>
    <w:p w14:paraId="4B7604F3" w14:textId="77777777" w:rsidR="00814C8C" w:rsidRDefault="00814C8C" w:rsidP="00814C8C">
      <w:r>
        <w:t xml:space="preserve">       glEnd();</w:t>
      </w:r>
    </w:p>
    <w:p w14:paraId="09A8A8C2" w14:textId="77777777" w:rsidR="00814C8C" w:rsidRDefault="00814C8C" w:rsidP="00814C8C"/>
    <w:p w14:paraId="265EE315" w14:textId="77777777" w:rsidR="00814C8C" w:rsidRDefault="00814C8C" w:rsidP="00814C8C">
      <w:r>
        <w:t xml:space="preserve">       glBegin(GL_TRIANGLES);//shritishowdho1</w:t>
      </w:r>
    </w:p>
    <w:p w14:paraId="213A76D8" w14:textId="77777777" w:rsidR="00814C8C" w:rsidRDefault="00814C8C" w:rsidP="00814C8C">
      <w:r>
        <w:t xml:space="preserve">       glColor3ub(211,211,211);</w:t>
      </w:r>
    </w:p>
    <w:p w14:paraId="5AEE0A9E" w14:textId="77777777" w:rsidR="00814C8C" w:rsidRDefault="00814C8C" w:rsidP="00814C8C">
      <w:r>
        <w:t xml:space="preserve">       glVertex2f(-.20f, 0.0f);</w:t>
      </w:r>
    </w:p>
    <w:p w14:paraId="791A3A8B" w14:textId="77777777" w:rsidR="00814C8C" w:rsidRDefault="00814C8C" w:rsidP="00814C8C">
      <w:r>
        <w:t xml:space="preserve">       glVertex2f(.20f, 0.0f);</w:t>
      </w:r>
    </w:p>
    <w:p w14:paraId="7E44DCF4" w14:textId="77777777" w:rsidR="00814C8C" w:rsidRDefault="00814C8C" w:rsidP="00814C8C">
      <w:r>
        <w:t xml:space="preserve">       glVertex2f(0.0f, 0.4f);</w:t>
      </w:r>
    </w:p>
    <w:p w14:paraId="32DD8396" w14:textId="77777777" w:rsidR="00814C8C" w:rsidRDefault="00814C8C" w:rsidP="00814C8C">
      <w:r>
        <w:t xml:space="preserve">       glEnd();</w:t>
      </w:r>
    </w:p>
    <w:p w14:paraId="770DF093" w14:textId="77777777" w:rsidR="00814C8C" w:rsidRDefault="00814C8C" w:rsidP="00814C8C"/>
    <w:p w14:paraId="6CD3247F" w14:textId="77777777" w:rsidR="00814C8C" w:rsidRDefault="00814C8C" w:rsidP="00814C8C">
      <w:r>
        <w:t xml:space="preserve">       glBegin(GL_TRIANGLES);//shritishowdho1</w:t>
      </w:r>
    </w:p>
    <w:p w14:paraId="7B2C07F5" w14:textId="77777777" w:rsidR="00814C8C" w:rsidRDefault="00814C8C" w:rsidP="00814C8C">
      <w:r>
        <w:t xml:space="preserve">       glColor3ub(190,190,190);</w:t>
      </w:r>
    </w:p>
    <w:p w14:paraId="633A2A87" w14:textId="77777777" w:rsidR="00814C8C" w:rsidRDefault="00814C8C" w:rsidP="00814C8C">
      <w:r>
        <w:t xml:space="preserve">       glVertex2f(-.15f, 0.0f);</w:t>
      </w:r>
    </w:p>
    <w:p w14:paraId="497E65DE" w14:textId="77777777" w:rsidR="00814C8C" w:rsidRDefault="00814C8C" w:rsidP="00814C8C">
      <w:r>
        <w:lastRenderedPageBreak/>
        <w:t xml:space="preserve">       glVertex2f(.15f, 0.0f);</w:t>
      </w:r>
    </w:p>
    <w:p w14:paraId="1116D3E9" w14:textId="77777777" w:rsidR="00814C8C" w:rsidRDefault="00814C8C" w:rsidP="00814C8C">
      <w:r>
        <w:t xml:space="preserve">       glVertex2f(0.0f, 0.5f);</w:t>
      </w:r>
    </w:p>
    <w:p w14:paraId="33CC5874" w14:textId="77777777" w:rsidR="00814C8C" w:rsidRDefault="00814C8C" w:rsidP="00814C8C">
      <w:r>
        <w:t xml:space="preserve">       glEnd();</w:t>
      </w:r>
    </w:p>
    <w:p w14:paraId="416A2691" w14:textId="77777777" w:rsidR="00814C8C" w:rsidRDefault="00814C8C" w:rsidP="00814C8C"/>
    <w:p w14:paraId="20566D02" w14:textId="77777777" w:rsidR="00814C8C" w:rsidRDefault="00814C8C" w:rsidP="00814C8C">
      <w:r>
        <w:t xml:space="preserve">       glBegin(GL_TRIANGLES);//shritishowdho1</w:t>
      </w:r>
    </w:p>
    <w:p w14:paraId="2EA0A185" w14:textId="77777777" w:rsidR="00814C8C" w:rsidRDefault="00814C8C" w:rsidP="00814C8C">
      <w:r>
        <w:t xml:space="preserve">       glColor3ub(211,211,211);</w:t>
      </w:r>
    </w:p>
    <w:p w14:paraId="63614335" w14:textId="77777777" w:rsidR="00814C8C" w:rsidRDefault="00814C8C" w:rsidP="00814C8C">
      <w:r>
        <w:t xml:space="preserve">       glVertex2f(-.10f, 0.0f);</w:t>
      </w:r>
    </w:p>
    <w:p w14:paraId="255C2491" w14:textId="77777777" w:rsidR="00814C8C" w:rsidRDefault="00814C8C" w:rsidP="00814C8C">
      <w:r>
        <w:t xml:space="preserve">       glVertex2f(.10f, 0.0f);</w:t>
      </w:r>
    </w:p>
    <w:p w14:paraId="5AF3A01F" w14:textId="77777777" w:rsidR="00814C8C" w:rsidRDefault="00814C8C" w:rsidP="00814C8C">
      <w:r>
        <w:t xml:space="preserve">       glVertex2f(0.0f, 0.7f);</w:t>
      </w:r>
    </w:p>
    <w:p w14:paraId="4F52B01C" w14:textId="77777777" w:rsidR="00814C8C" w:rsidRDefault="00814C8C" w:rsidP="00814C8C">
      <w:r>
        <w:t xml:space="preserve">       glEnd();</w:t>
      </w:r>
    </w:p>
    <w:p w14:paraId="323AFCC3" w14:textId="77777777" w:rsidR="00814C8C" w:rsidRDefault="00814C8C" w:rsidP="00814C8C"/>
    <w:p w14:paraId="1BFF8F79" w14:textId="77777777" w:rsidR="00814C8C" w:rsidRDefault="00814C8C" w:rsidP="00814C8C">
      <w:r>
        <w:t xml:space="preserve">       glBegin(GL_TRIANGLES);//shritishowdho1</w:t>
      </w:r>
    </w:p>
    <w:p w14:paraId="362FC523" w14:textId="77777777" w:rsidR="00814C8C" w:rsidRDefault="00814C8C" w:rsidP="00814C8C">
      <w:r>
        <w:t xml:space="preserve">       glColor3ub(190,190,190);</w:t>
      </w:r>
    </w:p>
    <w:p w14:paraId="61AAA1AF" w14:textId="77777777" w:rsidR="00814C8C" w:rsidRDefault="00814C8C" w:rsidP="00814C8C">
      <w:r>
        <w:t xml:space="preserve">       glVertex2f(-.05f, 0.0f);</w:t>
      </w:r>
    </w:p>
    <w:p w14:paraId="6A09ABD6" w14:textId="77777777" w:rsidR="00814C8C" w:rsidRDefault="00814C8C" w:rsidP="00814C8C">
      <w:r>
        <w:t xml:space="preserve">       glVertex2f(.05f, 0.0f);</w:t>
      </w:r>
    </w:p>
    <w:p w14:paraId="101214DA" w14:textId="77777777" w:rsidR="00814C8C" w:rsidRDefault="00814C8C" w:rsidP="00814C8C">
      <w:r>
        <w:t xml:space="preserve">       glVertex2f(0.0f, 0.9f);</w:t>
      </w:r>
    </w:p>
    <w:p w14:paraId="20B69616" w14:textId="77777777" w:rsidR="00814C8C" w:rsidRDefault="00814C8C" w:rsidP="00814C8C">
      <w:r>
        <w:t xml:space="preserve">       glEnd();</w:t>
      </w:r>
    </w:p>
    <w:p w14:paraId="17A887E3" w14:textId="77777777" w:rsidR="00814C8C" w:rsidRDefault="00814C8C" w:rsidP="00814C8C"/>
    <w:p w14:paraId="3771C44A" w14:textId="77777777" w:rsidR="00814C8C" w:rsidRDefault="00814C8C" w:rsidP="00814C8C">
      <w:r>
        <w:t xml:space="preserve">       glBegin(GL_TRIANGLES);//shritishowdho center1</w:t>
      </w:r>
    </w:p>
    <w:p w14:paraId="228426E6" w14:textId="77777777" w:rsidR="00814C8C" w:rsidRDefault="00814C8C" w:rsidP="00814C8C">
      <w:r>
        <w:t xml:space="preserve">       glColor3ub(211,211,211);</w:t>
      </w:r>
    </w:p>
    <w:p w14:paraId="42D4FB21" w14:textId="77777777" w:rsidR="00814C8C" w:rsidRDefault="00814C8C" w:rsidP="00814C8C">
      <w:r>
        <w:t xml:space="preserve">       glVertex2f(-.01f, 0.3f);</w:t>
      </w:r>
    </w:p>
    <w:p w14:paraId="7FB2F5F4" w14:textId="77777777" w:rsidR="00814C8C" w:rsidRDefault="00814C8C" w:rsidP="00814C8C">
      <w:r>
        <w:t xml:space="preserve">       glVertex2f(.01f, 0.3f);</w:t>
      </w:r>
    </w:p>
    <w:p w14:paraId="0F929119" w14:textId="77777777" w:rsidR="00814C8C" w:rsidRDefault="00814C8C" w:rsidP="00814C8C">
      <w:r>
        <w:t xml:space="preserve">       glVertex2f(0.0f, 0.8f);</w:t>
      </w:r>
    </w:p>
    <w:p w14:paraId="04D51E83" w14:textId="77777777" w:rsidR="00814C8C" w:rsidRDefault="00814C8C" w:rsidP="00814C8C">
      <w:r>
        <w:t xml:space="preserve">       glEnd();</w:t>
      </w:r>
    </w:p>
    <w:p w14:paraId="7F00446E" w14:textId="77777777" w:rsidR="00814C8C" w:rsidRDefault="00814C8C" w:rsidP="00814C8C"/>
    <w:p w14:paraId="484E1CAF" w14:textId="77777777" w:rsidR="00814C8C" w:rsidRDefault="00814C8C" w:rsidP="00814C8C">
      <w:r>
        <w:t xml:space="preserve">       glBegin(GL_TRIANGLES);//shritishowdho center2</w:t>
      </w:r>
    </w:p>
    <w:p w14:paraId="77AF2EA0" w14:textId="77777777" w:rsidR="00814C8C" w:rsidRDefault="00814C8C" w:rsidP="00814C8C">
      <w:r>
        <w:t xml:space="preserve">       glColor3ub(211,211,211);</w:t>
      </w:r>
    </w:p>
    <w:p w14:paraId="169CB427" w14:textId="77777777" w:rsidR="00814C8C" w:rsidRDefault="00814C8C" w:rsidP="00814C8C">
      <w:r>
        <w:t xml:space="preserve">       glVertex2f(-.01f, 0.28f);</w:t>
      </w:r>
    </w:p>
    <w:p w14:paraId="14B7F1BF" w14:textId="77777777" w:rsidR="00814C8C" w:rsidRDefault="00814C8C" w:rsidP="00814C8C">
      <w:r>
        <w:t xml:space="preserve">       glVertex2f(0.0f, 0.0f);</w:t>
      </w:r>
    </w:p>
    <w:p w14:paraId="6FC1DAFD" w14:textId="77777777" w:rsidR="00814C8C" w:rsidRDefault="00814C8C" w:rsidP="00814C8C">
      <w:r>
        <w:lastRenderedPageBreak/>
        <w:t xml:space="preserve">       glVertex2f(.01f, 0.28f);</w:t>
      </w:r>
    </w:p>
    <w:p w14:paraId="7AFB1B5C" w14:textId="77777777" w:rsidR="00814C8C" w:rsidRDefault="00814C8C" w:rsidP="00814C8C">
      <w:r>
        <w:t xml:space="preserve">       glEnd();</w:t>
      </w:r>
    </w:p>
    <w:p w14:paraId="0E559794" w14:textId="77777777" w:rsidR="00814C8C" w:rsidRDefault="00814C8C" w:rsidP="00814C8C">
      <w:r>
        <w:t>//*************************************flower infront of shahid minar**********************8</w:t>
      </w:r>
    </w:p>
    <w:p w14:paraId="04A4C5B0" w14:textId="77777777" w:rsidR="00814C8C" w:rsidRDefault="00814C8C" w:rsidP="00814C8C"/>
    <w:p w14:paraId="404097E7" w14:textId="77777777" w:rsidR="00814C8C" w:rsidRDefault="00814C8C" w:rsidP="00814C8C">
      <w:r>
        <w:t xml:space="preserve">        glPushMatrix();//flower</w:t>
      </w:r>
    </w:p>
    <w:p w14:paraId="09103DC8" w14:textId="77777777" w:rsidR="00814C8C" w:rsidRDefault="00814C8C" w:rsidP="00814C8C">
      <w:r>
        <w:t xml:space="preserve">        glTranslatef(0.0f,0.0f, 0.0f);</w:t>
      </w:r>
    </w:p>
    <w:p w14:paraId="4F1ED25C" w14:textId="77777777" w:rsidR="00814C8C" w:rsidRDefault="00814C8C" w:rsidP="00814C8C">
      <w:r>
        <w:t xml:space="preserve">        glColor3ub(218,41,28);</w:t>
      </w:r>
    </w:p>
    <w:p w14:paraId="6C78EFCE" w14:textId="77777777" w:rsidR="00814C8C" w:rsidRDefault="00814C8C" w:rsidP="00814C8C">
      <w:r>
        <w:t xml:space="preserve">        glutSolidSphere(0.040,30,15);</w:t>
      </w:r>
    </w:p>
    <w:p w14:paraId="7694B09D" w14:textId="77777777" w:rsidR="00814C8C" w:rsidRDefault="00814C8C" w:rsidP="00814C8C">
      <w:r>
        <w:t xml:space="preserve">        glPopMatrix();</w:t>
      </w:r>
    </w:p>
    <w:p w14:paraId="41485DC3" w14:textId="77777777" w:rsidR="00814C8C" w:rsidRDefault="00814C8C" w:rsidP="00814C8C">
      <w:r>
        <w:t xml:space="preserve">        glPushMatrix();//flower</w:t>
      </w:r>
    </w:p>
    <w:p w14:paraId="1041DCE2" w14:textId="77777777" w:rsidR="00814C8C" w:rsidRDefault="00814C8C" w:rsidP="00814C8C">
      <w:r>
        <w:t xml:space="preserve">        glTranslatef(-0.05f,0.0f, 0.0f);</w:t>
      </w:r>
    </w:p>
    <w:p w14:paraId="49C371D0" w14:textId="77777777" w:rsidR="00814C8C" w:rsidRDefault="00814C8C" w:rsidP="00814C8C">
      <w:r>
        <w:t xml:space="preserve">        glColor3ub(255,140,25);</w:t>
      </w:r>
    </w:p>
    <w:p w14:paraId="69F21CBD" w14:textId="77777777" w:rsidR="00814C8C" w:rsidRDefault="00814C8C" w:rsidP="00814C8C">
      <w:r>
        <w:t xml:space="preserve">        glutSolidSphere(0.040,30,15);</w:t>
      </w:r>
    </w:p>
    <w:p w14:paraId="0845793F" w14:textId="77777777" w:rsidR="00814C8C" w:rsidRDefault="00814C8C" w:rsidP="00814C8C">
      <w:r>
        <w:t xml:space="preserve">        glPopMatrix();</w:t>
      </w:r>
    </w:p>
    <w:p w14:paraId="6C491FA7" w14:textId="77777777" w:rsidR="00814C8C" w:rsidRDefault="00814C8C" w:rsidP="00814C8C">
      <w:r>
        <w:t xml:space="preserve">        glPushMatrix();//flower</w:t>
      </w:r>
    </w:p>
    <w:p w14:paraId="4C504B98" w14:textId="77777777" w:rsidR="00814C8C" w:rsidRDefault="00814C8C" w:rsidP="00814C8C">
      <w:r>
        <w:t xml:space="preserve">        glTranslatef(0.05f,0.0f, 0.0f);</w:t>
      </w:r>
    </w:p>
    <w:p w14:paraId="3F70DEDC" w14:textId="77777777" w:rsidR="00814C8C" w:rsidRDefault="00814C8C" w:rsidP="00814C8C">
      <w:r>
        <w:t xml:space="preserve">        glColor3ub(255,140,25);</w:t>
      </w:r>
    </w:p>
    <w:p w14:paraId="68227330" w14:textId="77777777" w:rsidR="00814C8C" w:rsidRDefault="00814C8C" w:rsidP="00814C8C">
      <w:r>
        <w:t xml:space="preserve">        glutSolidSphere(0.040,30,15);</w:t>
      </w:r>
    </w:p>
    <w:p w14:paraId="0CA9ED67" w14:textId="77777777" w:rsidR="00814C8C" w:rsidRDefault="00814C8C" w:rsidP="00814C8C">
      <w:r>
        <w:t xml:space="preserve">        glPopMatrix();</w:t>
      </w:r>
    </w:p>
    <w:p w14:paraId="6E0550A5" w14:textId="77777777" w:rsidR="00814C8C" w:rsidRDefault="00814C8C" w:rsidP="00814C8C">
      <w:r>
        <w:t xml:space="preserve">        glPushMatrix();//flower</w:t>
      </w:r>
    </w:p>
    <w:p w14:paraId="5CF3CE0A" w14:textId="77777777" w:rsidR="00814C8C" w:rsidRDefault="00814C8C" w:rsidP="00814C8C">
      <w:r>
        <w:t xml:space="preserve">        glTranslatef(0.1f,0.0f, 0.0f);</w:t>
      </w:r>
    </w:p>
    <w:p w14:paraId="10343877" w14:textId="77777777" w:rsidR="00814C8C" w:rsidRDefault="00814C8C" w:rsidP="00814C8C">
      <w:r>
        <w:t xml:space="preserve">        glColor3ub(255,255,77);</w:t>
      </w:r>
    </w:p>
    <w:p w14:paraId="3E66F71C" w14:textId="77777777" w:rsidR="00814C8C" w:rsidRDefault="00814C8C" w:rsidP="00814C8C">
      <w:r>
        <w:t xml:space="preserve">        glutSolidSphere(0.040,30,15);</w:t>
      </w:r>
    </w:p>
    <w:p w14:paraId="0F22CAC3" w14:textId="77777777" w:rsidR="00814C8C" w:rsidRDefault="00814C8C" w:rsidP="00814C8C">
      <w:r>
        <w:t xml:space="preserve">        glPopMatrix();</w:t>
      </w:r>
    </w:p>
    <w:p w14:paraId="44C9494C" w14:textId="77777777" w:rsidR="00814C8C" w:rsidRDefault="00814C8C" w:rsidP="00814C8C">
      <w:r>
        <w:t xml:space="preserve">        glPushMatrix();//flower</w:t>
      </w:r>
    </w:p>
    <w:p w14:paraId="790DB3C2" w14:textId="77777777" w:rsidR="00814C8C" w:rsidRDefault="00814C8C" w:rsidP="00814C8C">
      <w:r>
        <w:t xml:space="preserve">        glTranslatef(-0.1f,0.0f, 0.0f);</w:t>
      </w:r>
    </w:p>
    <w:p w14:paraId="1DB620CD" w14:textId="77777777" w:rsidR="00814C8C" w:rsidRDefault="00814C8C" w:rsidP="00814C8C">
      <w:r>
        <w:t xml:space="preserve">        glColor3ub(255,255,77);</w:t>
      </w:r>
    </w:p>
    <w:p w14:paraId="6F150DBE" w14:textId="77777777" w:rsidR="00814C8C" w:rsidRDefault="00814C8C" w:rsidP="00814C8C">
      <w:r>
        <w:t xml:space="preserve">        glutSolidSphere(0.040,30,15);</w:t>
      </w:r>
    </w:p>
    <w:p w14:paraId="15BD37D9" w14:textId="77777777" w:rsidR="00814C8C" w:rsidRDefault="00814C8C" w:rsidP="00814C8C">
      <w:r>
        <w:lastRenderedPageBreak/>
        <w:t xml:space="preserve">        glPopMatrix();</w:t>
      </w:r>
    </w:p>
    <w:p w14:paraId="17144332" w14:textId="77777777" w:rsidR="00814C8C" w:rsidRDefault="00814C8C" w:rsidP="00814C8C">
      <w:r>
        <w:t xml:space="preserve">        glPushMatrix();//flower</w:t>
      </w:r>
    </w:p>
    <w:p w14:paraId="7F6293F3" w14:textId="77777777" w:rsidR="00814C8C" w:rsidRDefault="00814C8C" w:rsidP="00814C8C">
      <w:r>
        <w:t xml:space="preserve">        glTranslatef(0.15f,0.0f, 0.0f);</w:t>
      </w:r>
    </w:p>
    <w:p w14:paraId="03D2D9BA" w14:textId="77777777" w:rsidR="00814C8C" w:rsidRDefault="00814C8C" w:rsidP="00814C8C">
      <w:r>
        <w:t xml:space="preserve">        glColor3ub(218,41,28);</w:t>
      </w:r>
    </w:p>
    <w:p w14:paraId="4AF75F34" w14:textId="77777777" w:rsidR="00814C8C" w:rsidRDefault="00814C8C" w:rsidP="00814C8C">
      <w:r>
        <w:t xml:space="preserve">        glutSolidSphere(0.040,30,15);</w:t>
      </w:r>
    </w:p>
    <w:p w14:paraId="0F0C354C" w14:textId="77777777" w:rsidR="00814C8C" w:rsidRDefault="00814C8C" w:rsidP="00814C8C">
      <w:r>
        <w:t xml:space="preserve">        glPopMatrix();</w:t>
      </w:r>
    </w:p>
    <w:p w14:paraId="62654B32" w14:textId="77777777" w:rsidR="00814C8C" w:rsidRDefault="00814C8C" w:rsidP="00814C8C">
      <w:r>
        <w:t xml:space="preserve">        glPushMatrix();//flower</w:t>
      </w:r>
    </w:p>
    <w:p w14:paraId="6302ABE8" w14:textId="77777777" w:rsidR="00814C8C" w:rsidRDefault="00814C8C" w:rsidP="00814C8C">
      <w:r>
        <w:t xml:space="preserve">        glTranslatef(-0.15f,0.0f, 0.0f);</w:t>
      </w:r>
    </w:p>
    <w:p w14:paraId="7889CEF3" w14:textId="77777777" w:rsidR="00814C8C" w:rsidRDefault="00814C8C" w:rsidP="00814C8C">
      <w:r>
        <w:t xml:space="preserve">        glColor3ub(218,41,28);</w:t>
      </w:r>
    </w:p>
    <w:p w14:paraId="59D54127" w14:textId="77777777" w:rsidR="00814C8C" w:rsidRDefault="00814C8C" w:rsidP="00814C8C">
      <w:r>
        <w:t xml:space="preserve">        glutSolidSphere(0.040,30,15);</w:t>
      </w:r>
    </w:p>
    <w:p w14:paraId="65315F31" w14:textId="77777777" w:rsidR="00814C8C" w:rsidRDefault="00814C8C" w:rsidP="00814C8C">
      <w:r>
        <w:t xml:space="preserve">        glPopMatrix();</w:t>
      </w:r>
    </w:p>
    <w:p w14:paraId="321DB577" w14:textId="77777777" w:rsidR="00814C8C" w:rsidRDefault="00814C8C" w:rsidP="00814C8C">
      <w:r>
        <w:t xml:space="preserve">        glPushMatrix();//flower</w:t>
      </w:r>
    </w:p>
    <w:p w14:paraId="38C767D4" w14:textId="77777777" w:rsidR="00814C8C" w:rsidRDefault="00814C8C" w:rsidP="00814C8C">
      <w:r>
        <w:t xml:space="preserve">        glTranslatef(0.2f,0.0f, 0.0f);</w:t>
      </w:r>
    </w:p>
    <w:p w14:paraId="54E70270" w14:textId="77777777" w:rsidR="00814C8C" w:rsidRDefault="00814C8C" w:rsidP="00814C8C">
      <w:r>
        <w:t xml:space="preserve">        glColor3ub(255,255,77);</w:t>
      </w:r>
    </w:p>
    <w:p w14:paraId="3D555509" w14:textId="77777777" w:rsidR="00814C8C" w:rsidRDefault="00814C8C" w:rsidP="00814C8C">
      <w:r>
        <w:t xml:space="preserve">        glutSolidSphere(0.040,30,15);</w:t>
      </w:r>
    </w:p>
    <w:p w14:paraId="0DAC05A7" w14:textId="77777777" w:rsidR="00814C8C" w:rsidRDefault="00814C8C" w:rsidP="00814C8C">
      <w:r>
        <w:t xml:space="preserve">        glPopMatrix();</w:t>
      </w:r>
    </w:p>
    <w:p w14:paraId="1B6180CE" w14:textId="77777777" w:rsidR="00814C8C" w:rsidRDefault="00814C8C" w:rsidP="00814C8C">
      <w:r>
        <w:t xml:space="preserve">        glPushMatrix();//flower</w:t>
      </w:r>
    </w:p>
    <w:p w14:paraId="06972DF7" w14:textId="77777777" w:rsidR="00814C8C" w:rsidRDefault="00814C8C" w:rsidP="00814C8C">
      <w:r>
        <w:t xml:space="preserve">        glTranslatef(-0.2f,0.0f, 0.0f);</w:t>
      </w:r>
    </w:p>
    <w:p w14:paraId="70CB0903" w14:textId="77777777" w:rsidR="00814C8C" w:rsidRDefault="00814C8C" w:rsidP="00814C8C">
      <w:r>
        <w:t xml:space="preserve">        glColor3ub(255,255,77);</w:t>
      </w:r>
    </w:p>
    <w:p w14:paraId="38259F58" w14:textId="77777777" w:rsidR="00814C8C" w:rsidRDefault="00814C8C" w:rsidP="00814C8C">
      <w:r>
        <w:t xml:space="preserve">        glutSolidSphere(0.040,30,15);</w:t>
      </w:r>
    </w:p>
    <w:p w14:paraId="165EB223" w14:textId="77777777" w:rsidR="00814C8C" w:rsidRDefault="00814C8C" w:rsidP="00814C8C">
      <w:r>
        <w:t xml:space="preserve">        glPopMatrix();</w:t>
      </w:r>
    </w:p>
    <w:p w14:paraId="49E4A0E9" w14:textId="77777777" w:rsidR="00814C8C" w:rsidRDefault="00814C8C" w:rsidP="00814C8C"/>
    <w:p w14:paraId="62FDED53" w14:textId="77777777" w:rsidR="00814C8C" w:rsidRDefault="00814C8C" w:rsidP="00814C8C">
      <w:r>
        <w:t>//**************************************************************************************</w:t>
      </w:r>
    </w:p>
    <w:p w14:paraId="42866B75" w14:textId="77777777" w:rsidR="00814C8C" w:rsidRDefault="00814C8C" w:rsidP="00814C8C">
      <w:r>
        <w:t>//***************************************waving Flag of Bangladesh******************************//</w:t>
      </w:r>
    </w:p>
    <w:p w14:paraId="39D54D55" w14:textId="77777777" w:rsidR="00814C8C" w:rsidRDefault="00814C8C" w:rsidP="00814C8C">
      <w:r>
        <w:t xml:space="preserve">        glBegin(GL_QUADS);//stand</w:t>
      </w:r>
    </w:p>
    <w:p w14:paraId="470489F3" w14:textId="77777777" w:rsidR="00814C8C" w:rsidRDefault="00814C8C" w:rsidP="00814C8C">
      <w:r>
        <w:t xml:space="preserve">        glColor3ub(205,170,125);</w:t>
      </w:r>
    </w:p>
    <w:p w14:paraId="142D017A" w14:textId="77777777" w:rsidR="00814C8C" w:rsidRDefault="00814C8C" w:rsidP="00814C8C">
      <w:r>
        <w:t xml:space="preserve">        glVertex2f(.2f, 0.0f);</w:t>
      </w:r>
    </w:p>
    <w:p w14:paraId="1D9E62C4" w14:textId="77777777" w:rsidR="00814C8C" w:rsidRDefault="00814C8C" w:rsidP="00814C8C">
      <w:r>
        <w:lastRenderedPageBreak/>
        <w:t xml:space="preserve">        glVertex2f(.208f, 0.0f);</w:t>
      </w:r>
    </w:p>
    <w:p w14:paraId="603FAA94" w14:textId="77777777" w:rsidR="00814C8C" w:rsidRDefault="00814C8C" w:rsidP="00814C8C">
      <w:r>
        <w:t xml:space="preserve">        glVertex2f(0.208f, 0.55f);</w:t>
      </w:r>
    </w:p>
    <w:p w14:paraId="057FE482" w14:textId="77777777" w:rsidR="00814C8C" w:rsidRDefault="00814C8C" w:rsidP="00814C8C">
      <w:r>
        <w:t xml:space="preserve">        glVertex2f(.2f, 0.55f);</w:t>
      </w:r>
    </w:p>
    <w:p w14:paraId="166E028E" w14:textId="77777777" w:rsidR="00814C8C" w:rsidRDefault="00814C8C" w:rsidP="00814C8C">
      <w:r>
        <w:t xml:space="preserve">        glEnd();</w:t>
      </w:r>
    </w:p>
    <w:p w14:paraId="1564C553" w14:textId="77777777" w:rsidR="00814C8C" w:rsidRDefault="00814C8C" w:rsidP="00814C8C">
      <w:r>
        <w:t xml:space="preserve">        glBegin(GL_QUADS);//Green Area</w:t>
      </w:r>
    </w:p>
    <w:p w14:paraId="55F2BC6B" w14:textId="77777777" w:rsidR="00814C8C" w:rsidRDefault="00814C8C" w:rsidP="00814C8C">
      <w:r>
        <w:t xml:space="preserve">        glColor3ub(0,103,71);</w:t>
      </w:r>
    </w:p>
    <w:p w14:paraId="5C3348B5" w14:textId="77777777" w:rsidR="00814C8C" w:rsidRDefault="00814C8C" w:rsidP="00814C8C">
      <w:r>
        <w:t xml:space="preserve">        glVertex2f(0.204f, flagPos_Y2);</w:t>
      </w:r>
    </w:p>
    <w:p w14:paraId="367940EA" w14:textId="77777777" w:rsidR="00814C8C" w:rsidRDefault="00814C8C" w:rsidP="00814C8C">
      <w:r>
        <w:t xml:space="preserve">        glVertex2f(flagPos_X, flagPos_Y2);</w:t>
      </w:r>
    </w:p>
    <w:p w14:paraId="64BC1FD5" w14:textId="77777777" w:rsidR="00814C8C" w:rsidRDefault="00814C8C" w:rsidP="00814C8C">
      <w:r>
        <w:t xml:space="preserve">        glVertex2f(flagPos_X, flagPos_Y);</w:t>
      </w:r>
    </w:p>
    <w:p w14:paraId="201E0B84" w14:textId="77777777" w:rsidR="00814C8C" w:rsidRDefault="00814C8C" w:rsidP="00814C8C">
      <w:r>
        <w:t xml:space="preserve">        glVertex2f(0.204f, flagPos_Y);</w:t>
      </w:r>
    </w:p>
    <w:p w14:paraId="3BAC9853" w14:textId="77777777" w:rsidR="00814C8C" w:rsidRDefault="00814C8C" w:rsidP="00814C8C">
      <w:r>
        <w:t xml:space="preserve">        glEnd();</w:t>
      </w:r>
    </w:p>
    <w:p w14:paraId="675C8C08" w14:textId="77777777" w:rsidR="00814C8C" w:rsidRDefault="00814C8C" w:rsidP="00814C8C">
      <w:r>
        <w:t xml:space="preserve">        glPushMatrix();//Circle</w:t>
      </w:r>
    </w:p>
    <w:p w14:paraId="6474ED9D" w14:textId="77777777" w:rsidR="00814C8C" w:rsidRDefault="00814C8C" w:rsidP="00814C8C">
      <w:r>
        <w:t xml:space="preserve">        glTranslatef(circlePos_X,circlePos_Y, 0.0f);</w:t>
      </w:r>
    </w:p>
    <w:p w14:paraId="74CC90A6" w14:textId="77777777" w:rsidR="00814C8C" w:rsidRDefault="00814C8C" w:rsidP="00814C8C">
      <w:r>
        <w:t xml:space="preserve">        glColor3ub(218,41,28);</w:t>
      </w:r>
    </w:p>
    <w:p w14:paraId="66D630BB" w14:textId="77777777" w:rsidR="00814C8C" w:rsidRDefault="00814C8C" w:rsidP="00814C8C">
      <w:r>
        <w:t xml:space="preserve">        glutSolidSphere(0.035,30,15);</w:t>
      </w:r>
    </w:p>
    <w:p w14:paraId="42185CA9" w14:textId="77777777" w:rsidR="00814C8C" w:rsidRDefault="00814C8C" w:rsidP="00814C8C">
      <w:r>
        <w:t xml:space="preserve">        glPopMatrix();</w:t>
      </w:r>
    </w:p>
    <w:p w14:paraId="3BA79A5C" w14:textId="77777777" w:rsidR="00814C8C" w:rsidRDefault="00814C8C" w:rsidP="00814C8C"/>
    <w:p w14:paraId="27D98288" w14:textId="77777777" w:rsidR="00814C8C" w:rsidRDefault="00814C8C" w:rsidP="00814C8C">
      <w:r>
        <w:t>//**********************************************************************************************//</w:t>
      </w:r>
    </w:p>
    <w:p w14:paraId="5E715D57" w14:textId="77777777" w:rsidR="00814C8C" w:rsidRDefault="00814C8C" w:rsidP="00814C8C"/>
    <w:p w14:paraId="3E16CCD0" w14:textId="77777777" w:rsidR="00814C8C" w:rsidRDefault="00814C8C" w:rsidP="00814C8C">
      <w:r>
        <w:t xml:space="preserve"> //***************************************Pond**************************************************//</w:t>
      </w:r>
    </w:p>
    <w:p w14:paraId="0BBC2B38" w14:textId="77777777" w:rsidR="00814C8C" w:rsidRDefault="00814C8C" w:rsidP="00814C8C">
      <w:r>
        <w:t xml:space="preserve">       glBegin(GL_QUADS);//base red</w:t>
      </w:r>
    </w:p>
    <w:p w14:paraId="4CD2CD26" w14:textId="77777777" w:rsidR="00814C8C" w:rsidRDefault="00814C8C" w:rsidP="00814C8C">
      <w:r>
        <w:t xml:space="preserve">       glColor3ub(139,26,26);</w:t>
      </w:r>
    </w:p>
    <w:p w14:paraId="4E15016C" w14:textId="77777777" w:rsidR="00814C8C" w:rsidRDefault="00814C8C" w:rsidP="00814C8C">
      <w:r>
        <w:t xml:space="preserve">       glVertex2f(-.7f, -1.0f);</w:t>
      </w:r>
    </w:p>
    <w:p w14:paraId="16E4652D" w14:textId="77777777" w:rsidR="00814C8C" w:rsidRDefault="00814C8C" w:rsidP="00814C8C">
      <w:r>
        <w:t xml:space="preserve">       glVertex2f(.7f, -1.0f);</w:t>
      </w:r>
    </w:p>
    <w:p w14:paraId="530A3A20" w14:textId="77777777" w:rsidR="00814C8C" w:rsidRDefault="00814C8C" w:rsidP="00814C8C">
      <w:r>
        <w:t xml:space="preserve">       glVertex2f(.35f, -0.18f);</w:t>
      </w:r>
    </w:p>
    <w:p w14:paraId="4A64C21B" w14:textId="77777777" w:rsidR="00814C8C" w:rsidRDefault="00814C8C" w:rsidP="00814C8C">
      <w:r>
        <w:t xml:space="preserve">       glVertex2f(-.35f, -0.18f);</w:t>
      </w:r>
    </w:p>
    <w:p w14:paraId="16774F8A" w14:textId="77777777" w:rsidR="00814C8C" w:rsidRDefault="00814C8C" w:rsidP="00814C8C">
      <w:r>
        <w:t xml:space="preserve">       glEnd();</w:t>
      </w:r>
    </w:p>
    <w:p w14:paraId="7A3330C7" w14:textId="77777777" w:rsidR="00814C8C" w:rsidRDefault="00814C8C" w:rsidP="00814C8C">
      <w:r>
        <w:lastRenderedPageBreak/>
        <w:t xml:space="preserve">       glBegin(GL_QUADS);//base green</w:t>
      </w:r>
    </w:p>
    <w:p w14:paraId="18E345B8" w14:textId="77777777" w:rsidR="00814C8C" w:rsidRDefault="00814C8C" w:rsidP="00814C8C">
      <w:r>
        <w:t xml:space="preserve">       glColor3ub(134,201,100);</w:t>
      </w:r>
    </w:p>
    <w:p w14:paraId="61F66E65" w14:textId="77777777" w:rsidR="00814C8C" w:rsidRDefault="00814C8C" w:rsidP="00814C8C">
      <w:r>
        <w:t xml:space="preserve">       glVertex2f(-.65f, -1.0f);</w:t>
      </w:r>
    </w:p>
    <w:p w14:paraId="45F60EA1" w14:textId="77777777" w:rsidR="00814C8C" w:rsidRDefault="00814C8C" w:rsidP="00814C8C">
      <w:r>
        <w:t xml:space="preserve">       glVertex2f(.65f, -1.0f);</w:t>
      </w:r>
    </w:p>
    <w:p w14:paraId="0B9C0C96" w14:textId="77777777" w:rsidR="00814C8C" w:rsidRDefault="00814C8C" w:rsidP="00814C8C">
      <w:r>
        <w:t xml:space="preserve">       glVertex2f(.32f, -0.18f);</w:t>
      </w:r>
    </w:p>
    <w:p w14:paraId="7C9B7EA6" w14:textId="77777777" w:rsidR="00814C8C" w:rsidRDefault="00814C8C" w:rsidP="00814C8C">
      <w:r>
        <w:t xml:space="preserve">       glVertex2f(-.32f, -0.18f);</w:t>
      </w:r>
    </w:p>
    <w:p w14:paraId="7456B44A" w14:textId="77777777" w:rsidR="00814C8C" w:rsidRDefault="00814C8C" w:rsidP="00814C8C">
      <w:r>
        <w:t xml:space="preserve">       glEnd();</w:t>
      </w:r>
    </w:p>
    <w:p w14:paraId="3D4F832E" w14:textId="77777777" w:rsidR="00814C8C" w:rsidRDefault="00814C8C" w:rsidP="00814C8C">
      <w:r>
        <w:t xml:space="preserve">       glBegin(GL_QUADS);//base</w:t>
      </w:r>
    </w:p>
    <w:p w14:paraId="2E683EC6" w14:textId="77777777" w:rsidR="00814C8C" w:rsidRDefault="00814C8C" w:rsidP="00814C8C">
      <w:r>
        <w:t xml:space="preserve">       glColor3ub(255,228,196);</w:t>
      </w:r>
    </w:p>
    <w:p w14:paraId="703CFB35" w14:textId="77777777" w:rsidR="00814C8C" w:rsidRDefault="00814C8C" w:rsidP="00814C8C">
      <w:r>
        <w:t xml:space="preserve">       glVertex2f(-.4f, -1.0f);</w:t>
      </w:r>
    </w:p>
    <w:p w14:paraId="6E7E12D1" w14:textId="77777777" w:rsidR="00814C8C" w:rsidRDefault="00814C8C" w:rsidP="00814C8C">
      <w:r>
        <w:t xml:space="preserve">       glVertex2f(.4f, -1.0f);</w:t>
      </w:r>
    </w:p>
    <w:p w14:paraId="75A4D1C9" w14:textId="77777777" w:rsidR="00814C8C" w:rsidRDefault="00814C8C" w:rsidP="00814C8C">
      <w:r>
        <w:t xml:space="preserve">       glVertex2f(.2f, -0.18f);</w:t>
      </w:r>
    </w:p>
    <w:p w14:paraId="4F110195" w14:textId="77777777" w:rsidR="00814C8C" w:rsidRDefault="00814C8C" w:rsidP="00814C8C">
      <w:r>
        <w:t xml:space="preserve">       glVertex2f(-.2f, -0.18f);</w:t>
      </w:r>
    </w:p>
    <w:p w14:paraId="5A768AD1" w14:textId="77777777" w:rsidR="00814C8C" w:rsidRDefault="00814C8C" w:rsidP="00814C8C">
      <w:r>
        <w:t xml:space="preserve">       glEnd();</w:t>
      </w:r>
    </w:p>
    <w:p w14:paraId="10B85E07" w14:textId="77777777" w:rsidR="00814C8C" w:rsidRDefault="00814C8C" w:rsidP="00814C8C"/>
    <w:p w14:paraId="0BFBEDD1" w14:textId="77777777" w:rsidR="00814C8C" w:rsidRDefault="00814C8C" w:rsidP="00814C8C">
      <w:r>
        <w:t xml:space="preserve">       glBegin(GL_QUADS);//base1</w:t>
      </w:r>
    </w:p>
    <w:p w14:paraId="5ADF1209" w14:textId="77777777" w:rsidR="00814C8C" w:rsidRDefault="00814C8C" w:rsidP="00814C8C">
      <w:r>
        <w:t xml:space="preserve">       glColor3ub(238,213,183);</w:t>
      </w:r>
    </w:p>
    <w:p w14:paraId="3AC3DC6E" w14:textId="77777777" w:rsidR="00814C8C" w:rsidRDefault="00814C8C" w:rsidP="00814C8C">
      <w:r>
        <w:t xml:space="preserve">       glVertex2f(-.35f, -0.95f);</w:t>
      </w:r>
    </w:p>
    <w:p w14:paraId="06EC36CA" w14:textId="77777777" w:rsidR="00814C8C" w:rsidRDefault="00814C8C" w:rsidP="00814C8C">
      <w:r>
        <w:t xml:space="preserve">       glVertex2f(.35f, -0.95f);</w:t>
      </w:r>
    </w:p>
    <w:p w14:paraId="2EFE9A28" w14:textId="77777777" w:rsidR="00814C8C" w:rsidRDefault="00814C8C" w:rsidP="00814C8C">
      <w:r>
        <w:t xml:space="preserve">       glVertex2f(.18f, -0.14f);</w:t>
      </w:r>
    </w:p>
    <w:p w14:paraId="786CC1E6" w14:textId="77777777" w:rsidR="00814C8C" w:rsidRDefault="00814C8C" w:rsidP="00814C8C">
      <w:r>
        <w:t xml:space="preserve">       glVertex2f(-.18f, -0.14f);</w:t>
      </w:r>
    </w:p>
    <w:p w14:paraId="7F579ECB" w14:textId="77777777" w:rsidR="00814C8C" w:rsidRDefault="00814C8C" w:rsidP="00814C8C">
      <w:r>
        <w:t xml:space="preserve">       glEnd();</w:t>
      </w:r>
    </w:p>
    <w:p w14:paraId="5F73D6E4" w14:textId="77777777" w:rsidR="00814C8C" w:rsidRDefault="00814C8C" w:rsidP="00814C8C"/>
    <w:p w14:paraId="7A07E07C" w14:textId="77777777" w:rsidR="00814C8C" w:rsidRDefault="00814C8C" w:rsidP="00814C8C">
      <w:r>
        <w:t xml:space="preserve">       glBegin(GL_QUADS);//water</w:t>
      </w:r>
    </w:p>
    <w:p w14:paraId="1B3BF853" w14:textId="77777777" w:rsidR="00814C8C" w:rsidRDefault="00814C8C" w:rsidP="00814C8C">
      <w:r>
        <w:t xml:space="preserve">       glColor3ub(r,g,b);</w:t>
      </w:r>
    </w:p>
    <w:p w14:paraId="66B2449E" w14:textId="77777777" w:rsidR="00814C8C" w:rsidRDefault="00814C8C" w:rsidP="00814C8C">
      <w:r>
        <w:t xml:space="preserve">       glVertex2f(-.325f, -0.925f);</w:t>
      </w:r>
    </w:p>
    <w:p w14:paraId="5FFF51A4" w14:textId="77777777" w:rsidR="00814C8C" w:rsidRDefault="00814C8C" w:rsidP="00814C8C">
      <w:r>
        <w:t xml:space="preserve">       glVertex2f(.325f, -0.925f);</w:t>
      </w:r>
    </w:p>
    <w:p w14:paraId="60EBDE29" w14:textId="77777777" w:rsidR="00814C8C" w:rsidRDefault="00814C8C" w:rsidP="00814C8C">
      <w:r>
        <w:t xml:space="preserve">       glVertex2f(.175f, -0.18f);</w:t>
      </w:r>
    </w:p>
    <w:p w14:paraId="53B6C613" w14:textId="77777777" w:rsidR="00814C8C" w:rsidRDefault="00814C8C" w:rsidP="00814C8C">
      <w:r>
        <w:t xml:space="preserve">       glVertex2f(-.175f, -0.18f);</w:t>
      </w:r>
    </w:p>
    <w:p w14:paraId="25D9B86C" w14:textId="77777777" w:rsidR="00814C8C" w:rsidRDefault="00814C8C" w:rsidP="00814C8C">
      <w:r>
        <w:lastRenderedPageBreak/>
        <w:t xml:space="preserve">       glEnd();</w:t>
      </w:r>
    </w:p>
    <w:p w14:paraId="2C84C1D4" w14:textId="77777777" w:rsidR="00814C8C" w:rsidRDefault="00814C8C" w:rsidP="00814C8C"/>
    <w:p w14:paraId="7C0CBD80" w14:textId="77777777" w:rsidR="00814C8C" w:rsidRDefault="00814C8C" w:rsidP="00814C8C">
      <w:r>
        <w:t xml:space="preserve">       glBegin(GL_TRIANGLES);//shritishowdho1 reflection</w:t>
      </w:r>
    </w:p>
    <w:p w14:paraId="0FCECF63" w14:textId="77777777" w:rsidR="00814C8C" w:rsidRDefault="00814C8C" w:rsidP="00814C8C">
      <w:r>
        <w:t xml:space="preserve">       glColor3ub(190,190,190);</w:t>
      </w:r>
    </w:p>
    <w:p w14:paraId="0BF6D46C" w14:textId="77777777" w:rsidR="00814C8C" w:rsidRDefault="00814C8C" w:rsidP="00814C8C">
      <w:r>
        <w:t xml:space="preserve">       glVertex2f(-.15f, -0.f);</w:t>
      </w:r>
    </w:p>
    <w:p w14:paraId="173FE357" w14:textId="77777777" w:rsidR="00814C8C" w:rsidRDefault="00814C8C" w:rsidP="00814C8C">
      <w:r>
        <w:t xml:space="preserve">       glVertex2f(.15f, -0.0f);</w:t>
      </w:r>
    </w:p>
    <w:p w14:paraId="09014B9D" w14:textId="77777777" w:rsidR="00814C8C" w:rsidRDefault="00814C8C" w:rsidP="00814C8C">
      <w:r>
        <w:t xml:space="preserve">       glVertex2f(0.0f, -0.5f);</w:t>
      </w:r>
    </w:p>
    <w:p w14:paraId="11BE72B2" w14:textId="77777777" w:rsidR="00814C8C" w:rsidRDefault="00814C8C" w:rsidP="00814C8C">
      <w:r>
        <w:t xml:space="preserve">       glEnd();</w:t>
      </w:r>
    </w:p>
    <w:p w14:paraId="5242D408" w14:textId="77777777" w:rsidR="00814C8C" w:rsidRDefault="00814C8C" w:rsidP="00814C8C"/>
    <w:p w14:paraId="68CD07AD" w14:textId="77777777" w:rsidR="00814C8C" w:rsidRDefault="00814C8C" w:rsidP="00814C8C">
      <w:r>
        <w:t xml:space="preserve">       glBegin(GL_TRIANGLES);//shritishowdho1 reflection</w:t>
      </w:r>
    </w:p>
    <w:p w14:paraId="1CAC70B6" w14:textId="77777777" w:rsidR="00814C8C" w:rsidRDefault="00814C8C" w:rsidP="00814C8C">
      <w:r>
        <w:t xml:space="preserve">       glColor3ub(211,211,211);</w:t>
      </w:r>
    </w:p>
    <w:p w14:paraId="1E6CA912" w14:textId="77777777" w:rsidR="00814C8C" w:rsidRDefault="00814C8C" w:rsidP="00814C8C">
      <w:r>
        <w:t xml:space="preserve">       glVertex2f(-.10f, -0.0f);</w:t>
      </w:r>
    </w:p>
    <w:p w14:paraId="499EDECC" w14:textId="77777777" w:rsidR="00814C8C" w:rsidRDefault="00814C8C" w:rsidP="00814C8C">
      <w:r>
        <w:t xml:space="preserve">       glVertex2f(.10f, -0.0f);</w:t>
      </w:r>
    </w:p>
    <w:p w14:paraId="6ED607FB" w14:textId="77777777" w:rsidR="00814C8C" w:rsidRDefault="00814C8C" w:rsidP="00814C8C">
      <w:r>
        <w:t xml:space="preserve">       glVertex2f(0.0f, -0.7f);</w:t>
      </w:r>
    </w:p>
    <w:p w14:paraId="23FD1A27" w14:textId="77777777" w:rsidR="00814C8C" w:rsidRDefault="00814C8C" w:rsidP="00814C8C">
      <w:r>
        <w:t xml:space="preserve">       glEnd();</w:t>
      </w:r>
    </w:p>
    <w:p w14:paraId="3FE10849" w14:textId="77777777" w:rsidR="00814C8C" w:rsidRDefault="00814C8C" w:rsidP="00814C8C"/>
    <w:p w14:paraId="3707A240" w14:textId="77777777" w:rsidR="00814C8C" w:rsidRDefault="00814C8C" w:rsidP="00814C8C">
      <w:r>
        <w:t xml:space="preserve">       glBegin(GL_TRIANGLES);//shritishowdho1 reflection</w:t>
      </w:r>
    </w:p>
    <w:p w14:paraId="3AE840E6" w14:textId="77777777" w:rsidR="00814C8C" w:rsidRDefault="00814C8C" w:rsidP="00814C8C">
      <w:r>
        <w:t xml:space="preserve">       glColor3ub(190,190,190);</w:t>
      </w:r>
    </w:p>
    <w:p w14:paraId="7B0E949D" w14:textId="77777777" w:rsidR="00814C8C" w:rsidRDefault="00814C8C" w:rsidP="00814C8C">
      <w:r>
        <w:t xml:space="preserve">       glVertex2f(-.05f, -0.0f);</w:t>
      </w:r>
    </w:p>
    <w:p w14:paraId="79683BCD" w14:textId="77777777" w:rsidR="00814C8C" w:rsidRDefault="00814C8C" w:rsidP="00814C8C">
      <w:r>
        <w:t xml:space="preserve">       glVertex2f(.05f, -0.0f);</w:t>
      </w:r>
    </w:p>
    <w:p w14:paraId="2ECB0F8D" w14:textId="77777777" w:rsidR="00814C8C" w:rsidRDefault="00814C8C" w:rsidP="00814C8C">
      <w:r>
        <w:t xml:space="preserve">       glVertex2f(0.0f, -0.9f);</w:t>
      </w:r>
    </w:p>
    <w:p w14:paraId="3F20533D" w14:textId="77777777" w:rsidR="00814C8C" w:rsidRDefault="00814C8C" w:rsidP="00814C8C">
      <w:r>
        <w:t xml:space="preserve">       glEnd();</w:t>
      </w:r>
    </w:p>
    <w:p w14:paraId="56261BC8" w14:textId="77777777" w:rsidR="00814C8C" w:rsidRDefault="00814C8C" w:rsidP="00814C8C"/>
    <w:p w14:paraId="0F04B295" w14:textId="77777777" w:rsidR="00814C8C" w:rsidRDefault="00814C8C" w:rsidP="00814C8C">
      <w:r>
        <w:t xml:space="preserve">       glBegin(GL_TRIANGLES);//shritishowdho center1 reflection</w:t>
      </w:r>
    </w:p>
    <w:p w14:paraId="4243B953" w14:textId="77777777" w:rsidR="00814C8C" w:rsidRDefault="00814C8C" w:rsidP="00814C8C">
      <w:r>
        <w:t xml:space="preserve">       glColor3ub(211,211,211);</w:t>
      </w:r>
    </w:p>
    <w:p w14:paraId="3B296BA9" w14:textId="77777777" w:rsidR="00814C8C" w:rsidRDefault="00814C8C" w:rsidP="00814C8C">
      <w:r>
        <w:t xml:space="preserve">       glVertex2f(-.01f, -0.3f);</w:t>
      </w:r>
    </w:p>
    <w:p w14:paraId="3F140950" w14:textId="77777777" w:rsidR="00814C8C" w:rsidRDefault="00814C8C" w:rsidP="00814C8C">
      <w:r>
        <w:t xml:space="preserve">       glVertex2f(.01f, -0.3f);</w:t>
      </w:r>
    </w:p>
    <w:p w14:paraId="7EB61082" w14:textId="77777777" w:rsidR="00814C8C" w:rsidRDefault="00814C8C" w:rsidP="00814C8C">
      <w:r>
        <w:t xml:space="preserve">       glVertex2f(0.0f, -0.8f);</w:t>
      </w:r>
    </w:p>
    <w:p w14:paraId="29A45240" w14:textId="77777777" w:rsidR="00814C8C" w:rsidRDefault="00814C8C" w:rsidP="00814C8C">
      <w:r>
        <w:t xml:space="preserve">       glEnd();</w:t>
      </w:r>
    </w:p>
    <w:p w14:paraId="1FF42104" w14:textId="77777777" w:rsidR="00814C8C" w:rsidRDefault="00814C8C" w:rsidP="00814C8C"/>
    <w:p w14:paraId="73A36008" w14:textId="77777777" w:rsidR="00814C8C" w:rsidRDefault="00814C8C" w:rsidP="00814C8C">
      <w:r>
        <w:t xml:space="preserve">       glBegin(GL_TRIANGLES);//shritishowdho center2 reflection</w:t>
      </w:r>
    </w:p>
    <w:p w14:paraId="5DA7FAFB" w14:textId="77777777" w:rsidR="00814C8C" w:rsidRDefault="00814C8C" w:rsidP="00814C8C">
      <w:r>
        <w:t xml:space="preserve">       glColor3ub(211,211,211);</w:t>
      </w:r>
    </w:p>
    <w:p w14:paraId="10545491" w14:textId="77777777" w:rsidR="00814C8C" w:rsidRDefault="00814C8C" w:rsidP="00814C8C">
      <w:r>
        <w:t xml:space="preserve">       glVertex2f(-.01f, -0.28f);</w:t>
      </w:r>
    </w:p>
    <w:p w14:paraId="0E3CE8F0" w14:textId="77777777" w:rsidR="00814C8C" w:rsidRDefault="00814C8C" w:rsidP="00814C8C">
      <w:r>
        <w:t xml:space="preserve">       glVertex2f(0.0f, 0.0f);</w:t>
      </w:r>
    </w:p>
    <w:p w14:paraId="51C103BF" w14:textId="77777777" w:rsidR="00814C8C" w:rsidRDefault="00814C8C" w:rsidP="00814C8C">
      <w:r>
        <w:t xml:space="preserve">       glVertex2f(.01f, -0.28f);</w:t>
      </w:r>
    </w:p>
    <w:p w14:paraId="74B997F1" w14:textId="77777777" w:rsidR="00814C8C" w:rsidRDefault="00814C8C" w:rsidP="00814C8C">
      <w:r>
        <w:t xml:space="preserve">       glEnd();</w:t>
      </w:r>
    </w:p>
    <w:p w14:paraId="0F06E56D" w14:textId="77777777" w:rsidR="00814C8C" w:rsidRDefault="00814C8C" w:rsidP="00814C8C"/>
    <w:p w14:paraId="169C373B" w14:textId="77777777" w:rsidR="00814C8C" w:rsidRDefault="00814C8C" w:rsidP="00814C8C"/>
    <w:p w14:paraId="01FF817E" w14:textId="77777777" w:rsidR="00814C8C" w:rsidRDefault="00814C8C" w:rsidP="00814C8C"/>
    <w:p w14:paraId="421774F2" w14:textId="77777777" w:rsidR="00814C8C" w:rsidRDefault="00814C8C" w:rsidP="00814C8C">
      <w:r>
        <w:t xml:space="preserve"> //*********************************************************************************************//</w:t>
      </w:r>
    </w:p>
    <w:p w14:paraId="18EE4E45" w14:textId="77777777" w:rsidR="00814C8C" w:rsidRDefault="00814C8C" w:rsidP="00814C8C">
      <w:r>
        <w:t>//************************Road**************************** 139 26 26</w:t>
      </w:r>
    </w:p>
    <w:p w14:paraId="093D7C32" w14:textId="77777777" w:rsidR="00814C8C" w:rsidRDefault="00814C8C" w:rsidP="00814C8C">
      <w:r>
        <w:t xml:space="preserve">   glBegin(GL_QUADS);//road</w:t>
      </w:r>
    </w:p>
    <w:p w14:paraId="16D23673" w14:textId="77777777" w:rsidR="00814C8C" w:rsidRDefault="00814C8C" w:rsidP="00814C8C">
      <w:r>
        <w:t xml:space="preserve">   glColor3ub(139,26,26);</w:t>
      </w:r>
    </w:p>
    <w:p w14:paraId="197F9AAB" w14:textId="77777777" w:rsidR="00814C8C" w:rsidRDefault="00814C8C" w:rsidP="00814C8C">
      <w:r>
        <w:t xml:space="preserve">   glVertex2f(1.0f, -0.15f);</w:t>
      </w:r>
    </w:p>
    <w:p w14:paraId="4F5D5123" w14:textId="77777777" w:rsidR="00814C8C" w:rsidRDefault="00814C8C" w:rsidP="00814C8C">
      <w:r>
        <w:t xml:space="preserve">   glVertex2f(1.0f, 0.0f);</w:t>
      </w:r>
    </w:p>
    <w:p w14:paraId="49FE7C56" w14:textId="77777777" w:rsidR="00814C8C" w:rsidRDefault="00814C8C" w:rsidP="00814C8C">
      <w:r>
        <w:t xml:space="preserve">   glVertex2f(-1.0f, 0.0f);</w:t>
      </w:r>
    </w:p>
    <w:p w14:paraId="42F4DA2A" w14:textId="77777777" w:rsidR="00814C8C" w:rsidRDefault="00814C8C" w:rsidP="00814C8C">
      <w:r>
        <w:t xml:space="preserve">   glVertex2f(-1.0f, -0.15f);</w:t>
      </w:r>
    </w:p>
    <w:p w14:paraId="46625ED0" w14:textId="77777777" w:rsidR="00814C8C" w:rsidRDefault="00814C8C" w:rsidP="00814C8C">
      <w:r>
        <w:t xml:space="preserve">   glEnd();</w:t>
      </w:r>
    </w:p>
    <w:p w14:paraId="46DC3E6F" w14:textId="77777777" w:rsidR="00814C8C" w:rsidRDefault="00814C8C" w:rsidP="00814C8C">
      <w:r>
        <w:t xml:space="preserve">   glBegin(GL_POLYGON);//road white big border</w:t>
      </w:r>
    </w:p>
    <w:p w14:paraId="0A53FF3F" w14:textId="77777777" w:rsidR="00814C8C" w:rsidRDefault="00814C8C" w:rsidP="00814C8C">
      <w:r>
        <w:t xml:space="preserve">   glColor3ub(255,255,255);</w:t>
      </w:r>
    </w:p>
    <w:p w14:paraId="5373BBF9" w14:textId="77777777" w:rsidR="00814C8C" w:rsidRDefault="00814C8C" w:rsidP="00814C8C">
      <w:r>
        <w:t xml:space="preserve">   glVertex2f(1.0f, -0.18f);</w:t>
      </w:r>
    </w:p>
    <w:p w14:paraId="19FF201E" w14:textId="77777777" w:rsidR="00814C8C" w:rsidRDefault="00814C8C" w:rsidP="00814C8C">
      <w:r>
        <w:t xml:space="preserve">   glVertex2f(1.0f, -0.14f);</w:t>
      </w:r>
    </w:p>
    <w:p w14:paraId="6B7FDE83" w14:textId="77777777" w:rsidR="00814C8C" w:rsidRDefault="00814C8C" w:rsidP="00814C8C">
      <w:r>
        <w:t xml:space="preserve">   glVertex2f(-1.0f, -0.14f);</w:t>
      </w:r>
    </w:p>
    <w:p w14:paraId="23882999" w14:textId="77777777" w:rsidR="00814C8C" w:rsidRDefault="00814C8C" w:rsidP="00814C8C">
      <w:r>
        <w:t xml:space="preserve">   glVertex2f(-1.0f, -0.18f);</w:t>
      </w:r>
    </w:p>
    <w:p w14:paraId="39B09C89" w14:textId="77777777" w:rsidR="00814C8C" w:rsidRDefault="00814C8C" w:rsidP="00814C8C">
      <w:r>
        <w:t xml:space="preserve">   glEnd();</w:t>
      </w:r>
    </w:p>
    <w:p w14:paraId="47721853" w14:textId="77777777" w:rsidR="00814C8C" w:rsidRDefault="00814C8C" w:rsidP="00814C8C">
      <w:r>
        <w:t xml:space="preserve">   glBegin(GL_POLYGON);//road white big border</w:t>
      </w:r>
    </w:p>
    <w:p w14:paraId="7F1BF8D9" w14:textId="77777777" w:rsidR="00814C8C" w:rsidRDefault="00814C8C" w:rsidP="00814C8C">
      <w:r>
        <w:lastRenderedPageBreak/>
        <w:t xml:space="preserve">   glColor3ub(255,255,255);</w:t>
      </w:r>
    </w:p>
    <w:p w14:paraId="6F268EB8" w14:textId="77777777" w:rsidR="00814C8C" w:rsidRDefault="00814C8C" w:rsidP="00814C8C">
      <w:r>
        <w:t xml:space="preserve">   glVertex2f(1.0f, -0.12f);</w:t>
      </w:r>
    </w:p>
    <w:p w14:paraId="353E2CA5" w14:textId="77777777" w:rsidR="00814C8C" w:rsidRDefault="00814C8C" w:rsidP="00814C8C">
      <w:r>
        <w:t xml:space="preserve">   glVertex2f(1.0f, -0.1f);</w:t>
      </w:r>
    </w:p>
    <w:p w14:paraId="2D437CE6" w14:textId="77777777" w:rsidR="00814C8C" w:rsidRDefault="00814C8C" w:rsidP="00814C8C">
      <w:r>
        <w:t xml:space="preserve">   glVertex2f(-1.0f, -0.1f);</w:t>
      </w:r>
    </w:p>
    <w:p w14:paraId="111B5DEC" w14:textId="77777777" w:rsidR="00814C8C" w:rsidRDefault="00814C8C" w:rsidP="00814C8C">
      <w:r>
        <w:t xml:space="preserve">   glVertex2f(-1.0f, -0.12f);</w:t>
      </w:r>
    </w:p>
    <w:p w14:paraId="61EEDC75" w14:textId="77777777" w:rsidR="00814C8C" w:rsidRDefault="00814C8C" w:rsidP="00814C8C">
      <w:r>
        <w:t xml:space="preserve">   glEnd();</w:t>
      </w:r>
    </w:p>
    <w:p w14:paraId="238C5769" w14:textId="77777777" w:rsidR="00814C8C" w:rsidRDefault="00814C8C" w:rsidP="00814C8C">
      <w:r>
        <w:t>glBegin(GL_POLYGON);//road white big border top</w:t>
      </w:r>
    </w:p>
    <w:p w14:paraId="5A0227FE" w14:textId="77777777" w:rsidR="00814C8C" w:rsidRDefault="00814C8C" w:rsidP="00814C8C">
      <w:r>
        <w:t xml:space="preserve">   glColor3ub(255,255,255);</w:t>
      </w:r>
    </w:p>
    <w:p w14:paraId="1FC514BD" w14:textId="77777777" w:rsidR="00814C8C" w:rsidRDefault="00814C8C" w:rsidP="00814C8C">
      <w:r>
        <w:t xml:space="preserve">   glVertex2f(1.0f, -0.10f);</w:t>
      </w:r>
    </w:p>
    <w:p w14:paraId="66B96BDA" w14:textId="77777777" w:rsidR="00814C8C" w:rsidRDefault="00814C8C" w:rsidP="00814C8C">
      <w:r>
        <w:t xml:space="preserve">   glVertex2f(1.0f, -0.05f);</w:t>
      </w:r>
    </w:p>
    <w:p w14:paraId="726B7830" w14:textId="77777777" w:rsidR="00814C8C" w:rsidRDefault="00814C8C" w:rsidP="00814C8C">
      <w:r>
        <w:t xml:space="preserve">    glVertex2f(-1.0f, -0.05f);</w:t>
      </w:r>
    </w:p>
    <w:p w14:paraId="1FEEBC28" w14:textId="77777777" w:rsidR="00814C8C" w:rsidRDefault="00814C8C" w:rsidP="00814C8C">
      <w:r>
        <w:t xml:space="preserve">   glVertex2f(-1.0f, -0.1f);</w:t>
      </w:r>
    </w:p>
    <w:p w14:paraId="24B5019B" w14:textId="77777777" w:rsidR="00814C8C" w:rsidRDefault="00814C8C" w:rsidP="00814C8C">
      <w:r>
        <w:t xml:space="preserve">   glEnd();</w:t>
      </w:r>
    </w:p>
    <w:p w14:paraId="4F0B5E31" w14:textId="77777777" w:rsidR="00814C8C" w:rsidRDefault="00814C8C" w:rsidP="00814C8C">
      <w:r>
        <w:t xml:space="preserve">   glBegin(GL_POLYGON);//road white big border top</w:t>
      </w:r>
    </w:p>
    <w:p w14:paraId="02295133" w14:textId="77777777" w:rsidR="00814C8C" w:rsidRDefault="00814C8C" w:rsidP="00814C8C">
      <w:r>
        <w:t xml:space="preserve">   glColor3ub(255,255,255);</w:t>
      </w:r>
    </w:p>
    <w:p w14:paraId="061CCB60" w14:textId="77777777" w:rsidR="00814C8C" w:rsidRDefault="00814C8C" w:rsidP="00814C8C">
      <w:r>
        <w:t xml:space="preserve">   glVertex2f(1.0f, 0.02f);</w:t>
      </w:r>
    </w:p>
    <w:p w14:paraId="19B2DE0C" w14:textId="77777777" w:rsidR="00814C8C" w:rsidRDefault="00814C8C" w:rsidP="00814C8C">
      <w:r>
        <w:t xml:space="preserve">   glVertex2f(1.0f, 0.0f);</w:t>
      </w:r>
    </w:p>
    <w:p w14:paraId="7DFD375B" w14:textId="77777777" w:rsidR="00814C8C" w:rsidRDefault="00814C8C" w:rsidP="00814C8C">
      <w:r>
        <w:t xml:space="preserve">    glVertex2f(-1.0f, 0.0f);</w:t>
      </w:r>
    </w:p>
    <w:p w14:paraId="76419A2D" w14:textId="77777777" w:rsidR="00814C8C" w:rsidRDefault="00814C8C" w:rsidP="00814C8C">
      <w:r>
        <w:t xml:space="preserve">   glVertex2f(-1.0f, 0.02f);</w:t>
      </w:r>
    </w:p>
    <w:p w14:paraId="4DC4992C" w14:textId="77777777" w:rsidR="00814C8C" w:rsidRDefault="00814C8C" w:rsidP="00814C8C">
      <w:r>
        <w:t xml:space="preserve">   glEnd();</w:t>
      </w:r>
    </w:p>
    <w:p w14:paraId="0A350B53" w14:textId="77777777" w:rsidR="00814C8C" w:rsidRDefault="00814C8C" w:rsidP="00814C8C">
      <w:r>
        <w:t xml:space="preserve">   glPushMatrix();</w:t>
      </w:r>
    </w:p>
    <w:p w14:paraId="30001691" w14:textId="77777777" w:rsidR="00814C8C" w:rsidRDefault="00814C8C" w:rsidP="00814C8C">
      <w:r>
        <w:t xml:space="preserve">   glBegin(GL_POLYGON);//Border brown</w:t>
      </w:r>
    </w:p>
    <w:p w14:paraId="0E6E80FC" w14:textId="77777777" w:rsidR="00814C8C" w:rsidRDefault="00814C8C" w:rsidP="00814C8C">
      <w:r>
        <w:t xml:space="preserve">   glColor3ub(200, 140, 100);</w:t>
      </w:r>
    </w:p>
    <w:p w14:paraId="405701E3" w14:textId="77777777" w:rsidR="00814C8C" w:rsidRDefault="00814C8C" w:rsidP="00814C8C">
      <w:r>
        <w:t xml:space="preserve">   glVertex2f(-1.0f, -0.150f);</w:t>
      </w:r>
    </w:p>
    <w:p w14:paraId="64F04019" w14:textId="77777777" w:rsidR="00814C8C" w:rsidRDefault="00814C8C" w:rsidP="00814C8C">
      <w:r>
        <w:t xml:space="preserve">   glVertex2f(-1.0f, -0.18f);</w:t>
      </w:r>
    </w:p>
    <w:p w14:paraId="6FD7E8BA" w14:textId="77777777" w:rsidR="00814C8C" w:rsidRDefault="00814C8C" w:rsidP="00814C8C">
      <w:r>
        <w:t xml:space="preserve">   glVertex2f(1.0f, -0.18f);</w:t>
      </w:r>
    </w:p>
    <w:p w14:paraId="49082C1E" w14:textId="77777777" w:rsidR="00814C8C" w:rsidRDefault="00814C8C" w:rsidP="00814C8C">
      <w:r>
        <w:t xml:space="preserve">   glVertex2f(1.0f, -0.150f);</w:t>
      </w:r>
    </w:p>
    <w:p w14:paraId="5991612D" w14:textId="77777777" w:rsidR="00814C8C" w:rsidRDefault="00814C8C" w:rsidP="00814C8C">
      <w:r>
        <w:t xml:space="preserve">   glEnd();</w:t>
      </w:r>
    </w:p>
    <w:p w14:paraId="3949D2DD" w14:textId="77777777" w:rsidR="00814C8C" w:rsidRDefault="00814C8C" w:rsidP="00814C8C">
      <w:r>
        <w:t xml:space="preserve">   glPopMatrix();</w:t>
      </w:r>
    </w:p>
    <w:p w14:paraId="602B481E" w14:textId="77777777" w:rsidR="00814C8C" w:rsidRDefault="00814C8C" w:rsidP="00814C8C"/>
    <w:p w14:paraId="777A8CF3" w14:textId="77777777" w:rsidR="00814C8C" w:rsidRDefault="00814C8C" w:rsidP="00814C8C">
      <w:r>
        <w:t xml:space="preserve"> //=============================human==========================</w:t>
      </w:r>
    </w:p>
    <w:p w14:paraId="337E2F41" w14:textId="77777777" w:rsidR="00814C8C" w:rsidRDefault="00814C8C" w:rsidP="00814C8C"/>
    <w:p w14:paraId="0AE79686" w14:textId="77777777" w:rsidR="00814C8C" w:rsidRDefault="00814C8C" w:rsidP="00814C8C">
      <w:r>
        <w:t xml:space="preserve">   glBegin(GL_POLYGON); //human1</w:t>
      </w:r>
    </w:p>
    <w:p w14:paraId="71865836" w14:textId="77777777" w:rsidR="00814C8C" w:rsidRDefault="00814C8C" w:rsidP="00814C8C">
      <w:r>
        <w:t xml:space="preserve">   glColor3ub(70, 64, 149);</w:t>
      </w:r>
    </w:p>
    <w:p w14:paraId="49F2FF09" w14:textId="77777777" w:rsidR="00814C8C" w:rsidRDefault="00814C8C" w:rsidP="00814C8C">
      <w:r>
        <w:t xml:space="preserve">   glVertex2f(-0.04f, 0.02f);</w:t>
      </w:r>
    </w:p>
    <w:p w14:paraId="0A2EDA02" w14:textId="77777777" w:rsidR="00814C8C" w:rsidRDefault="00814C8C" w:rsidP="00814C8C">
      <w:r>
        <w:t xml:space="preserve">   glVertex2f(-0.04f, 0.080f);</w:t>
      </w:r>
    </w:p>
    <w:p w14:paraId="426E3B1E" w14:textId="77777777" w:rsidR="00814C8C" w:rsidRDefault="00814C8C" w:rsidP="00814C8C">
      <w:r>
        <w:t xml:space="preserve">   glVertex2f(-0.07f, 0.080f);</w:t>
      </w:r>
    </w:p>
    <w:p w14:paraId="19DED72D" w14:textId="77777777" w:rsidR="00814C8C" w:rsidRDefault="00814C8C" w:rsidP="00814C8C">
      <w:r>
        <w:t xml:space="preserve">   glVertex2f(-0.07f, 0.02f);</w:t>
      </w:r>
    </w:p>
    <w:p w14:paraId="14F194B2" w14:textId="77777777" w:rsidR="00814C8C" w:rsidRDefault="00814C8C" w:rsidP="00814C8C">
      <w:r>
        <w:t xml:space="preserve">   glEnd();</w:t>
      </w:r>
    </w:p>
    <w:p w14:paraId="12E21EBF" w14:textId="77777777" w:rsidR="00814C8C" w:rsidRDefault="00814C8C" w:rsidP="00814C8C"/>
    <w:p w14:paraId="07C25411" w14:textId="77777777" w:rsidR="00814C8C" w:rsidRDefault="00814C8C" w:rsidP="00814C8C">
      <w:r>
        <w:t xml:space="preserve">   glPushMatrix();</w:t>
      </w:r>
    </w:p>
    <w:p w14:paraId="451FB903" w14:textId="77777777" w:rsidR="00814C8C" w:rsidRDefault="00814C8C" w:rsidP="00814C8C">
      <w:r>
        <w:t xml:space="preserve">   glTranslatef(-0.055f, 0.1f, 0);</w:t>
      </w:r>
    </w:p>
    <w:p w14:paraId="6D0981B4" w14:textId="77777777" w:rsidR="00814C8C" w:rsidRDefault="00814C8C" w:rsidP="00814C8C">
      <w:r>
        <w:t xml:space="preserve">   glColor3ub(0, 0, 0);</w:t>
      </w:r>
    </w:p>
    <w:p w14:paraId="20C1B986" w14:textId="77777777" w:rsidR="00814C8C" w:rsidRDefault="00814C8C" w:rsidP="00814C8C">
      <w:r>
        <w:t xml:space="preserve">   glutSolidSphere(0.018,30,15);</w:t>
      </w:r>
    </w:p>
    <w:p w14:paraId="42F70925" w14:textId="77777777" w:rsidR="00814C8C" w:rsidRDefault="00814C8C" w:rsidP="00814C8C">
      <w:r>
        <w:t xml:space="preserve">   glPopMatrix();</w:t>
      </w:r>
    </w:p>
    <w:p w14:paraId="1A26A483" w14:textId="77777777" w:rsidR="00814C8C" w:rsidRDefault="00814C8C" w:rsidP="00814C8C"/>
    <w:p w14:paraId="578207C9" w14:textId="77777777" w:rsidR="00814C8C" w:rsidRDefault="00814C8C" w:rsidP="00814C8C">
      <w:r>
        <w:t xml:space="preserve">   glBegin(GL_POLYGON); //human2</w:t>
      </w:r>
    </w:p>
    <w:p w14:paraId="32718DD3" w14:textId="77777777" w:rsidR="00814C8C" w:rsidRDefault="00814C8C" w:rsidP="00814C8C">
      <w:r>
        <w:t xml:space="preserve">   glColor3ub(146, 68, 144);</w:t>
      </w:r>
    </w:p>
    <w:p w14:paraId="495AAF65" w14:textId="77777777" w:rsidR="00814C8C" w:rsidRDefault="00814C8C" w:rsidP="00814C8C">
      <w:r>
        <w:t xml:space="preserve">   glVertex2f(0.04f,0.02f );</w:t>
      </w:r>
    </w:p>
    <w:p w14:paraId="37078411" w14:textId="77777777" w:rsidR="00814C8C" w:rsidRDefault="00814C8C" w:rsidP="00814C8C">
      <w:r>
        <w:t xml:space="preserve">   glVertex2f(0.04f,0.080f);</w:t>
      </w:r>
    </w:p>
    <w:p w14:paraId="366259DE" w14:textId="77777777" w:rsidR="00814C8C" w:rsidRDefault="00814C8C" w:rsidP="00814C8C">
      <w:r>
        <w:t xml:space="preserve">   glVertex2f(0.07f,0.080f );</w:t>
      </w:r>
    </w:p>
    <w:p w14:paraId="761E5D61" w14:textId="77777777" w:rsidR="00814C8C" w:rsidRDefault="00814C8C" w:rsidP="00814C8C">
      <w:r>
        <w:t xml:space="preserve">   glVertex2f(0.07f, 0.02f);</w:t>
      </w:r>
    </w:p>
    <w:p w14:paraId="05F15A3D" w14:textId="77777777" w:rsidR="00814C8C" w:rsidRDefault="00814C8C" w:rsidP="00814C8C">
      <w:r>
        <w:t xml:space="preserve">   glEnd();</w:t>
      </w:r>
    </w:p>
    <w:p w14:paraId="171F7D5A" w14:textId="77777777" w:rsidR="00814C8C" w:rsidRDefault="00814C8C" w:rsidP="00814C8C">
      <w:r>
        <w:t xml:space="preserve">   glPushMatrix();</w:t>
      </w:r>
    </w:p>
    <w:p w14:paraId="2E189919" w14:textId="77777777" w:rsidR="00814C8C" w:rsidRDefault="00814C8C" w:rsidP="00814C8C">
      <w:r>
        <w:t xml:space="preserve">   glTranslatef(0.055f, 0.1f, 0);</w:t>
      </w:r>
    </w:p>
    <w:p w14:paraId="00B61ECA" w14:textId="77777777" w:rsidR="00814C8C" w:rsidRDefault="00814C8C" w:rsidP="00814C8C">
      <w:r>
        <w:t xml:space="preserve">   glColor3ub(0, 0, 0);</w:t>
      </w:r>
    </w:p>
    <w:p w14:paraId="65C7E287" w14:textId="77777777" w:rsidR="00814C8C" w:rsidRDefault="00814C8C" w:rsidP="00814C8C">
      <w:r>
        <w:t xml:space="preserve">   glutSolidSphere(0.018,30,15);</w:t>
      </w:r>
    </w:p>
    <w:p w14:paraId="404A4942" w14:textId="77777777" w:rsidR="00814C8C" w:rsidRDefault="00814C8C" w:rsidP="00814C8C">
      <w:r>
        <w:t xml:space="preserve">   glPopMatrix();</w:t>
      </w:r>
    </w:p>
    <w:p w14:paraId="7CE943B6" w14:textId="77777777" w:rsidR="00814C8C" w:rsidRDefault="00814C8C" w:rsidP="00814C8C"/>
    <w:p w14:paraId="1BD79C0C" w14:textId="77777777" w:rsidR="00814C8C" w:rsidRDefault="00814C8C" w:rsidP="00814C8C">
      <w:r>
        <w:t xml:space="preserve">   glBegin(GL_POLYGON); //human3</w:t>
      </w:r>
    </w:p>
    <w:p w14:paraId="398A46CF" w14:textId="77777777" w:rsidR="00814C8C" w:rsidRDefault="00814C8C" w:rsidP="00814C8C">
      <w:r>
        <w:t xml:space="preserve">   glColor3ub(89, 164, 71);</w:t>
      </w:r>
    </w:p>
    <w:p w14:paraId="08CB53DC" w14:textId="77777777" w:rsidR="00814C8C" w:rsidRDefault="00814C8C" w:rsidP="00814C8C">
      <w:r>
        <w:t xml:space="preserve">   glVertex2f(-0.11f,0.02f );</w:t>
      </w:r>
    </w:p>
    <w:p w14:paraId="7B5CDE88" w14:textId="77777777" w:rsidR="00814C8C" w:rsidRDefault="00814C8C" w:rsidP="00814C8C">
      <w:r>
        <w:t xml:space="preserve">   glVertex2f(-0.11f,0.080f) ;</w:t>
      </w:r>
    </w:p>
    <w:p w14:paraId="34D20FC7" w14:textId="77777777" w:rsidR="00814C8C" w:rsidRDefault="00814C8C" w:rsidP="00814C8C">
      <w:r>
        <w:t xml:space="preserve">   glVertex2f(-0.14f,0.080f);</w:t>
      </w:r>
    </w:p>
    <w:p w14:paraId="79B40F3E" w14:textId="77777777" w:rsidR="00814C8C" w:rsidRDefault="00814C8C" w:rsidP="00814C8C">
      <w:r>
        <w:t xml:space="preserve">   glVertex2f(-0.14f,0.02f);</w:t>
      </w:r>
    </w:p>
    <w:p w14:paraId="0BB9C872" w14:textId="77777777" w:rsidR="00814C8C" w:rsidRDefault="00814C8C" w:rsidP="00814C8C">
      <w:r>
        <w:t xml:space="preserve">   glEnd();</w:t>
      </w:r>
    </w:p>
    <w:p w14:paraId="714B67E5" w14:textId="77777777" w:rsidR="00814C8C" w:rsidRDefault="00814C8C" w:rsidP="00814C8C"/>
    <w:p w14:paraId="74DDBC04" w14:textId="77777777" w:rsidR="00814C8C" w:rsidRDefault="00814C8C" w:rsidP="00814C8C">
      <w:r>
        <w:t xml:space="preserve">   glPushMatrix();</w:t>
      </w:r>
    </w:p>
    <w:p w14:paraId="7982E128" w14:textId="77777777" w:rsidR="00814C8C" w:rsidRDefault="00814C8C" w:rsidP="00814C8C">
      <w:r>
        <w:t xml:space="preserve">   glTranslatef(-0.125f, 0.1f, 0);</w:t>
      </w:r>
    </w:p>
    <w:p w14:paraId="2D04B78A" w14:textId="77777777" w:rsidR="00814C8C" w:rsidRDefault="00814C8C" w:rsidP="00814C8C">
      <w:r>
        <w:t xml:space="preserve">   glColor3ub(0, 0, 0);</w:t>
      </w:r>
    </w:p>
    <w:p w14:paraId="2901F44A" w14:textId="77777777" w:rsidR="00814C8C" w:rsidRDefault="00814C8C" w:rsidP="00814C8C">
      <w:r>
        <w:t xml:space="preserve">   glutSolidSphere(0.018,30,15);</w:t>
      </w:r>
    </w:p>
    <w:p w14:paraId="4B05757A" w14:textId="77777777" w:rsidR="00814C8C" w:rsidRDefault="00814C8C" w:rsidP="00814C8C">
      <w:r>
        <w:t xml:space="preserve">   glPopMatrix();</w:t>
      </w:r>
    </w:p>
    <w:p w14:paraId="2B78A4CF" w14:textId="77777777" w:rsidR="00814C8C" w:rsidRDefault="00814C8C" w:rsidP="00814C8C"/>
    <w:p w14:paraId="4E576AB8" w14:textId="77777777" w:rsidR="00814C8C" w:rsidRDefault="00814C8C" w:rsidP="00814C8C">
      <w:r>
        <w:t xml:space="preserve">   glBegin(GL_POLYGON); //human4</w:t>
      </w:r>
    </w:p>
    <w:p w14:paraId="0AA606AA" w14:textId="77777777" w:rsidR="00814C8C" w:rsidRDefault="00814C8C" w:rsidP="00814C8C">
      <w:r>
        <w:t xml:space="preserve">   glColor3ub(204, 0 ,0);</w:t>
      </w:r>
    </w:p>
    <w:p w14:paraId="1E5A57DD" w14:textId="77777777" w:rsidR="00814C8C" w:rsidRDefault="00814C8C" w:rsidP="00814C8C">
      <w:r>
        <w:t xml:space="preserve">   glVertex2f(0.11f, 0.02f);</w:t>
      </w:r>
    </w:p>
    <w:p w14:paraId="0AE9844B" w14:textId="77777777" w:rsidR="00814C8C" w:rsidRDefault="00814C8C" w:rsidP="00814C8C">
      <w:r>
        <w:t xml:space="preserve">   glVertex2f(0.11f,0.080f);</w:t>
      </w:r>
    </w:p>
    <w:p w14:paraId="3B84DDE7" w14:textId="77777777" w:rsidR="00814C8C" w:rsidRDefault="00814C8C" w:rsidP="00814C8C">
      <w:r>
        <w:t xml:space="preserve">   glVertex2f(0.14f,0.080f);</w:t>
      </w:r>
    </w:p>
    <w:p w14:paraId="7341CAA5" w14:textId="77777777" w:rsidR="00814C8C" w:rsidRDefault="00814C8C" w:rsidP="00814C8C">
      <w:r>
        <w:t xml:space="preserve">   glVertex2f(0.14f,0.02f);</w:t>
      </w:r>
    </w:p>
    <w:p w14:paraId="3E081314" w14:textId="77777777" w:rsidR="00814C8C" w:rsidRDefault="00814C8C" w:rsidP="00814C8C">
      <w:r>
        <w:t xml:space="preserve">   glEnd();</w:t>
      </w:r>
    </w:p>
    <w:p w14:paraId="56D0B8E9" w14:textId="77777777" w:rsidR="00814C8C" w:rsidRDefault="00814C8C" w:rsidP="00814C8C">
      <w:r>
        <w:t xml:space="preserve">    glPushMatrix();</w:t>
      </w:r>
    </w:p>
    <w:p w14:paraId="2052A9E6" w14:textId="77777777" w:rsidR="00814C8C" w:rsidRDefault="00814C8C" w:rsidP="00814C8C">
      <w:r>
        <w:t xml:space="preserve">    glTranslatef(0.125f, 0.1f, 0);</w:t>
      </w:r>
    </w:p>
    <w:p w14:paraId="1E4C9B92" w14:textId="77777777" w:rsidR="00814C8C" w:rsidRDefault="00814C8C" w:rsidP="00814C8C">
      <w:r>
        <w:t xml:space="preserve">    glColor3ub(0, 0, 0);</w:t>
      </w:r>
    </w:p>
    <w:p w14:paraId="7BF900A9" w14:textId="77777777" w:rsidR="00814C8C" w:rsidRDefault="00814C8C" w:rsidP="00814C8C">
      <w:r>
        <w:t xml:space="preserve">    glutSolidSphere(0.018,30,15);</w:t>
      </w:r>
    </w:p>
    <w:p w14:paraId="1A9B3E52" w14:textId="77777777" w:rsidR="00814C8C" w:rsidRDefault="00814C8C" w:rsidP="00814C8C">
      <w:r>
        <w:t xml:space="preserve">    glPopMatrix();</w:t>
      </w:r>
    </w:p>
    <w:p w14:paraId="50B28B0F" w14:textId="77777777" w:rsidR="00814C8C" w:rsidRDefault="00814C8C" w:rsidP="00814C8C">
      <w:r>
        <w:t>///////////////////////////////////////////////////////////////////////</w:t>
      </w:r>
    </w:p>
    <w:p w14:paraId="6C8D8BEC" w14:textId="77777777" w:rsidR="00814C8C" w:rsidRDefault="00814C8C" w:rsidP="00814C8C">
      <w:r>
        <w:t xml:space="preserve">    glPushMatrix(); //human5</w:t>
      </w:r>
    </w:p>
    <w:p w14:paraId="0D3DD5E6" w14:textId="77777777" w:rsidR="00814C8C" w:rsidRDefault="00814C8C" w:rsidP="00814C8C">
      <w:r>
        <w:lastRenderedPageBreak/>
        <w:t xml:space="preserve">    glTranslatef(position7, 0.0f, 0);</w:t>
      </w:r>
    </w:p>
    <w:p w14:paraId="18438118" w14:textId="77777777" w:rsidR="00814C8C" w:rsidRDefault="00814C8C" w:rsidP="00814C8C">
      <w:r>
        <w:t xml:space="preserve">     glBegin(GL_POLYGON); //human1</w:t>
      </w:r>
    </w:p>
    <w:p w14:paraId="70BC3375" w14:textId="77777777" w:rsidR="00814C8C" w:rsidRDefault="00814C8C" w:rsidP="00814C8C">
      <w:r>
        <w:t xml:space="preserve">   glColor3ub(70, 64, 149);</w:t>
      </w:r>
    </w:p>
    <w:p w14:paraId="7F0F031D" w14:textId="77777777" w:rsidR="00814C8C" w:rsidRDefault="00814C8C" w:rsidP="00814C8C">
      <w:r>
        <w:t xml:space="preserve">   glVertex2f(-0.04f, 0.02f);</w:t>
      </w:r>
    </w:p>
    <w:p w14:paraId="7DF77A39" w14:textId="77777777" w:rsidR="00814C8C" w:rsidRDefault="00814C8C" w:rsidP="00814C8C">
      <w:r>
        <w:t xml:space="preserve">   glVertex2f(-0.04f, 0.080f);</w:t>
      </w:r>
    </w:p>
    <w:p w14:paraId="1A18E54E" w14:textId="77777777" w:rsidR="00814C8C" w:rsidRDefault="00814C8C" w:rsidP="00814C8C">
      <w:r>
        <w:t xml:space="preserve">   glVertex2f(-0.07f, 0.080f);</w:t>
      </w:r>
    </w:p>
    <w:p w14:paraId="482199E8" w14:textId="77777777" w:rsidR="00814C8C" w:rsidRDefault="00814C8C" w:rsidP="00814C8C">
      <w:r>
        <w:t xml:space="preserve">   glVertex2f(-0.07f, 0.02f);</w:t>
      </w:r>
    </w:p>
    <w:p w14:paraId="4C1A3871" w14:textId="77777777" w:rsidR="00814C8C" w:rsidRDefault="00814C8C" w:rsidP="00814C8C">
      <w:r>
        <w:t xml:space="preserve">   glEnd();</w:t>
      </w:r>
    </w:p>
    <w:p w14:paraId="24F414C1" w14:textId="77777777" w:rsidR="00814C8C" w:rsidRDefault="00814C8C" w:rsidP="00814C8C"/>
    <w:p w14:paraId="42CCF173" w14:textId="77777777" w:rsidR="00814C8C" w:rsidRDefault="00814C8C" w:rsidP="00814C8C">
      <w:r>
        <w:t xml:space="preserve">   glPushMatrix();</w:t>
      </w:r>
    </w:p>
    <w:p w14:paraId="4B57B19A" w14:textId="77777777" w:rsidR="00814C8C" w:rsidRDefault="00814C8C" w:rsidP="00814C8C">
      <w:r>
        <w:t xml:space="preserve">   glTranslatef(-0.055f, 0.1f, 0);</w:t>
      </w:r>
    </w:p>
    <w:p w14:paraId="7E453F34" w14:textId="77777777" w:rsidR="00814C8C" w:rsidRDefault="00814C8C" w:rsidP="00814C8C">
      <w:r>
        <w:t xml:space="preserve">   glColor3ub(0, 0, 0);</w:t>
      </w:r>
    </w:p>
    <w:p w14:paraId="41969B10" w14:textId="77777777" w:rsidR="00814C8C" w:rsidRDefault="00814C8C" w:rsidP="00814C8C">
      <w:r>
        <w:t xml:space="preserve">   glutSolidSphere(0.018,30,15);</w:t>
      </w:r>
    </w:p>
    <w:p w14:paraId="49C78150" w14:textId="77777777" w:rsidR="00814C8C" w:rsidRDefault="00814C8C" w:rsidP="00814C8C">
      <w:r>
        <w:t xml:space="preserve">   glPopMatrix();</w:t>
      </w:r>
    </w:p>
    <w:p w14:paraId="05B8C55D" w14:textId="77777777" w:rsidR="00814C8C" w:rsidRDefault="00814C8C" w:rsidP="00814C8C"/>
    <w:p w14:paraId="1C783876" w14:textId="77777777" w:rsidR="00814C8C" w:rsidRDefault="00814C8C" w:rsidP="00814C8C">
      <w:r>
        <w:t xml:space="preserve">   glBegin(GL_POLYGON); //human2</w:t>
      </w:r>
    </w:p>
    <w:p w14:paraId="4B1AB8C5" w14:textId="77777777" w:rsidR="00814C8C" w:rsidRDefault="00814C8C" w:rsidP="00814C8C">
      <w:r>
        <w:t xml:space="preserve">   glColor3ub(146, 68, 144);</w:t>
      </w:r>
    </w:p>
    <w:p w14:paraId="5B2F365B" w14:textId="77777777" w:rsidR="00814C8C" w:rsidRDefault="00814C8C" w:rsidP="00814C8C">
      <w:r>
        <w:t xml:space="preserve">   glVertex2f(0.04f,0.02f );</w:t>
      </w:r>
    </w:p>
    <w:p w14:paraId="3D452444" w14:textId="77777777" w:rsidR="00814C8C" w:rsidRDefault="00814C8C" w:rsidP="00814C8C">
      <w:r>
        <w:t xml:space="preserve">   glVertex2f(0.04f,0.080f);</w:t>
      </w:r>
    </w:p>
    <w:p w14:paraId="208D0B10" w14:textId="77777777" w:rsidR="00814C8C" w:rsidRDefault="00814C8C" w:rsidP="00814C8C">
      <w:r>
        <w:t xml:space="preserve">   glVertex2f(0.07f,0.080f );</w:t>
      </w:r>
    </w:p>
    <w:p w14:paraId="5DEE2DCB" w14:textId="77777777" w:rsidR="00814C8C" w:rsidRDefault="00814C8C" w:rsidP="00814C8C">
      <w:r>
        <w:t xml:space="preserve">   glVertex2f(0.07f, 0.02f);</w:t>
      </w:r>
    </w:p>
    <w:p w14:paraId="155F9B71" w14:textId="77777777" w:rsidR="00814C8C" w:rsidRDefault="00814C8C" w:rsidP="00814C8C">
      <w:r>
        <w:t xml:space="preserve">   glEnd();</w:t>
      </w:r>
    </w:p>
    <w:p w14:paraId="0FDAF799" w14:textId="77777777" w:rsidR="00814C8C" w:rsidRDefault="00814C8C" w:rsidP="00814C8C">
      <w:r>
        <w:t xml:space="preserve">   glPushMatrix();</w:t>
      </w:r>
    </w:p>
    <w:p w14:paraId="5E596F3D" w14:textId="77777777" w:rsidR="00814C8C" w:rsidRDefault="00814C8C" w:rsidP="00814C8C">
      <w:r>
        <w:t xml:space="preserve">   glTranslatef(0.055f, 0.1f, 0);</w:t>
      </w:r>
    </w:p>
    <w:p w14:paraId="280D5C04" w14:textId="77777777" w:rsidR="00814C8C" w:rsidRDefault="00814C8C" w:rsidP="00814C8C">
      <w:r>
        <w:t xml:space="preserve">   glColor3ub(0, 0, 0);</w:t>
      </w:r>
    </w:p>
    <w:p w14:paraId="238FCBAA" w14:textId="77777777" w:rsidR="00814C8C" w:rsidRDefault="00814C8C" w:rsidP="00814C8C">
      <w:r>
        <w:t xml:space="preserve">   glutSolidSphere(0.018,30,15);</w:t>
      </w:r>
    </w:p>
    <w:p w14:paraId="5E84F3CD" w14:textId="77777777" w:rsidR="00814C8C" w:rsidRDefault="00814C8C" w:rsidP="00814C8C">
      <w:r>
        <w:t xml:space="preserve">   glPopMatrix();</w:t>
      </w:r>
    </w:p>
    <w:p w14:paraId="2D89DE69" w14:textId="77777777" w:rsidR="00814C8C" w:rsidRDefault="00814C8C" w:rsidP="00814C8C"/>
    <w:p w14:paraId="1D261AF1" w14:textId="77777777" w:rsidR="00814C8C" w:rsidRDefault="00814C8C" w:rsidP="00814C8C">
      <w:r>
        <w:t xml:space="preserve">   glBegin(GL_POLYGON); //human3</w:t>
      </w:r>
    </w:p>
    <w:p w14:paraId="59E45D40" w14:textId="77777777" w:rsidR="00814C8C" w:rsidRDefault="00814C8C" w:rsidP="00814C8C">
      <w:r>
        <w:lastRenderedPageBreak/>
        <w:t xml:space="preserve">   glColor3ub(89, 164, 71);</w:t>
      </w:r>
    </w:p>
    <w:p w14:paraId="28DA47F4" w14:textId="77777777" w:rsidR="00814C8C" w:rsidRDefault="00814C8C" w:rsidP="00814C8C">
      <w:r>
        <w:t xml:space="preserve">   glVertex2f(-0.11f,0.02f );</w:t>
      </w:r>
    </w:p>
    <w:p w14:paraId="59071E1A" w14:textId="77777777" w:rsidR="00814C8C" w:rsidRDefault="00814C8C" w:rsidP="00814C8C">
      <w:r>
        <w:t xml:space="preserve">   glVertex2f(-0.11f,0.080f) ;</w:t>
      </w:r>
    </w:p>
    <w:p w14:paraId="011AA9B6" w14:textId="77777777" w:rsidR="00814C8C" w:rsidRDefault="00814C8C" w:rsidP="00814C8C">
      <w:r>
        <w:t xml:space="preserve">   glVertex2f(-0.14f,0.080f);</w:t>
      </w:r>
    </w:p>
    <w:p w14:paraId="76ED4B8F" w14:textId="77777777" w:rsidR="00814C8C" w:rsidRDefault="00814C8C" w:rsidP="00814C8C">
      <w:r>
        <w:t xml:space="preserve">   glVertex2f(-0.14f,0.02f);</w:t>
      </w:r>
    </w:p>
    <w:p w14:paraId="08789FBF" w14:textId="77777777" w:rsidR="00814C8C" w:rsidRDefault="00814C8C" w:rsidP="00814C8C">
      <w:r>
        <w:t xml:space="preserve">   glEnd();</w:t>
      </w:r>
    </w:p>
    <w:p w14:paraId="16950588" w14:textId="77777777" w:rsidR="00814C8C" w:rsidRDefault="00814C8C" w:rsidP="00814C8C"/>
    <w:p w14:paraId="6E01ED26" w14:textId="77777777" w:rsidR="00814C8C" w:rsidRDefault="00814C8C" w:rsidP="00814C8C">
      <w:r>
        <w:t xml:space="preserve">   glPushMatrix();</w:t>
      </w:r>
    </w:p>
    <w:p w14:paraId="5AF3B43A" w14:textId="77777777" w:rsidR="00814C8C" w:rsidRDefault="00814C8C" w:rsidP="00814C8C">
      <w:r>
        <w:t xml:space="preserve">   glTranslatef(-0.125f, 0.1f, 0);</w:t>
      </w:r>
    </w:p>
    <w:p w14:paraId="525604CA" w14:textId="77777777" w:rsidR="00814C8C" w:rsidRDefault="00814C8C" w:rsidP="00814C8C">
      <w:r>
        <w:t xml:space="preserve">   glColor3ub(0, 0, 0);</w:t>
      </w:r>
    </w:p>
    <w:p w14:paraId="49028C8E" w14:textId="77777777" w:rsidR="00814C8C" w:rsidRDefault="00814C8C" w:rsidP="00814C8C">
      <w:r>
        <w:t xml:space="preserve">   glutSolidSphere(0.018,30,15);</w:t>
      </w:r>
    </w:p>
    <w:p w14:paraId="01D6EEE5" w14:textId="77777777" w:rsidR="00814C8C" w:rsidRDefault="00814C8C" w:rsidP="00814C8C">
      <w:r>
        <w:t xml:space="preserve">   glPopMatrix();</w:t>
      </w:r>
    </w:p>
    <w:p w14:paraId="2D97695C" w14:textId="77777777" w:rsidR="00814C8C" w:rsidRDefault="00814C8C" w:rsidP="00814C8C"/>
    <w:p w14:paraId="24B1C1AC" w14:textId="77777777" w:rsidR="00814C8C" w:rsidRDefault="00814C8C" w:rsidP="00814C8C">
      <w:r>
        <w:t xml:space="preserve">   glBegin(GL_POLYGON); //human4</w:t>
      </w:r>
    </w:p>
    <w:p w14:paraId="525FA665" w14:textId="77777777" w:rsidR="00814C8C" w:rsidRDefault="00814C8C" w:rsidP="00814C8C">
      <w:r>
        <w:t xml:space="preserve">   glColor3ub(204, 0 ,0);</w:t>
      </w:r>
    </w:p>
    <w:p w14:paraId="3A7F5266" w14:textId="77777777" w:rsidR="00814C8C" w:rsidRDefault="00814C8C" w:rsidP="00814C8C">
      <w:r>
        <w:t xml:space="preserve">   glVertex2f(0.11f, 0.02f);</w:t>
      </w:r>
    </w:p>
    <w:p w14:paraId="4188E780" w14:textId="77777777" w:rsidR="00814C8C" w:rsidRDefault="00814C8C" w:rsidP="00814C8C">
      <w:r>
        <w:t xml:space="preserve">   glVertex2f(0.11f,0.080f);</w:t>
      </w:r>
    </w:p>
    <w:p w14:paraId="3C25E82D" w14:textId="77777777" w:rsidR="00814C8C" w:rsidRDefault="00814C8C" w:rsidP="00814C8C">
      <w:r>
        <w:t xml:space="preserve">   glVertex2f(0.14f,0.080f);</w:t>
      </w:r>
    </w:p>
    <w:p w14:paraId="1548D58D" w14:textId="77777777" w:rsidR="00814C8C" w:rsidRDefault="00814C8C" w:rsidP="00814C8C">
      <w:r>
        <w:t xml:space="preserve">   glVertex2f(0.14f,0.02f);</w:t>
      </w:r>
    </w:p>
    <w:p w14:paraId="2635357A" w14:textId="77777777" w:rsidR="00814C8C" w:rsidRDefault="00814C8C" w:rsidP="00814C8C">
      <w:r>
        <w:t xml:space="preserve">   glEnd();</w:t>
      </w:r>
    </w:p>
    <w:p w14:paraId="62514616" w14:textId="77777777" w:rsidR="00814C8C" w:rsidRDefault="00814C8C" w:rsidP="00814C8C">
      <w:r>
        <w:t xml:space="preserve">    glPushMatrix();</w:t>
      </w:r>
    </w:p>
    <w:p w14:paraId="62FA9FBE" w14:textId="77777777" w:rsidR="00814C8C" w:rsidRDefault="00814C8C" w:rsidP="00814C8C">
      <w:r>
        <w:t xml:space="preserve">    glTranslatef(0.125f, 0.1f, 0);</w:t>
      </w:r>
    </w:p>
    <w:p w14:paraId="43CF2F7D" w14:textId="77777777" w:rsidR="00814C8C" w:rsidRDefault="00814C8C" w:rsidP="00814C8C">
      <w:r>
        <w:t xml:space="preserve">    glColor3ub(0, 0, 0);</w:t>
      </w:r>
    </w:p>
    <w:p w14:paraId="7E5DA4B9" w14:textId="77777777" w:rsidR="00814C8C" w:rsidRDefault="00814C8C" w:rsidP="00814C8C">
      <w:r>
        <w:t xml:space="preserve">    glutSolidSphere(0.018,30,15);</w:t>
      </w:r>
    </w:p>
    <w:p w14:paraId="698556FF" w14:textId="77777777" w:rsidR="00814C8C" w:rsidRDefault="00814C8C" w:rsidP="00814C8C">
      <w:r>
        <w:t xml:space="preserve">    glPopMatrix();</w:t>
      </w:r>
    </w:p>
    <w:p w14:paraId="3B677657" w14:textId="77777777" w:rsidR="00814C8C" w:rsidRDefault="00814C8C" w:rsidP="00814C8C">
      <w:r>
        <w:t xml:space="preserve">    glBegin(GL_POLYGON);</w:t>
      </w:r>
    </w:p>
    <w:p w14:paraId="0B33AB32" w14:textId="77777777" w:rsidR="00814C8C" w:rsidRDefault="00814C8C" w:rsidP="00814C8C">
      <w:r>
        <w:t xml:space="preserve">    glColor3ub(0, 102, 102);</w:t>
      </w:r>
    </w:p>
    <w:p w14:paraId="583B4A7F" w14:textId="77777777" w:rsidR="00814C8C" w:rsidRDefault="00814C8C" w:rsidP="00814C8C">
      <w:r>
        <w:t xml:space="preserve">    glVertex2f(-0.97f, -0.022f);</w:t>
      </w:r>
    </w:p>
    <w:p w14:paraId="75A5BFDA" w14:textId="77777777" w:rsidR="00814C8C" w:rsidRDefault="00814C8C" w:rsidP="00814C8C">
      <w:r>
        <w:t xml:space="preserve">    glVertex2f(-0.97f, 0.03f);</w:t>
      </w:r>
    </w:p>
    <w:p w14:paraId="72BE069A" w14:textId="77777777" w:rsidR="00814C8C" w:rsidRDefault="00814C8C" w:rsidP="00814C8C">
      <w:r>
        <w:lastRenderedPageBreak/>
        <w:t xml:space="preserve">    glVertex2f(-1.0f, 0.03f);</w:t>
      </w:r>
    </w:p>
    <w:p w14:paraId="7F103E3F" w14:textId="77777777" w:rsidR="00814C8C" w:rsidRDefault="00814C8C" w:rsidP="00814C8C">
      <w:r>
        <w:t xml:space="preserve">    glVertex2f(-1.0f, -0.022f);</w:t>
      </w:r>
    </w:p>
    <w:p w14:paraId="2D310447" w14:textId="77777777" w:rsidR="00814C8C" w:rsidRDefault="00814C8C" w:rsidP="00814C8C">
      <w:r>
        <w:t xml:space="preserve">    glEnd();</w:t>
      </w:r>
    </w:p>
    <w:p w14:paraId="4C7DE857" w14:textId="77777777" w:rsidR="00814C8C" w:rsidRDefault="00814C8C" w:rsidP="00814C8C"/>
    <w:p w14:paraId="15473590" w14:textId="77777777" w:rsidR="00814C8C" w:rsidRDefault="00814C8C" w:rsidP="00814C8C">
      <w:r>
        <w:t xml:space="preserve">    glPushMatrix();</w:t>
      </w:r>
    </w:p>
    <w:p w14:paraId="67DE94A0" w14:textId="77777777" w:rsidR="00814C8C" w:rsidRDefault="00814C8C" w:rsidP="00814C8C">
      <w:r>
        <w:t xml:space="preserve">    glTranslatef(-0.986f, 0.05f, 0);</w:t>
      </w:r>
    </w:p>
    <w:p w14:paraId="60F8AA9F" w14:textId="77777777" w:rsidR="00814C8C" w:rsidRDefault="00814C8C" w:rsidP="00814C8C">
      <w:r>
        <w:t xml:space="preserve">    glColor3ub(0, 0, 0);</w:t>
      </w:r>
    </w:p>
    <w:p w14:paraId="3EB67033" w14:textId="77777777" w:rsidR="00814C8C" w:rsidRDefault="00814C8C" w:rsidP="00814C8C">
      <w:r>
        <w:t xml:space="preserve">    glutSolidSphere(0.018,30,15);</w:t>
      </w:r>
    </w:p>
    <w:p w14:paraId="77FB3794" w14:textId="77777777" w:rsidR="00814C8C" w:rsidRDefault="00814C8C" w:rsidP="00814C8C">
      <w:r>
        <w:t xml:space="preserve">    glPopMatrix();</w:t>
      </w:r>
    </w:p>
    <w:p w14:paraId="7B902DE9" w14:textId="77777777" w:rsidR="00814C8C" w:rsidRDefault="00814C8C" w:rsidP="00814C8C"/>
    <w:p w14:paraId="653E3B4E" w14:textId="77777777" w:rsidR="00814C8C" w:rsidRDefault="00814C8C" w:rsidP="00814C8C">
      <w:r>
        <w:t xml:space="preserve">   glBegin(GL_POLYGON); //human6</w:t>
      </w:r>
    </w:p>
    <w:p w14:paraId="1F75FC53" w14:textId="77777777" w:rsidR="00814C8C" w:rsidRDefault="00814C8C" w:rsidP="00814C8C">
      <w:r>
        <w:t xml:space="preserve">   glColor3ub(251, 50, 251);</w:t>
      </w:r>
    </w:p>
    <w:p w14:paraId="0C5DBF97" w14:textId="77777777" w:rsidR="00814C8C" w:rsidRDefault="00814C8C" w:rsidP="00814C8C">
      <w:r>
        <w:t xml:space="preserve">   glVertex2f(-0.92f, -0.022f);</w:t>
      </w:r>
    </w:p>
    <w:p w14:paraId="038BC99E" w14:textId="77777777" w:rsidR="00814C8C" w:rsidRDefault="00814C8C" w:rsidP="00814C8C">
      <w:r>
        <w:t xml:space="preserve">   glVertex2f(-0.92f,0.03f );</w:t>
      </w:r>
    </w:p>
    <w:p w14:paraId="24C269FF" w14:textId="77777777" w:rsidR="00814C8C" w:rsidRDefault="00814C8C" w:rsidP="00814C8C">
      <w:r>
        <w:t xml:space="preserve">   glVertex2f(-0.95f, 0.03f);</w:t>
      </w:r>
    </w:p>
    <w:p w14:paraId="51692CEF" w14:textId="77777777" w:rsidR="00814C8C" w:rsidRDefault="00814C8C" w:rsidP="00814C8C">
      <w:r>
        <w:t xml:space="preserve">   glVertex2f(-0.95f,-0.022f);</w:t>
      </w:r>
    </w:p>
    <w:p w14:paraId="4AEDA9BC" w14:textId="77777777" w:rsidR="00814C8C" w:rsidRDefault="00814C8C" w:rsidP="00814C8C">
      <w:r>
        <w:t xml:space="preserve">   glEnd();</w:t>
      </w:r>
    </w:p>
    <w:p w14:paraId="1A957421" w14:textId="77777777" w:rsidR="00814C8C" w:rsidRDefault="00814C8C" w:rsidP="00814C8C"/>
    <w:p w14:paraId="7294DFDD" w14:textId="77777777" w:rsidR="00814C8C" w:rsidRDefault="00814C8C" w:rsidP="00814C8C">
      <w:r>
        <w:t xml:space="preserve">    glPushMatrix();</w:t>
      </w:r>
    </w:p>
    <w:p w14:paraId="545D253C" w14:textId="77777777" w:rsidR="00814C8C" w:rsidRDefault="00814C8C" w:rsidP="00814C8C">
      <w:r>
        <w:t xml:space="preserve">    glTranslatef(-0.935f, 0.05f, 0);</w:t>
      </w:r>
    </w:p>
    <w:p w14:paraId="146A43B2" w14:textId="77777777" w:rsidR="00814C8C" w:rsidRDefault="00814C8C" w:rsidP="00814C8C">
      <w:r>
        <w:t xml:space="preserve">    glColor3ub(0, 0, 0);</w:t>
      </w:r>
    </w:p>
    <w:p w14:paraId="4BB3AF6C" w14:textId="77777777" w:rsidR="00814C8C" w:rsidRDefault="00814C8C" w:rsidP="00814C8C">
      <w:r>
        <w:t xml:space="preserve">    glutSolidSphere(0.018,30,15);</w:t>
      </w:r>
    </w:p>
    <w:p w14:paraId="475D9F12" w14:textId="77777777" w:rsidR="00814C8C" w:rsidRDefault="00814C8C" w:rsidP="00814C8C">
      <w:r>
        <w:t xml:space="preserve">    glPopMatrix();</w:t>
      </w:r>
    </w:p>
    <w:p w14:paraId="6DAC5166" w14:textId="77777777" w:rsidR="00814C8C" w:rsidRDefault="00814C8C" w:rsidP="00814C8C"/>
    <w:p w14:paraId="06BBAA6C" w14:textId="77777777" w:rsidR="00814C8C" w:rsidRDefault="00814C8C" w:rsidP="00814C8C">
      <w:r>
        <w:t xml:space="preserve">   glBegin(GL_POLYGON); //human7</w:t>
      </w:r>
    </w:p>
    <w:p w14:paraId="6885A828" w14:textId="77777777" w:rsidR="00814C8C" w:rsidRDefault="00814C8C" w:rsidP="00814C8C">
      <w:r>
        <w:t xml:space="preserve">   glColor3ub(255,255,255);</w:t>
      </w:r>
    </w:p>
    <w:p w14:paraId="6A90E5D6" w14:textId="77777777" w:rsidR="00814C8C" w:rsidRDefault="00814C8C" w:rsidP="00814C8C">
      <w:r>
        <w:t xml:space="preserve">   glVertex2f(-0.88f, -0.022f);</w:t>
      </w:r>
    </w:p>
    <w:p w14:paraId="53CE44BE" w14:textId="77777777" w:rsidR="00814C8C" w:rsidRDefault="00814C8C" w:rsidP="00814C8C">
      <w:r>
        <w:t xml:space="preserve">   glVertex2f(-0.88f,0.03f );</w:t>
      </w:r>
    </w:p>
    <w:p w14:paraId="2B300C7C" w14:textId="77777777" w:rsidR="00814C8C" w:rsidRDefault="00814C8C" w:rsidP="00814C8C">
      <w:r>
        <w:t xml:space="preserve">   glVertex2f(-0.91f,0.03f );</w:t>
      </w:r>
    </w:p>
    <w:p w14:paraId="6D5BB441" w14:textId="77777777" w:rsidR="00814C8C" w:rsidRDefault="00814C8C" w:rsidP="00814C8C">
      <w:r>
        <w:lastRenderedPageBreak/>
        <w:t xml:space="preserve">   glVertex2f(-0.91f,-0.022f );</w:t>
      </w:r>
    </w:p>
    <w:p w14:paraId="721F1F31" w14:textId="77777777" w:rsidR="00814C8C" w:rsidRDefault="00814C8C" w:rsidP="00814C8C">
      <w:r>
        <w:t xml:space="preserve">   glEnd();</w:t>
      </w:r>
    </w:p>
    <w:p w14:paraId="2EFC8520" w14:textId="77777777" w:rsidR="00814C8C" w:rsidRDefault="00814C8C" w:rsidP="00814C8C"/>
    <w:p w14:paraId="288BECE0" w14:textId="77777777" w:rsidR="00814C8C" w:rsidRDefault="00814C8C" w:rsidP="00814C8C">
      <w:r>
        <w:t xml:space="preserve">    glPushMatrix();</w:t>
      </w:r>
    </w:p>
    <w:p w14:paraId="1B0B1575" w14:textId="77777777" w:rsidR="00814C8C" w:rsidRDefault="00814C8C" w:rsidP="00814C8C">
      <w:r>
        <w:t xml:space="preserve">    glTranslatef(-0.896f, 0.05f, 0);</w:t>
      </w:r>
    </w:p>
    <w:p w14:paraId="1342F94E" w14:textId="77777777" w:rsidR="00814C8C" w:rsidRDefault="00814C8C" w:rsidP="00814C8C">
      <w:r>
        <w:t xml:space="preserve">    glColor3ub(0, 0, 0);</w:t>
      </w:r>
    </w:p>
    <w:p w14:paraId="0B62E9F9" w14:textId="77777777" w:rsidR="00814C8C" w:rsidRDefault="00814C8C" w:rsidP="00814C8C">
      <w:r>
        <w:t xml:space="preserve">    glutSolidSphere(0.018,30,15);</w:t>
      </w:r>
    </w:p>
    <w:p w14:paraId="6CB6B79E" w14:textId="77777777" w:rsidR="00814C8C" w:rsidRDefault="00814C8C" w:rsidP="00814C8C">
      <w:r>
        <w:t xml:space="preserve">    glPopMatrix();</w:t>
      </w:r>
    </w:p>
    <w:p w14:paraId="38AF1126" w14:textId="77777777" w:rsidR="00814C8C" w:rsidRDefault="00814C8C" w:rsidP="00814C8C"/>
    <w:p w14:paraId="2F31B63F" w14:textId="77777777" w:rsidR="00814C8C" w:rsidRDefault="00814C8C" w:rsidP="00814C8C">
      <w:r>
        <w:t xml:space="preserve">    glBegin(GL_POLYGON);</w:t>
      </w:r>
    </w:p>
    <w:p w14:paraId="212967C1" w14:textId="77777777" w:rsidR="00814C8C" w:rsidRDefault="00814C8C" w:rsidP="00814C8C">
      <w:r>
        <w:t xml:space="preserve">    glColor3ub(255, 255, 0);</w:t>
      </w:r>
    </w:p>
    <w:p w14:paraId="4C7E1AEC" w14:textId="77777777" w:rsidR="00814C8C" w:rsidRDefault="00814C8C" w:rsidP="00814C8C">
      <w:r>
        <w:t xml:space="preserve">    glVertex2f(-0.83f,-0.022f );</w:t>
      </w:r>
    </w:p>
    <w:p w14:paraId="1CDBB856" w14:textId="77777777" w:rsidR="00814C8C" w:rsidRDefault="00814C8C" w:rsidP="00814C8C">
      <w:r>
        <w:t xml:space="preserve">    glVertex2f(-0.83f, 0.03f);</w:t>
      </w:r>
    </w:p>
    <w:p w14:paraId="343B8499" w14:textId="77777777" w:rsidR="00814C8C" w:rsidRDefault="00814C8C" w:rsidP="00814C8C">
      <w:r>
        <w:t xml:space="preserve">    glVertex2f(-0.86f, 0.03f);</w:t>
      </w:r>
    </w:p>
    <w:p w14:paraId="6A5AB4C0" w14:textId="77777777" w:rsidR="00814C8C" w:rsidRDefault="00814C8C" w:rsidP="00814C8C">
      <w:r>
        <w:t xml:space="preserve">    glVertex2f(-0.86f, -0.022f);</w:t>
      </w:r>
    </w:p>
    <w:p w14:paraId="34D51B6B" w14:textId="77777777" w:rsidR="00814C8C" w:rsidRDefault="00814C8C" w:rsidP="00814C8C">
      <w:r>
        <w:t xml:space="preserve">    glEnd();</w:t>
      </w:r>
    </w:p>
    <w:p w14:paraId="6E89A066" w14:textId="77777777" w:rsidR="00814C8C" w:rsidRDefault="00814C8C" w:rsidP="00814C8C">
      <w:r>
        <w:t xml:space="preserve">    glPushMatrix();</w:t>
      </w:r>
    </w:p>
    <w:p w14:paraId="30DB62AA" w14:textId="77777777" w:rsidR="00814C8C" w:rsidRDefault="00814C8C" w:rsidP="00814C8C">
      <w:r>
        <w:t xml:space="preserve">    glTranslatef(-0.846f, 0.05f, 0);</w:t>
      </w:r>
    </w:p>
    <w:p w14:paraId="6B64E61A" w14:textId="77777777" w:rsidR="00814C8C" w:rsidRDefault="00814C8C" w:rsidP="00814C8C">
      <w:r>
        <w:t xml:space="preserve">    glColor3ub(0, 0, 0);</w:t>
      </w:r>
    </w:p>
    <w:p w14:paraId="18DC6530" w14:textId="77777777" w:rsidR="00814C8C" w:rsidRDefault="00814C8C" w:rsidP="00814C8C">
      <w:r>
        <w:t xml:space="preserve">    glutSolidSphere(0.018,30,15);</w:t>
      </w:r>
    </w:p>
    <w:p w14:paraId="5A22B216" w14:textId="77777777" w:rsidR="00814C8C" w:rsidRDefault="00814C8C" w:rsidP="00814C8C">
      <w:r>
        <w:t xml:space="preserve">    glPopMatrix();</w:t>
      </w:r>
    </w:p>
    <w:p w14:paraId="0016D30F" w14:textId="77777777" w:rsidR="00814C8C" w:rsidRDefault="00814C8C" w:rsidP="00814C8C">
      <w:r>
        <w:t>///////////////////////</w:t>
      </w:r>
    </w:p>
    <w:p w14:paraId="06AB8A7E" w14:textId="77777777" w:rsidR="00814C8C" w:rsidRDefault="00814C8C" w:rsidP="00814C8C">
      <w:r>
        <w:t xml:space="preserve">   glBegin(GL_POLYGON); //human7</w:t>
      </w:r>
    </w:p>
    <w:p w14:paraId="7DECC569" w14:textId="77777777" w:rsidR="00814C8C" w:rsidRDefault="00814C8C" w:rsidP="00814C8C">
      <w:r>
        <w:t xml:space="preserve">   glColor3ub(251, 70, 251);</w:t>
      </w:r>
    </w:p>
    <w:p w14:paraId="7F5E3922" w14:textId="77777777" w:rsidR="00814C8C" w:rsidRDefault="00814C8C" w:rsidP="00814C8C">
      <w:r>
        <w:t xml:space="preserve">   glVertex2f(-0.78f, -0.022f);</w:t>
      </w:r>
    </w:p>
    <w:p w14:paraId="5CC2BC05" w14:textId="77777777" w:rsidR="00814C8C" w:rsidRDefault="00814C8C" w:rsidP="00814C8C">
      <w:r>
        <w:t xml:space="preserve">   glVertex2f(-0.78f,0.03f );</w:t>
      </w:r>
    </w:p>
    <w:p w14:paraId="35B3F099" w14:textId="77777777" w:rsidR="00814C8C" w:rsidRDefault="00814C8C" w:rsidP="00814C8C">
      <w:r>
        <w:t xml:space="preserve">   glVertex2f(-0.81f, 0.03f);</w:t>
      </w:r>
    </w:p>
    <w:p w14:paraId="5321DCD2" w14:textId="77777777" w:rsidR="00814C8C" w:rsidRDefault="00814C8C" w:rsidP="00814C8C">
      <w:r>
        <w:t xml:space="preserve">   glVertex2f(-0.81f,-0.022f);</w:t>
      </w:r>
    </w:p>
    <w:p w14:paraId="552149D1" w14:textId="77777777" w:rsidR="00814C8C" w:rsidRDefault="00814C8C" w:rsidP="00814C8C">
      <w:r>
        <w:t xml:space="preserve">   glEnd();</w:t>
      </w:r>
    </w:p>
    <w:p w14:paraId="7919B57B" w14:textId="77777777" w:rsidR="00814C8C" w:rsidRDefault="00814C8C" w:rsidP="00814C8C"/>
    <w:p w14:paraId="6A5438BA" w14:textId="77777777" w:rsidR="00814C8C" w:rsidRDefault="00814C8C" w:rsidP="00814C8C">
      <w:r>
        <w:t xml:space="preserve">    glPushMatrix();</w:t>
      </w:r>
    </w:p>
    <w:p w14:paraId="3C1119F4" w14:textId="77777777" w:rsidR="00814C8C" w:rsidRDefault="00814C8C" w:rsidP="00814C8C">
      <w:r>
        <w:t xml:space="preserve">    glTranslatef(-0.796f, 0.05f, 0);</w:t>
      </w:r>
    </w:p>
    <w:p w14:paraId="771D6C12" w14:textId="77777777" w:rsidR="00814C8C" w:rsidRDefault="00814C8C" w:rsidP="00814C8C">
      <w:r>
        <w:t xml:space="preserve">    glColor3ub(0, 0, 0);</w:t>
      </w:r>
    </w:p>
    <w:p w14:paraId="3EC7E4DA" w14:textId="77777777" w:rsidR="00814C8C" w:rsidRDefault="00814C8C" w:rsidP="00814C8C">
      <w:r>
        <w:t xml:space="preserve">    glutSolidSphere(0.018,30,15);</w:t>
      </w:r>
    </w:p>
    <w:p w14:paraId="15A351D8" w14:textId="77777777" w:rsidR="00814C8C" w:rsidRDefault="00814C8C" w:rsidP="00814C8C">
      <w:r>
        <w:t xml:space="preserve">    glPopMatrix();</w:t>
      </w:r>
    </w:p>
    <w:p w14:paraId="35878C5C" w14:textId="77777777" w:rsidR="00814C8C" w:rsidRDefault="00814C8C" w:rsidP="00814C8C"/>
    <w:p w14:paraId="2C206470" w14:textId="77777777" w:rsidR="00814C8C" w:rsidRDefault="00814C8C" w:rsidP="00814C8C">
      <w:r>
        <w:t xml:space="preserve">   glBegin(GL_POLYGON); //human8</w:t>
      </w:r>
    </w:p>
    <w:p w14:paraId="71B9ED4F" w14:textId="77777777" w:rsidR="00814C8C" w:rsidRDefault="00814C8C" w:rsidP="00814C8C">
      <w:r>
        <w:t xml:space="preserve">   glColor3ub(2555, 0,0);</w:t>
      </w:r>
    </w:p>
    <w:p w14:paraId="04D1DAA0" w14:textId="77777777" w:rsidR="00814C8C" w:rsidRDefault="00814C8C" w:rsidP="00814C8C">
      <w:r>
        <w:t xml:space="preserve">   glVertex2f(-0.73f, -0.022f);</w:t>
      </w:r>
    </w:p>
    <w:p w14:paraId="01BCE766" w14:textId="77777777" w:rsidR="00814C8C" w:rsidRDefault="00814C8C" w:rsidP="00814C8C">
      <w:r>
        <w:t xml:space="preserve">   glVertex2f(-0.73f,0.03f );</w:t>
      </w:r>
    </w:p>
    <w:p w14:paraId="4705DB2B" w14:textId="77777777" w:rsidR="00814C8C" w:rsidRDefault="00814C8C" w:rsidP="00814C8C">
      <w:r>
        <w:t xml:space="preserve">   glVertex2f(-0.76f, 0.03f);</w:t>
      </w:r>
    </w:p>
    <w:p w14:paraId="46B5D36B" w14:textId="77777777" w:rsidR="00814C8C" w:rsidRDefault="00814C8C" w:rsidP="00814C8C">
      <w:r>
        <w:t xml:space="preserve">   glVertex2f(-0.76f,-0.022f);</w:t>
      </w:r>
    </w:p>
    <w:p w14:paraId="487C95B3" w14:textId="77777777" w:rsidR="00814C8C" w:rsidRDefault="00814C8C" w:rsidP="00814C8C">
      <w:r>
        <w:t xml:space="preserve">   glEnd();</w:t>
      </w:r>
    </w:p>
    <w:p w14:paraId="6E87C818" w14:textId="77777777" w:rsidR="00814C8C" w:rsidRDefault="00814C8C" w:rsidP="00814C8C"/>
    <w:p w14:paraId="6A143947" w14:textId="77777777" w:rsidR="00814C8C" w:rsidRDefault="00814C8C" w:rsidP="00814C8C">
      <w:r>
        <w:t xml:space="preserve">    glPushMatrix();</w:t>
      </w:r>
    </w:p>
    <w:p w14:paraId="24E63CAD" w14:textId="77777777" w:rsidR="00814C8C" w:rsidRDefault="00814C8C" w:rsidP="00814C8C">
      <w:r>
        <w:t xml:space="preserve">    glTranslatef(-0.746f, 0.05f, 0);</w:t>
      </w:r>
    </w:p>
    <w:p w14:paraId="2FB27132" w14:textId="77777777" w:rsidR="00814C8C" w:rsidRDefault="00814C8C" w:rsidP="00814C8C">
      <w:r>
        <w:t xml:space="preserve">    glColor3ub(0, 0, 0);</w:t>
      </w:r>
    </w:p>
    <w:p w14:paraId="6BAD556A" w14:textId="77777777" w:rsidR="00814C8C" w:rsidRDefault="00814C8C" w:rsidP="00814C8C">
      <w:r>
        <w:t xml:space="preserve">    glutSolidSphere(0.018,30,15);</w:t>
      </w:r>
    </w:p>
    <w:p w14:paraId="73B2C3EF" w14:textId="77777777" w:rsidR="00814C8C" w:rsidRDefault="00814C8C" w:rsidP="00814C8C">
      <w:r>
        <w:t xml:space="preserve">    glPopMatrix();</w:t>
      </w:r>
    </w:p>
    <w:p w14:paraId="2C138E8D" w14:textId="77777777" w:rsidR="00814C8C" w:rsidRDefault="00814C8C" w:rsidP="00814C8C">
      <w:r>
        <w:t xml:space="preserve">    glPopMatrix();</w:t>
      </w:r>
    </w:p>
    <w:p w14:paraId="05509244" w14:textId="77777777" w:rsidR="00814C8C" w:rsidRDefault="00814C8C" w:rsidP="00814C8C"/>
    <w:p w14:paraId="7F07E269" w14:textId="77777777" w:rsidR="00814C8C" w:rsidRDefault="00814C8C" w:rsidP="00814C8C"/>
    <w:p w14:paraId="6C85E0AF" w14:textId="77777777" w:rsidR="00814C8C" w:rsidRDefault="00814C8C" w:rsidP="00814C8C">
      <w:r>
        <w:t xml:space="preserve">     glPushMatrix(); //human5</w:t>
      </w:r>
    </w:p>
    <w:p w14:paraId="6709943B" w14:textId="77777777" w:rsidR="00814C8C" w:rsidRDefault="00814C8C" w:rsidP="00814C8C">
      <w:r>
        <w:t xml:space="preserve">    glTranslatef(-position7, 0.00f, 0);</w:t>
      </w:r>
    </w:p>
    <w:p w14:paraId="7588829B" w14:textId="77777777" w:rsidR="00814C8C" w:rsidRDefault="00814C8C" w:rsidP="00814C8C">
      <w:r>
        <w:t xml:space="preserve">    glBegin(GL_POLYGON); //human1</w:t>
      </w:r>
    </w:p>
    <w:p w14:paraId="11077916" w14:textId="77777777" w:rsidR="00814C8C" w:rsidRDefault="00814C8C" w:rsidP="00814C8C">
      <w:r>
        <w:t xml:space="preserve">   glColor3ub(70, 64, 149);</w:t>
      </w:r>
    </w:p>
    <w:p w14:paraId="66BCEF5F" w14:textId="77777777" w:rsidR="00814C8C" w:rsidRDefault="00814C8C" w:rsidP="00814C8C">
      <w:r>
        <w:t xml:space="preserve">   glVertex2f(-0.04f, 0.02f);</w:t>
      </w:r>
    </w:p>
    <w:p w14:paraId="7937FA0E" w14:textId="77777777" w:rsidR="00814C8C" w:rsidRDefault="00814C8C" w:rsidP="00814C8C">
      <w:r>
        <w:t xml:space="preserve">   glVertex2f(-0.04f, 0.080f);</w:t>
      </w:r>
    </w:p>
    <w:p w14:paraId="7380F686" w14:textId="77777777" w:rsidR="00814C8C" w:rsidRDefault="00814C8C" w:rsidP="00814C8C">
      <w:r>
        <w:lastRenderedPageBreak/>
        <w:t xml:space="preserve">   glVertex2f(-0.07f, 0.080f);</w:t>
      </w:r>
    </w:p>
    <w:p w14:paraId="357E743B" w14:textId="77777777" w:rsidR="00814C8C" w:rsidRDefault="00814C8C" w:rsidP="00814C8C">
      <w:r>
        <w:t xml:space="preserve">   glVertex2f(-0.07f, 0.02f);</w:t>
      </w:r>
    </w:p>
    <w:p w14:paraId="4F3DD785" w14:textId="77777777" w:rsidR="00814C8C" w:rsidRDefault="00814C8C" w:rsidP="00814C8C">
      <w:r>
        <w:t xml:space="preserve">   glEnd();</w:t>
      </w:r>
    </w:p>
    <w:p w14:paraId="1281EC3A" w14:textId="77777777" w:rsidR="00814C8C" w:rsidRDefault="00814C8C" w:rsidP="00814C8C"/>
    <w:p w14:paraId="1D50178F" w14:textId="77777777" w:rsidR="00814C8C" w:rsidRDefault="00814C8C" w:rsidP="00814C8C">
      <w:r>
        <w:t xml:space="preserve">   glPushMatrix();</w:t>
      </w:r>
    </w:p>
    <w:p w14:paraId="24A47C0D" w14:textId="77777777" w:rsidR="00814C8C" w:rsidRDefault="00814C8C" w:rsidP="00814C8C">
      <w:r>
        <w:t xml:space="preserve">   glTranslatef(-0.055f, 0.1f, 0);</w:t>
      </w:r>
    </w:p>
    <w:p w14:paraId="5537D3EA" w14:textId="77777777" w:rsidR="00814C8C" w:rsidRDefault="00814C8C" w:rsidP="00814C8C">
      <w:r>
        <w:t xml:space="preserve">   glColor3ub(0, 0, 0);</w:t>
      </w:r>
    </w:p>
    <w:p w14:paraId="59C9A600" w14:textId="77777777" w:rsidR="00814C8C" w:rsidRDefault="00814C8C" w:rsidP="00814C8C">
      <w:r>
        <w:t xml:space="preserve">   glutSolidSphere(0.018,30,15);</w:t>
      </w:r>
    </w:p>
    <w:p w14:paraId="27F240B8" w14:textId="77777777" w:rsidR="00814C8C" w:rsidRDefault="00814C8C" w:rsidP="00814C8C">
      <w:r>
        <w:t xml:space="preserve">   glPopMatrix();</w:t>
      </w:r>
    </w:p>
    <w:p w14:paraId="13A989D8" w14:textId="77777777" w:rsidR="00814C8C" w:rsidRDefault="00814C8C" w:rsidP="00814C8C"/>
    <w:p w14:paraId="6A19E361" w14:textId="77777777" w:rsidR="00814C8C" w:rsidRDefault="00814C8C" w:rsidP="00814C8C">
      <w:r>
        <w:t xml:space="preserve">   glBegin(GL_POLYGON); //human2</w:t>
      </w:r>
    </w:p>
    <w:p w14:paraId="7E34FE1D" w14:textId="77777777" w:rsidR="00814C8C" w:rsidRDefault="00814C8C" w:rsidP="00814C8C">
      <w:r>
        <w:t xml:space="preserve">   glColor3ub(146, 68, 144);</w:t>
      </w:r>
    </w:p>
    <w:p w14:paraId="5205A4BB" w14:textId="77777777" w:rsidR="00814C8C" w:rsidRDefault="00814C8C" w:rsidP="00814C8C">
      <w:r>
        <w:t xml:space="preserve">   glVertex2f(0.04f,0.02f );</w:t>
      </w:r>
    </w:p>
    <w:p w14:paraId="3D8D8010" w14:textId="77777777" w:rsidR="00814C8C" w:rsidRDefault="00814C8C" w:rsidP="00814C8C">
      <w:r>
        <w:t xml:space="preserve">   glVertex2f(0.04f,0.080f);</w:t>
      </w:r>
    </w:p>
    <w:p w14:paraId="7876AF64" w14:textId="77777777" w:rsidR="00814C8C" w:rsidRDefault="00814C8C" w:rsidP="00814C8C">
      <w:r>
        <w:t xml:space="preserve">   glVertex2f(0.07f,0.080f );</w:t>
      </w:r>
    </w:p>
    <w:p w14:paraId="7C337766" w14:textId="77777777" w:rsidR="00814C8C" w:rsidRDefault="00814C8C" w:rsidP="00814C8C">
      <w:r>
        <w:t xml:space="preserve">   glVertex2f(0.07f, 0.02f);</w:t>
      </w:r>
    </w:p>
    <w:p w14:paraId="5D788FCB" w14:textId="77777777" w:rsidR="00814C8C" w:rsidRDefault="00814C8C" w:rsidP="00814C8C">
      <w:r>
        <w:t xml:space="preserve">   glEnd();</w:t>
      </w:r>
    </w:p>
    <w:p w14:paraId="753155CE" w14:textId="77777777" w:rsidR="00814C8C" w:rsidRDefault="00814C8C" w:rsidP="00814C8C">
      <w:r>
        <w:t xml:space="preserve">   glPushMatrix();</w:t>
      </w:r>
    </w:p>
    <w:p w14:paraId="00B5B1BB" w14:textId="77777777" w:rsidR="00814C8C" w:rsidRDefault="00814C8C" w:rsidP="00814C8C">
      <w:r>
        <w:t xml:space="preserve">   glTranslatef(0.055f, 0.1f, 0);</w:t>
      </w:r>
    </w:p>
    <w:p w14:paraId="55700A01" w14:textId="77777777" w:rsidR="00814C8C" w:rsidRDefault="00814C8C" w:rsidP="00814C8C">
      <w:r>
        <w:t xml:space="preserve">   glColor3ub(0, 0, 0);</w:t>
      </w:r>
    </w:p>
    <w:p w14:paraId="463CB59C" w14:textId="77777777" w:rsidR="00814C8C" w:rsidRDefault="00814C8C" w:rsidP="00814C8C">
      <w:r>
        <w:t xml:space="preserve">   glutSolidSphere(0.018,30,15);</w:t>
      </w:r>
    </w:p>
    <w:p w14:paraId="22100089" w14:textId="77777777" w:rsidR="00814C8C" w:rsidRDefault="00814C8C" w:rsidP="00814C8C">
      <w:r>
        <w:t xml:space="preserve">   glPopMatrix();</w:t>
      </w:r>
    </w:p>
    <w:p w14:paraId="5AF13998" w14:textId="77777777" w:rsidR="00814C8C" w:rsidRDefault="00814C8C" w:rsidP="00814C8C"/>
    <w:p w14:paraId="733B7467" w14:textId="77777777" w:rsidR="00814C8C" w:rsidRDefault="00814C8C" w:rsidP="00814C8C">
      <w:r>
        <w:t xml:space="preserve">   glBegin(GL_POLYGON); //human3</w:t>
      </w:r>
    </w:p>
    <w:p w14:paraId="4AED7ABE" w14:textId="77777777" w:rsidR="00814C8C" w:rsidRDefault="00814C8C" w:rsidP="00814C8C">
      <w:r>
        <w:t xml:space="preserve">   glColor3ub(89, 164, 71);</w:t>
      </w:r>
    </w:p>
    <w:p w14:paraId="138AB773" w14:textId="77777777" w:rsidR="00814C8C" w:rsidRDefault="00814C8C" w:rsidP="00814C8C">
      <w:r>
        <w:t xml:space="preserve">   glVertex2f(-0.11f,0.02f );</w:t>
      </w:r>
    </w:p>
    <w:p w14:paraId="4BAC63E2" w14:textId="77777777" w:rsidR="00814C8C" w:rsidRDefault="00814C8C" w:rsidP="00814C8C">
      <w:r>
        <w:t xml:space="preserve">   glVertex2f(-0.11f,0.080f) ;</w:t>
      </w:r>
    </w:p>
    <w:p w14:paraId="2F80BC47" w14:textId="77777777" w:rsidR="00814C8C" w:rsidRDefault="00814C8C" w:rsidP="00814C8C">
      <w:r>
        <w:t xml:space="preserve">   glVertex2f(-0.14f,0.080f);</w:t>
      </w:r>
    </w:p>
    <w:p w14:paraId="78C3CE33" w14:textId="77777777" w:rsidR="00814C8C" w:rsidRDefault="00814C8C" w:rsidP="00814C8C">
      <w:r>
        <w:t xml:space="preserve">   glVertex2f(-0.14f,0.02f);</w:t>
      </w:r>
    </w:p>
    <w:p w14:paraId="0ACA75A3" w14:textId="77777777" w:rsidR="00814C8C" w:rsidRDefault="00814C8C" w:rsidP="00814C8C">
      <w:r>
        <w:lastRenderedPageBreak/>
        <w:t xml:space="preserve">   glEnd();</w:t>
      </w:r>
    </w:p>
    <w:p w14:paraId="140FB27A" w14:textId="77777777" w:rsidR="00814C8C" w:rsidRDefault="00814C8C" w:rsidP="00814C8C"/>
    <w:p w14:paraId="393EB801" w14:textId="77777777" w:rsidR="00814C8C" w:rsidRDefault="00814C8C" w:rsidP="00814C8C">
      <w:r>
        <w:t xml:space="preserve">   glPushMatrix();</w:t>
      </w:r>
    </w:p>
    <w:p w14:paraId="3625D55B" w14:textId="77777777" w:rsidR="00814C8C" w:rsidRDefault="00814C8C" w:rsidP="00814C8C">
      <w:r>
        <w:t xml:space="preserve">   glTranslatef(-0.125f, 0.1f, 0);</w:t>
      </w:r>
    </w:p>
    <w:p w14:paraId="6476D97A" w14:textId="77777777" w:rsidR="00814C8C" w:rsidRDefault="00814C8C" w:rsidP="00814C8C">
      <w:r>
        <w:t xml:space="preserve">   glColor3ub(0, 0, 0);</w:t>
      </w:r>
    </w:p>
    <w:p w14:paraId="3E81F9DB" w14:textId="77777777" w:rsidR="00814C8C" w:rsidRDefault="00814C8C" w:rsidP="00814C8C">
      <w:r>
        <w:t xml:space="preserve">   glutSolidSphere(0.018,30,15);</w:t>
      </w:r>
    </w:p>
    <w:p w14:paraId="1B5B2CEA" w14:textId="77777777" w:rsidR="00814C8C" w:rsidRDefault="00814C8C" w:rsidP="00814C8C">
      <w:r>
        <w:t xml:space="preserve">   glPopMatrix();</w:t>
      </w:r>
    </w:p>
    <w:p w14:paraId="13D6C522" w14:textId="77777777" w:rsidR="00814C8C" w:rsidRDefault="00814C8C" w:rsidP="00814C8C"/>
    <w:p w14:paraId="31555EB4" w14:textId="77777777" w:rsidR="00814C8C" w:rsidRDefault="00814C8C" w:rsidP="00814C8C">
      <w:r>
        <w:t xml:space="preserve">   glBegin(GL_POLYGON); //human4</w:t>
      </w:r>
    </w:p>
    <w:p w14:paraId="331EDF75" w14:textId="77777777" w:rsidR="00814C8C" w:rsidRDefault="00814C8C" w:rsidP="00814C8C">
      <w:r>
        <w:t xml:space="preserve">   glColor3ub(204, 0 ,0);</w:t>
      </w:r>
    </w:p>
    <w:p w14:paraId="426F4A98" w14:textId="77777777" w:rsidR="00814C8C" w:rsidRDefault="00814C8C" w:rsidP="00814C8C">
      <w:r>
        <w:t xml:space="preserve">   glVertex2f(0.11f, 0.02f);</w:t>
      </w:r>
    </w:p>
    <w:p w14:paraId="428D80CF" w14:textId="77777777" w:rsidR="00814C8C" w:rsidRDefault="00814C8C" w:rsidP="00814C8C">
      <w:r>
        <w:t xml:space="preserve">   glVertex2f(0.11f,0.080f);</w:t>
      </w:r>
    </w:p>
    <w:p w14:paraId="49936C00" w14:textId="77777777" w:rsidR="00814C8C" w:rsidRDefault="00814C8C" w:rsidP="00814C8C">
      <w:r>
        <w:t xml:space="preserve">   glVertex2f(0.14f,0.080f);</w:t>
      </w:r>
    </w:p>
    <w:p w14:paraId="37A31DEF" w14:textId="77777777" w:rsidR="00814C8C" w:rsidRDefault="00814C8C" w:rsidP="00814C8C">
      <w:r>
        <w:t xml:space="preserve">   glVertex2f(0.14f,0.02f);</w:t>
      </w:r>
    </w:p>
    <w:p w14:paraId="07C01CD0" w14:textId="77777777" w:rsidR="00814C8C" w:rsidRDefault="00814C8C" w:rsidP="00814C8C">
      <w:r>
        <w:t xml:space="preserve">   glEnd();</w:t>
      </w:r>
    </w:p>
    <w:p w14:paraId="701E19DF" w14:textId="77777777" w:rsidR="00814C8C" w:rsidRDefault="00814C8C" w:rsidP="00814C8C">
      <w:r>
        <w:t xml:space="preserve">    glPushMatrix();</w:t>
      </w:r>
    </w:p>
    <w:p w14:paraId="4DD376B3" w14:textId="77777777" w:rsidR="00814C8C" w:rsidRDefault="00814C8C" w:rsidP="00814C8C">
      <w:r>
        <w:t xml:space="preserve">    glTranslatef(0.125f, 0.1f, 0);</w:t>
      </w:r>
    </w:p>
    <w:p w14:paraId="447D8014" w14:textId="77777777" w:rsidR="00814C8C" w:rsidRDefault="00814C8C" w:rsidP="00814C8C">
      <w:r>
        <w:t xml:space="preserve">    glColor3ub(0, 0, 0);</w:t>
      </w:r>
    </w:p>
    <w:p w14:paraId="1DA74AF2" w14:textId="77777777" w:rsidR="00814C8C" w:rsidRDefault="00814C8C" w:rsidP="00814C8C">
      <w:r>
        <w:t xml:space="preserve">    glutSolidSphere(0.018,30,15);</w:t>
      </w:r>
    </w:p>
    <w:p w14:paraId="35F2EAED" w14:textId="77777777" w:rsidR="00814C8C" w:rsidRDefault="00814C8C" w:rsidP="00814C8C">
      <w:r>
        <w:t xml:space="preserve">    glPopMatrix();;</w:t>
      </w:r>
    </w:p>
    <w:p w14:paraId="432B44BD" w14:textId="77777777" w:rsidR="00814C8C" w:rsidRDefault="00814C8C" w:rsidP="00814C8C">
      <w:r>
        <w:t xml:space="preserve">    glBegin(GL_POLYGON);</w:t>
      </w:r>
    </w:p>
    <w:p w14:paraId="6DF8DACD" w14:textId="77777777" w:rsidR="00814C8C" w:rsidRDefault="00814C8C" w:rsidP="00814C8C">
      <w:r>
        <w:t xml:space="preserve">    glColor3ub(0, 102, 102);</w:t>
      </w:r>
    </w:p>
    <w:p w14:paraId="7EEEE9FF" w14:textId="77777777" w:rsidR="00814C8C" w:rsidRDefault="00814C8C" w:rsidP="00814C8C">
      <w:r>
        <w:t xml:space="preserve">    glVertex2f(-0.97f, -0.022f);</w:t>
      </w:r>
    </w:p>
    <w:p w14:paraId="2E93E1D6" w14:textId="77777777" w:rsidR="00814C8C" w:rsidRDefault="00814C8C" w:rsidP="00814C8C">
      <w:r>
        <w:t xml:space="preserve">    glVertex2f(-0.97f, 0.03f);</w:t>
      </w:r>
    </w:p>
    <w:p w14:paraId="7A4B8E81" w14:textId="77777777" w:rsidR="00814C8C" w:rsidRDefault="00814C8C" w:rsidP="00814C8C">
      <w:r>
        <w:t xml:space="preserve">    glVertex2f(-1.0f, 0.03f);</w:t>
      </w:r>
    </w:p>
    <w:p w14:paraId="3FA6DACE" w14:textId="77777777" w:rsidR="00814C8C" w:rsidRDefault="00814C8C" w:rsidP="00814C8C">
      <w:r>
        <w:t xml:space="preserve">    glVertex2f(-1.0f, -0.022f);</w:t>
      </w:r>
    </w:p>
    <w:p w14:paraId="7F24F90F" w14:textId="77777777" w:rsidR="00814C8C" w:rsidRDefault="00814C8C" w:rsidP="00814C8C">
      <w:r>
        <w:t xml:space="preserve">    glEnd();</w:t>
      </w:r>
    </w:p>
    <w:p w14:paraId="4873A7B0" w14:textId="77777777" w:rsidR="00814C8C" w:rsidRDefault="00814C8C" w:rsidP="00814C8C"/>
    <w:p w14:paraId="17F4F2DE" w14:textId="77777777" w:rsidR="00814C8C" w:rsidRDefault="00814C8C" w:rsidP="00814C8C">
      <w:r>
        <w:t xml:space="preserve">    glPushMatrix();</w:t>
      </w:r>
    </w:p>
    <w:p w14:paraId="2B15DFA7" w14:textId="77777777" w:rsidR="00814C8C" w:rsidRDefault="00814C8C" w:rsidP="00814C8C">
      <w:r>
        <w:lastRenderedPageBreak/>
        <w:t xml:space="preserve">    glTranslatef(-0.986f, 0.05f, 0);</w:t>
      </w:r>
    </w:p>
    <w:p w14:paraId="0131DB92" w14:textId="77777777" w:rsidR="00814C8C" w:rsidRDefault="00814C8C" w:rsidP="00814C8C">
      <w:r>
        <w:t xml:space="preserve">    glColor3ub(0, 0, 0);</w:t>
      </w:r>
    </w:p>
    <w:p w14:paraId="70C1119B" w14:textId="77777777" w:rsidR="00814C8C" w:rsidRDefault="00814C8C" w:rsidP="00814C8C">
      <w:r>
        <w:t xml:space="preserve">    glutSolidSphere(0.018,30,15);</w:t>
      </w:r>
    </w:p>
    <w:p w14:paraId="39CD4F89" w14:textId="77777777" w:rsidR="00814C8C" w:rsidRDefault="00814C8C" w:rsidP="00814C8C">
      <w:r>
        <w:t xml:space="preserve">    glPopMatrix();</w:t>
      </w:r>
    </w:p>
    <w:p w14:paraId="14711343" w14:textId="77777777" w:rsidR="00814C8C" w:rsidRDefault="00814C8C" w:rsidP="00814C8C"/>
    <w:p w14:paraId="50FCB8AC" w14:textId="77777777" w:rsidR="00814C8C" w:rsidRDefault="00814C8C" w:rsidP="00814C8C">
      <w:r>
        <w:t xml:space="preserve">   glBegin(GL_POLYGON); //human6</w:t>
      </w:r>
    </w:p>
    <w:p w14:paraId="0A457554" w14:textId="77777777" w:rsidR="00814C8C" w:rsidRDefault="00814C8C" w:rsidP="00814C8C">
      <w:r>
        <w:t xml:space="preserve">   glColor3ub(251, 50, 251);</w:t>
      </w:r>
    </w:p>
    <w:p w14:paraId="25B2DF00" w14:textId="77777777" w:rsidR="00814C8C" w:rsidRDefault="00814C8C" w:rsidP="00814C8C">
      <w:r>
        <w:t xml:space="preserve">   glVertex2f(-0.92f, -0.022f);</w:t>
      </w:r>
    </w:p>
    <w:p w14:paraId="5A21C16A" w14:textId="77777777" w:rsidR="00814C8C" w:rsidRDefault="00814C8C" w:rsidP="00814C8C">
      <w:r>
        <w:t xml:space="preserve">   glVertex2f(-0.92f,0.03f );</w:t>
      </w:r>
    </w:p>
    <w:p w14:paraId="5C05E51C" w14:textId="77777777" w:rsidR="00814C8C" w:rsidRDefault="00814C8C" w:rsidP="00814C8C">
      <w:r>
        <w:t xml:space="preserve">   glVertex2f(-0.95f, 0.03f);</w:t>
      </w:r>
    </w:p>
    <w:p w14:paraId="693348B3" w14:textId="77777777" w:rsidR="00814C8C" w:rsidRDefault="00814C8C" w:rsidP="00814C8C">
      <w:r>
        <w:t xml:space="preserve">   glVertex2f(-0.95f,-0.022f);</w:t>
      </w:r>
    </w:p>
    <w:p w14:paraId="6F78D996" w14:textId="77777777" w:rsidR="00814C8C" w:rsidRDefault="00814C8C" w:rsidP="00814C8C">
      <w:r>
        <w:t xml:space="preserve">   glEnd();</w:t>
      </w:r>
    </w:p>
    <w:p w14:paraId="0A40322D" w14:textId="77777777" w:rsidR="00814C8C" w:rsidRDefault="00814C8C" w:rsidP="00814C8C"/>
    <w:p w14:paraId="5BD1A45D" w14:textId="77777777" w:rsidR="00814C8C" w:rsidRDefault="00814C8C" w:rsidP="00814C8C">
      <w:r>
        <w:t xml:space="preserve">    glPushMatrix();</w:t>
      </w:r>
    </w:p>
    <w:p w14:paraId="149B7096" w14:textId="77777777" w:rsidR="00814C8C" w:rsidRDefault="00814C8C" w:rsidP="00814C8C">
      <w:r>
        <w:t xml:space="preserve">    glTranslatef(-0.935f, 0.05f, 0);</w:t>
      </w:r>
    </w:p>
    <w:p w14:paraId="2A3AD414" w14:textId="77777777" w:rsidR="00814C8C" w:rsidRDefault="00814C8C" w:rsidP="00814C8C">
      <w:r>
        <w:t xml:space="preserve">    glColor3ub(0, 0, 0);</w:t>
      </w:r>
    </w:p>
    <w:p w14:paraId="2DE6D5D7" w14:textId="77777777" w:rsidR="00814C8C" w:rsidRDefault="00814C8C" w:rsidP="00814C8C">
      <w:r>
        <w:t xml:space="preserve">    glutSolidSphere(0.018,30,15);</w:t>
      </w:r>
    </w:p>
    <w:p w14:paraId="0BA65307" w14:textId="77777777" w:rsidR="00814C8C" w:rsidRDefault="00814C8C" w:rsidP="00814C8C">
      <w:r>
        <w:t xml:space="preserve">    glPopMatrix();</w:t>
      </w:r>
    </w:p>
    <w:p w14:paraId="06CBF6AF" w14:textId="77777777" w:rsidR="00814C8C" w:rsidRDefault="00814C8C" w:rsidP="00814C8C"/>
    <w:p w14:paraId="59C34175" w14:textId="77777777" w:rsidR="00814C8C" w:rsidRDefault="00814C8C" w:rsidP="00814C8C">
      <w:r>
        <w:t xml:space="preserve">   glBegin(GL_POLYGON); //human7</w:t>
      </w:r>
    </w:p>
    <w:p w14:paraId="32B313F3" w14:textId="77777777" w:rsidR="00814C8C" w:rsidRDefault="00814C8C" w:rsidP="00814C8C">
      <w:r>
        <w:t xml:space="preserve">   glColor3ub(255,255,255);</w:t>
      </w:r>
    </w:p>
    <w:p w14:paraId="1B112114" w14:textId="77777777" w:rsidR="00814C8C" w:rsidRDefault="00814C8C" w:rsidP="00814C8C">
      <w:r>
        <w:t xml:space="preserve">   glVertex2f(-0.88f, -0.022f);</w:t>
      </w:r>
    </w:p>
    <w:p w14:paraId="7B2EC0E6" w14:textId="77777777" w:rsidR="00814C8C" w:rsidRDefault="00814C8C" w:rsidP="00814C8C">
      <w:r>
        <w:t xml:space="preserve">   glVertex2f(-0.88f,0.03f );</w:t>
      </w:r>
    </w:p>
    <w:p w14:paraId="4BAB2014" w14:textId="77777777" w:rsidR="00814C8C" w:rsidRDefault="00814C8C" w:rsidP="00814C8C">
      <w:r>
        <w:t xml:space="preserve">   glVertex2f(-0.91f,0.03f );</w:t>
      </w:r>
    </w:p>
    <w:p w14:paraId="7EFA8816" w14:textId="77777777" w:rsidR="00814C8C" w:rsidRDefault="00814C8C" w:rsidP="00814C8C">
      <w:r>
        <w:t xml:space="preserve">   glVertex2f(-0.91f,-0.022f );</w:t>
      </w:r>
    </w:p>
    <w:p w14:paraId="6C43B89D" w14:textId="77777777" w:rsidR="00814C8C" w:rsidRDefault="00814C8C" w:rsidP="00814C8C">
      <w:r>
        <w:t xml:space="preserve">   glEnd();</w:t>
      </w:r>
    </w:p>
    <w:p w14:paraId="7D0E4C5A" w14:textId="77777777" w:rsidR="00814C8C" w:rsidRDefault="00814C8C" w:rsidP="00814C8C"/>
    <w:p w14:paraId="28941980" w14:textId="77777777" w:rsidR="00814C8C" w:rsidRDefault="00814C8C" w:rsidP="00814C8C">
      <w:r>
        <w:t xml:space="preserve">    glPushMatrix();</w:t>
      </w:r>
    </w:p>
    <w:p w14:paraId="54A30044" w14:textId="77777777" w:rsidR="00814C8C" w:rsidRDefault="00814C8C" w:rsidP="00814C8C">
      <w:r>
        <w:t xml:space="preserve">    glTranslatef(-0.896f, 0.05f, 0);</w:t>
      </w:r>
    </w:p>
    <w:p w14:paraId="0C4E1676" w14:textId="77777777" w:rsidR="00814C8C" w:rsidRDefault="00814C8C" w:rsidP="00814C8C">
      <w:r>
        <w:lastRenderedPageBreak/>
        <w:t xml:space="preserve">    glColor3ub(0, 0, 0);</w:t>
      </w:r>
    </w:p>
    <w:p w14:paraId="2AC0539B" w14:textId="77777777" w:rsidR="00814C8C" w:rsidRDefault="00814C8C" w:rsidP="00814C8C">
      <w:r>
        <w:t xml:space="preserve">    glutSolidSphere(0.018,30,15);</w:t>
      </w:r>
    </w:p>
    <w:p w14:paraId="2F5437A1" w14:textId="77777777" w:rsidR="00814C8C" w:rsidRDefault="00814C8C" w:rsidP="00814C8C">
      <w:r>
        <w:t xml:space="preserve">    glPopMatrix();</w:t>
      </w:r>
    </w:p>
    <w:p w14:paraId="4CE6D88E" w14:textId="77777777" w:rsidR="00814C8C" w:rsidRDefault="00814C8C" w:rsidP="00814C8C"/>
    <w:p w14:paraId="4F0E9AD9" w14:textId="77777777" w:rsidR="00814C8C" w:rsidRDefault="00814C8C" w:rsidP="00814C8C">
      <w:r>
        <w:t xml:space="preserve">    glBegin(GL_POLYGON);</w:t>
      </w:r>
    </w:p>
    <w:p w14:paraId="7E5759CF" w14:textId="77777777" w:rsidR="00814C8C" w:rsidRDefault="00814C8C" w:rsidP="00814C8C">
      <w:r>
        <w:t xml:space="preserve">    glColor3ub(255, 255, 0);</w:t>
      </w:r>
    </w:p>
    <w:p w14:paraId="781D5860" w14:textId="77777777" w:rsidR="00814C8C" w:rsidRDefault="00814C8C" w:rsidP="00814C8C">
      <w:r>
        <w:t xml:space="preserve">    glVertex2f(-0.83f,-0.022f );</w:t>
      </w:r>
    </w:p>
    <w:p w14:paraId="18D45696" w14:textId="77777777" w:rsidR="00814C8C" w:rsidRDefault="00814C8C" w:rsidP="00814C8C">
      <w:r>
        <w:t xml:space="preserve">    glVertex2f(-0.83f, 0.03f);</w:t>
      </w:r>
    </w:p>
    <w:p w14:paraId="250A67C6" w14:textId="77777777" w:rsidR="00814C8C" w:rsidRDefault="00814C8C" w:rsidP="00814C8C">
      <w:r>
        <w:t xml:space="preserve">    glVertex2f(-0.86f, 0.03f);</w:t>
      </w:r>
    </w:p>
    <w:p w14:paraId="1B3BE203" w14:textId="77777777" w:rsidR="00814C8C" w:rsidRDefault="00814C8C" w:rsidP="00814C8C">
      <w:r>
        <w:t xml:space="preserve">    glVertex2f(-0.86f, -0.022f);</w:t>
      </w:r>
    </w:p>
    <w:p w14:paraId="635A40B7" w14:textId="77777777" w:rsidR="00814C8C" w:rsidRDefault="00814C8C" w:rsidP="00814C8C">
      <w:r>
        <w:t xml:space="preserve">    glEnd();</w:t>
      </w:r>
    </w:p>
    <w:p w14:paraId="18718C17" w14:textId="77777777" w:rsidR="00814C8C" w:rsidRDefault="00814C8C" w:rsidP="00814C8C">
      <w:r>
        <w:t xml:space="preserve">    glPushMatrix();</w:t>
      </w:r>
    </w:p>
    <w:p w14:paraId="57181F80" w14:textId="77777777" w:rsidR="00814C8C" w:rsidRDefault="00814C8C" w:rsidP="00814C8C">
      <w:r>
        <w:t xml:space="preserve">    glTranslatef(-0.846f, 0.05f, 0);</w:t>
      </w:r>
    </w:p>
    <w:p w14:paraId="537D66D6" w14:textId="77777777" w:rsidR="00814C8C" w:rsidRDefault="00814C8C" w:rsidP="00814C8C">
      <w:r>
        <w:t xml:space="preserve">    glColor3ub(0, 0, 0);</w:t>
      </w:r>
    </w:p>
    <w:p w14:paraId="0CDF0AD1" w14:textId="77777777" w:rsidR="00814C8C" w:rsidRDefault="00814C8C" w:rsidP="00814C8C">
      <w:r>
        <w:t xml:space="preserve">    glutSolidSphere(0.018,30,15);</w:t>
      </w:r>
    </w:p>
    <w:p w14:paraId="63AEBD0E" w14:textId="77777777" w:rsidR="00814C8C" w:rsidRDefault="00814C8C" w:rsidP="00814C8C">
      <w:r>
        <w:t xml:space="preserve">    glPopMatrix();</w:t>
      </w:r>
    </w:p>
    <w:p w14:paraId="4197A6B7" w14:textId="77777777" w:rsidR="00814C8C" w:rsidRDefault="00814C8C" w:rsidP="00814C8C">
      <w:r>
        <w:t>///////////////////////</w:t>
      </w:r>
    </w:p>
    <w:p w14:paraId="71E39225" w14:textId="77777777" w:rsidR="00814C8C" w:rsidRDefault="00814C8C" w:rsidP="00814C8C">
      <w:r>
        <w:t xml:space="preserve">   glBegin(GL_POLYGON); //human7</w:t>
      </w:r>
    </w:p>
    <w:p w14:paraId="426A8336" w14:textId="77777777" w:rsidR="00814C8C" w:rsidRDefault="00814C8C" w:rsidP="00814C8C">
      <w:r>
        <w:t xml:space="preserve">   glColor3ub(251, 70, 251);</w:t>
      </w:r>
    </w:p>
    <w:p w14:paraId="0B388C82" w14:textId="77777777" w:rsidR="00814C8C" w:rsidRDefault="00814C8C" w:rsidP="00814C8C">
      <w:r>
        <w:t xml:space="preserve">   glVertex2f(-0.78f, -0.022f);</w:t>
      </w:r>
    </w:p>
    <w:p w14:paraId="1372FB32" w14:textId="77777777" w:rsidR="00814C8C" w:rsidRDefault="00814C8C" w:rsidP="00814C8C">
      <w:r>
        <w:t xml:space="preserve">   glVertex2f(-0.78f,0.03f );</w:t>
      </w:r>
    </w:p>
    <w:p w14:paraId="3D1B67D5" w14:textId="77777777" w:rsidR="00814C8C" w:rsidRDefault="00814C8C" w:rsidP="00814C8C">
      <w:r>
        <w:t xml:space="preserve">   glVertex2f(-0.81f, 0.03f);</w:t>
      </w:r>
    </w:p>
    <w:p w14:paraId="5F6B38D5" w14:textId="77777777" w:rsidR="00814C8C" w:rsidRDefault="00814C8C" w:rsidP="00814C8C">
      <w:r>
        <w:t xml:space="preserve">   glVertex2f(-0.81f,-0.022f);</w:t>
      </w:r>
    </w:p>
    <w:p w14:paraId="2F703725" w14:textId="77777777" w:rsidR="00814C8C" w:rsidRDefault="00814C8C" w:rsidP="00814C8C">
      <w:r>
        <w:t xml:space="preserve">   glEnd();</w:t>
      </w:r>
    </w:p>
    <w:p w14:paraId="7F005244" w14:textId="77777777" w:rsidR="00814C8C" w:rsidRDefault="00814C8C" w:rsidP="00814C8C"/>
    <w:p w14:paraId="4A60F403" w14:textId="77777777" w:rsidR="00814C8C" w:rsidRDefault="00814C8C" w:rsidP="00814C8C">
      <w:r>
        <w:t xml:space="preserve">    glPushMatrix();</w:t>
      </w:r>
    </w:p>
    <w:p w14:paraId="047DF3EE" w14:textId="77777777" w:rsidR="00814C8C" w:rsidRDefault="00814C8C" w:rsidP="00814C8C">
      <w:r>
        <w:t xml:space="preserve">    glTranslatef(-0.796f, 0.05f, 0);</w:t>
      </w:r>
    </w:p>
    <w:p w14:paraId="6F03A6F5" w14:textId="77777777" w:rsidR="00814C8C" w:rsidRDefault="00814C8C" w:rsidP="00814C8C">
      <w:r>
        <w:t xml:space="preserve">    glColor3ub(0, 0, 0);</w:t>
      </w:r>
    </w:p>
    <w:p w14:paraId="7A28F95D" w14:textId="77777777" w:rsidR="00814C8C" w:rsidRDefault="00814C8C" w:rsidP="00814C8C">
      <w:r>
        <w:t xml:space="preserve">    glutSolidSphere(0.018,30,15);</w:t>
      </w:r>
    </w:p>
    <w:p w14:paraId="10F36870" w14:textId="77777777" w:rsidR="00814C8C" w:rsidRDefault="00814C8C" w:rsidP="00814C8C">
      <w:r>
        <w:lastRenderedPageBreak/>
        <w:t xml:space="preserve">    glPopMatrix();</w:t>
      </w:r>
    </w:p>
    <w:p w14:paraId="64FA49B5" w14:textId="77777777" w:rsidR="00814C8C" w:rsidRDefault="00814C8C" w:rsidP="00814C8C"/>
    <w:p w14:paraId="70EA875B" w14:textId="77777777" w:rsidR="00814C8C" w:rsidRDefault="00814C8C" w:rsidP="00814C8C">
      <w:r>
        <w:t xml:space="preserve">   glBegin(GL_POLYGON); //human8</w:t>
      </w:r>
    </w:p>
    <w:p w14:paraId="7057AFC2" w14:textId="77777777" w:rsidR="00814C8C" w:rsidRDefault="00814C8C" w:rsidP="00814C8C">
      <w:r>
        <w:t xml:space="preserve">   glColor3ub(2555, 0,0);</w:t>
      </w:r>
    </w:p>
    <w:p w14:paraId="6EFE8F7F" w14:textId="77777777" w:rsidR="00814C8C" w:rsidRDefault="00814C8C" w:rsidP="00814C8C">
      <w:r>
        <w:t xml:space="preserve">   glVertex2f(-0.73f, -0.022f);</w:t>
      </w:r>
    </w:p>
    <w:p w14:paraId="36D3FC3D" w14:textId="77777777" w:rsidR="00814C8C" w:rsidRDefault="00814C8C" w:rsidP="00814C8C">
      <w:r>
        <w:t xml:space="preserve">   glVertex2f(-0.73f,0.03f );</w:t>
      </w:r>
    </w:p>
    <w:p w14:paraId="7D8088CC" w14:textId="77777777" w:rsidR="00814C8C" w:rsidRDefault="00814C8C" w:rsidP="00814C8C">
      <w:r>
        <w:t xml:space="preserve">   glVertex2f(-0.76f, 0.03f);</w:t>
      </w:r>
    </w:p>
    <w:p w14:paraId="470CF5BE" w14:textId="77777777" w:rsidR="00814C8C" w:rsidRDefault="00814C8C" w:rsidP="00814C8C">
      <w:r>
        <w:t xml:space="preserve">   glVertex2f(-0.76f,-0.022f);</w:t>
      </w:r>
    </w:p>
    <w:p w14:paraId="573C48C6" w14:textId="77777777" w:rsidR="00814C8C" w:rsidRDefault="00814C8C" w:rsidP="00814C8C">
      <w:r>
        <w:t xml:space="preserve">   glEnd();</w:t>
      </w:r>
    </w:p>
    <w:p w14:paraId="3EC0AA19" w14:textId="77777777" w:rsidR="00814C8C" w:rsidRDefault="00814C8C" w:rsidP="00814C8C"/>
    <w:p w14:paraId="004A5694" w14:textId="77777777" w:rsidR="00814C8C" w:rsidRDefault="00814C8C" w:rsidP="00814C8C">
      <w:r>
        <w:t xml:space="preserve">    glPushMatrix();</w:t>
      </w:r>
    </w:p>
    <w:p w14:paraId="3EE828E8" w14:textId="77777777" w:rsidR="00814C8C" w:rsidRDefault="00814C8C" w:rsidP="00814C8C">
      <w:r>
        <w:t xml:space="preserve">    glTranslatef(-0.746f, 0.05f, 0);</w:t>
      </w:r>
    </w:p>
    <w:p w14:paraId="6B762E83" w14:textId="77777777" w:rsidR="00814C8C" w:rsidRDefault="00814C8C" w:rsidP="00814C8C">
      <w:r>
        <w:t xml:space="preserve">    glColor3ub(0, 0, 0);</w:t>
      </w:r>
    </w:p>
    <w:p w14:paraId="2FE344D6" w14:textId="77777777" w:rsidR="00814C8C" w:rsidRDefault="00814C8C" w:rsidP="00814C8C">
      <w:r>
        <w:t xml:space="preserve">    glutSolidSphere(0.018,30,15);</w:t>
      </w:r>
    </w:p>
    <w:p w14:paraId="3CD4994A" w14:textId="77777777" w:rsidR="00814C8C" w:rsidRDefault="00814C8C" w:rsidP="00814C8C">
      <w:r>
        <w:t xml:space="preserve">    glPopMatrix();</w:t>
      </w:r>
    </w:p>
    <w:p w14:paraId="430973AA" w14:textId="77777777" w:rsidR="00814C8C" w:rsidRDefault="00814C8C" w:rsidP="00814C8C">
      <w:r>
        <w:t xml:space="preserve">    glPopMatrix();</w:t>
      </w:r>
    </w:p>
    <w:p w14:paraId="5CA71B0C" w14:textId="77777777" w:rsidR="00814C8C" w:rsidRDefault="00814C8C" w:rsidP="00814C8C"/>
    <w:p w14:paraId="11C5707B" w14:textId="77777777" w:rsidR="00814C8C" w:rsidRDefault="00814C8C" w:rsidP="00814C8C">
      <w:r>
        <w:t xml:space="preserve">   //////////////////////////////////////////////////////////////</w:t>
      </w:r>
    </w:p>
    <w:p w14:paraId="5E78DF58" w14:textId="77777777" w:rsidR="00814C8C" w:rsidRDefault="00814C8C" w:rsidP="00814C8C">
      <w:r>
        <w:t xml:space="preserve">   //Rain body starts//</w:t>
      </w:r>
    </w:p>
    <w:p w14:paraId="5E1D29CE" w14:textId="77777777" w:rsidR="00814C8C" w:rsidRDefault="00814C8C" w:rsidP="00814C8C">
      <w:r>
        <w:tab/>
        <w:t xml:space="preserve">   //raining open</w:t>
      </w:r>
    </w:p>
    <w:p w14:paraId="1FD9A0D3" w14:textId="77777777" w:rsidR="00814C8C" w:rsidRDefault="00814C8C" w:rsidP="00814C8C"/>
    <w:p w14:paraId="7AFB8216" w14:textId="77777777" w:rsidR="00814C8C" w:rsidRDefault="00814C8C" w:rsidP="00814C8C">
      <w:r>
        <w:t>//*********************************************************************************************//</w:t>
      </w:r>
    </w:p>
    <w:p w14:paraId="1DBA721E" w14:textId="77777777" w:rsidR="00814C8C" w:rsidRDefault="00814C8C" w:rsidP="00814C8C"/>
    <w:p w14:paraId="14B8A093" w14:textId="77777777" w:rsidR="00814C8C" w:rsidRDefault="00814C8C" w:rsidP="00814C8C"/>
    <w:p w14:paraId="09F4D94F" w14:textId="77777777" w:rsidR="00814C8C" w:rsidRDefault="00814C8C" w:rsidP="00814C8C"/>
    <w:p w14:paraId="11415E21" w14:textId="77777777" w:rsidR="00814C8C" w:rsidRDefault="00814C8C" w:rsidP="00814C8C"/>
    <w:p w14:paraId="13C4D4D5" w14:textId="77777777" w:rsidR="00814C8C" w:rsidRDefault="00814C8C" w:rsidP="00814C8C">
      <w:r>
        <w:t xml:space="preserve">  /////////////////////////////CAR/////////////////////////////////</w:t>
      </w:r>
    </w:p>
    <w:p w14:paraId="0125B5BE" w14:textId="77777777" w:rsidR="00814C8C" w:rsidRDefault="00814C8C" w:rsidP="00814C8C">
      <w:r>
        <w:t xml:space="preserve">   GLfloat rain_position1 = -0.10f;</w:t>
      </w:r>
    </w:p>
    <w:p w14:paraId="1EB9DCA5" w14:textId="77777777" w:rsidR="00814C8C" w:rsidRDefault="00814C8C" w:rsidP="00814C8C">
      <w:r>
        <w:lastRenderedPageBreak/>
        <w:t>GLfloat rain_speed1 = 0.1f;</w:t>
      </w:r>
    </w:p>
    <w:p w14:paraId="5B525645" w14:textId="77777777" w:rsidR="00814C8C" w:rsidRDefault="00814C8C" w:rsidP="00814C8C">
      <w:r>
        <w:t>GLfloat rain_position2 = -0.10f;</w:t>
      </w:r>
    </w:p>
    <w:p w14:paraId="00C4807B" w14:textId="77777777" w:rsidR="00814C8C" w:rsidRDefault="00814C8C" w:rsidP="00814C8C">
      <w:r>
        <w:t>GLfloat rain_speed2 = 0.1f; glTranslatef(position5,-0.01f, 0.0f);//car</w:t>
      </w:r>
    </w:p>
    <w:p w14:paraId="0D819D98" w14:textId="77777777" w:rsidR="00814C8C" w:rsidRDefault="00814C8C" w:rsidP="00814C8C">
      <w:r>
        <w:t xml:space="preserve">    glPushMatrix();</w:t>
      </w:r>
    </w:p>
    <w:p w14:paraId="40877875" w14:textId="77777777" w:rsidR="00814C8C" w:rsidRDefault="00814C8C" w:rsidP="00814C8C">
      <w:r>
        <w:t xml:space="preserve">    glBegin(GL_POLYGON);// Body</w:t>
      </w:r>
    </w:p>
    <w:p w14:paraId="2824F43D" w14:textId="77777777" w:rsidR="00814C8C" w:rsidRDefault="00814C8C" w:rsidP="00814C8C">
      <w:r>
        <w:t xml:space="preserve">    glColor3ub(44, 50, 135);</w:t>
      </w:r>
    </w:p>
    <w:p w14:paraId="2CBA8E25" w14:textId="77777777" w:rsidR="00814C8C" w:rsidRDefault="00814C8C" w:rsidP="00814C8C">
      <w:r>
        <w:t xml:space="preserve">    glVertex2f(0.0f, -0.025f);</w:t>
      </w:r>
    </w:p>
    <w:p w14:paraId="0BEBEDF2" w14:textId="77777777" w:rsidR="00814C8C" w:rsidRDefault="00814C8C" w:rsidP="00814C8C">
      <w:r>
        <w:t xml:space="preserve">    glVertex2f(0.0f, -0.045f);</w:t>
      </w:r>
    </w:p>
    <w:p w14:paraId="751421D8" w14:textId="77777777" w:rsidR="00814C8C" w:rsidRDefault="00814C8C" w:rsidP="00814C8C">
      <w:r>
        <w:t xml:space="preserve">    glVertex2f(.085f, -0.045f);</w:t>
      </w:r>
    </w:p>
    <w:p w14:paraId="20635FDF" w14:textId="77777777" w:rsidR="00814C8C" w:rsidRDefault="00814C8C" w:rsidP="00814C8C">
      <w:r>
        <w:t xml:space="preserve">    glVertex2f(.085f, -0.025f);</w:t>
      </w:r>
    </w:p>
    <w:p w14:paraId="1F619FFE" w14:textId="77777777" w:rsidR="00814C8C" w:rsidRDefault="00814C8C" w:rsidP="00814C8C">
      <w:r>
        <w:t xml:space="preserve">    glEnd();</w:t>
      </w:r>
    </w:p>
    <w:p w14:paraId="7F438CAA" w14:textId="77777777" w:rsidR="00814C8C" w:rsidRDefault="00814C8C" w:rsidP="00814C8C">
      <w:r>
        <w:t xml:space="preserve">    glBegin(GL_POLYGON);// Body</w:t>
      </w:r>
    </w:p>
    <w:p w14:paraId="5D785B34" w14:textId="77777777" w:rsidR="00814C8C" w:rsidRDefault="00814C8C" w:rsidP="00814C8C">
      <w:r>
        <w:t xml:space="preserve">    glColor3ub(44, 50, 135);</w:t>
      </w:r>
    </w:p>
    <w:p w14:paraId="6D4FC70F" w14:textId="77777777" w:rsidR="00814C8C" w:rsidRDefault="00814C8C" w:rsidP="00814C8C">
      <w:r>
        <w:t xml:space="preserve">    glVertex2f(0.03f, -0.00650f);</w:t>
      </w:r>
    </w:p>
    <w:p w14:paraId="28947D3E" w14:textId="77777777" w:rsidR="00814C8C" w:rsidRDefault="00814C8C" w:rsidP="00814C8C">
      <w:r>
        <w:t xml:space="preserve">    glVertex2f(0.02f, -0.045f);</w:t>
      </w:r>
    </w:p>
    <w:p w14:paraId="6395717D" w14:textId="77777777" w:rsidR="00814C8C" w:rsidRDefault="00814C8C" w:rsidP="00814C8C">
      <w:r>
        <w:t xml:space="preserve">    glVertex2f(.075f, -0.045f);</w:t>
      </w:r>
    </w:p>
    <w:p w14:paraId="772FAA90" w14:textId="77777777" w:rsidR="00814C8C" w:rsidRDefault="00814C8C" w:rsidP="00814C8C">
      <w:r>
        <w:t xml:space="preserve">    glVertex2f(.065f, -0.0065f);</w:t>
      </w:r>
    </w:p>
    <w:p w14:paraId="7AAF5490" w14:textId="77777777" w:rsidR="00814C8C" w:rsidRDefault="00814C8C" w:rsidP="00814C8C">
      <w:r>
        <w:t xml:space="preserve">    glEnd();</w:t>
      </w:r>
    </w:p>
    <w:p w14:paraId="334C1B10" w14:textId="77777777" w:rsidR="00814C8C" w:rsidRDefault="00814C8C" w:rsidP="00814C8C">
      <w:r>
        <w:t xml:space="preserve">    glBegin(GL_POLYGON);// glass</w:t>
      </w:r>
    </w:p>
    <w:p w14:paraId="09B70D4E" w14:textId="77777777" w:rsidR="00814C8C" w:rsidRDefault="00814C8C" w:rsidP="00814C8C">
      <w:r>
        <w:t xml:space="preserve">    glColor3ub(k, o, 10);</w:t>
      </w:r>
    </w:p>
    <w:p w14:paraId="4E8630AB" w14:textId="77777777" w:rsidR="00814C8C" w:rsidRDefault="00814C8C" w:rsidP="00814C8C">
      <w:r>
        <w:t xml:space="preserve">    glVertex2f(0.065f, -0.00650f);</w:t>
      </w:r>
    </w:p>
    <w:p w14:paraId="0D05E6F7" w14:textId="77777777" w:rsidR="00814C8C" w:rsidRDefault="00814C8C" w:rsidP="00814C8C">
      <w:r>
        <w:t xml:space="preserve">    glVertex2f(0.075f, -0.025f);</w:t>
      </w:r>
    </w:p>
    <w:p w14:paraId="367A5937" w14:textId="77777777" w:rsidR="00814C8C" w:rsidRDefault="00814C8C" w:rsidP="00814C8C">
      <w:r>
        <w:t xml:space="preserve">    glVertex2f(.04f, -0.025f);</w:t>
      </w:r>
    </w:p>
    <w:p w14:paraId="0EBD5166" w14:textId="77777777" w:rsidR="00814C8C" w:rsidRDefault="00814C8C" w:rsidP="00814C8C">
      <w:r>
        <w:t xml:space="preserve">    glVertex2f(.04f, -0.0065f);</w:t>
      </w:r>
    </w:p>
    <w:p w14:paraId="0FE8754C" w14:textId="77777777" w:rsidR="00814C8C" w:rsidRDefault="00814C8C" w:rsidP="00814C8C">
      <w:r>
        <w:t xml:space="preserve">    glEnd();</w:t>
      </w:r>
    </w:p>
    <w:p w14:paraId="63E8A3C6" w14:textId="77777777" w:rsidR="00814C8C" w:rsidRDefault="00814C8C" w:rsidP="00814C8C">
      <w:r>
        <w:t xml:space="preserve">    glPopMatrix();</w:t>
      </w:r>
    </w:p>
    <w:p w14:paraId="6EDFC17D" w14:textId="77777777" w:rsidR="00814C8C" w:rsidRDefault="00814C8C" w:rsidP="00814C8C">
      <w:r>
        <w:t xml:space="preserve">    glPushMatrix();</w:t>
      </w:r>
    </w:p>
    <w:p w14:paraId="190EBB18" w14:textId="77777777" w:rsidR="00814C8C" w:rsidRDefault="00814C8C" w:rsidP="00814C8C">
      <w:r>
        <w:t xml:space="preserve">    glTranslatef(0.025f,-0.041f, 0.0f);//tyres</w:t>
      </w:r>
    </w:p>
    <w:p w14:paraId="652C43BC" w14:textId="77777777" w:rsidR="00814C8C" w:rsidRDefault="00814C8C" w:rsidP="00814C8C">
      <w:r>
        <w:t xml:space="preserve">    glColor3ub(0,0,0);</w:t>
      </w:r>
    </w:p>
    <w:p w14:paraId="6E2F7017" w14:textId="77777777" w:rsidR="00814C8C" w:rsidRDefault="00814C8C" w:rsidP="00814C8C">
      <w:r>
        <w:lastRenderedPageBreak/>
        <w:t xml:space="preserve">    glutSolidSphere(0.01,30,15);</w:t>
      </w:r>
    </w:p>
    <w:p w14:paraId="2CEC18AB" w14:textId="77777777" w:rsidR="00814C8C" w:rsidRDefault="00814C8C" w:rsidP="00814C8C">
      <w:r>
        <w:t xml:space="preserve">    glPopMatrix();</w:t>
      </w:r>
    </w:p>
    <w:p w14:paraId="787B2AC4" w14:textId="77777777" w:rsidR="00814C8C" w:rsidRDefault="00814C8C" w:rsidP="00814C8C">
      <w:r>
        <w:t xml:space="preserve">    glPushMatrix();</w:t>
      </w:r>
    </w:p>
    <w:p w14:paraId="28248875" w14:textId="77777777" w:rsidR="00814C8C" w:rsidRDefault="00814C8C" w:rsidP="00814C8C">
      <w:r>
        <w:t xml:space="preserve">    glTranslatef(0.065f,-0.041f, 0.0f);//tyres</w:t>
      </w:r>
    </w:p>
    <w:p w14:paraId="1C93AFAC" w14:textId="77777777" w:rsidR="00814C8C" w:rsidRDefault="00814C8C" w:rsidP="00814C8C">
      <w:r>
        <w:t xml:space="preserve">    glColor3ub(0,0,0);</w:t>
      </w:r>
    </w:p>
    <w:p w14:paraId="68C711AE" w14:textId="77777777" w:rsidR="00814C8C" w:rsidRDefault="00814C8C" w:rsidP="00814C8C">
      <w:r>
        <w:t xml:space="preserve">    glutSolidSphere(0.01,30,15);</w:t>
      </w:r>
    </w:p>
    <w:p w14:paraId="37FE22E4" w14:textId="77777777" w:rsidR="00814C8C" w:rsidRDefault="00814C8C" w:rsidP="00814C8C">
      <w:r>
        <w:t xml:space="preserve">    glPopMatrix();</w:t>
      </w:r>
    </w:p>
    <w:p w14:paraId="2B8D6723" w14:textId="77777777" w:rsidR="00814C8C" w:rsidRDefault="00814C8C" w:rsidP="00814C8C">
      <w:r>
        <w:t xml:space="preserve">    glPopMatrix();</w:t>
      </w:r>
    </w:p>
    <w:p w14:paraId="6ABA692D" w14:textId="77777777" w:rsidR="00814C8C" w:rsidRDefault="00814C8C" w:rsidP="00814C8C">
      <w:r>
        <w:t xml:space="preserve">    glPushMatrix();</w:t>
      </w:r>
    </w:p>
    <w:p w14:paraId="0C61DDC9" w14:textId="77777777" w:rsidR="00814C8C" w:rsidRDefault="00814C8C" w:rsidP="00814C8C">
      <w:r>
        <w:t xml:space="preserve">    glTranslatef(position6,-0.08f, 0.0f);</w:t>
      </w:r>
    </w:p>
    <w:p w14:paraId="218613DB" w14:textId="77777777" w:rsidR="00814C8C" w:rsidRDefault="00814C8C" w:rsidP="00814C8C">
      <w:r>
        <w:t xml:space="preserve">   //car2</w:t>
      </w:r>
    </w:p>
    <w:p w14:paraId="2FB47600" w14:textId="77777777" w:rsidR="00814C8C" w:rsidRDefault="00814C8C" w:rsidP="00814C8C">
      <w:r>
        <w:t xml:space="preserve">   glPushMatrix();</w:t>
      </w:r>
    </w:p>
    <w:p w14:paraId="391FB5BE" w14:textId="77777777" w:rsidR="00814C8C" w:rsidRDefault="00814C8C" w:rsidP="00814C8C">
      <w:r>
        <w:t xml:space="preserve">   glBegin(GL_POLYGON);// Body</w:t>
      </w:r>
    </w:p>
    <w:p w14:paraId="108C0867" w14:textId="77777777" w:rsidR="00814C8C" w:rsidRDefault="00814C8C" w:rsidP="00814C8C">
      <w:r>
        <w:t xml:space="preserve">   glColor3ub(255,128,0);</w:t>
      </w:r>
    </w:p>
    <w:p w14:paraId="672B0ABE" w14:textId="77777777" w:rsidR="00814C8C" w:rsidRDefault="00814C8C" w:rsidP="00814C8C">
      <w:r>
        <w:t xml:space="preserve">   glVertex2f(0.0f, -0.025f);</w:t>
      </w:r>
    </w:p>
    <w:p w14:paraId="7948051E" w14:textId="77777777" w:rsidR="00814C8C" w:rsidRDefault="00814C8C" w:rsidP="00814C8C">
      <w:r>
        <w:t xml:space="preserve">   glVertex2f(0.0f, -0.045f);</w:t>
      </w:r>
    </w:p>
    <w:p w14:paraId="5AF957E4" w14:textId="77777777" w:rsidR="00814C8C" w:rsidRDefault="00814C8C" w:rsidP="00814C8C">
      <w:r>
        <w:t xml:space="preserve">   glVertex2f(.085f, -0.045f);</w:t>
      </w:r>
    </w:p>
    <w:p w14:paraId="2AADB9BE" w14:textId="77777777" w:rsidR="00814C8C" w:rsidRDefault="00814C8C" w:rsidP="00814C8C">
      <w:r>
        <w:t xml:space="preserve">   glVertex2f(.085f, -0.025f);</w:t>
      </w:r>
    </w:p>
    <w:p w14:paraId="65BB87C9" w14:textId="77777777" w:rsidR="00814C8C" w:rsidRDefault="00814C8C" w:rsidP="00814C8C">
      <w:r>
        <w:t xml:space="preserve">   glEnd();</w:t>
      </w:r>
    </w:p>
    <w:p w14:paraId="66551B16" w14:textId="77777777" w:rsidR="00814C8C" w:rsidRDefault="00814C8C" w:rsidP="00814C8C">
      <w:r>
        <w:t xml:space="preserve">   glBegin(GL_POLYGON);//Body</w:t>
      </w:r>
    </w:p>
    <w:p w14:paraId="69FCF880" w14:textId="77777777" w:rsidR="00814C8C" w:rsidRDefault="00814C8C" w:rsidP="00814C8C">
      <w:r>
        <w:t xml:space="preserve">   glColor3ub(255,128,0);</w:t>
      </w:r>
    </w:p>
    <w:p w14:paraId="28D63AB7" w14:textId="77777777" w:rsidR="00814C8C" w:rsidRDefault="00814C8C" w:rsidP="00814C8C">
      <w:r>
        <w:t xml:space="preserve">   glVertex2f(0.03f, -0.00650f);</w:t>
      </w:r>
    </w:p>
    <w:p w14:paraId="3D974DC1" w14:textId="77777777" w:rsidR="00814C8C" w:rsidRDefault="00814C8C" w:rsidP="00814C8C">
      <w:r>
        <w:t xml:space="preserve">   glVertex2f(0.02f, -0.045f);</w:t>
      </w:r>
    </w:p>
    <w:p w14:paraId="708EC5B1" w14:textId="77777777" w:rsidR="00814C8C" w:rsidRDefault="00814C8C" w:rsidP="00814C8C">
      <w:r>
        <w:t xml:space="preserve">   glVertex2f(.075f, -0.045f);</w:t>
      </w:r>
    </w:p>
    <w:p w14:paraId="30431CAD" w14:textId="77777777" w:rsidR="00814C8C" w:rsidRDefault="00814C8C" w:rsidP="00814C8C">
      <w:r>
        <w:t xml:space="preserve">   glVertex2f(.065f, -0.0065f);</w:t>
      </w:r>
    </w:p>
    <w:p w14:paraId="19AFD89D" w14:textId="77777777" w:rsidR="00814C8C" w:rsidRDefault="00814C8C" w:rsidP="00814C8C">
      <w:r>
        <w:t xml:space="preserve">   glEnd();</w:t>
      </w:r>
    </w:p>
    <w:p w14:paraId="0A15C89E" w14:textId="77777777" w:rsidR="00814C8C" w:rsidRDefault="00814C8C" w:rsidP="00814C8C">
      <w:r>
        <w:t xml:space="preserve">   glBegin(GL_POLYGON);// glass</w:t>
      </w:r>
    </w:p>
    <w:p w14:paraId="00BE171D" w14:textId="77777777" w:rsidR="00814C8C" w:rsidRDefault="00814C8C" w:rsidP="00814C8C">
      <w:r>
        <w:t xml:space="preserve">   glColor3ub(k, o, 10);</w:t>
      </w:r>
    </w:p>
    <w:p w14:paraId="1789727A" w14:textId="77777777" w:rsidR="00814C8C" w:rsidRDefault="00814C8C" w:rsidP="00814C8C">
      <w:r>
        <w:t xml:space="preserve">   glVertex2f(0.03f, -0.00650f);</w:t>
      </w:r>
    </w:p>
    <w:p w14:paraId="0EF97BFB" w14:textId="77777777" w:rsidR="00814C8C" w:rsidRDefault="00814C8C" w:rsidP="00814C8C">
      <w:r>
        <w:lastRenderedPageBreak/>
        <w:t xml:space="preserve">   glVertex2f(0.02f, -0.025f);</w:t>
      </w:r>
    </w:p>
    <w:p w14:paraId="1415FA01" w14:textId="77777777" w:rsidR="00814C8C" w:rsidRDefault="00814C8C" w:rsidP="00814C8C">
      <w:r>
        <w:t xml:space="preserve">   glVertex2f(.04f, -0.025f);</w:t>
      </w:r>
    </w:p>
    <w:p w14:paraId="2A24C1D5" w14:textId="77777777" w:rsidR="00814C8C" w:rsidRDefault="00814C8C" w:rsidP="00814C8C">
      <w:r>
        <w:t xml:space="preserve">   glVertex2f(.04f, -0.0065f);</w:t>
      </w:r>
    </w:p>
    <w:p w14:paraId="5F2CD2D2" w14:textId="77777777" w:rsidR="00814C8C" w:rsidRDefault="00814C8C" w:rsidP="00814C8C">
      <w:r>
        <w:t xml:space="preserve">    glEnd();</w:t>
      </w:r>
    </w:p>
    <w:p w14:paraId="55A09A97" w14:textId="77777777" w:rsidR="00814C8C" w:rsidRDefault="00814C8C" w:rsidP="00814C8C">
      <w:r>
        <w:t xml:space="preserve">    glPopMatrix();</w:t>
      </w:r>
    </w:p>
    <w:p w14:paraId="0D57825A" w14:textId="77777777" w:rsidR="00814C8C" w:rsidRDefault="00814C8C" w:rsidP="00814C8C">
      <w:r>
        <w:t xml:space="preserve">    glPushMatrix();</w:t>
      </w:r>
    </w:p>
    <w:p w14:paraId="713074F5" w14:textId="77777777" w:rsidR="00814C8C" w:rsidRDefault="00814C8C" w:rsidP="00814C8C">
      <w:r>
        <w:t xml:space="preserve">    glTranslatef(0.025f,-0.041f, 0.0f);//tyres</w:t>
      </w:r>
    </w:p>
    <w:p w14:paraId="6B03D908" w14:textId="77777777" w:rsidR="00814C8C" w:rsidRDefault="00814C8C" w:rsidP="00814C8C">
      <w:r>
        <w:t xml:space="preserve">    glColor3ub(0,0,0);</w:t>
      </w:r>
    </w:p>
    <w:p w14:paraId="0DA9F5D4" w14:textId="77777777" w:rsidR="00814C8C" w:rsidRDefault="00814C8C" w:rsidP="00814C8C">
      <w:r>
        <w:t xml:space="preserve">    glutSolidSphere(0.01,30,15);</w:t>
      </w:r>
    </w:p>
    <w:p w14:paraId="4C488B79" w14:textId="77777777" w:rsidR="00814C8C" w:rsidRDefault="00814C8C" w:rsidP="00814C8C">
      <w:r>
        <w:t xml:space="preserve">    glPopMatrix();</w:t>
      </w:r>
    </w:p>
    <w:p w14:paraId="161B8969" w14:textId="77777777" w:rsidR="00814C8C" w:rsidRDefault="00814C8C" w:rsidP="00814C8C">
      <w:r>
        <w:t xml:space="preserve">    glPushMatrix();</w:t>
      </w:r>
    </w:p>
    <w:p w14:paraId="39733C90" w14:textId="77777777" w:rsidR="00814C8C" w:rsidRDefault="00814C8C" w:rsidP="00814C8C">
      <w:r>
        <w:t xml:space="preserve">    glTranslatef(0.065f,-0.041f, 0.0f);//tyres</w:t>
      </w:r>
    </w:p>
    <w:p w14:paraId="14E73BBA" w14:textId="77777777" w:rsidR="00814C8C" w:rsidRDefault="00814C8C" w:rsidP="00814C8C">
      <w:r>
        <w:t xml:space="preserve">    glColor3ub(0,0,0);</w:t>
      </w:r>
    </w:p>
    <w:p w14:paraId="05EB1921" w14:textId="77777777" w:rsidR="00814C8C" w:rsidRDefault="00814C8C" w:rsidP="00814C8C">
      <w:r>
        <w:t xml:space="preserve">    glutSolidSphere(0.01,30,15);</w:t>
      </w:r>
    </w:p>
    <w:p w14:paraId="272FB033" w14:textId="77777777" w:rsidR="00814C8C" w:rsidRDefault="00814C8C" w:rsidP="00814C8C">
      <w:r>
        <w:t xml:space="preserve">    glPopMatrix();</w:t>
      </w:r>
    </w:p>
    <w:p w14:paraId="6B876A9E" w14:textId="77777777" w:rsidR="00814C8C" w:rsidRDefault="00814C8C" w:rsidP="00814C8C">
      <w:r>
        <w:t xml:space="preserve">    glPushMatrix();</w:t>
      </w:r>
    </w:p>
    <w:p w14:paraId="45122449" w14:textId="77777777" w:rsidR="00814C8C" w:rsidRDefault="00814C8C" w:rsidP="00814C8C">
      <w:r>
        <w:t xml:space="preserve">    glPushMatrix();</w:t>
      </w:r>
    </w:p>
    <w:p w14:paraId="6406EC25" w14:textId="77777777" w:rsidR="00814C8C" w:rsidRDefault="00814C8C" w:rsidP="00814C8C">
      <w:r>
        <w:t xml:space="preserve">    glTranslatef(position,0.0f, 0.0f);</w:t>
      </w:r>
    </w:p>
    <w:p w14:paraId="789E294B" w14:textId="77777777" w:rsidR="00814C8C" w:rsidRDefault="00814C8C" w:rsidP="00814C8C">
      <w:r>
        <w:t xml:space="preserve">    glPopMatrix();</w:t>
      </w:r>
    </w:p>
    <w:p w14:paraId="66A32AFD" w14:textId="77777777" w:rsidR="00814C8C" w:rsidRDefault="00814C8C" w:rsidP="00814C8C">
      <w:r>
        <w:t xml:space="preserve">    glPopMatrix();</w:t>
      </w:r>
    </w:p>
    <w:p w14:paraId="1CB518C9" w14:textId="77777777" w:rsidR="00814C8C" w:rsidRDefault="00814C8C" w:rsidP="00814C8C">
      <w:r>
        <w:t>//////////////////////////////////////////////////////////////</w:t>
      </w:r>
    </w:p>
    <w:p w14:paraId="6A848792" w14:textId="77777777" w:rsidR="00814C8C" w:rsidRDefault="00814C8C" w:rsidP="00814C8C">
      <w:r>
        <w:t>/*   //Rain body starts//</w:t>
      </w:r>
    </w:p>
    <w:p w14:paraId="7951E0D9" w14:textId="77777777" w:rsidR="00814C8C" w:rsidRDefault="00814C8C" w:rsidP="00814C8C">
      <w:r>
        <w:tab/>
        <w:t xml:space="preserve">   //raining open</w:t>
      </w:r>
    </w:p>
    <w:p w14:paraId="552BEBDA" w14:textId="77777777" w:rsidR="00814C8C" w:rsidRDefault="00814C8C" w:rsidP="00814C8C">
      <w:r>
        <w:t xml:space="preserve">   glPushMatrix();//////raining1</w:t>
      </w:r>
    </w:p>
    <w:p w14:paraId="1103F053" w14:textId="77777777" w:rsidR="00814C8C" w:rsidRDefault="00814C8C" w:rsidP="00814C8C">
      <w:r>
        <w:t xml:space="preserve">   glTranslatef(0,rain_position2, 0.0f);</w:t>
      </w:r>
    </w:p>
    <w:p w14:paraId="5F2769BB" w14:textId="77777777" w:rsidR="00814C8C" w:rsidRDefault="00814C8C" w:rsidP="00814C8C">
      <w:r>
        <w:t xml:space="preserve">   glBegin(GL_LINES);</w:t>
      </w:r>
    </w:p>
    <w:p w14:paraId="06101303" w14:textId="77777777" w:rsidR="00814C8C" w:rsidRDefault="00814C8C" w:rsidP="00814C8C">
      <w:r>
        <w:t xml:space="preserve">      glColor3f(1.0f, 1.0f, 1.0f);</w:t>
      </w:r>
    </w:p>
    <w:p w14:paraId="31B61908" w14:textId="77777777" w:rsidR="00814C8C" w:rsidRDefault="00814C8C" w:rsidP="00814C8C">
      <w:r>
        <w:t xml:space="preserve">      glVertex2f(-0.8,1);//1st row</w:t>
      </w:r>
    </w:p>
    <w:p w14:paraId="31EB1190" w14:textId="77777777" w:rsidR="00814C8C" w:rsidRDefault="00814C8C" w:rsidP="00814C8C">
      <w:r>
        <w:t xml:space="preserve">      glVertex2f(-0.8,0.9);</w:t>
      </w:r>
    </w:p>
    <w:p w14:paraId="220D89FF" w14:textId="77777777" w:rsidR="00814C8C" w:rsidRDefault="00814C8C" w:rsidP="00814C8C">
      <w:r>
        <w:lastRenderedPageBreak/>
        <w:t xml:space="preserve">      glVertex2f(-0.8,0.7);</w:t>
      </w:r>
    </w:p>
    <w:p w14:paraId="7C73B674" w14:textId="77777777" w:rsidR="00814C8C" w:rsidRDefault="00814C8C" w:rsidP="00814C8C">
      <w:r>
        <w:t xml:space="preserve">      glVertex2f(-0.8,0.6);</w:t>
      </w:r>
    </w:p>
    <w:p w14:paraId="7E2B7088" w14:textId="77777777" w:rsidR="00814C8C" w:rsidRDefault="00814C8C" w:rsidP="00814C8C">
      <w:r>
        <w:t xml:space="preserve">      glVertex2f(-0.8,0.4);</w:t>
      </w:r>
    </w:p>
    <w:p w14:paraId="6388FCED" w14:textId="77777777" w:rsidR="00814C8C" w:rsidRDefault="00814C8C" w:rsidP="00814C8C">
      <w:r>
        <w:t xml:space="preserve">      glVertex2f(-0.8,0.3);</w:t>
      </w:r>
    </w:p>
    <w:p w14:paraId="195C031E" w14:textId="77777777" w:rsidR="00814C8C" w:rsidRDefault="00814C8C" w:rsidP="00814C8C">
      <w:r>
        <w:t xml:space="preserve">      glVertex2f(-0.8,0.2);</w:t>
      </w:r>
    </w:p>
    <w:p w14:paraId="79F04267" w14:textId="77777777" w:rsidR="00814C8C" w:rsidRDefault="00814C8C" w:rsidP="00814C8C">
      <w:r>
        <w:t xml:space="preserve">      glVertex2f(-0.8,0.1);</w:t>
      </w:r>
    </w:p>
    <w:p w14:paraId="11306594" w14:textId="77777777" w:rsidR="00814C8C" w:rsidRDefault="00814C8C" w:rsidP="00814C8C">
      <w:r>
        <w:t xml:space="preserve">      glVertex2f(-0.8,0.0);</w:t>
      </w:r>
    </w:p>
    <w:p w14:paraId="08B5917F" w14:textId="77777777" w:rsidR="00814C8C" w:rsidRDefault="00814C8C" w:rsidP="00814C8C">
      <w:r>
        <w:t xml:space="preserve">      glVertex2f(-0.8,-0.1);</w:t>
      </w:r>
    </w:p>
    <w:p w14:paraId="389B677D" w14:textId="77777777" w:rsidR="00814C8C" w:rsidRDefault="00814C8C" w:rsidP="00814C8C">
      <w:r>
        <w:t xml:space="preserve">      glVertex2f(-0.8,-0.2);</w:t>
      </w:r>
    </w:p>
    <w:p w14:paraId="3CDE02A6" w14:textId="77777777" w:rsidR="00814C8C" w:rsidRDefault="00814C8C" w:rsidP="00814C8C">
      <w:r>
        <w:t xml:space="preserve">      glVertex2f(-0.8,-0.3);</w:t>
      </w:r>
    </w:p>
    <w:p w14:paraId="2C1864C9" w14:textId="77777777" w:rsidR="00814C8C" w:rsidRDefault="00814C8C" w:rsidP="00814C8C">
      <w:r>
        <w:t xml:space="preserve">      glVertex2f(-0.8,-0.4);</w:t>
      </w:r>
    </w:p>
    <w:p w14:paraId="3EDF3BA0" w14:textId="77777777" w:rsidR="00814C8C" w:rsidRDefault="00814C8C" w:rsidP="00814C8C">
      <w:r>
        <w:t xml:space="preserve">      glVertex2f(-0.8,-0.5);</w:t>
      </w:r>
    </w:p>
    <w:p w14:paraId="14FF4357" w14:textId="77777777" w:rsidR="00814C8C" w:rsidRDefault="00814C8C" w:rsidP="00814C8C">
      <w:r>
        <w:t xml:space="preserve">      glVertex2f(-0.8,-0.6);</w:t>
      </w:r>
    </w:p>
    <w:p w14:paraId="1FC72EC2" w14:textId="77777777" w:rsidR="00814C8C" w:rsidRDefault="00814C8C" w:rsidP="00814C8C">
      <w:r>
        <w:t xml:space="preserve">      glVertex2f(-0.8,-0.7);</w:t>
      </w:r>
    </w:p>
    <w:p w14:paraId="37598D43" w14:textId="77777777" w:rsidR="00814C8C" w:rsidRDefault="00814C8C" w:rsidP="00814C8C">
      <w:r>
        <w:t xml:space="preserve">      glVertex2f(-0.4,1);//3rd row</w:t>
      </w:r>
    </w:p>
    <w:p w14:paraId="018D1371" w14:textId="77777777" w:rsidR="00814C8C" w:rsidRDefault="00814C8C" w:rsidP="00814C8C">
      <w:r>
        <w:t xml:space="preserve">      glVertex2f(-0.4,0.9);</w:t>
      </w:r>
    </w:p>
    <w:p w14:paraId="1C2F9033" w14:textId="77777777" w:rsidR="00814C8C" w:rsidRDefault="00814C8C" w:rsidP="00814C8C">
      <w:r>
        <w:t xml:space="preserve">      glVertex2f(-0.4,0.7);</w:t>
      </w:r>
    </w:p>
    <w:p w14:paraId="67BBA634" w14:textId="77777777" w:rsidR="00814C8C" w:rsidRDefault="00814C8C" w:rsidP="00814C8C">
      <w:r>
        <w:t xml:space="preserve">      glVertex2f(-0.4,0.6);</w:t>
      </w:r>
    </w:p>
    <w:p w14:paraId="24E40EA4" w14:textId="77777777" w:rsidR="00814C8C" w:rsidRDefault="00814C8C" w:rsidP="00814C8C">
      <w:r>
        <w:t xml:space="preserve">      glVertex2f(-0.4,0.4);</w:t>
      </w:r>
    </w:p>
    <w:p w14:paraId="5C128165" w14:textId="77777777" w:rsidR="00814C8C" w:rsidRDefault="00814C8C" w:rsidP="00814C8C">
      <w:r>
        <w:t xml:space="preserve">      glVertex2f(-0.4,0.3);</w:t>
      </w:r>
    </w:p>
    <w:p w14:paraId="4CFAD509" w14:textId="77777777" w:rsidR="00814C8C" w:rsidRDefault="00814C8C" w:rsidP="00814C8C">
      <w:r>
        <w:t xml:space="preserve">      glVertex2f(-0.4,0.2);</w:t>
      </w:r>
    </w:p>
    <w:p w14:paraId="4DCB8FD6" w14:textId="77777777" w:rsidR="00814C8C" w:rsidRDefault="00814C8C" w:rsidP="00814C8C">
      <w:r>
        <w:t xml:space="preserve">      glVertex2f(-0.4,0.1);</w:t>
      </w:r>
    </w:p>
    <w:p w14:paraId="1559EF38" w14:textId="77777777" w:rsidR="00814C8C" w:rsidRDefault="00814C8C" w:rsidP="00814C8C">
      <w:r>
        <w:t xml:space="preserve">      glVertex2f(-0.4,0.0);</w:t>
      </w:r>
    </w:p>
    <w:p w14:paraId="363AEF17" w14:textId="77777777" w:rsidR="00814C8C" w:rsidRDefault="00814C8C" w:rsidP="00814C8C">
      <w:r>
        <w:t xml:space="preserve">      glVertex2f(-0.4,-0.1);</w:t>
      </w:r>
    </w:p>
    <w:p w14:paraId="0DF32498" w14:textId="77777777" w:rsidR="00814C8C" w:rsidRDefault="00814C8C" w:rsidP="00814C8C">
      <w:r>
        <w:t xml:space="preserve">      glVertex2f(-0.4,-0.2);</w:t>
      </w:r>
    </w:p>
    <w:p w14:paraId="43CF8986" w14:textId="77777777" w:rsidR="00814C8C" w:rsidRDefault="00814C8C" w:rsidP="00814C8C">
      <w:r>
        <w:t xml:space="preserve">      glVertex2f(-0.4,-0.3);</w:t>
      </w:r>
    </w:p>
    <w:p w14:paraId="0BDBBD43" w14:textId="77777777" w:rsidR="00814C8C" w:rsidRDefault="00814C8C" w:rsidP="00814C8C">
      <w:r>
        <w:t xml:space="preserve">      glVertex2f(-0.4,-0.4);</w:t>
      </w:r>
    </w:p>
    <w:p w14:paraId="07F8762E" w14:textId="77777777" w:rsidR="00814C8C" w:rsidRDefault="00814C8C" w:rsidP="00814C8C">
      <w:r>
        <w:t xml:space="preserve">      glVertex2f(-0.4,-0.5);</w:t>
      </w:r>
    </w:p>
    <w:p w14:paraId="61DA7716" w14:textId="77777777" w:rsidR="00814C8C" w:rsidRDefault="00814C8C" w:rsidP="00814C8C">
      <w:r>
        <w:t xml:space="preserve">      glVertex2f(-0.4,-0.6);</w:t>
      </w:r>
    </w:p>
    <w:p w14:paraId="15175F8F" w14:textId="77777777" w:rsidR="00814C8C" w:rsidRDefault="00814C8C" w:rsidP="00814C8C">
      <w:r>
        <w:lastRenderedPageBreak/>
        <w:t xml:space="preserve">      glVertex2f(-0.4,-0.7);</w:t>
      </w:r>
    </w:p>
    <w:p w14:paraId="3CB9BF40" w14:textId="77777777" w:rsidR="00814C8C" w:rsidRDefault="00814C8C" w:rsidP="00814C8C">
      <w:r>
        <w:t xml:space="preserve">      glVertex2f(-0.4,-0.8);</w:t>
      </w:r>
    </w:p>
    <w:p w14:paraId="3CEACCF9" w14:textId="77777777" w:rsidR="00814C8C" w:rsidRDefault="00814C8C" w:rsidP="00814C8C">
      <w:r>
        <w:t xml:space="preserve">      glVertex2f(-0.4,-0.9);</w:t>
      </w:r>
    </w:p>
    <w:p w14:paraId="16C63451" w14:textId="77777777" w:rsidR="00814C8C" w:rsidRDefault="00814C8C" w:rsidP="00814C8C">
      <w:r>
        <w:t xml:space="preserve">      glVertex2f(0,1);    /////5th row</w:t>
      </w:r>
    </w:p>
    <w:p w14:paraId="4CD1C252" w14:textId="77777777" w:rsidR="00814C8C" w:rsidRDefault="00814C8C" w:rsidP="00814C8C">
      <w:r>
        <w:t xml:space="preserve">      glVertex2f(0,0.9);</w:t>
      </w:r>
    </w:p>
    <w:p w14:paraId="261894CA" w14:textId="77777777" w:rsidR="00814C8C" w:rsidRDefault="00814C8C" w:rsidP="00814C8C">
      <w:r>
        <w:t xml:space="preserve">      glVertex2f(0,0.7);</w:t>
      </w:r>
    </w:p>
    <w:p w14:paraId="1810CA6C" w14:textId="77777777" w:rsidR="00814C8C" w:rsidRDefault="00814C8C" w:rsidP="00814C8C">
      <w:r>
        <w:t xml:space="preserve">      glVertex2f(0,0.6);</w:t>
      </w:r>
    </w:p>
    <w:p w14:paraId="57325E2F" w14:textId="77777777" w:rsidR="00814C8C" w:rsidRDefault="00814C8C" w:rsidP="00814C8C">
      <w:r>
        <w:t xml:space="preserve">      glVertex2f(0,0.4);</w:t>
      </w:r>
    </w:p>
    <w:p w14:paraId="42541FD2" w14:textId="77777777" w:rsidR="00814C8C" w:rsidRDefault="00814C8C" w:rsidP="00814C8C">
      <w:r>
        <w:t xml:space="preserve">      glVertex2f(0,0.3);</w:t>
      </w:r>
    </w:p>
    <w:p w14:paraId="30558099" w14:textId="77777777" w:rsidR="00814C8C" w:rsidRDefault="00814C8C" w:rsidP="00814C8C">
      <w:r>
        <w:t xml:space="preserve">      glVertex2f(0,0.2);</w:t>
      </w:r>
    </w:p>
    <w:p w14:paraId="5B334818" w14:textId="77777777" w:rsidR="00814C8C" w:rsidRDefault="00814C8C" w:rsidP="00814C8C">
      <w:r>
        <w:t xml:space="preserve">      glVertex2f(0,0.1);</w:t>
      </w:r>
    </w:p>
    <w:p w14:paraId="5961AABE" w14:textId="77777777" w:rsidR="00814C8C" w:rsidRDefault="00814C8C" w:rsidP="00814C8C">
      <w:r>
        <w:t xml:space="preserve">      glVertex2f(0,0.0);</w:t>
      </w:r>
    </w:p>
    <w:p w14:paraId="12E015B1" w14:textId="77777777" w:rsidR="00814C8C" w:rsidRDefault="00814C8C" w:rsidP="00814C8C">
      <w:r>
        <w:t xml:space="preserve">      glVertex2f(0,-0.1);</w:t>
      </w:r>
    </w:p>
    <w:p w14:paraId="39ACD289" w14:textId="77777777" w:rsidR="00814C8C" w:rsidRDefault="00814C8C" w:rsidP="00814C8C">
      <w:r>
        <w:t xml:space="preserve">      glVertex2f(0,-0.2);</w:t>
      </w:r>
    </w:p>
    <w:p w14:paraId="3615A431" w14:textId="77777777" w:rsidR="00814C8C" w:rsidRDefault="00814C8C" w:rsidP="00814C8C">
      <w:r>
        <w:t xml:space="preserve">      glVertex2f(0,-0.3);</w:t>
      </w:r>
    </w:p>
    <w:p w14:paraId="7748BE25" w14:textId="77777777" w:rsidR="00814C8C" w:rsidRDefault="00814C8C" w:rsidP="00814C8C">
      <w:r>
        <w:t xml:space="preserve">      glVertex2f(0,-0.4);</w:t>
      </w:r>
    </w:p>
    <w:p w14:paraId="3CB3832F" w14:textId="77777777" w:rsidR="00814C8C" w:rsidRDefault="00814C8C" w:rsidP="00814C8C">
      <w:r>
        <w:t xml:space="preserve">      glVertex2f(0,-0.5);</w:t>
      </w:r>
    </w:p>
    <w:p w14:paraId="4DBC71B9" w14:textId="77777777" w:rsidR="00814C8C" w:rsidRDefault="00814C8C" w:rsidP="00814C8C">
      <w:r>
        <w:t xml:space="preserve">      glVertex2f(0,-0.6);</w:t>
      </w:r>
    </w:p>
    <w:p w14:paraId="5163A344" w14:textId="77777777" w:rsidR="00814C8C" w:rsidRDefault="00814C8C" w:rsidP="00814C8C">
      <w:r>
        <w:t xml:space="preserve">      glVertex2f(0,-0.7);</w:t>
      </w:r>
    </w:p>
    <w:p w14:paraId="767B5878" w14:textId="77777777" w:rsidR="00814C8C" w:rsidRDefault="00814C8C" w:rsidP="00814C8C">
      <w:r>
        <w:t xml:space="preserve">      glVertex2f(0,-0.8);</w:t>
      </w:r>
    </w:p>
    <w:p w14:paraId="74FDDB97" w14:textId="77777777" w:rsidR="00814C8C" w:rsidRDefault="00814C8C" w:rsidP="00814C8C">
      <w:r>
        <w:t xml:space="preserve">      glVertex2f(0,-0.9);</w:t>
      </w:r>
    </w:p>
    <w:p w14:paraId="49DE348E" w14:textId="77777777" w:rsidR="00814C8C" w:rsidRDefault="00814C8C" w:rsidP="00814C8C">
      <w:r>
        <w:t xml:space="preserve">      glVertex2f(0.4,1);//3rd row</w:t>
      </w:r>
    </w:p>
    <w:p w14:paraId="6C92F96F" w14:textId="77777777" w:rsidR="00814C8C" w:rsidRDefault="00814C8C" w:rsidP="00814C8C">
      <w:r>
        <w:t xml:space="preserve">      glVertex2f(0.4,0.9);</w:t>
      </w:r>
    </w:p>
    <w:p w14:paraId="5D780CF6" w14:textId="77777777" w:rsidR="00814C8C" w:rsidRDefault="00814C8C" w:rsidP="00814C8C">
      <w:r>
        <w:t xml:space="preserve">      glVertex2f(0.4,0.7);</w:t>
      </w:r>
    </w:p>
    <w:p w14:paraId="61961A19" w14:textId="77777777" w:rsidR="00814C8C" w:rsidRDefault="00814C8C" w:rsidP="00814C8C">
      <w:r>
        <w:t xml:space="preserve">      glVertex2f(0.4,0.6);</w:t>
      </w:r>
    </w:p>
    <w:p w14:paraId="56741E07" w14:textId="77777777" w:rsidR="00814C8C" w:rsidRDefault="00814C8C" w:rsidP="00814C8C">
      <w:r>
        <w:t xml:space="preserve">      glVertex2f(0.4,0.4);</w:t>
      </w:r>
    </w:p>
    <w:p w14:paraId="3FB0D06E" w14:textId="77777777" w:rsidR="00814C8C" w:rsidRDefault="00814C8C" w:rsidP="00814C8C">
      <w:r>
        <w:t xml:space="preserve">      glVertex2f(0.4,0.3);</w:t>
      </w:r>
    </w:p>
    <w:p w14:paraId="7D38D649" w14:textId="77777777" w:rsidR="00814C8C" w:rsidRDefault="00814C8C" w:rsidP="00814C8C">
      <w:r>
        <w:t xml:space="preserve">      glVertex2f(0.4,0.2);</w:t>
      </w:r>
    </w:p>
    <w:p w14:paraId="0881B5EB" w14:textId="77777777" w:rsidR="00814C8C" w:rsidRDefault="00814C8C" w:rsidP="00814C8C">
      <w:r>
        <w:t xml:space="preserve">      glVertex2f(0.4,0.1);</w:t>
      </w:r>
    </w:p>
    <w:p w14:paraId="732CB489" w14:textId="77777777" w:rsidR="00814C8C" w:rsidRDefault="00814C8C" w:rsidP="00814C8C">
      <w:r>
        <w:lastRenderedPageBreak/>
        <w:t xml:space="preserve">      glVertex2f(0.4,0.0);</w:t>
      </w:r>
    </w:p>
    <w:p w14:paraId="1516E681" w14:textId="77777777" w:rsidR="00814C8C" w:rsidRDefault="00814C8C" w:rsidP="00814C8C">
      <w:r>
        <w:t xml:space="preserve">      glVertex2f(0.4,-0.1);</w:t>
      </w:r>
    </w:p>
    <w:p w14:paraId="2A95AAB9" w14:textId="77777777" w:rsidR="00814C8C" w:rsidRDefault="00814C8C" w:rsidP="00814C8C">
      <w:r>
        <w:t xml:space="preserve">      glVertex2f(0.4,-0.2);</w:t>
      </w:r>
    </w:p>
    <w:p w14:paraId="4AC3361A" w14:textId="77777777" w:rsidR="00814C8C" w:rsidRDefault="00814C8C" w:rsidP="00814C8C">
      <w:r>
        <w:t xml:space="preserve">      glVertex2f(0.4,-0.3);</w:t>
      </w:r>
    </w:p>
    <w:p w14:paraId="3DFF5471" w14:textId="77777777" w:rsidR="00814C8C" w:rsidRDefault="00814C8C" w:rsidP="00814C8C">
      <w:r>
        <w:t xml:space="preserve">      glVertex2f(0.4,-0.4);</w:t>
      </w:r>
    </w:p>
    <w:p w14:paraId="07575A75" w14:textId="77777777" w:rsidR="00814C8C" w:rsidRDefault="00814C8C" w:rsidP="00814C8C">
      <w:r>
        <w:t xml:space="preserve">      glVertex2f(0.4,-0.5);</w:t>
      </w:r>
    </w:p>
    <w:p w14:paraId="3D35E118" w14:textId="77777777" w:rsidR="00814C8C" w:rsidRDefault="00814C8C" w:rsidP="00814C8C">
      <w:r>
        <w:t xml:space="preserve">      glVertex2f(0.4,-0.6);</w:t>
      </w:r>
    </w:p>
    <w:p w14:paraId="57091E19" w14:textId="77777777" w:rsidR="00814C8C" w:rsidRDefault="00814C8C" w:rsidP="00814C8C">
      <w:r>
        <w:t xml:space="preserve">      glVertex2f(0.4,-0.7);</w:t>
      </w:r>
    </w:p>
    <w:p w14:paraId="13D490C2" w14:textId="77777777" w:rsidR="00814C8C" w:rsidRDefault="00814C8C" w:rsidP="00814C8C">
      <w:r>
        <w:t xml:space="preserve">      glVertex2f(0.4,-0.8);</w:t>
      </w:r>
    </w:p>
    <w:p w14:paraId="5CC216A0" w14:textId="77777777" w:rsidR="00814C8C" w:rsidRDefault="00814C8C" w:rsidP="00814C8C">
      <w:r>
        <w:t xml:space="preserve">      glVertex2f(0.4,-0.9);</w:t>
      </w:r>
    </w:p>
    <w:p w14:paraId="1CEAE227" w14:textId="77777777" w:rsidR="00814C8C" w:rsidRDefault="00814C8C" w:rsidP="00814C8C">
      <w:r>
        <w:t xml:space="preserve">      glEnd();</w:t>
      </w:r>
    </w:p>
    <w:p w14:paraId="79F2A677" w14:textId="77777777" w:rsidR="00814C8C" w:rsidRDefault="00814C8C" w:rsidP="00814C8C">
      <w:r>
        <w:t xml:space="preserve">      glPopMatrix();</w:t>
      </w:r>
    </w:p>
    <w:p w14:paraId="6CE91B30" w14:textId="77777777" w:rsidR="00814C8C" w:rsidRDefault="00814C8C" w:rsidP="00814C8C">
      <w:r>
        <w:t xml:space="preserve">     //copy rain starts//</w:t>
      </w:r>
    </w:p>
    <w:p w14:paraId="45C4F94C" w14:textId="77777777" w:rsidR="00814C8C" w:rsidRDefault="00814C8C" w:rsidP="00814C8C">
      <w:r>
        <w:t xml:space="preserve">      glPushMatrix();//////raining1</w:t>
      </w:r>
    </w:p>
    <w:p w14:paraId="309CB200" w14:textId="77777777" w:rsidR="00814C8C" w:rsidRDefault="00814C8C" w:rsidP="00814C8C">
      <w:r>
        <w:t xml:space="preserve">      glTranslatef(0,rain_position2, 0.0f);</w:t>
      </w:r>
    </w:p>
    <w:p w14:paraId="0665783B" w14:textId="77777777" w:rsidR="00814C8C" w:rsidRDefault="00814C8C" w:rsidP="00814C8C">
      <w:r>
        <w:t xml:space="preserve">      glTranslatef(2,2,0);</w:t>
      </w:r>
    </w:p>
    <w:p w14:paraId="7DC214D2" w14:textId="77777777" w:rsidR="00814C8C" w:rsidRDefault="00814C8C" w:rsidP="00814C8C">
      <w:r>
        <w:t xml:space="preserve">      glBegin(GL_LINES);</w:t>
      </w:r>
    </w:p>
    <w:p w14:paraId="19A5AEA2" w14:textId="77777777" w:rsidR="00814C8C" w:rsidRDefault="00814C8C" w:rsidP="00814C8C">
      <w:r>
        <w:t xml:space="preserve">      glColor3f(1.0f, 1.0f, 1.0f);</w:t>
      </w:r>
    </w:p>
    <w:p w14:paraId="04293786" w14:textId="77777777" w:rsidR="00814C8C" w:rsidRDefault="00814C8C" w:rsidP="00814C8C">
      <w:r>
        <w:t xml:space="preserve">      glVertex2f(-0.8,1);//1st row</w:t>
      </w:r>
    </w:p>
    <w:p w14:paraId="3C43CBC6" w14:textId="77777777" w:rsidR="00814C8C" w:rsidRDefault="00814C8C" w:rsidP="00814C8C">
      <w:r>
        <w:t xml:space="preserve">      glVertex2f(-0.8,0.9);</w:t>
      </w:r>
    </w:p>
    <w:p w14:paraId="0FED3855" w14:textId="77777777" w:rsidR="00814C8C" w:rsidRDefault="00814C8C" w:rsidP="00814C8C">
      <w:r>
        <w:t xml:space="preserve">      glVertex2f(-0.8,0.7);</w:t>
      </w:r>
    </w:p>
    <w:p w14:paraId="1A96E0B5" w14:textId="77777777" w:rsidR="00814C8C" w:rsidRDefault="00814C8C" w:rsidP="00814C8C">
      <w:r>
        <w:t xml:space="preserve">      glVertex2f(-0.8,0.6);</w:t>
      </w:r>
    </w:p>
    <w:p w14:paraId="293752B4" w14:textId="77777777" w:rsidR="00814C8C" w:rsidRDefault="00814C8C" w:rsidP="00814C8C">
      <w:r>
        <w:t xml:space="preserve">      glVertex2f(-0.8,0.4);</w:t>
      </w:r>
    </w:p>
    <w:p w14:paraId="4A6C79CA" w14:textId="77777777" w:rsidR="00814C8C" w:rsidRDefault="00814C8C" w:rsidP="00814C8C">
      <w:r>
        <w:t xml:space="preserve">      glVertex2f(-0.8,0.3);</w:t>
      </w:r>
    </w:p>
    <w:p w14:paraId="3E890F47" w14:textId="77777777" w:rsidR="00814C8C" w:rsidRDefault="00814C8C" w:rsidP="00814C8C">
      <w:r>
        <w:t xml:space="preserve">      glVertex2f(-0.8,0.2);</w:t>
      </w:r>
    </w:p>
    <w:p w14:paraId="2B1BE8EA" w14:textId="77777777" w:rsidR="00814C8C" w:rsidRDefault="00814C8C" w:rsidP="00814C8C">
      <w:r>
        <w:t xml:space="preserve">      glVertex2f(-0.8,0.1);</w:t>
      </w:r>
    </w:p>
    <w:p w14:paraId="68C335D8" w14:textId="77777777" w:rsidR="00814C8C" w:rsidRDefault="00814C8C" w:rsidP="00814C8C">
      <w:r>
        <w:t xml:space="preserve">      glVertex2f(-0.8,0.0);</w:t>
      </w:r>
    </w:p>
    <w:p w14:paraId="23F57B55" w14:textId="77777777" w:rsidR="00814C8C" w:rsidRDefault="00814C8C" w:rsidP="00814C8C">
      <w:r>
        <w:t xml:space="preserve">      glVertex2f(-0.8,-0.1);</w:t>
      </w:r>
    </w:p>
    <w:p w14:paraId="1B8939E2" w14:textId="77777777" w:rsidR="00814C8C" w:rsidRDefault="00814C8C" w:rsidP="00814C8C">
      <w:r>
        <w:t xml:space="preserve">      glVertex2f(-0.8,-0.2);</w:t>
      </w:r>
    </w:p>
    <w:p w14:paraId="7A7E49F2" w14:textId="77777777" w:rsidR="00814C8C" w:rsidRDefault="00814C8C" w:rsidP="00814C8C">
      <w:r>
        <w:lastRenderedPageBreak/>
        <w:t xml:space="preserve">      glVertex2f(-0.8,-0.3);</w:t>
      </w:r>
    </w:p>
    <w:p w14:paraId="59E7C79E" w14:textId="77777777" w:rsidR="00814C8C" w:rsidRDefault="00814C8C" w:rsidP="00814C8C">
      <w:r>
        <w:t xml:space="preserve">      glVertex2f(-0.8,-0.4);</w:t>
      </w:r>
    </w:p>
    <w:p w14:paraId="2BE1D83C" w14:textId="77777777" w:rsidR="00814C8C" w:rsidRDefault="00814C8C" w:rsidP="00814C8C">
      <w:r>
        <w:t xml:space="preserve">      glVertex2f(-0.8,-0.5);</w:t>
      </w:r>
    </w:p>
    <w:p w14:paraId="1231357D" w14:textId="77777777" w:rsidR="00814C8C" w:rsidRDefault="00814C8C" w:rsidP="00814C8C">
      <w:r>
        <w:t xml:space="preserve">      glVertex2f(-0.8,-0.6);</w:t>
      </w:r>
    </w:p>
    <w:p w14:paraId="04DDBF06" w14:textId="77777777" w:rsidR="00814C8C" w:rsidRDefault="00814C8C" w:rsidP="00814C8C">
      <w:r>
        <w:t xml:space="preserve">      glVertex2f(-0.8,-0.7);</w:t>
      </w:r>
    </w:p>
    <w:p w14:paraId="49F60F03" w14:textId="77777777" w:rsidR="00814C8C" w:rsidRDefault="00814C8C" w:rsidP="00814C8C">
      <w:r>
        <w:t xml:space="preserve">      glVertex2f(-0.4,1);//3rd row</w:t>
      </w:r>
    </w:p>
    <w:p w14:paraId="7FAACB04" w14:textId="77777777" w:rsidR="00814C8C" w:rsidRDefault="00814C8C" w:rsidP="00814C8C">
      <w:r>
        <w:t xml:space="preserve">      glVertex2f(-0.4,0.9);</w:t>
      </w:r>
    </w:p>
    <w:p w14:paraId="563B4BFE" w14:textId="77777777" w:rsidR="00814C8C" w:rsidRDefault="00814C8C" w:rsidP="00814C8C">
      <w:r>
        <w:t xml:space="preserve">      glVertex2f(-0.4,0.7);</w:t>
      </w:r>
    </w:p>
    <w:p w14:paraId="3BDF2CB6" w14:textId="77777777" w:rsidR="00814C8C" w:rsidRDefault="00814C8C" w:rsidP="00814C8C">
      <w:r>
        <w:t xml:space="preserve">      glVertex2f(-0.4,0.6);</w:t>
      </w:r>
    </w:p>
    <w:p w14:paraId="7BC308FF" w14:textId="77777777" w:rsidR="00814C8C" w:rsidRDefault="00814C8C" w:rsidP="00814C8C">
      <w:r>
        <w:t xml:space="preserve">      glVertex2f(-0.4,0.4);</w:t>
      </w:r>
    </w:p>
    <w:p w14:paraId="043D1866" w14:textId="77777777" w:rsidR="00814C8C" w:rsidRDefault="00814C8C" w:rsidP="00814C8C">
      <w:r>
        <w:t xml:space="preserve">      glVertex2f(-0.4,0.3);</w:t>
      </w:r>
    </w:p>
    <w:p w14:paraId="36DDBAFA" w14:textId="77777777" w:rsidR="00814C8C" w:rsidRDefault="00814C8C" w:rsidP="00814C8C">
      <w:r>
        <w:t xml:space="preserve">      glVertex2f(-0.4,0.2);</w:t>
      </w:r>
    </w:p>
    <w:p w14:paraId="735ACBF4" w14:textId="77777777" w:rsidR="00814C8C" w:rsidRDefault="00814C8C" w:rsidP="00814C8C">
      <w:r>
        <w:t xml:space="preserve">      glVertex2f(-0.4,0.1);</w:t>
      </w:r>
    </w:p>
    <w:p w14:paraId="7D4F4640" w14:textId="77777777" w:rsidR="00814C8C" w:rsidRDefault="00814C8C" w:rsidP="00814C8C">
      <w:r>
        <w:t xml:space="preserve">      glVertex2f(-0.4,0.0);</w:t>
      </w:r>
    </w:p>
    <w:p w14:paraId="6546F3C4" w14:textId="77777777" w:rsidR="00814C8C" w:rsidRDefault="00814C8C" w:rsidP="00814C8C">
      <w:r>
        <w:t xml:space="preserve">      glVertex2f(-0.4,-0.1);</w:t>
      </w:r>
    </w:p>
    <w:p w14:paraId="6E02A368" w14:textId="77777777" w:rsidR="00814C8C" w:rsidRDefault="00814C8C" w:rsidP="00814C8C">
      <w:r>
        <w:t xml:space="preserve">      glVertex2f(-0.4,-0.2);</w:t>
      </w:r>
    </w:p>
    <w:p w14:paraId="7643BAA0" w14:textId="77777777" w:rsidR="00814C8C" w:rsidRDefault="00814C8C" w:rsidP="00814C8C">
      <w:r>
        <w:t xml:space="preserve">      glVertex2f(-0.4,-0.3);</w:t>
      </w:r>
    </w:p>
    <w:p w14:paraId="1F5B710E" w14:textId="77777777" w:rsidR="00814C8C" w:rsidRDefault="00814C8C" w:rsidP="00814C8C">
      <w:r>
        <w:t xml:space="preserve">      glVertex2f(-0.4,-0.4);</w:t>
      </w:r>
    </w:p>
    <w:p w14:paraId="120CF357" w14:textId="77777777" w:rsidR="00814C8C" w:rsidRDefault="00814C8C" w:rsidP="00814C8C">
      <w:r>
        <w:t xml:space="preserve">      glVertex2f(-0.4,-0.5);</w:t>
      </w:r>
    </w:p>
    <w:p w14:paraId="15E00E80" w14:textId="77777777" w:rsidR="00814C8C" w:rsidRDefault="00814C8C" w:rsidP="00814C8C">
      <w:r>
        <w:t xml:space="preserve">      glVertex2f(-0.4,-0.6);</w:t>
      </w:r>
    </w:p>
    <w:p w14:paraId="4F98F953" w14:textId="77777777" w:rsidR="00814C8C" w:rsidRDefault="00814C8C" w:rsidP="00814C8C">
      <w:r>
        <w:t xml:space="preserve">      glVertex2f(-0.4,-0.7);</w:t>
      </w:r>
    </w:p>
    <w:p w14:paraId="3AA1C12A" w14:textId="77777777" w:rsidR="00814C8C" w:rsidRDefault="00814C8C" w:rsidP="00814C8C">
      <w:r>
        <w:t xml:space="preserve">      glVertex2f(-0.4,-0.8);</w:t>
      </w:r>
    </w:p>
    <w:p w14:paraId="6A7C4431" w14:textId="77777777" w:rsidR="00814C8C" w:rsidRDefault="00814C8C" w:rsidP="00814C8C">
      <w:r>
        <w:t xml:space="preserve">      glVertex2f(-0.4,-0.9);</w:t>
      </w:r>
    </w:p>
    <w:p w14:paraId="3C510722" w14:textId="77777777" w:rsidR="00814C8C" w:rsidRDefault="00814C8C" w:rsidP="00814C8C">
      <w:r>
        <w:t xml:space="preserve">      glVertex2f(0,1);//5th row</w:t>
      </w:r>
    </w:p>
    <w:p w14:paraId="0B8B7C72" w14:textId="77777777" w:rsidR="00814C8C" w:rsidRDefault="00814C8C" w:rsidP="00814C8C">
      <w:r>
        <w:t xml:space="preserve">      glVertex2f(0,0.9);</w:t>
      </w:r>
    </w:p>
    <w:p w14:paraId="0131D3C5" w14:textId="77777777" w:rsidR="00814C8C" w:rsidRDefault="00814C8C" w:rsidP="00814C8C">
      <w:r>
        <w:t xml:space="preserve">      glVertex2f(0,0.7);</w:t>
      </w:r>
    </w:p>
    <w:p w14:paraId="6F95E270" w14:textId="77777777" w:rsidR="00814C8C" w:rsidRDefault="00814C8C" w:rsidP="00814C8C">
      <w:r>
        <w:t xml:space="preserve">      glVertex2f(0,0.6);</w:t>
      </w:r>
    </w:p>
    <w:p w14:paraId="641CD387" w14:textId="77777777" w:rsidR="00814C8C" w:rsidRDefault="00814C8C" w:rsidP="00814C8C">
      <w:r>
        <w:t xml:space="preserve">      glVertex2f(0,0.4);</w:t>
      </w:r>
    </w:p>
    <w:p w14:paraId="40EBDC8D" w14:textId="77777777" w:rsidR="00814C8C" w:rsidRDefault="00814C8C" w:rsidP="00814C8C">
      <w:r>
        <w:t xml:space="preserve">      glVertex2f(0,0.3);</w:t>
      </w:r>
    </w:p>
    <w:p w14:paraId="3378E663" w14:textId="77777777" w:rsidR="00814C8C" w:rsidRDefault="00814C8C" w:rsidP="00814C8C">
      <w:r>
        <w:lastRenderedPageBreak/>
        <w:t xml:space="preserve">      glVertex2f(0,0.2);</w:t>
      </w:r>
    </w:p>
    <w:p w14:paraId="402B43A6" w14:textId="77777777" w:rsidR="00814C8C" w:rsidRDefault="00814C8C" w:rsidP="00814C8C">
      <w:r>
        <w:t xml:space="preserve">      glVertex2f(0,0.1);</w:t>
      </w:r>
    </w:p>
    <w:p w14:paraId="56CF0F6B" w14:textId="77777777" w:rsidR="00814C8C" w:rsidRDefault="00814C8C" w:rsidP="00814C8C">
      <w:r>
        <w:t xml:space="preserve">      glVertex2f(0,.0);</w:t>
      </w:r>
    </w:p>
    <w:p w14:paraId="608F6D16" w14:textId="77777777" w:rsidR="00814C8C" w:rsidRDefault="00814C8C" w:rsidP="00814C8C">
      <w:r>
        <w:t xml:space="preserve">      glVertex2f(0,-0.1);</w:t>
      </w:r>
    </w:p>
    <w:p w14:paraId="7958D070" w14:textId="77777777" w:rsidR="00814C8C" w:rsidRDefault="00814C8C" w:rsidP="00814C8C">
      <w:r>
        <w:t xml:space="preserve">      glVertex2f(0,-0.2);</w:t>
      </w:r>
    </w:p>
    <w:p w14:paraId="5F4144A8" w14:textId="77777777" w:rsidR="00814C8C" w:rsidRDefault="00814C8C" w:rsidP="00814C8C">
      <w:r>
        <w:t xml:space="preserve">      glVertex2f(0,-0.3);</w:t>
      </w:r>
    </w:p>
    <w:p w14:paraId="65F3D77E" w14:textId="77777777" w:rsidR="00814C8C" w:rsidRDefault="00814C8C" w:rsidP="00814C8C">
      <w:r>
        <w:t xml:space="preserve">      glVertex2f(0,-0.4);</w:t>
      </w:r>
    </w:p>
    <w:p w14:paraId="569EDD48" w14:textId="77777777" w:rsidR="00814C8C" w:rsidRDefault="00814C8C" w:rsidP="00814C8C">
      <w:r>
        <w:t xml:space="preserve">      glVertex2f(0,-0.5);</w:t>
      </w:r>
    </w:p>
    <w:p w14:paraId="279BEB33" w14:textId="77777777" w:rsidR="00814C8C" w:rsidRDefault="00814C8C" w:rsidP="00814C8C">
      <w:r>
        <w:t xml:space="preserve">      glVertex2f(0,-0.6);</w:t>
      </w:r>
    </w:p>
    <w:p w14:paraId="239AC76A" w14:textId="77777777" w:rsidR="00814C8C" w:rsidRDefault="00814C8C" w:rsidP="00814C8C">
      <w:r>
        <w:t xml:space="preserve">      glVertex2f(0,-0.7);</w:t>
      </w:r>
    </w:p>
    <w:p w14:paraId="03E0F6B7" w14:textId="77777777" w:rsidR="00814C8C" w:rsidRDefault="00814C8C" w:rsidP="00814C8C">
      <w:r>
        <w:t xml:space="preserve">      glVertex2f(0,-0.8);</w:t>
      </w:r>
    </w:p>
    <w:p w14:paraId="68658FB6" w14:textId="77777777" w:rsidR="00814C8C" w:rsidRDefault="00814C8C" w:rsidP="00814C8C">
      <w:r>
        <w:t xml:space="preserve">      glVertex2f(0,-0.9);</w:t>
      </w:r>
    </w:p>
    <w:p w14:paraId="1B473307" w14:textId="77777777" w:rsidR="00814C8C" w:rsidRDefault="00814C8C" w:rsidP="00814C8C">
      <w:r>
        <w:t xml:space="preserve">      glVertex2f(0.4,1);//3rd row</w:t>
      </w:r>
    </w:p>
    <w:p w14:paraId="157D5B54" w14:textId="77777777" w:rsidR="00814C8C" w:rsidRDefault="00814C8C" w:rsidP="00814C8C">
      <w:r>
        <w:t xml:space="preserve">      glVertex2f(0.4,0.9);</w:t>
      </w:r>
    </w:p>
    <w:p w14:paraId="05255972" w14:textId="77777777" w:rsidR="00814C8C" w:rsidRDefault="00814C8C" w:rsidP="00814C8C">
      <w:r>
        <w:t xml:space="preserve">      glVertex2f(0.4,0.7);</w:t>
      </w:r>
    </w:p>
    <w:p w14:paraId="04E5192C" w14:textId="77777777" w:rsidR="00814C8C" w:rsidRDefault="00814C8C" w:rsidP="00814C8C">
      <w:r>
        <w:t xml:space="preserve">      glVertex2f(0.4,0.6);</w:t>
      </w:r>
    </w:p>
    <w:p w14:paraId="64036DA5" w14:textId="77777777" w:rsidR="00814C8C" w:rsidRDefault="00814C8C" w:rsidP="00814C8C">
      <w:r>
        <w:t xml:space="preserve">      glVertex2f(0.4,0.4);</w:t>
      </w:r>
    </w:p>
    <w:p w14:paraId="729249C6" w14:textId="77777777" w:rsidR="00814C8C" w:rsidRDefault="00814C8C" w:rsidP="00814C8C">
      <w:r>
        <w:t xml:space="preserve">      glVertex2f(0.4,0.3);</w:t>
      </w:r>
    </w:p>
    <w:p w14:paraId="71253447" w14:textId="77777777" w:rsidR="00814C8C" w:rsidRDefault="00814C8C" w:rsidP="00814C8C">
      <w:r>
        <w:t xml:space="preserve">      glVertex2f(0.4,0.2);</w:t>
      </w:r>
    </w:p>
    <w:p w14:paraId="3B5371AB" w14:textId="77777777" w:rsidR="00814C8C" w:rsidRDefault="00814C8C" w:rsidP="00814C8C">
      <w:r>
        <w:t xml:space="preserve">      glVertex2f(0.4,0.1);</w:t>
      </w:r>
    </w:p>
    <w:p w14:paraId="0B3C79ED" w14:textId="77777777" w:rsidR="00814C8C" w:rsidRDefault="00814C8C" w:rsidP="00814C8C">
      <w:r>
        <w:t xml:space="preserve">      glVertex2f(0.4,0.0);</w:t>
      </w:r>
    </w:p>
    <w:p w14:paraId="2A1E338B" w14:textId="77777777" w:rsidR="00814C8C" w:rsidRDefault="00814C8C" w:rsidP="00814C8C">
      <w:r>
        <w:t xml:space="preserve">      glVertex2f(0.4,-0.1);</w:t>
      </w:r>
    </w:p>
    <w:p w14:paraId="63AC290C" w14:textId="77777777" w:rsidR="00814C8C" w:rsidRDefault="00814C8C" w:rsidP="00814C8C">
      <w:r>
        <w:t xml:space="preserve">      glVertex2f(0.4,-0.2);</w:t>
      </w:r>
    </w:p>
    <w:p w14:paraId="5EAF8B1F" w14:textId="77777777" w:rsidR="00814C8C" w:rsidRDefault="00814C8C" w:rsidP="00814C8C">
      <w:r>
        <w:t xml:space="preserve">      glVertex2f(0.4,-0.3);</w:t>
      </w:r>
    </w:p>
    <w:p w14:paraId="0F791555" w14:textId="77777777" w:rsidR="00814C8C" w:rsidRDefault="00814C8C" w:rsidP="00814C8C">
      <w:r>
        <w:t xml:space="preserve">      glVertex2f(0.4,-0.4);</w:t>
      </w:r>
    </w:p>
    <w:p w14:paraId="33341507" w14:textId="77777777" w:rsidR="00814C8C" w:rsidRDefault="00814C8C" w:rsidP="00814C8C">
      <w:r>
        <w:t xml:space="preserve">      glVertex2f(0.4,-0.5);</w:t>
      </w:r>
    </w:p>
    <w:p w14:paraId="70177B64" w14:textId="77777777" w:rsidR="00814C8C" w:rsidRDefault="00814C8C" w:rsidP="00814C8C">
      <w:r>
        <w:t xml:space="preserve">      glVertex2f(0.4,-0.6);</w:t>
      </w:r>
    </w:p>
    <w:p w14:paraId="4FE5A0F7" w14:textId="77777777" w:rsidR="00814C8C" w:rsidRDefault="00814C8C" w:rsidP="00814C8C">
      <w:r>
        <w:t xml:space="preserve">      glVertex2f(0.4,-0.7);</w:t>
      </w:r>
    </w:p>
    <w:p w14:paraId="375D0477" w14:textId="77777777" w:rsidR="00814C8C" w:rsidRDefault="00814C8C" w:rsidP="00814C8C">
      <w:r>
        <w:t xml:space="preserve">      glVertex2f(0.4,-0.8);</w:t>
      </w:r>
    </w:p>
    <w:p w14:paraId="06810FD1" w14:textId="77777777" w:rsidR="00814C8C" w:rsidRDefault="00814C8C" w:rsidP="00814C8C">
      <w:r>
        <w:lastRenderedPageBreak/>
        <w:t xml:space="preserve">      glVertex2f(0.4,-0.9);</w:t>
      </w:r>
    </w:p>
    <w:p w14:paraId="20487C73" w14:textId="77777777" w:rsidR="00814C8C" w:rsidRDefault="00814C8C" w:rsidP="00814C8C">
      <w:r>
        <w:t xml:space="preserve">      glEnd();</w:t>
      </w:r>
    </w:p>
    <w:p w14:paraId="17DB121C" w14:textId="77777777" w:rsidR="00814C8C" w:rsidRDefault="00814C8C" w:rsidP="00814C8C">
      <w:r>
        <w:t xml:space="preserve">  //copy rain stops//</w:t>
      </w:r>
    </w:p>
    <w:p w14:paraId="4A5276D7" w14:textId="77777777" w:rsidR="00814C8C" w:rsidRDefault="00814C8C" w:rsidP="00814C8C">
      <w:r>
        <w:t xml:space="preserve">      glPopMatrix();</w:t>
      </w:r>
    </w:p>
    <w:p w14:paraId="58A5F88F" w14:textId="77777777" w:rsidR="00814C8C" w:rsidRDefault="00814C8C" w:rsidP="00814C8C">
      <w:r>
        <w:t xml:space="preserve">        glPushMatrix();</w:t>
      </w:r>
    </w:p>
    <w:p w14:paraId="723D79B6" w14:textId="77777777" w:rsidR="00814C8C" w:rsidRDefault="00814C8C" w:rsidP="00814C8C">
      <w:r>
        <w:t xml:space="preserve">        glTranslatef(0.0f ,rain_position1, 0.0f);</w:t>
      </w:r>
    </w:p>
    <w:p w14:paraId="3B732D4F" w14:textId="77777777" w:rsidR="00814C8C" w:rsidRDefault="00814C8C" w:rsidP="00814C8C">
      <w:r>
        <w:t xml:space="preserve">        glBegin(GL_LINES);</w:t>
      </w:r>
    </w:p>
    <w:p w14:paraId="4C9E02A5" w14:textId="77777777" w:rsidR="00814C8C" w:rsidRDefault="00814C8C" w:rsidP="00814C8C">
      <w:r>
        <w:t xml:space="preserve">      //2nd row</w:t>
      </w:r>
    </w:p>
    <w:p w14:paraId="64D850B3" w14:textId="77777777" w:rsidR="00814C8C" w:rsidRDefault="00814C8C" w:rsidP="00814C8C">
      <w:r>
        <w:t xml:space="preserve">      glVertex2f(-0.6,0.7);</w:t>
      </w:r>
    </w:p>
    <w:p w14:paraId="599CDE48" w14:textId="77777777" w:rsidR="00814C8C" w:rsidRDefault="00814C8C" w:rsidP="00814C8C">
      <w:r>
        <w:t xml:space="preserve">      glVertex2f(-0.6,0.6);</w:t>
      </w:r>
    </w:p>
    <w:p w14:paraId="720868A3" w14:textId="77777777" w:rsidR="00814C8C" w:rsidRDefault="00814C8C" w:rsidP="00814C8C">
      <w:r>
        <w:t xml:space="preserve">      glVertex2f(-0.6,0.4);</w:t>
      </w:r>
    </w:p>
    <w:p w14:paraId="47A3386A" w14:textId="77777777" w:rsidR="00814C8C" w:rsidRDefault="00814C8C" w:rsidP="00814C8C">
      <w:r>
        <w:t xml:space="preserve">      glVertex2f(-0.6,0.3);</w:t>
      </w:r>
    </w:p>
    <w:p w14:paraId="5BB81672" w14:textId="77777777" w:rsidR="00814C8C" w:rsidRDefault="00814C8C" w:rsidP="00814C8C">
      <w:r>
        <w:t xml:space="preserve">      glVertex2f(-0.6,0.2);</w:t>
      </w:r>
    </w:p>
    <w:p w14:paraId="4041E862" w14:textId="77777777" w:rsidR="00814C8C" w:rsidRDefault="00814C8C" w:rsidP="00814C8C">
      <w:r>
        <w:t xml:space="preserve">      glVertex2f(-0.6,0.1);</w:t>
      </w:r>
    </w:p>
    <w:p w14:paraId="3B7CD0B1" w14:textId="77777777" w:rsidR="00814C8C" w:rsidRDefault="00814C8C" w:rsidP="00814C8C">
      <w:r>
        <w:t xml:space="preserve">      glVertex2f(-0.6,0.0);</w:t>
      </w:r>
    </w:p>
    <w:p w14:paraId="3E5EEF04" w14:textId="77777777" w:rsidR="00814C8C" w:rsidRDefault="00814C8C" w:rsidP="00814C8C">
      <w:r>
        <w:t xml:space="preserve">      glVertex2f(-0.6,-0.1);</w:t>
      </w:r>
    </w:p>
    <w:p w14:paraId="5B0448B0" w14:textId="77777777" w:rsidR="00814C8C" w:rsidRDefault="00814C8C" w:rsidP="00814C8C">
      <w:r>
        <w:t xml:space="preserve">      glVertex2f(-0.6,-0.2);</w:t>
      </w:r>
    </w:p>
    <w:p w14:paraId="4E6578C7" w14:textId="77777777" w:rsidR="00814C8C" w:rsidRDefault="00814C8C" w:rsidP="00814C8C">
      <w:r>
        <w:t xml:space="preserve">      glVertex2f(-0.6,-0.3);</w:t>
      </w:r>
    </w:p>
    <w:p w14:paraId="25D75944" w14:textId="77777777" w:rsidR="00814C8C" w:rsidRDefault="00814C8C" w:rsidP="00814C8C">
      <w:r>
        <w:t xml:space="preserve">      glVertex2f(-0.6,-0.4);</w:t>
      </w:r>
    </w:p>
    <w:p w14:paraId="5188398E" w14:textId="77777777" w:rsidR="00814C8C" w:rsidRDefault="00814C8C" w:rsidP="00814C8C">
      <w:r>
        <w:t xml:space="preserve">      glVertex2f(-0.6,-0.5);</w:t>
      </w:r>
    </w:p>
    <w:p w14:paraId="7214CABC" w14:textId="77777777" w:rsidR="00814C8C" w:rsidRDefault="00814C8C" w:rsidP="00814C8C">
      <w:r>
        <w:t xml:space="preserve">      glVertex2f(-0.6,-0.6);</w:t>
      </w:r>
    </w:p>
    <w:p w14:paraId="22B27972" w14:textId="77777777" w:rsidR="00814C8C" w:rsidRDefault="00814C8C" w:rsidP="00814C8C">
      <w:r>
        <w:t xml:space="preserve">      glVertex2f(-0.6,-0.7);</w:t>
      </w:r>
    </w:p>
    <w:p w14:paraId="33E9DAAA" w14:textId="77777777" w:rsidR="00814C8C" w:rsidRDefault="00814C8C" w:rsidP="00814C8C">
      <w:r>
        <w:t xml:space="preserve">      glVertex2f(-0.6,-0.8);</w:t>
      </w:r>
    </w:p>
    <w:p w14:paraId="2D7673D7" w14:textId="77777777" w:rsidR="00814C8C" w:rsidRDefault="00814C8C" w:rsidP="00814C8C">
      <w:r>
        <w:t xml:space="preserve">      glVertex2f(-0.6,-0.9);</w:t>
      </w:r>
    </w:p>
    <w:p w14:paraId="3446CEE8" w14:textId="77777777" w:rsidR="00814C8C" w:rsidRDefault="00814C8C" w:rsidP="00814C8C">
      <w:r>
        <w:t xml:space="preserve">      glVertex2f(-0.2,1);//4th row</w:t>
      </w:r>
    </w:p>
    <w:p w14:paraId="1B7C5EEB" w14:textId="77777777" w:rsidR="00814C8C" w:rsidRDefault="00814C8C" w:rsidP="00814C8C">
      <w:r>
        <w:t xml:space="preserve">      glVertex2f(-0.2,0.9);</w:t>
      </w:r>
    </w:p>
    <w:p w14:paraId="0D521F89" w14:textId="77777777" w:rsidR="00814C8C" w:rsidRDefault="00814C8C" w:rsidP="00814C8C">
      <w:r>
        <w:t xml:space="preserve">      glVertex2f(-0.2,0.7);</w:t>
      </w:r>
    </w:p>
    <w:p w14:paraId="22908D28" w14:textId="77777777" w:rsidR="00814C8C" w:rsidRDefault="00814C8C" w:rsidP="00814C8C">
      <w:r>
        <w:t xml:space="preserve">      glVertex2f(-0.2,0.6);</w:t>
      </w:r>
    </w:p>
    <w:p w14:paraId="1E840ED3" w14:textId="77777777" w:rsidR="00814C8C" w:rsidRDefault="00814C8C" w:rsidP="00814C8C">
      <w:r>
        <w:t xml:space="preserve">      glVertex2f(-0.2,0.4);</w:t>
      </w:r>
    </w:p>
    <w:p w14:paraId="4B397F95" w14:textId="77777777" w:rsidR="00814C8C" w:rsidRDefault="00814C8C" w:rsidP="00814C8C">
      <w:r>
        <w:lastRenderedPageBreak/>
        <w:t xml:space="preserve">      glVertex2f(-0.2,0.3);</w:t>
      </w:r>
    </w:p>
    <w:p w14:paraId="77E0432E" w14:textId="77777777" w:rsidR="00814C8C" w:rsidRDefault="00814C8C" w:rsidP="00814C8C">
      <w:r>
        <w:t xml:space="preserve">      glVertex2f(-0.2,0.2);</w:t>
      </w:r>
    </w:p>
    <w:p w14:paraId="717E238F" w14:textId="77777777" w:rsidR="00814C8C" w:rsidRDefault="00814C8C" w:rsidP="00814C8C">
      <w:r>
        <w:t xml:space="preserve">      glVertex2f(-0.2,0.1);</w:t>
      </w:r>
    </w:p>
    <w:p w14:paraId="0F271BDD" w14:textId="77777777" w:rsidR="00814C8C" w:rsidRDefault="00814C8C" w:rsidP="00814C8C">
      <w:r>
        <w:t xml:space="preserve">      glVertex2f(-0.2,0.0);</w:t>
      </w:r>
    </w:p>
    <w:p w14:paraId="6A64AAF3" w14:textId="77777777" w:rsidR="00814C8C" w:rsidRDefault="00814C8C" w:rsidP="00814C8C">
      <w:r>
        <w:t xml:space="preserve">      glVertex2f(-0.2,-0.1);</w:t>
      </w:r>
    </w:p>
    <w:p w14:paraId="32FF18ED" w14:textId="77777777" w:rsidR="00814C8C" w:rsidRDefault="00814C8C" w:rsidP="00814C8C">
      <w:r>
        <w:t xml:space="preserve">      glVertex2f(-0.2,-0.2);</w:t>
      </w:r>
    </w:p>
    <w:p w14:paraId="7F6BFE1B" w14:textId="77777777" w:rsidR="00814C8C" w:rsidRDefault="00814C8C" w:rsidP="00814C8C">
      <w:r>
        <w:t xml:space="preserve">      glVertex2f(-0.2,-0.3);</w:t>
      </w:r>
    </w:p>
    <w:p w14:paraId="6D0052FC" w14:textId="77777777" w:rsidR="00814C8C" w:rsidRDefault="00814C8C" w:rsidP="00814C8C">
      <w:r>
        <w:t xml:space="preserve">      glVertex2f(-0.2,-0.4);</w:t>
      </w:r>
    </w:p>
    <w:p w14:paraId="407C6D15" w14:textId="77777777" w:rsidR="00814C8C" w:rsidRDefault="00814C8C" w:rsidP="00814C8C">
      <w:r>
        <w:t xml:space="preserve">      glVertex2f(-0.2,-0.5);</w:t>
      </w:r>
    </w:p>
    <w:p w14:paraId="007188E3" w14:textId="77777777" w:rsidR="00814C8C" w:rsidRDefault="00814C8C" w:rsidP="00814C8C">
      <w:r>
        <w:t xml:space="preserve">      glVertex2f(-0.2,-0.6);</w:t>
      </w:r>
    </w:p>
    <w:p w14:paraId="1E9D202B" w14:textId="77777777" w:rsidR="00814C8C" w:rsidRDefault="00814C8C" w:rsidP="00814C8C">
      <w:r>
        <w:t xml:space="preserve">      glVertex2f(-0.2,-0.7);</w:t>
      </w:r>
    </w:p>
    <w:p w14:paraId="0CE7D1D7" w14:textId="77777777" w:rsidR="00814C8C" w:rsidRDefault="00814C8C" w:rsidP="00814C8C">
      <w:r>
        <w:t xml:space="preserve">      glVertex2f(-0.2,-0.8);</w:t>
      </w:r>
    </w:p>
    <w:p w14:paraId="3469D745" w14:textId="77777777" w:rsidR="00814C8C" w:rsidRDefault="00814C8C" w:rsidP="00814C8C">
      <w:r>
        <w:t xml:space="preserve">      glVertex2f(-0.2,-0.9);</w:t>
      </w:r>
    </w:p>
    <w:p w14:paraId="5B745010" w14:textId="77777777" w:rsidR="00814C8C" w:rsidRDefault="00814C8C" w:rsidP="00814C8C">
      <w:r>
        <w:t xml:space="preserve">      glVertex2f(0.2,1);//6th row</w:t>
      </w:r>
    </w:p>
    <w:p w14:paraId="18305DC7" w14:textId="77777777" w:rsidR="00814C8C" w:rsidRDefault="00814C8C" w:rsidP="00814C8C">
      <w:r>
        <w:t xml:space="preserve">      glVertex2f(0.2,0.9);</w:t>
      </w:r>
    </w:p>
    <w:p w14:paraId="128A62ED" w14:textId="77777777" w:rsidR="00814C8C" w:rsidRDefault="00814C8C" w:rsidP="00814C8C">
      <w:r>
        <w:t xml:space="preserve">      glVertex2f(0.2,0.7);</w:t>
      </w:r>
    </w:p>
    <w:p w14:paraId="6201EA73" w14:textId="77777777" w:rsidR="00814C8C" w:rsidRDefault="00814C8C" w:rsidP="00814C8C">
      <w:r>
        <w:t xml:space="preserve">      glVertex2f(0.2,0.6);</w:t>
      </w:r>
    </w:p>
    <w:p w14:paraId="7E8C1B22" w14:textId="77777777" w:rsidR="00814C8C" w:rsidRDefault="00814C8C" w:rsidP="00814C8C">
      <w:r>
        <w:t xml:space="preserve">      glVertex2f(0.2,0.4);</w:t>
      </w:r>
    </w:p>
    <w:p w14:paraId="5FF9F3FE" w14:textId="77777777" w:rsidR="00814C8C" w:rsidRDefault="00814C8C" w:rsidP="00814C8C">
      <w:r>
        <w:t xml:space="preserve">      glVertex2f(0.2,0.3);</w:t>
      </w:r>
    </w:p>
    <w:p w14:paraId="13122EDE" w14:textId="77777777" w:rsidR="00814C8C" w:rsidRDefault="00814C8C" w:rsidP="00814C8C">
      <w:r>
        <w:t xml:space="preserve">      glVertex2f(0.2,0.2);</w:t>
      </w:r>
    </w:p>
    <w:p w14:paraId="3B9CBB16" w14:textId="77777777" w:rsidR="00814C8C" w:rsidRDefault="00814C8C" w:rsidP="00814C8C">
      <w:r>
        <w:t xml:space="preserve">      glVertex2f(0.2,0.1);</w:t>
      </w:r>
    </w:p>
    <w:p w14:paraId="06C21CED" w14:textId="77777777" w:rsidR="00814C8C" w:rsidRDefault="00814C8C" w:rsidP="00814C8C">
      <w:r>
        <w:t xml:space="preserve">      glVertex2f(0.2,0.0);</w:t>
      </w:r>
    </w:p>
    <w:p w14:paraId="5FDC7315" w14:textId="77777777" w:rsidR="00814C8C" w:rsidRDefault="00814C8C" w:rsidP="00814C8C">
      <w:r>
        <w:t xml:space="preserve">      glVertex2f(0.2,-0.1);</w:t>
      </w:r>
    </w:p>
    <w:p w14:paraId="2737D54E" w14:textId="77777777" w:rsidR="00814C8C" w:rsidRDefault="00814C8C" w:rsidP="00814C8C">
      <w:r>
        <w:t xml:space="preserve">      glVertex2f(0.2,-0.2);</w:t>
      </w:r>
    </w:p>
    <w:p w14:paraId="23FEE1A9" w14:textId="77777777" w:rsidR="00814C8C" w:rsidRDefault="00814C8C" w:rsidP="00814C8C">
      <w:r>
        <w:t xml:space="preserve">      glVertex2f(0.2,-0.3);</w:t>
      </w:r>
    </w:p>
    <w:p w14:paraId="0423DF73" w14:textId="77777777" w:rsidR="00814C8C" w:rsidRDefault="00814C8C" w:rsidP="00814C8C">
      <w:r>
        <w:t xml:space="preserve">      glVertex2f(0.2,-0.4);</w:t>
      </w:r>
    </w:p>
    <w:p w14:paraId="6F3FE417" w14:textId="77777777" w:rsidR="00814C8C" w:rsidRDefault="00814C8C" w:rsidP="00814C8C">
      <w:r>
        <w:t xml:space="preserve">      glVertex2f(0.2,-0.5);</w:t>
      </w:r>
    </w:p>
    <w:p w14:paraId="011E31BB" w14:textId="77777777" w:rsidR="00814C8C" w:rsidRDefault="00814C8C" w:rsidP="00814C8C">
      <w:r>
        <w:t xml:space="preserve">      glVertex2f(0.2,-0.6);</w:t>
      </w:r>
    </w:p>
    <w:p w14:paraId="7E6691A5" w14:textId="77777777" w:rsidR="00814C8C" w:rsidRDefault="00814C8C" w:rsidP="00814C8C">
      <w:r>
        <w:t xml:space="preserve">      glVertex2f(0.2,-0.7);</w:t>
      </w:r>
    </w:p>
    <w:p w14:paraId="3FEE686B" w14:textId="77777777" w:rsidR="00814C8C" w:rsidRDefault="00814C8C" w:rsidP="00814C8C">
      <w:r>
        <w:lastRenderedPageBreak/>
        <w:t xml:space="preserve">      glVertex2f(0.2,-0.8);</w:t>
      </w:r>
    </w:p>
    <w:p w14:paraId="3828B174" w14:textId="77777777" w:rsidR="00814C8C" w:rsidRDefault="00814C8C" w:rsidP="00814C8C">
      <w:r>
        <w:t xml:space="preserve">      glVertex2f(0.2,-0.9);</w:t>
      </w:r>
    </w:p>
    <w:p w14:paraId="0C2C8E27" w14:textId="77777777" w:rsidR="00814C8C" w:rsidRDefault="00814C8C" w:rsidP="00814C8C">
      <w:r>
        <w:t xml:space="preserve">      glVertex2f(0.8,1);//7st row</w:t>
      </w:r>
    </w:p>
    <w:p w14:paraId="24562DEF" w14:textId="77777777" w:rsidR="00814C8C" w:rsidRDefault="00814C8C" w:rsidP="00814C8C">
      <w:r>
        <w:t xml:space="preserve">      glVertex2f(0.8,0.9);</w:t>
      </w:r>
    </w:p>
    <w:p w14:paraId="192CF368" w14:textId="77777777" w:rsidR="00814C8C" w:rsidRDefault="00814C8C" w:rsidP="00814C8C">
      <w:r>
        <w:t xml:space="preserve">      glVertex2f(0.8,0.7);</w:t>
      </w:r>
    </w:p>
    <w:p w14:paraId="6C829E7E" w14:textId="77777777" w:rsidR="00814C8C" w:rsidRDefault="00814C8C" w:rsidP="00814C8C">
      <w:r>
        <w:t xml:space="preserve">      glVertex2f(0.8,0.6);</w:t>
      </w:r>
    </w:p>
    <w:p w14:paraId="6A072D13" w14:textId="77777777" w:rsidR="00814C8C" w:rsidRDefault="00814C8C" w:rsidP="00814C8C">
      <w:r>
        <w:t xml:space="preserve">      glVertex2f(0.8,0.4);</w:t>
      </w:r>
    </w:p>
    <w:p w14:paraId="305921EC" w14:textId="77777777" w:rsidR="00814C8C" w:rsidRDefault="00814C8C" w:rsidP="00814C8C">
      <w:r>
        <w:t xml:space="preserve">      glVertex2f(0.8,0.3);</w:t>
      </w:r>
    </w:p>
    <w:p w14:paraId="6677236A" w14:textId="77777777" w:rsidR="00814C8C" w:rsidRDefault="00814C8C" w:rsidP="00814C8C">
      <w:r>
        <w:t xml:space="preserve">      glVertex2f(0.8,0.2);</w:t>
      </w:r>
    </w:p>
    <w:p w14:paraId="03967AB2" w14:textId="77777777" w:rsidR="00814C8C" w:rsidRDefault="00814C8C" w:rsidP="00814C8C">
      <w:r>
        <w:t xml:space="preserve">      glVertex2f(0.8,0.1);</w:t>
      </w:r>
    </w:p>
    <w:p w14:paraId="3EEDA255" w14:textId="77777777" w:rsidR="00814C8C" w:rsidRDefault="00814C8C" w:rsidP="00814C8C">
      <w:r>
        <w:t xml:space="preserve">      glVertex2f(0.8,0.0);</w:t>
      </w:r>
    </w:p>
    <w:p w14:paraId="3D795C0A" w14:textId="77777777" w:rsidR="00814C8C" w:rsidRDefault="00814C8C" w:rsidP="00814C8C">
      <w:r>
        <w:t xml:space="preserve">      glVertex2f(0.8,-0.1);</w:t>
      </w:r>
    </w:p>
    <w:p w14:paraId="73CCB835" w14:textId="77777777" w:rsidR="00814C8C" w:rsidRDefault="00814C8C" w:rsidP="00814C8C">
      <w:r>
        <w:t xml:space="preserve">      glVertex2f(0.8,-0.2);</w:t>
      </w:r>
    </w:p>
    <w:p w14:paraId="0FC3BB86" w14:textId="77777777" w:rsidR="00814C8C" w:rsidRDefault="00814C8C" w:rsidP="00814C8C">
      <w:r>
        <w:t xml:space="preserve">      glVertex2f(0.8,-0.3);</w:t>
      </w:r>
    </w:p>
    <w:p w14:paraId="62FDB74E" w14:textId="77777777" w:rsidR="00814C8C" w:rsidRDefault="00814C8C" w:rsidP="00814C8C">
      <w:r>
        <w:t xml:space="preserve">      glVertex2f(0.8,-0.4);</w:t>
      </w:r>
    </w:p>
    <w:p w14:paraId="3A6E0AF2" w14:textId="77777777" w:rsidR="00814C8C" w:rsidRDefault="00814C8C" w:rsidP="00814C8C">
      <w:r>
        <w:t xml:space="preserve">      glVertex2f(0.8,-0.5);</w:t>
      </w:r>
    </w:p>
    <w:p w14:paraId="2AA6B710" w14:textId="77777777" w:rsidR="00814C8C" w:rsidRDefault="00814C8C" w:rsidP="00814C8C">
      <w:r>
        <w:t xml:space="preserve">      glVertex2f(0.8,-0.6);</w:t>
      </w:r>
    </w:p>
    <w:p w14:paraId="58C9AFC9" w14:textId="77777777" w:rsidR="00814C8C" w:rsidRDefault="00814C8C" w:rsidP="00814C8C">
      <w:r>
        <w:t xml:space="preserve">      glVertex2f(0.8,-0.7);</w:t>
      </w:r>
    </w:p>
    <w:p w14:paraId="4C699D17" w14:textId="77777777" w:rsidR="00814C8C" w:rsidRDefault="00814C8C" w:rsidP="00814C8C">
      <w:r>
        <w:t xml:space="preserve">      //8th row</w:t>
      </w:r>
    </w:p>
    <w:p w14:paraId="0ABC6ADA" w14:textId="77777777" w:rsidR="00814C8C" w:rsidRDefault="00814C8C" w:rsidP="00814C8C">
      <w:r>
        <w:t xml:space="preserve">      glVertex2f(0.6,0.7);</w:t>
      </w:r>
    </w:p>
    <w:p w14:paraId="795BEB75" w14:textId="77777777" w:rsidR="00814C8C" w:rsidRDefault="00814C8C" w:rsidP="00814C8C">
      <w:r>
        <w:t xml:space="preserve">      glVertex2f(0.6,0.6);</w:t>
      </w:r>
    </w:p>
    <w:p w14:paraId="5664E588" w14:textId="77777777" w:rsidR="00814C8C" w:rsidRDefault="00814C8C" w:rsidP="00814C8C">
      <w:r>
        <w:t xml:space="preserve">      glVertex2f(0.6,0.4);</w:t>
      </w:r>
    </w:p>
    <w:p w14:paraId="77C68053" w14:textId="77777777" w:rsidR="00814C8C" w:rsidRDefault="00814C8C" w:rsidP="00814C8C">
      <w:r>
        <w:t xml:space="preserve">      glVertex2f(0.6,0.3);</w:t>
      </w:r>
    </w:p>
    <w:p w14:paraId="1535DBE7" w14:textId="77777777" w:rsidR="00814C8C" w:rsidRDefault="00814C8C" w:rsidP="00814C8C">
      <w:r>
        <w:t xml:space="preserve">      glVertex2f(0.6,0.2);</w:t>
      </w:r>
    </w:p>
    <w:p w14:paraId="4E41E830" w14:textId="77777777" w:rsidR="00814C8C" w:rsidRDefault="00814C8C" w:rsidP="00814C8C">
      <w:r>
        <w:t xml:space="preserve">      glVertex2f(0.6,0.1);</w:t>
      </w:r>
    </w:p>
    <w:p w14:paraId="517546EA" w14:textId="77777777" w:rsidR="00814C8C" w:rsidRDefault="00814C8C" w:rsidP="00814C8C">
      <w:r>
        <w:t xml:space="preserve">      glVertex2f(0.6,.0);</w:t>
      </w:r>
    </w:p>
    <w:p w14:paraId="1B2E51CE" w14:textId="77777777" w:rsidR="00814C8C" w:rsidRDefault="00814C8C" w:rsidP="00814C8C">
      <w:r>
        <w:t xml:space="preserve">      glVertex2f(0.6,-0.1);</w:t>
      </w:r>
    </w:p>
    <w:p w14:paraId="5B051AA9" w14:textId="77777777" w:rsidR="00814C8C" w:rsidRDefault="00814C8C" w:rsidP="00814C8C">
      <w:r>
        <w:t xml:space="preserve">      glVertex2f(0.6,-0.2);</w:t>
      </w:r>
    </w:p>
    <w:p w14:paraId="6DDCA287" w14:textId="77777777" w:rsidR="00814C8C" w:rsidRDefault="00814C8C" w:rsidP="00814C8C">
      <w:r>
        <w:t xml:space="preserve">      glVertex2f(0.6,-0.3);</w:t>
      </w:r>
    </w:p>
    <w:p w14:paraId="44540CC7" w14:textId="77777777" w:rsidR="00814C8C" w:rsidRDefault="00814C8C" w:rsidP="00814C8C">
      <w:r>
        <w:lastRenderedPageBreak/>
        <w:t xml:space="preserve">      glVertex2f(.6,-0.4);</w:t>
      </w:r>
    </w:p>
    <w:p w14:paraId="677B1252" w14:textId="77777777" w:rsidR="00814C8C" w:rsidRDefault="00814C8C" w:rsidP="00814C8C">
      <w:r>
        <w:t xml:space="preserve">      glVertex2f(.6,-0.5);</w:t>
      </w:r>
    </w:p>
    <w:p w14:paraId="777AC06F" w14:textId="77777777" w:rsidR="00814C8C" w:rsidRDefault="00814C8C" w:rsidP="00814C8C">
      <w:r>
        <w:t xml:space="preserve">      glVertex2f(.6,-0.6);</w:t>
      </w:r>
    </w:p>
    <w:p w14:paraId="3B354AB3" w14:textId="77777777" w:rsidR="00814C8C" w:rsidRDefault="00814C8C" w:rsidP="00814C8C">
      <w:r>
        <w:t xml:space="preserve">      glVertex2f(0.6,-0.7);</w:t>
      </w:r>
    </w:p>
    <w:p w14:paraId="067F8FEB" w14:textId="77777777" w:rsidR="00814C8C" w:rsidRDefault="00814C8C" w:rsidP="00814C8C">
      <w:r>
        <w:t xml:space="preserve">      glVertex2f(0.6,-0.8);</w:t>
      </w:r>
    </w:p>
    <w:p w14:paraId="66C0EA82" w14:textId="77777777" w:rsidR="00814C8C" w:rsidRDefault="00814C8C" w:rsidP="00814C8C">
      <w:r>
        <w:t xml:space="preserve">      glVertex2f(0.6,-0.9);</w:t>
      </w:r>
    </w:p>
    <w:p w14:paraId="11F169A7" w14:textId="77777777" w:rsidR="00814C8C" w:rsidRDefault="00814C8C" w:rsidP="00814C8C">
      <w:r>
        <w:t xml:space="preserve">      glEnd();</w:t>
      </w:r>
    </w:p>
    <w:p w14:paraId="756ED8C6" w14:textId="77777777" w:rsidR="00814C8C" w:rsidRDefault="00814C8C" w:rsidP="00814C8C">
      <w:r>
        <w:t xml:space="preserve">      glPopMatrix();</w:t>
      </w:r>
    </w:p>
    <w:p w14:paraId="387F0B1B" w14:textId="77777777" w:rsidR="00814C8C" w:rsidRDefault="00814C8C" w:rsidP="00814C8C">
      <w:r>
        <w:t xml:space="preserve">      //negative side copy rains starts//</w:t>
      </w:r>
    </w:p>
    <w:p w14:paraId="7CD9E94A" w14:textId="77777777" w:rsidR="00814C8C" w:rsidRDefault="00814C8C" w:rsidP="00814C8C">
      <w:r>
        <w:t xml:space="preserve">      glPushMatrix();</w:t>
      </w:r>
    </w:p>
    <w:p w14:paraId="4ED7BDF5" w14:textId="77777777" w:rsidR="00814C8C" w:rsidRDefault="00814C8C" w:rsidP="00814C8C">
      <w:r>
        <w:t xml:space="preserve">      glTranslatef(0,rain_position1, 0.0f);</w:t>
      </w:r>
    </w:p>
    <w:p w14:paraId="459F466E" w14:textId="77777777" w:rsidR="00814C8C" w:rsidRDefault="00814C8C" w:rsidP="00814C8C">
      <w:r>
        <w:t xml:space="preserve">      glTranslatef(2,2,0);</w:t>
      </w:r>
    </w:p>
    <w:p w14:paraId="0A5DCF6B" w14:textId="77777777" w:rsidR="00814C8C" w:rsidRDefault="00814C8C" w:rsidP="00814C8C">
      <w:r>
        <w:t xml:space="preserve">      glBegin(GL_LINES);</w:t>
      </w:r>
    </w:p>
    <w:p w14:paraId="4BEAED19" w14:textId="77777777" w:rsidR="00814C8C" w:rsidRDefault="00814C8C" w:rsidP="00814C8C">
      <w:r>
        <w:t xml:space="preserve">      glColor3f(1.0f, 1.0f, 1.0f);</w:t>
      </w:r>
    </w:p>
    <w:p w14:paraId="0E96BEE3" w14:textId="77777777" w:rsidR="00814C8C" w:rsidRDefault="00814C8C" w:rsidP="00814C8C">
      <w:r>
        <w:t xml:space="preserve">      //2nd row</w:t>
      </w:r>
    </w:p>
    <w:p w14:paraId="4825C608" w14:textId="77777777" w:rsidR="00814C8C" w:rsidRDefault="00814C8C" w:rsidP="00814C8C">
      <w:r>
        <w:t xml:space="preserve">      glVertex2f(-0.6,0.7);</w:t>
      </w:r>
    </w:p>
    <w:p w14:paraId="6C2B0A41" w14:textId="77777777" w:rsidR="00814C8C" w:rsidRDefault="00814C8C" w:rsidP="00814C8C">
      <w:r>
        <w:t xml:space="preserve">      glVertex2f(-0.6,0.6);</w:t>
      </w:r>
    </w:p>
    <w:p w14:paraId="4A35484A" w14:textId="77777777" w:rsidR="00814C8C" w:rsidRDefault="00814C8C" w:rsidP="00814C8C">
      <w:r>
        <w:t xml:space="preserve">      glVertex2f(-0.6,0.4);</w:t>
      </w:r>
    </w:p>
    <w:p w14:paraId="79230F47" w14:textId="77777777" w:rsidR="00814C8C" w:rsidRDefault="00814C8C" w:rsidP="00814C8C">
      <w:r>
        <w:t xml:space="preserve">      glVertex2f(-0.6,0.3);</w:t>
      </w:r>
    </w:p>
    <w:p w14:paraId="510E132C" w14:textId="77777777" w:rsidR="00814C8C" w:rsidRDefault="00814C8C" w:rsidP="00814C8C">
      <w:r>
        <w:t xml:space="preserve">      glVertex2f(-0.6,0.2);</w:t>
      </w:r>
    </w:p>
    <w:p w14:paraId="24026CE8" w14:textId="77777777" w:rsidR="00814C8C" w:rsidRDefault="00814C8C" w:rsidP="00814C8C">
      <w:r>
        <w:t xml:space="preserve">      glVertex2f(-0.6,0.1);</w:t>
      </w:r>
    </w:p>
    <w:p w14:paraId="0C18C5AB" w14:textId="77777777" w:rsidR="00814C8C" w:rsidRDefault="00814C8C" w:rsidP="00814C8C">
      <w:r>
        <w:t xml:space="preserve">      glVertex2f(-0.6,0.0);</w:t>
      </w:r>
    </w:p>
    <w:p w14:paraId="2D63EC3E" w14:textId="77777777" w:rsidR="00814C8C" w:rsidRDefault="00814C8C" w:rsidP="00814C8C">
      <w:r>
        <w:t xml:space="preserve">      glVertex2f(-0.6,-0.1);</w:t>
      </w:r>
    </w:p>
    <w:p w14:paraId="6D6AC60F" w14:textId="77777777" w:rsidR="00814C8C" w:rsidRDefault="00814C8C" w:rsidP="00814C8C">
      <w:r>
        <w:t xml:space="preserve">      glVertex2f(-0.6,-0.2);</w:t>
      </w:r>
    </w:p>
    <w:p w14:paraId="343D2EDA" w14:textId="77777777" w:rsidR="00814C8C" w:rsidRDefault="00814C8C" w:rsidP="00814C8C">
      <w:r>
        <w:t xml:space="preserve">      glVertex2f(-0.6,-0.3);</w:t>
      </w:r>
    </w:p>
    <w:p w14:paraId="2A3B2F59" w14:textId="77777777" w:rsidR="00814C8C" w:rsidRDefault="00814C8C" w:rsidP="00814C8C">
      <w:r>
        <w:t xml:space="preserve">      glVertex2f(-0.6,-0.4);</w:t>
      </w:r>
    </w:p>
    <w:p w14:paraId="3B942E1E" w14:textId="77777777" w:rsidR="00814C8C" w:rsidRDefault="00814C8C" w:rsidP="00814C8C">
      <w:r>
        <w:t xml:space="preserve">      glVertex2f(-0.6,-0.5);</w:t>
      </w:r>
    </w:p>
    <w:p w14:paraId="3EBA04FF" w14:textId="77777777" w:rsidR="00814C8C" w:rsidRDefault="00814C8C" w:rsidP="00814C8C">
      <w:r>
        <w:t xml:space="preserve">      glVertex2f(-0.6,-0.6);</w:t>
      </w:r>
    </w:p>
    <w:p w14:paraId="015E8B26" w14:textId="77777777" w:rsidR="00814C8C" w:rsidRDefault="00814C8C" w:rsidP="00814C8C">
      <w:r>
        <w:t xml:space="preserve">      glVertex2f(-0.6,-0.7);</w:t>
      </w:r>
    </w:p>
    <w:p w14:paraId="230CE27C" w14:textId="77777777" w:rsidR="00814C8C" w:rsidRDefault="00814C8C" w:rsidP="00814C8C">
      <w:r>
        <w:lastRenderedPageBreak/>
        <w:t xml:space="preserve">      glVertex2f(-0.6,-0.8);</w:t>
      </w:r>
    </w:p>
    <w:p w14:paraId="405972EF" w14:textId="77777777" w:rsidR="00814C8C" w:rsidRDefault="00814C8C" w:rsidP="00814C8C">
      <w:r>
        <w:t xml:space="preserve">      glVertex2f(-0.6,-0.9);</w:t>
      </w:r>
    </w:p>
    <w:p w14:paraId="429B0F88" w14:textId="77777777" w:rsidR="00814C8C" w:rsidRDefault="00814C8C" w:rsidP="00814C8C">
      <w:r>
        <w:t xml:space="preserve">       glVertex2f(-0.2,1);//4th row</w:t>
      </w:r>
    </w:p>
    <w:p w14:paraId="51AFA853" w14:textId="77777777" w:rsidR="00814C8C" w:rsidRDefault="00814C8C" w:rsidP="00814C8C">
      <w:r>
        <w:t xml:space="preserve">      glVertex2f(-0.2,0.9);</w:t>
      </w:r>
    </w:p>
    <w:p w14:paraId="5AD962C6" w14:textId="77777777" w:rsidR="00814C8C" w:rsidRDefault="00814C8C" w:rsidP="00814C8C">
      <w:r>
        <w:t xml:space="preserve">      glVertex2f(-0.2,0.7);</w:t>
      </w:r>
    </w:p>
    <w:p w14:paraId="60AF31FA" w14:textId="77777777" w:rsidR="00814C8C" w:rsidRDefault="00814C8C" w:rsidP="00814C8C">
      <w:r>
        <w:t xml:space="preserve">      glVertex2f(-0.2,0.6);</w:t>
      </w:r>
    </w:p>
    <w:p w14:paraId="3C1D1AD0" w14:textId="77777777" w:rsidR="00814C8C" w:rsidRDefault="00814C8C" w:rsidP="00814C8C">
      <w:r>
        <w:t xml:space="preserve">      glVertex2f(-0.2,0.4);</w:t>
      </w:r>
    </w:p>
    <w:p w14:paraId="439A72FB" w14:textId="77777777" w:rsidR="00814C8C" w:rsidRDefault="00814C8C" w:rsidP="00814C8C">
      <w:r>
        <w:t xml:space="preserve">      glVertex2f(-0.2,0.3);</w:t>
      </w:r>
    </w:p>
    <w:p w14:paraId="1739E3B9" w14:textId="77777777" w:rsidR="00814C8C" w:rsidRDefault="00814C8C" w:rsidP="00814C8C">
      <w:r>
        <w:t xml:space="preserve">      glVertex2f(-0.2,0.2);</w:t>
      </w:r>
    </w:p>
    <w:p w14:paraId="22E1F033" w14:textId="77777777" w:rsidR="00814C8C" w:rsidRDefault="00814C8C" w:rsidP="00814C8C">
      <w:r>
        <w:t xml:space="preserve">      glVertex2f(-0.2,0.1);</w:t>
      </w:r>
    </w:p>
    <w:p w14:paraId="50C88CA6" w14:textId="77777777" w:rsidR="00814C8C" w:rsidRDefault="00814C8C" w:rsidP="00814C8C">
      <w:r>
        <w:t xml:space="preserve">      glVertex2f(-0.2,0.0);</w:t>
      </w:r>
    </w:p>
    <w:p w14:paraId="38C89805" w14:textId="77777777" w:rsidR="00814C8C" w:rsidRDefault="00814C8C" w:rsidP="00814C8C">
      <w:r>
        <w:t xml:space="preserve">      glVertex2f(-0.2,-0.1);</w:t>
      </w:r>
    </w:p>
    <w:p w14:paraId="027CB7E2" w14:textId="77777777" w:rsidR="00814C8C" w:rsidRDefault="00814C8C" w:rsidP="00814C8C">
      <w:r>
        <w:t xml:space="preserve">      glVertex2f(-0.2,-0.2);</w:t>
      </w:r>
    </w:p>
    <w:p w14:paraId="05A71832" w14:textId="77777777" w:rsidR="00814C8C" w:rsidRDefault="00814C8C" w:rsidP="00814C8C">
      <w:r>
        <w:t xml:space="preserve">      glVertex2f(-0.2,-0.3);</w:t>
      </w:r>
    </w:p>
    <w:p w14:paraId="7657E764" w14:textId="77777777" w:rsidR="00814C8C" w:rsidRDefault="00814C8C" w:rsidP="00814C8C">
      <w:r>
        <w:t xml:space="preserve">      glVertex2f(-0.2,-0.4);</w:t>
      </w:r>
    </w:p>
    <w:p w14:paraId="2554E520" w14:textId="77777777" w:rsidR="00814C8C" w:rsidRDefault="00814C8C" w:rsidP="00814C8C">
      <w:r>
        <w:t xml:space="preserve">      glVertex2f(-0.2,-0.5);</w:t>
      </w:r>
    </w:p>
    <w:p w14:paraId="44E6C648" w14:textId="77777777" w:rsidR="00814C8C" w:rsidRDefault="00814C8C" w:rsidP="00814C8C">
      <w:r>
        <w:t xml:space="preserve">      glVertex2f(-0.2,-0.6);</w:t>
      </w:r>
    </w:p>
    <w:p w14:paraId="645180D6" w14:textId="77777777" w:rsidR="00814C8C" w:rsidRDefault="00814C8C" w:rsidP="00814C8C">
      <w:r>
        <w:t xml:space="preserve">      glVertex2f(-0.2,-0.7);</w:t>
      </w:r>
    </w:p>
    <w:p w14:paraId="25C872ED" w14:textId="77777777" w:rsidR="00814C8C" w:rsidRDefault="00814C8C" w:rsidP="00814C8C">
      <w:r>
        <w:t xml:space="preserve">      glVertex2f(-0.2,-0.8);</w:t>
      </w:r>
    </w:p>
    <w:p w14:paraId="15EDB821" w14:textId="77777777" w:rsidR="00814C8C" w:rsidRDefault="00814C8C" w:rsidP="00814C8C">
      <w:r>
        <w:t xml:space="preserve">      glVertex2f(-0.2,-0.9);</w:t>
      </w:r>
    </w:p>
    <w:p w14:paraId="5BBD8F25" w14:textId="77777777" w:rsidR="00814C8C" w:rsidRDefault="00814C8C" w:rsidP="00814C8C">
      <w:r>
        <w:t xml:space="preserve">    //////////////////////////////</w:t>
      </w:r>
    </w:p>
    <w:p w14:paraId="12297162" w14:textId="77777777" w:rsidR="00814C8C" w:rsidRDefault="00814C8C" w:rsidP="00814C8C">
      <w:r>
        <w:t xml:space="preserve">      glVertex2f(0.2,1);//6th row</w:t>
      </w:r>
    </w:p>
    <w:p w14:paraId="5AEF8881" w14:textId="77777777" w:rsidR="00814C8C" w:rsidRDefault="00814C8C" w:rsidP="00814C8C">
      <w:r>
        <w:t xml:space="preserve">      glVertex2f(0.2,0.9);</w:t>
      </w:r>
    </w:p>
    <w:p w14:paraId="325496C7" w14:textId="77777777" w:rsidR="00814C8C" w:rsidRDefault="00814C8C" w:rsidP="00814C8C">
      <w:r>
        <w:t xml:space="preserve">      glVertex2f(0.2,0.7);</w:t>
      </w:r>
    </w:p>
    <w:p w14:paraId="722928EE" w14:textId="77777777" w:rsidR="00814C8C" w:rsidRDefault="00814C8C" w:rsidP="00814C8C">
      <w:r>
        <w:t xml:space="preserve">      glVertex2f(0.2,0.6);</w:t>
      </w:r>
    </w:p>
    <w:p w14:paraId="30142E18" w14:textId="77777777" w:rsidR="00814C8C" w:rsidRDefault="00814C8C" w:rsidP="00814C8C">
      <w:r>
        <w:t xml:space="preserve">      glVertex2f(0.2,0.4);</w:t>
      </w:r>
    </w:p>
    <w:p w14:paraId="11391D79" w14:textId="77777777" w:rsidR="00814C8C" w:rsidRDefault="00814C8C" w:rsidP="00814C8C">
      <w:r>
        <w:t xml:space="preserve">      glVertex2f(0.2,0.3);</w:t>
      </w:r>
    </w:p>
    <w:p w14:paraId="572C5AC3" w14:textId="77777777" w:rsidR="00814C8C" w:rsidRDefault="00814C8C" w:rsidP="00814C8C">
      <w:r>
        <w:t xml:space="preserve">      glVertex2f(0.2,0.2);</w:t>
      </w:r>
    </w:p>
    <w:p w14:paraId="5BA2C055" w14:textId="77777777" w:rsidR="00814C8C" w:rsidRDefault="00814C8C" w:rsidP="00814C8C">
      <w:r>
        <w:t xml:space="preserve">      glVertex2f(0.2,0.1);</w:t>
      </w:r>
    </w:p>
    <w:p w14:paraId="0DB96063" w14:textId="77777777" w:rsidR="00814C8C" w:rsidRDefault="00814C8C" w:rsidP="00814C8C">
      <w:r>
        <w:lastRenderedPageBreak/>
        <w:t xml:space="preserve">      glVertex2f(0.2,0.0);</w:t>
      </w:r>
    </w:p>
    <w:p w14:paraId="1BB371D6" w14:textId="77777777" w:rsidR="00814C8C" w:rsidRDefault="00814C8C" w:rsidP="00814C8C">
      <w:r>
        <w:t xml:space="preserve">      glVertex2f(0.2,-0.1);</w:t>
      </w:r>
    </w:p>
    <w:p w14:paraId="4E22D73D" w14:textId="77777777" w:rsidR="00814C8C" w:rsidRDefault="00814C8C" w:rsidP="00814C8C">
      <w:r>
        <w:t xml:space="preserve">      glVertex2f(0.2,-0.2);</w:t>
      </w:r>
    </w:p>
    <w:p w14:paraId="29A8175A" w14:textId="77777777" w:rsidR="00814C8C" w:rsidRDefault="00814C8C" w:rsidP="00814C8C">
      <w:r>
        <w:t xml:space="preserve">      glVertex2f(0.2,-0.3);</w:t>
      </w:r>
    </w:p>
    <w:p w14:paraId="3094A985" w14:textId="77777777" w:rsidR="00814C8C" w:rsidRDefault="00814C8C" w:rsidP="00814C8C">
      <w:r>
        <w:t xml:space="preserve">      glVertex2f(0.2,-0.4);</w:t>
      </w:r>
    </w:p>
    <w:p w14:paraId="52381447" w14:textId="77777777" w:rsidR="00814C8C" w:rsidRDefault="00814C8C" w:rsidP="00814C8C">
      <w:r>
        <w:t xml:space="preserve">      glVertex2f(0.2,-0.5);</w:t>
      </w:r>
    </w:p>
    <w:p w14:paraId="4C6ED424" w14:textId="77777777" w:rsidR="00814C8C" w:rsidRDefault="00814C8C" w:rsidP="00814C8C">
      <w:r>
        <w:t xml:space="preserve">      glVertex2f(0.2,-0.6);</w:t>
      </w:r>
    </w:p>
    <w:p w14:paraId="52CD3594" w14:textId="77777777" w:rsidR="00814C8C" w:rsidRDefault="00814C8C" w:rsidP="00814C8C">
      <w:r>
        <w:t xml:space="preserve">      glVertex2f(0.2,-0.7);</w:t>
      </w:r>
    </w:p>
    <w:p w14:paraId="258D5A11" w14:textId="77777777" w:rsidR="00814C8C" w:rsidRDefault="00814C8C" w:rsidP="00814C8C">
      <w:r>
        <w:t xml:space="preserve">      glVertex2f(0.2,-0.8);</w:t>
      </w:r>
    </w:p>
    <w:p w14:paraId="3AC4F5D9" w14:textId="77777777" w:rsidR="00814C8C" w:rsidRDefault="00814C8C" w:rsidP="00814C8C">
      <w:r>
        <w:t xml:space="preserve">      glVertex2f(0.2,-0.9);</w:t>
      </w:r>
    </w:p>
    <w:p w14:paraId="31185E19" w14:textId="77777777" w:rsidR="00814C8C" w:rsidRDefault="00814C8C" w:rsidP="00814C8C">
      <w:r>
        <w:t xml:space="preserve">      glVertex2f(0.8,1); //7st row</w:t>
      </w:r>
    </w:p>
    <w:p w14:paraId="0EDEBDE0" w14:textId="77777777" w:rsidR="00814C8C" w:rsidRDefault="00814C8C" w:rsidP="00814C8C">
      <w:r>
        <w:t xml:space="preserve">      glVertex2f(0.8,0.9);</w:t>
      </w:r>
    </w:p>
    <w:p w14:paraId="1226F738" w14:textId="77777777" w:rsidR="00814C8C" w:rsidRDefault="00814C8C" w:rsidP="00814C8C">
      <w:r>
        <w:t xml:space="preserve">      glVertex2f(0.8,0.7);</w:t>
      </w:r>
    </w:p>
    <w:p w14:paraId="7BE6E5B3" w14:textId="77777777" w:rsidR="00814C8C" w:rsidRDefault="00814C8C" w:rsidP="00814C8C">
      <w:r>
        <w:t xml:space="preserve">      glVertex2f(0.8,0.6);</w:t>
      </w:r>
    </w:p>
    <w:p w14:paraId="6406F35E" w14:textId="77777777" w:rsidR="00814C8C" w:rsidRDefault="00814C8C" w:rsidP="00814C8C">
      <w:r>
        <w:t xml:space="preserve">      glVertex2f(0.8,0.4);</w:t>
      </w:r>
    </w:p>
    <w:p w14:paraId="79B35A5A" w14:textId="77777777" w:rsidR="00814C8C" w:rsidRDefault="00814C8C" w:rsidP="00814C8C">
      <w:r>
        <w:t xml:space="preserve">      glVertex2f(0.8,0.3);</w:t>
      </w:r>
    </w:p>
    <w:p w14:paraId="709E1C8A" w14:textId="77777777" w:rsidR="00814C8C" w:rsidRDefault="00814C8C" w:rsidP="00814C8C">
      <w:r>
        <w:t xml:space="preserve">      glVertex2f(0.8,0.2);</w:t>
      </w:r>
    </w:p>
    <w:p w14:paraId="7CB9BF0F" w14:textId="77777777" w:rsidR="00814C8C" w:rsidRDefault="00814C8C" w:rsidP="00814C8C">
      <w:r>
        <w:t xml:space="preserve">      glVertex2f(0.8,0.1);</w:t>
      </w:r>
    </w:p>
    <w:p w14:paraId="7CE3960F" w14:textId="77777777" w:rsidR="00814C8C" w:rsidRDefault="00814C8C" w:rsidP="00814C8C">
      <w:r>
        <w:t xml:space="preserve">      glVertex2f(0.8,0.0);</w:t>
      </w:r>
    </w:p>
    <w:p w14:paraId="4200C824" w14:textId="77777777" w:rsidR="00814C8C" w:rsidRDefault="00814C8C" w:rsidP="00814C8C">
      <w:r>
        <w:t xml:space="preserve">      glVertex2f(0.8,-0.1);</w:t>
      </w:r>
    </w:p>
    <w:p w14:paraId="330AEF4F" w14:textId="77777777" w:rsidR="00814C8C" w:rsidRDefault="00814C8C" w:rsidP="00814C8C">
      <w:r>
        <w:t xml:space="preserve">      glVertex2f(0.8,-0.2);</w:t>
      </w:r>
    </w:p>
    <w:p w14:paraId="458B888F" w14:textId="77777777" w:rsidR="00814C8C" w:rsidRDefault="00814C8C" w:rsidP="00814C8C">
      <w:r>
        <w:t xml:space="preserve">      glVertex2f(0.8,-0.3);</w:t>
      </w:r>
    </w:p>
    <w:p w14:paraId="1502AE25" w14:textId="77777777" w:rsidR="00814C8C" w:rsidRDefault="00814C8C" w:rsidP="00814C8C">
      <w:r>
        <w:t xml:space="preserve">      glVertex2f(0.8,-0.4);</w:t>
      </w:r>
    </w:p>
    <w:p w14:paraId="22DF6CE7" w14:textId="77777777" w:rsidR="00814C8C" w:rsidRDefault="00814C8C" w:rsidP="00814C8C">
      <w:r>
        <w:t xml:space="preserve">      glVertex2f(0.8,-0.5);</w:t>
      </w:r>
    </w:p>
    <w:p w14:paraId="70619AE1" w14:textId="77777777" w:rsidR="00814C8C" w:rsidRDefault="00814C8C" w:rsidP="00814C8C">
      <w:r>
        <w:t xml:space="preserve">      glVertex2f(0.8,-0.6);</w:t>
      </w:r>
    </w:p>
    <w:p w14:paraId="6B7F9615" w14:textId="77777777" w:rsidR="00814C8C" w:rsidRDefault="00814C8C" w:rsidP="00814C8C">
      <w:r>
        <w:t xml:space="preserve">      glVertex2f(0.8,-0.7);</w:t>
      </w:r>
    </w:p>
    <w:p w14:paraId="18AD96A6" w14:textId="77777777" w:rsidR="00814C8C" w:rsidRDefault="00814C8C" w:rsidP="00814C8C">
      <w:r>
        <w:t xml:space="preserve">      //8th row</w:t>
      </w:r>
    </w:p>
    <w:p w14:paraId="56790AE3" w14:textId="77777777" w:rsidR="00814C8C" w:rsidRDefault="00814C8C" w:rsidP="00814C8C">
      <w:r>
        <w:t xml:space="preserve">      glVertex2f(0.6,0.7);</w:t>
      </w:r>
    </w:p>
    <w:p w14:paraId="7CA38339" w14:textId="77777777" w:rsidR="00814C8C" w:rsidRDefault="00814C8C" w:rsidP="00814C8C">
      <w:r>
        <w:t xml:space="preserve">      glVertex2f(0.6,0.6);</w:t>
      </w:r>
    </w:p>
    <w:p w14:paraId="27EE1CF7" w14:textId="77777777" w:rsidR="00814C8C" w:rsidRDefault="00814C8C" w:rsidP="00814C8C">
      <w:r>
        <w:lastRenderedPageBreak/>
        <w:t xml:space="preserve">      glVertex2f(0.6,0.4);</w:t>
      </w:r>
    </w:p>
    <w:p w14:paraId="74DA01ED" w14:textId="77777777" w:rsidR="00814C8C" w:rsidRDefault="00814C8C" w:rsidP="00814C8C">
      <w:r>
        <w:t xml:space="preserve">      glVertex2f(0.6,0.3);</w:t>
      </w:r>
    </w:p>
    <w:p w14:paraId="6A88C4E6" w14:textId="77777777" w:rsidR="00814C8C" w:rsidRDefault="00814C8C" w:rsidP="00814C8C">
      <w:r>
        <w:t xml:space="preserve">      glVertex2f(0.6,0.2);</w:t>
      </w:r>
    </w:p>
    <w:p w14:paraId="1BF6A9A9" w14:textId="77777777" w:rsidR="00814C8C" w:rsidRDefault="00814C8C" w:rsidP="00814C8C">
      <w:r>
        <w:t xml:space="preserve">      glVertex2f(0.6,0.1);</w:t>
      </w:r>
    </w:p>
    <w:p w14:paraId="60D786C5" w14:textId="77777777" w:rsidR="00814C8C" w:rsidRDefault="00814C8C" w:rsidP="00814C8C">
      <w:r>
        <w:t xml:space="preserve">      glVertex2f(0.6,0.0);</w:t>
      </w:r>
    </w:p>
    <w:p w14:paraId="475A0D41" w14:textId="77777777" w:rsidR="00814C8C" w:rsidRDefault="00814C8C" w:rsidP="00814C8C">
      <w:r>
        <w:t xml:space="preserve">      glVertex2f(0.6,-0.1);</w:t>
      </w:r>
    </w:p>
    <w:p w14:paraId="64BB60B6" w14:textId="77777777" w:rsidR="00814C8C" w:rsidRDefault="00814C8C" w:rsidP="00814C8C">
      <w:r>
        <w:t xml:space="preserve">      glVertex2f(0.6,-0.2);</w:t>
      </w:r>
    </w:p>
    <w:p w14:paraId="037A07C1" w14:textId="77777777" w:rsidR="00814C8C" w:rsidRDefault="00814C8C" w:rsidP="00814C8C">
      <w:r>
        <w:t xml:space="preserve">      glVertex2f(0.6,-0.3);</w:t>
      </w:r>
    </w:p>
    <w:p w14:paraId="7B881E39" w14:textId="77777777" w:rsidR="00814C8C" w:rsidRDefault="00814C8C" w:rsidP="00814C8C">
      <w:r>
        <w:t xml:space="preserve">      glVertex2f(0.6,-0.4);</w:t>
      </w:r>
    </w:p>
    <w:p w14:paraId="2FFC69DE" w14:textId="77777777" w:rsidR="00814C8C" w:rsidRDefault="00814C8C" w:rsidP="00814C8C">
      <w:r>
        <w:t xml:space="preserve">      glVertex2f(0.6,-0.5);</w:t>
      </w:r>
    </w:p>
    <w:p w14:paraId="0176388D" w14:textId="77777777" w:rsidR="00814C8C" w:rsidRDefault="00814C8C" w:rsidP="00814C8C">
      <w:r>
        <w:t xml:space="preserve">      glVertex2f(0.6,-0.6);</w:t>
      </w:r>
    </w:p>
    <w:p w14:paraId="2F6436F7" w14:textId="77777777" w:rsidR="00814C8C" w:rsidRDefault="00814C8C" w:rsidP="00814C8C">
      <w:r>
        <w:t xml:space="preserve">      glVertex2f(0.6,-0.7);</w:t>
      </w:r>
    </w:p>
    <w:p w14:paraId="329D6EFC" w14:textId="77777777" w:rsidR="00814C8C" w:rsidRDefault="00814C8C" w:rsidP="00814C8C">
      <w:r>
        <w:t xml:space="preserve">      glVertex2f(0.6,-0.8);</w:t>
      </w:r>
    </w:p>
    <w:p w14:paraId="5CB782F0" w14:textId="77777777" w:rsidR="00814C8C" w:rsidRDefault="00814C8C" w:rsidP="00814C8C">
      <w:r>
        <w:t xml:space="preserve">      glVertex2f(0.6,-0.9);</w:t>
      </w:r>
    </w:p>
    <w:p w14:paraId="07271B07" w14:textId="77777777" w:rsidR="00814C8C" w:rsidRDefault="00814C8C" w:rsidP="00814C8C">
      <w:r>
        <w:t xml:space="preserve">      glEnd();</w:t>
      </w:r>
    </w:p>
    <w:p w14:paraId="024491A5" w14:textId="77777777" w:rsidR="00814C8C" w:rsidRDefault="00814C8C" w:rsidP="00814C8C">
      <w:r>
        <w:t xml:space="preserve">      glPopMatrix();    //Negative side copy rains stops//</w:t>
      </w:r>
    </w:p>
    <w:p w14:paraId="1B941FF7" w14:textId="77777777" w:rsidR="00814C8C" w:rsidRDefault="00814C8C" w:rsidP="00814C8C">
      <w:r>
        <w:t xml:space="preserve">                        //Raining close//</w:t>
      </w:r>
    </w:p>
    <w:p w14:paraId="1C9B02FA" w14:textId="77777777" w:rsidR="00814C8C" w:rsidRDefault="00814C8C" w:rsidP="00814C8C">
      <w:r>
        <w:tab/>
        <w:t xml:space="preserve">                    //Rain body Ends//</w:t>
      </w:r>
    </w:p>
    <w:p w14:paraId="01CDFCCD" w14:textId="77777777" w:rsidR="00814C8C" w:rsidRDefault="00814C8C" w:rsidP="00814C8C">
      <w:r>
        <w:t>*/</w:t>
      </w:r>
    </w:p>
    <w:p w14:paraId="5667FEFE" w14:textId="77777777" w:rsidR="00814C8C" w:rsidRDefault="00814C8C" w:rsidP="00814C8C"/>
    <w:p w14:paraId="6EAE2ACB" w14:textId="77777777" w:rsidR="00814C8C" w:rsidRDefault="00814C8C" w:rsidP="00814C8C"/>
    <w:p w14:paraId="2AAC9A65" w14:textId="77777777" w:rsidR="00814C8C" w:rsidRDefault="00814C8C" w:rsidP="00814C8C">
      <w:r>
        <w:t>//*********************************************************************************************//</w:t>
      </w:r>
    </w:p>
    <w:p w14:paraId="3AABD6DB" w14:textId="77777777" w:rsidR="00814C8C" w:rsidRDefault="00814C8C" w:rsidP="00814C8C">
      <w:r>
        <w:t xml:space="preserve">   glFlush();</w:t>
      </w:r>
    </w:p>
    <w:p w14:paraId="6D5E51F1" w14:textId="77777777" w:rsidR="00814C8C" w:rsidRDefault="00814C8C" w:rsidP="00814C8C">
      <w:r>
        <w:t>}</w:t>
      </w:r>
    </w:p>
    <w:p w14:paraId="567A8834" w14:textId="77777777" w:rsidR="00814C8C" w:rsidRDefault="00814C8C" w:rsidP="00814C8C">
      <w:r>
        <w:t xml:space="preserve">   int main(int argc, char** argv) {</w:t>
      </w:r>
    </w:p>
    <w:p w14:paraId="35C82442" w14:textId="77777777" w:rsidR="00814C8C" w:rsidRDefault="00814C8C" w:rsidP="00814C8C">
      <w:r>
        <w:t xml:space="preserve">   glutInit(&amp;argc, argv);</w:t>
      </w:r>
    </w:p>
    <w:p w14:paraId="5A23CAFF" w14:textId="77777777" w:rsidR="00814C8C" w:rsidRDefault="00814C8C" w:rsidP="00814C8C">
      <w:r>
        <w:t xml:space="preserve">   glutInitWindowSize(1280,820);</w:t>
      </w:r>
    </w:p>
    <w:p w14:paraId="2A2F7C5E" w14:textId="77777777" w:rsidR="00814C8C" w:rsidRDefault="00814C8C" w:rsidP="00814C8C">
      <w:r>
        <w:t xml:space="preserve">   glutInitWindowPosition(50, 50);</w:t>
      </w:r>
    </w:p>
    <w:p w14:paraId="7AC2F2EB" w14:textId="77777777" w:rsidR="00814C8C" w:rsidRDefault="00814C8C" w:rsidP="00814C8C">
      <w:r>
        <w:lastRenderedPageBreak/>
        <w:t xml:space="preserve">   glutCreateWindow("Victory Day");</w:t>
      </w:r>
    </w:p>
    <w:p w14:paraId="23EE1A3C" w14:textId="77777777" w:rsidR="00814C8C" w:rsidRDefault="00814C8C" w:rsidP="00814C8C">
      <w:r>
        <w:t xml:space="preserve">   glutDisplayFunc(display);</w:t>
      </w:r>
    </w:p>
    <w:p w14:paraId="007122D4" w14:textId="77777777" w:rsidR="00814C8C" w:rsidRDefault="00814C8C" w:rsidP="00814C8C">
      <w:r>
        <w:t xml:space="preserve">   init();</w:t>
      </w:r>
    </w:p>
    <w:p w14:paraId="0F51C6E1" w14:textId="77777777" w:rsidR="00814C8C" w:rsidRDefault="00814C8C" w:rsidP="00814C8C">
      <w:r>
        <w:t xml:space="preserve">   glutKeyboardFunc(handleKeypress);</w:t>
      </w:r>
    </w:p>
    <w:p w14:paraId="4F47717E" w14:textId="77777777" w:rsidR="00814C8C" w:rsidRDefault="00814C8C" w:rsidP="00814C8C">
      <w:r>
        <w:t xml:space="preserve">   sndPlaySound("PurboDigonte.wav",SND_ASYNC|SND_LOOP);</w:t>
      </w:r>
    </w:p>
    <w:p w14:paraId="02D9C642" w14:textId="77777777" w:rsidR="00814C8C" w:rsidRDefault="00814C8C" w:rsidP="00814C8C"/>
    <w:p w14:paraId="779774BD" w14:textId="77777777" w:rsidR="00814C8C" w:rsidRDefault="00814C8C" w:rsidP="00814C8C">
      <w:r>
        <w:t xml:space="preserve">   glutMouseFunc(handleMouse);</w:t>
      </w:r>
    </w:p>
    <w:p w14:paraId="086681A8" w14:textId="77777777" w:rsidR="00814C8C" w:rsidRDefault="00814C8C" w:rsidP="00814C8C">
      <w:r>
        <w:t xml:space="preserve">   glutTimerFunc(1000, update, 0);</w:t>
      </w:r>
    </w:p>
    <w:p w14:paraId="5F88D256" w14:textId="77777777" w:rsidR="00814C8C" w:rsidRDefault="00814C8C" w:rsidP="00814C8C">
      <w:r>
        <w:t xml:space="preserve">   glutTimerFunc(1000, updateSun, 0);</w:t>
      </w:r>
    </w:p>
    <w:p w14:paraId="1EFA11F3" w14:textId="77777777" w:rsidR="00814C8C" w:rsidRDefault="00814C8C" w:rsidP="00814C8C">
      <w:r>
        <w:t xml:space="preserve">   glutTimerFunc(100, updateCloud1, 0);</w:t>
      </w:r>
    </w:p>
    <w:p w14:paraId="7A8F4F8C" w14:textId="77777777" w:rsidR="00814C8C" w:rsidRDefault="00814C8C" w:rsidP="00814C8C">
      <w:r>
        <w:t xml:space="preserve">   glutTimerFunc(100, updateCar, 0);</w:t>
      </w:r>
    </w:p>
    <w:p w14:paraId="66EB9782" w14:textId="77777777" w:rsidR="00814C8C" w:rsidRDefault="00814C8C" w:rsidP="00814C8C">
      <w:r>
        <w:t xml:space="preserve">   // glutTimerFunc(100, Rain, 0);</w:t>
      </w:r>
    </w:p>
    <w:p w14:paraId="7720348F" w14:textId="77777777" w:rsidR="00814C8C" w:rsidRDefault="00814C8C" w:rsidP="00814C8C">
      <w:r>
        <w:t xml:space="preserve">   glutTimerFunc(100, updateCar2, 0);</w:t>
      </w:r>
    </w:p>
    <w:p w14:paraId="298D4617" w14:textId="77777777" w:rsidR="00814C8C" w:rsidRDefault="00814C8C" w:rsidP="00814C8C">
      <w:r>
        <w:t xml:space="preserve">   //glutTimerFunc(1500, rain_update1, 0);               //rain</w:t>
      </w:r>
    </w:p>
    <w:p w14:paraId="2BC6A8D0" w14:textId="77777777" w:rsidR="00814C8C" w:rsidRDefault="00814C8C" w:rsidP="00814C8C">
      <w:r>
        <w:t xml:space="preserve">   //glutTimerFunc(1000, rain_update2, 0);</w:t>
      </w:r>
    </w:p>
    <w:p w14:paraId="7F46FFD6" w14:textId="77777777" w:rsidR="00814C8C" w:rsidRDefault="00814C8C" w:rsidP="00814C8C">
      <w:r>
        <w:t xml:space="preserve">   glutTimerFunc(100, human, 0);</w:t>
      </w:r>
    </w:p>
    <w:p w14:paraId="61D1B17F" w14:textId="77777777" w:rsidR="00814C8C" w:rsidRDefault="00814C8C" w:rsidP="00814C8C">
      <w:r>
        <w:t xml:space="preserve">   glutTimerFunc(500, updateFlag, 0);</w:t>
      </w:r>
    </w:p>
    <w:p w14:paraId="44933F9C" w14:textId="77777777" w:rsidR="00814C8C" w:rsidRDefault="00814C8C" w:rsidP="00814C8C">
      <w:r>
        <w:t xml:space="preserve">   glutMainLoop();</w:t>
      </w:r>
    </w:p>
    <w:p w14:paraId="5FFC21C8" w14:textId="77777777" w:rsidR="00814C8C" w:rsidRDefault="00814C8C" w:rsidP="00814C8C"/>
    <w:p w14:paraId="66A8D4E3" w14:textId="77777777" w:rsidR="00814C8C" w:rsidRDefault="00814C8C" w:rsidP="00814C8C">
      <w:r>
        <w:t xml:space="preserve">   return 0;</w:t>
      </w:r>
    </w:p>
    <w:p w14:paraId="30F75E72" w14:textId="75FC037E" w:rsidR="00814C8C" w:rsidRDefault="00814C8C" w:rsidP="00814C8C">
      <w:r>
        <w:t>}</w:t>
      </w:r>
    </w:p>
    <w:sectPr w:rsidR="00814C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zexNDMzNrAwNjRR0lEKTi0uzszPAykwrAUA6KJmXSwAAAA="/>
  </w:docVars>
  <w:rsids>
    <w:rsidRoot w:val="00814C8C"/>
    <w:rsid w:val="00814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7BB18"/>
  <w15:chartTrackingRefBased/>
  <w15:docId w15:val="{533D56BB-4AB1-4B1B-98E3-3E565C83A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4</Pages>
  <Words>7373</Words>
  <Characters>42027</Characters>
  <Application>Microsoft Office Word</Application>
  <DocSecurity>0</DocSecurity>
  <Lines>350</Lines>
  <Paragraphs>98</Paragraphs>
  <ScaleCrop>false</ScaleCrop>
  <Company/>
  <LinksUpToDate>false</LinksUpToDate>
  <CharactersWithSpaces>49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ganta barua</dc:creator>
  <cp:keywords/>
  <dc:description/>
  <cp:lastModifiedBy>diganta barua</cp:lastModifiedBy>
  <cp:revision>1</cp:revision>
  <dcterms:created xsi:type="dcterms:W3CDTF">2021-05-06T12:24:00Z</dcterms:created>
  <dcterms:modified xsi:type="dcterms:W3CDTF">2021-05-06T12:25:00Z</dcterms:modified>
</cp:coreProperties>
</file>